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5914F" w14:textId="77777777" w:rsidR="000175C3" w:rsidRPr="00D51D3A" w:rsidRDefault="000175C3" w:rsidP="000175C3">
      <w:pPr>
        <w:pStyle w:val="projecttitlefrontpage"/>
      </w:pPr>
      <w:r>
        <w:rPr>
          <w:noProof/>
        </w:rPr>
        <w:drawing>
          <wp:anchor distT="0" distB="0" distL="114300" distR="114300" simplePos="0" relativeHeight="251658241" behindDoc="1" locked="0" layoutInCell="1" allowOverlap="1" wp14:anchorId="55BFD8F1" wp14:editId="3BF28B1D">
            <wp:simplePos x="0" y="0"/>
            <wp:positionH relativeFrom="column">
              <wp:posOffset>-116205</wp:posOffset>
            </wp:positionH>
            <wp:positionV relativeFrom="paragraph">
              <wp:posOffset>-1748790</wp:posOffset>
            </wp:positionV>
            <wp:extent cx="11058525" cy="11058525"/>
            <wp:effectExtent l="0" t="0" r="0" b="0"/>
            <wp:wrapNone/>
            <wp:docPr id="462655186" name="Picture 462655186" descr="A picture containing pattern, circl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55186" name="Picture 1" descr="A picture containing pattern, circle, art&#10;&#10;Description automatically generated"/>
                    <pic:cNvPicPr>
                      <a:picLocks noChangeAspect="1" noChangeArrowheads="1"/>
                    </pic:cNvPicPr>
                  </pic:nvPicPr>
                  <pic:blipFill>
                    <a:blip r:embed="rId12">
                      <a:alphaModFix amt="10000"/>
                      <a:extLst>
                        <a:ext uri="{28A0092B-C50C-407E-A947-70E740481C1C}">
                          <a14:useLocalDpi xmlns:a14="http://schemas.microsoft.com/office/drawing/2010/main" val="0"/>
                        </a:ext>
                      </a:extLst>
                    </a:blip>
                    <a:srcRect/>
                    <a:stretch>
                      <a:fillRect/>
                    </a:stretch>
                  </pic:blipFill>
                  <pic:spPr bwMode="auto">
                    <a:xfrm>
                      <a:off x="0" y="0"/>
                      <a:ext cx="11058525" cy="11058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5345">
        <w:rPr>
          <w:noProof/>
          <w:lang w:val="en-US"/>
        </w:rPr>
        <w:drawing>
          <wp:inline distT="0" distB="0" distL="0" distR="0" wp14:anchorId="62CFB126" wp14:editId="54CBE1EF">
            <wp:extent cx="5391150" cy="1914525"/>
            <wp:effectExtent l="0" t="0" r="0" b="0"/>
            <wp:docPr id="961058149" name="Picture 961058149"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058149" name="Picture 961058149" descr="A close-up of a logo&#10;&#10;Description automatically generated with medium confidence"/>
                    <pic:cNvPicPr>
                      <a:picLocks noChangeAspect="1" noChangeArrowheads="1"/>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391150" cy="1914525"/>
                    </a:xfrm>
                    <a:prstGeom prst="rect">
                      <a:avLst/>
                    </a:prstGeom>
                    <a:noFill/>
                    <a:ln>
                      <a:noFill/>
                    </a:ln>
                  </pic:spPr>
                </pic:pic>
              </a:graphicData>
            </a:graphic>
          </wp:inline>
        </w:drawing>
      </w:r>
    </w:p>
    <w:p w14:paraId="4C7470A5" w14:textId="77777777" w:rsidR="000175C3" w:rsidRDefault="000175C3" w:rsidP="000175C3">
      <w:pPr>
        <w:pStyle w:val="projecttitlefrontpage"/>
        <w:rPr>
          <w:b/>
          <w:bCs/>
        </w:rPr>
      </w:pPr>
    </w:p>
    <w:p w14:paraId="2A1247FA" w14:textId="77777777" w:rsidR="000175C3" w:rsidRPr="000371E8" w:rsidRDefault="000175C3" w:rsidP="000175C3">
      <w:pPr>
        <w:pStyle w:val="projecttitlefrontpage"/>
        <w:rPr>
          <w:b/>
          <w:sz w:val="42"/>
          <w:szCs w:val="52"/>
        </w:rPr>
      </w:pPr>
      <w:r>
        <w:fldChar w:fldCharType="begin"/>
      </w:r>
      <w:r>
        <w:instrText xml:space="preserve"> INCLUDEPICTURE "/Users/miguelpacheco/Library/Group Containers/UBF8T346G9.ms/WebArchiveCopyPasteTempFiles/com.microsoft.Word/1000_F_152120681_Jydy79rnhjmvbFSCzVMf8hlEbJPdyym7-copia.png" \* MERGEFORMATINET </w:instrText>
      </w:r>
      <w:r w:rsidR="0042607C">
        <w:fldChar w:fldCharType="separate"/>
      </w:r>
      <w:r>
        <w:fldChar w:fldCharType="end"/>
      </w:r>
    </w:p>
    <w:p w14:paraId="640659DC" w14:textId="77777777" w:rsidR="000175C3" w:rsidRDefault="000175C3" w:rsidP="000175C3">
      <w:pPr>
        <w:pStyle w:val="projecttitlefrontpage"/>
        <w:rPr>
          <w:b/>
          <w:bCs/>
          <w:sz w:val="42"/>
          <w:szCs w:val="52"/>
        </w:rPr>
      </w:pPr>
    </w:p>
    <w:p w14:paraId="784DE329" w14:textId="263C4094" w:rsidR="000175C3" w:rsidRPr="000175C3" w:rsidRDefault="000175C3" w:rsidP="000175C3">
      <w:pPr>
        <w:pStyle w:val="projecttitlefrontpage"/>
        <w:rPr>
          <w:b/>
          <w:bCs/>
          <w:sz w:val="46"/>
          <w:szCs w:val="72"/>
        </w:rPr>
      </w:pPr>
      <w:r w:rsidRPr="000175C3">
        <w:rPr>
          <w:b/>
          <w:bCs/>
          <w:sz w:val="46"/>
          <w:szCs w:val="72"/>
        </w:rPr>
        <w:t>Open Call #</w:t>
      </w:r>
      <w:r w:rsidR="00997173">
        <w:rPr>
          <w:b/>
          <w:bCs/>
          <w:sz w:val="46"/>
          <w:szCs w:val="72"/>
        </w:rPr>
        <w:t>2</w:t>
      </w:r>
      <w:r w:rsidRPr="000175C3">
        <w:rPr>
          <w:b/>
          <w:bCs/>
          <w:sz w:val="46"/>
          <w:szCs w:val="72"/>
        </w:rPr>
        <w:t xml:space="preserve"> Proposal</w:t>
      </w:r>
    </w:p>
    <w:p w14:paraId="5F1091C1" w14:textId="77777777" w:rsidR="000175C3" w:rsidRPr="004C2BE1" w:rsidRDefault="000175C3" w:rsidP="000175C3">
      <w:pPr>
        <w:pStyle w:val="projecttitlefrontpage"/>
        <w:rPr>
          <w:b/>
          <w:bCs/>
          <w:sz w:val="42"/>
          <w:szCs w:val="52"/>
        </w:rPr>
      </w:pPr>
    </w:p>
    <w:p w14:paraId="19B48EAE" w14:textId="16D7B234" w:rsidR="000175C3" w:rsidRDefault="00D91224" w:rsidP="000175C3">
      <w:pPr>
        <w:pStyle w:val="projecttitlefrontpage"/>
        <w:rPr>
          <w:b/>
          <w:bCs/>
          <w:sz w:val="38"/>
          <w:szCs w:val="44"/>
        </w:rPr>
      </w:pPr>
      <w:r>
        <w:rPr>
          <w:b/>
          <w:bCs/>
          <w:sz w:val="38"/>
          <w:szCs w:val="44"/>
        </w:rPr>
        <w:t>[</w:t>
      </w:r>
      <w:r w:rsidR="000175C3">
        <w:rPr>
          <w:b/>
          <w:bCs/>
          <w:sz w:val="38"/>
          <w:szCs w:val="44"/>
        </w:rPr>
        <w:t>ACRONYM</w:t>
      </w:r>
      <w:r>
        <w:rPr>
          <w:b/>
          <w:bCs/>
          <w:sz w:val="38"/>
          <w:szCs w:val="44"/>
        </w:rPr>
        <w:t>]</w:t>
      </w:r>
      <w:r w:rsidR="000175C3">
        <w:rPr>
          <w:b/>
          <w:bCs/>
          <w:sz w:val="38"/>
          <w:szCs w:val="44"/>
        </w:rPr>
        <w:t xml:space="preserve"> – </w:t>
      </w:r>
      <w:r>
        <w:rPr>
          <w:b/>
          <w:bCs/>
          <w:sz w:val="38"/>
          <w:szCs w:val="44"/>
        </w:rPr>
        <w:t>[</w:t>
      </w:r>
      <w:r w:rsidR="00C24A1F">
        <w:rPr>
          <w:b/>
          <w:bCs/>
          <w:sz w:val="38"/>
          <w:szCs w:val="44"/>
        </w:rPr>
        <w:t>SUB-PROJECT TITLE</w:t>
      </w:r>
      <w:r>
        <w:rPr>
          <w:b/>
          <w:bCs/>
          <w:sz w:val="38"/>
          <w:szCs w:val="44"/>
        </w:rPr>
        <w:t>]</w:t>
      </w:r>
    </w:p>
    <w:p w14:paraId="3ED25C76" w14:textId="77777777" w:rsidR="000175C3" w:rsidRDefault="000175C3" w:rsidP="000175C3">
      <w:pPr>
        <w:pStyle w:val="projecttitlefrontpage"/>
        <w:rPr>
          <w:b/>
          <w:bCs/>
          <w:sz w:val="38"/>
          <w:szCs w:val="44"/>
        </w:rPr>
      </w:pPr>
    </w:p>
    <w:p w14:paraId="04C53A53" w14:textId="763291BA" w:rsidR="000175C3" w:rsidRDefault="00C94B42" w:rsidP="000175C3">
      <w:pPr>
        <w:pStyle w:val="projecttitlefrontpage"/>
        <w:rPr>
          <w:b/>
          <w:bCs/>
          <w:sz w:val="38"/>
          <w:szCs w:val="44"/>
        </w:rPr>
      </w:pPr>
      <w:r>
        <w:rPr>
          <w:b/>
          <w:bCs/>
          <w:sz w:val="38"/>
          <w:szCs w:val="44"/>
        </w:rPr>
        <w:t>[BENEFICIARY NAME]</w:t>
      </w:r>
    </w:p>
    <w:p w14:paraId="50FC9DF3" w14:textId="77777777" w:rsidR="000175C3" w:rsidRDefault="000175C3" w:rsidP="000175C3">
      <w:pPr>
        <w:pStyle w:val="projecttitlefrontpage"/>
        <w:rPr>
          <w:b/>
          <w:bCs/>
          <w:sz w:val="38"/>
          <w:szCs w:val="44"/>
        </w:rPr>
      </w:pPr>
    </w:p>
    <w:p w14:paraId="2731FE00" w14:textId="166B60A5" w:rsidR="000175C3" w:rsidRPr="00EB07EE" w:rsidRDefault="000175C3" w:rsidP="000175C3">
      <w:pPr>
        <w:pStyle w:val="projecttitlefrontpage"/>
        <w:rPr>
          <w:b/>
          <w:bCs/>
          <w:sz w:val="38"/>
          <w:szCs w:val="44"/>
        </w:rPr>
      </w:pPr>
    </w:p>
    <w:p w14:paraId="3E736836" w14:textId="77777777" w:rsidR="000175C3" w:rsidRDefault="000175C3" w:rsidP="00800B29">
      <w:pPr>
        <w:jc w:val="center"/>
      </w:pPr>
    </w:p>
    <w:p w14:paraId="6C71C106" w14:textId="77777777" w:rsidR="000175C3" w:rsidRDefault="000175C3" w:rsidP="00800B29">
      <w:pPr>
        <w:jc w:val="center"/>
      </w:pPr>
    </w:p>
    <w:p w14:paraId="6306E21D" w14:textId="77777777" w:rsidR="000175C3" w:rsidRDefault="000175C3" w:rsidP="00800B29">
      <w:pPr>
        <w:jc w:val="center"/>
      </w:pPr>
    </w:p>
    <w:p w14:paraId="1A1D51C6" w14:textId="77777777" w:rsidR="000175C3" w:rsidRDefault="000175C3" w:rsidP="00800B29">
      <w:pPr>
        <w:jc w:val="center"/>
      </w:pPr>
    </w:p>
    <w:p w14:paraId="71D6C73C" w14:textId="77777777" w:rsidR="000175C3" w:rsidRDefault="000175C3" w:rsidP="00800B29">
      <w:pPr>
        <w:jc w:val="center"/>
      </w:pPr>
    </w:p>
    <w:p w14:paraId="57A62C60" w14:textId="77777777" w:rsidR="000175C3" w:rsidRDefault="000175C3" w:rsidP="00800B29">
      <w:pPr>
        <w:jc w:val="center"/>
      </w:pPr>
    </w:p>
    <w:p w14:paraId="1D014827" w14:textId="77777777" w:rsidR="000175C3" w:rsidRDefault="000175C3" w:rsidP="00800B29">
      <w:pPr>
        <w:jc w:val="center"/>
      </w:pPr>
    </w:p>
    <w:p w14:paraId="5539BB83" w14:textId="77777777" w:rsidR="000175C3" w:rsidRPr="00D51D3A" w:rsidRDefault="000175C3" w:rsidP="000175C3">
      <w:r>
        <w:rPr>
          <w:noProof/>
        </w:rPr>
        <w:drawing>
          <wp:anchor distT="0" distB="0" distL="114300" distR="114300" simplePos="0" relativeHeight="251658240" behindDoc="0" locked="0" layoutInCell="1" allowOverlap="1" wp14:anchorId="2CA77394" wp14:editId="2F09C1DE">
            <wp:simplePos x="0" y="0"/>
            <wp:positionH relativeFrom="column">
              <wp:posOffset>-4445</wp:posOffset>
            </wp:positionH>
            <wp:positionV relativeFrom="paragraph">
              <wp:posOffset>154354</wp:posOffset>
            </wp:positionV>
            <wp:extent cx="990600" cy="1003300"/>
            <wp:effectExtent l="0" t="0" r="0" b="0"/>
            <wp:wrapSquare wrapText="bothSides"/>
            <wp:docPr id="658461350" name="Picture 658461350" descr="A blue flag with yellow st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56604" name="Picture 2" descr="A blue flag with yellow star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90600" cy="1003300"/>
                    </a:xfrm>
                    <a:prstGeom prst="rect">
                      <a:avLst/>
                    </a:prstGeom>
                  </pic:spPr>
                </pic:pic>
              </a:graphicData>
            </a:graphic>
            <wp14:sizeRelH relativeFrom="page">
              <wp14:pctWidth>0</wp14:pctWidth>
            </wp14:sizeRelH>
            <wp14:sizeRelV relativeFrom="page">
              <wp14:pctHeight>0</wp14:pctHeight>
            </wp14:sizeRelV>
          </wp:anchor>
        </w:drawing>
      </w:r>
    </w:p>
    <w:p w14:paraId="5F172D5C" w14:textId="77777777" w:rsidR="000175C3" w:rsidRDefault="000175C3" w:rsidP="000175C3">
      <w:pPr>
        <w:rPr>
          <w:lang w:val="en-US"/>
        </w:rPr>
      </w:pPr>
      <w:r w:rsidRPr="00C14C3A">
        <w:rPr>
          <w:lang w:val="en-US"/>
        </w:rPr>
        <w:t>Funded by the European Union. Views and opinions expressed are however those of the author(s) only and do not necessarily reflect those of the European Union or the European Research Executive Agency. Neither the European Union nor the European Research Executive Agency can be held responsible for them.</w:t>
      </w:r>
    </w:p>
    <w:p w14:paraId="5966612F" w14:textId="77777777" w:rsidR="00970BD5" w:rsidRDefault="00970BD5" w:rsidP="000175C3">
      <w:pPr>
        <w:rPr>
          <w:lang w:val="en-US"/>
        </w:rPr>
      </w:pPr>
    </w:p>
    <w:p w14:paraId="22DB6509" w14:textId="5ADC998D" w:rsidR="00970BD5" w:rsidRPr="00970BD5" w:rsidRDefault="00970BD5" w:rsidP="000175C3">
      <w:pPr>
        <w:rPr>
          <w:lang w:val="en-US"/>
        </w:rPr>
        <w:sectPr w:rsidR="00970BD5" w:rsidRPr="00970BD5" w:rsidSect="001B62A7">
          <w:footerReference w:type="default" r:id="rId15"/>
          <w:pgSz w:w="11906" w:h="16838"/>
          <w:pgMar w:top="1134" w:right="1134" w:bottom="340" w:left="1247" w:header="680" w:footer="567" w:gutter="0"/>
          <w:cols w:space="708"/>
          <w:titlePg/>
          <w:docGrid w:linePitch="360"/>
        </w:sectPr>
      </w:pPr>
    </w:p>
    <w:p w14:paraId="6F558C5C" w14:textId="77777777" w:rsidR="004912D7" w:rsidRDefault="004912D7" w:rsidP="004912D7">
      <w:pPr>
        <w:jc w:val="center"/>
        <w:rPr>
          <w:noProof/>
          <w:lang w:eastAsia="el-GR"/>
        </w:rPr>
      </w:pPr>
      <w:r w:rsidRPr="004C5345">
        <w:rPr>
          <w:noProof/>
          <w:lang w:val="es-ES" w:eastAsia="es-ES"/>
        </w:rPr>
        <w:lastRenderedPageBreak/>
        <w:drawing>
          <wp:inline distT="0" distB="0" distL="0" distR="0" wp14:anchorId="790C8402" wp14:editId="703133E4">
            <wp:extent cx="5391150" cy="1914525"/>
            <wp:effectExtent l="0" t="0" r="0" b="9525"/>
            <wp:docPr id="7" name="Imagen 7"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A close-up of a 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1150" cy="1914525"/>
                    </a:xfrm>
                    <a:prstGeom prst="rect">
                      <a:avLst/>
                    </a:prstGeom>
                    <a:noFill/>
                    <a:ln>
                      <a:noFill/>
                    </a:ln>
                  </pic:spPr>
                </pic:pic>
              </a:graphicData>
            </a:graphic>
          </wp:inline>
        </w:drawing>
      </w:r>
    </w:p>
    <w:p w14:paraId="3FF69C8F" w14:textId="77777777" w:rsidR="004912D7" w:rsidRDefault="004912D7" w:rsidP="004912D7">
      <w:pPr>
        <w:pStyle w:val="projecttitlefrontpage"/>
      </w:pPr>
      <w:r w:rsidRPr="03506E99">
        <w:rPr>
          <w:sz w:val="28"/>
          <w:szCs w:val="28"/>
        </w:rPr>
        <w:t xml:space="preserve">A Holistic </w:t>
      </w:r>
      <w:r>
        <w:rPr>
          <w:sz w:val="28"/>
          <w:szCs w:val="28"/>
        </w:rPr>
        <w:t>Approach to Sustainable, Digital EU Agriculture, Forestry, Livestock and Rural Development based on Reconfigurable Aerial Enablers and Edge Artificial Intelligence-on-Demand Systems</w:t>
      </w:r>
    </w:p>
    <w:p w14:paraId="72E0EC98" w14:textId="77777777" w:rsidR="004912D7" w:rsidRPr="006F1350" w:rsidRDefault="004912D7" w:rsidP="004912D7">
      <w:pPr>
        <w:rPr>
          <w:b/>
          <w:lang w:val="en-US"/>
        </w:rPr>
      </w:pPr>
    </w:p>
    <w:p w14:paraId="39E16A78" w14:textId="77777777" w:rsidR="004912D7" w:rsidRPr="00190C68" w:rsidRDefault="004912D7" w:rsidP="004912D7">
      <w:pPr>
        <w:rPr>
          <w:b/>
        </w:rPr>
      </w:pPr>
      <w:r w:rsidRPr="00190C68">
        <w:rPr>
          <w:b/>
        </w:rPr>
        <w:t xml:space="preserve">The Members of the </w:t>
      </w:r>
      <w:r>
        <w:rPr>
          <w:b/>
        </w:rPr>
        <w:t>CHAMELEON</w:t>
      </w:r>
      <w:r w:rsidRPr="00190C68">
        <w:rPr>
          <w:b/>
        </w:rPr>
        <w:t xml:space="preserve"> Consortium:</w:t>
      </w:r>
      <w:r>
        <w:rPr>
          <w:b/>
        </w:rPr>
        <w:t xml:space="preserve">  </w:t>
      </w:r>
    </w:p>
    <w:tbl>
      <w:tblPr>
        <w:tblStyle w:val="TableGrid"/>
        <w:tblW w:w="8505" w:type="dxa"/>
        <w:jc w:val="center"/>
        <w:tblBorders>
          <w:top w:val="none" w:sz="0" w:space="0" w:color="auto"/>
          <w:bottom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2050"/>
        <w:gridCol w:w="2054"/>
        <w:gridCol w:w="2310"/>
        <w:gridCol w:w="2091"/>
      </w:tblGrid>
      <w:tr w:rsidR="004912D7" w:rsidRPr="00190C68" w14:paraId="2F4D76C1" w14:textId="77777777" w:rsidTr="00945943">
        <w:trPr>
          <w:cnfStyle w:val="100000000000" w:firstRow="1" w:lastRow="0" w:firstColumn="0" w:lastColumn="0" w:oddVBand="0" w:evenVBand="0" w:oddHBand="0" w:evenHBand="0" w:firstRowFirstColumn="0" w:firstRowLastColumn="0" w:lastRowFirstColumn="0" w:lastRowLastColumn="0"/>
          <w:trHeight w:val="20"/>
          <w:jc w:val="center"/>
        </w:trPr>
        <w:tc>
          <w:tcPr>
            <w:tcW w:w="2122" w:type="dxa"/>
            <w:shd w:val="clear" w:color="auto" w:fill="auto"/>
            <w:vAlign w:val="center"/>
          </w:tcPr>
          <w:p w14:paraId="17BE6320" w14:textId="77777777" w:rsidR="004912D7" w:rsidRPr="00190C68" w:rsidRDefault="004912D7" w:rsidP="00945943">
            <w:pPr>
              <w:spacing w:after="160" w:line="259" w:lineRule="auto"/>
              <w:jc w:val="center"/>
            </w:pPr>
            <w:r>
              <w:rPr>
                <w:noProof/>
                <w:lang w:val="es-ES" w:eastAsia="es-ES"/>
              </w:rPr>
              <w:drawing>
                <wp:inline distT="0" distB="0" distL="0" distR="0" wp14:anchorId="2AA092B6" wp14:editId="6D2924B5">
                  <wp:extent cx="1008000" cy="1008000"/>
                  <wp:effectExtent l="0" t="0" r="1905" b="0"/>
                  <wp:docPr id="3" name="Imagen 3"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A black background with a black squar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8000" cy="1008000"/>
                          </a:xfrm>
                          <a:prstGeom prst="rect">
                            <a:avLst/>
                          </a:prstGeom>
                        </pic:spPr>
                      </pic:pic>
                    </a:graphicData>
                  </a:graphic>
                </wp:inline>
              </w:drawing>
            </w:r>
          </w:p>
        </w:tc>
        <w:tc>
          <w:tcPr>
            <w:tcW w:w="2126" w:type="dxa"/>
            <w:shd w:val="clear" w:color="auto" w:fill="auto"/>
            <w:vAlign w:val="center"/>
          </w:tcPr>
          <w:p w14:paraId="7DED7AD1" w14:textId="77777777" w:rsidR="004912D7" w:rsidRPr="00190C68" w:rsidRDefault="004912D7" w:rsidP="00945943">
            <w:pPr>
              <w:spacing w:after="160" w:line="259" w:lineRule="auto"/>
              <w:jc w:val="center"/>
            </w:pPr>
            <w:r>
              <w:rPr>
                <w:noProof/>
              </w:rPr>
              <w:drawing>
                <wp:inline distT="0" distB="0" distL="0" distR="0" wp14:anchorId="5E7236BA" wp14:editId="5EAA6AE4">
                  <wp:extent cx="1250315" cy="721995"/>
                  <wp:effectExtent l="0" t="0" r="6985" b="1905"/>
                  <wp:docPr id="2" name="Imagen 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A close-up of a 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50315" cy="721995"/>
                          </a:xfrm>
                          <a:prstGeom prst="rect">
                            <a:avLst/>
                          </a:prstGeom>
                        </pic:spPr>
                      </pic:pic>
                    </a:graphicData>
                  </a:graphic>
                </wp:inline>
              </w:drawing>
            </w:r>
          </w:p>
        </w:tc>
        <w:tc>
          <w:tcPr>
            <w:tcW w:w="2392" w:type="dxa"/>
            <w:shd w:val="clear" w:color="auto" w:fill="auto"/>
            <w:vAlign w:val="center"/>
          </w:tcPr>
          <w:p w14:paraId="1A8DACF9" w14:textId="77777777" w:rsidR="004912D7" w:rsidRPr="00190C68" w:rsidRDefault="004912D7" w:rsidP="00945943">
            <w:pPr>
              <w:spacing w:after="160" w:line="259" w:lineRule="auto"/>
              <w:jc w:val="center"/>
            </w:pPr>
            <w:r>
              <w:rPr>
                <w:noProof/>
                <w:lang w:val="es-ES" w:eastAsia="es-ES"/>
              </w:rPr>
              <w:drawing>
                <wp:inline distT="0" distB="0" distL="0" distR="0" wp14:anchorId="4AD38731" wp14:editId="2FF63EE4">
                  <wp:extent cx="1260000" cy="270000"/>
                  <wp:effectExtent l="0" t="0" r="0" b="0"/>
                  <wp:docPr id="9" name="Imagen 9" descr="A blue circle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A blue circle and a squar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0000" cy="270000"/>
                          </a:xfrm>
                          <a:prstGeom prst="rect">
                            <a:avLst/>
                          </a:prstGeom>
                        </pic:spPr>
                      </pic:pic>
                    </a:graphicData>
                  </a:graphic>
                </wp:inline>
              </w:drawing>
            </w:r>
          </w:p>
        </w:tc>
        <w:tc>
          <w:tcPr>
            <w:tcW w:w="2164" w:type="dxa"/>
            <w:shd w:val="clear" w:color="auto" w:fill="auto"/>
            <w:vAlign w:val="center"/>
          </w:tcPr>
          <w:p w14:paraId="48318879" w14:textId="77777777" w:rsidR="004912D7" w:rsidRPr="00190C68" w:rsidRDefault="004912D7" w:rsidP="00945943">
            <w:pPr>
              <w:spacing w:after="160" w:line="259" w:lineRule="auto"/>
              <w:jc w:val="center"/>
            </w:pPr>
            <w:r>
              <w:rPr>
                <w:noProof/>
                <w:lang w:val="es-ES" w:eastAsia="es-ES"/>
              </w:rPr>
              <w:drawing>
                <wp:inline distT="0" distB="0" distL="0" distR="0" wp14:anchorId="14D76D60" wp14:editId="278BA65C">
                  <wp:extent cx="1260000" cy="630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vila.jp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260000" cy="630000"/>
                          </a:xfrm>
                          <a:prstGeom prst="rect">
                            <a:avLst/>
                          </a:prstGeom>
                        </pic:spPr>
                      </pic:pic>
                    </a:graphicData>
                  </a:graphic>
                </wp:inline>
              </w:drawing>
            </w:r>
          </w:p>
        </w:tc>
      </w:tr>
      <w:tr w:rsidR="004912D7" w:rsidRPr="00190C68" w14:paraId="2B034832" w14:textId="77777777" w:rsidTr="00945943">
        <w:trPr>
          <w:trHeight w:val="20"/>
          <w:jc w:val="center"/>
        </w:trPr>
        <w:tc>
          <w:tcPr>
            <w:tcW w:w="2122" w:type="dxa"/>
            <w:vAlign w:val="center"/>
          </w:tcPr>
          <w:p w14:paraId="49D19A10"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3379F0E3" wp14:editId="681B09A8">
                  <wp:extent cx="1260000" cy="230400"/>
                  <wp:effectExtent l="0" t="0" r="0" b="0"/>
                  <wp:docPr id="14" name="Imagen 14"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A black and grey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60000" cy="230400"/>
                          </a:xfrm>
                          <a:prstGeom prst="rect">
                            <a:avLst/>
                          </a:prstGeom>
                        </pic:spPr>
                      </pic:pic>
                    </a:graphicData>
                  </a:graphic>
                </wp:inline>
              </w:drawing>
            </w:r>
          </w:p>
        </w:tc>
        <w:tc>
          <w:tcPr>
            <w:tcW w:w="2126" w:type="dxa"/>
            <w:vAlign w:val="center"/>
          </w:tcPr>
          <w:p w14:paraId="09102A63"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704E6006" wp14:editId="09C6B8E6">
                  <wp:extent cx="1260000" cy="270000"/>
                  <wp:effectExtent l="0" t="0" r="0" b="0"/>
                  <wp:docPr id="15" name="Imagen 15" descr="A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A red text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0000" cy="270000"/>
                          </a:xfrm>
                          <a:prstGeom prst="rect">
                            <a:avLst/>
                          </a:prstGeom>
                        </pic:spPr>
                      </pic:pic>
                    </a:graphicData>
                  </a:graphic>
                </wp:inline>
              </w:drawing>
            </w:r>
          </w:p>
        </w:tc>
        <w:tc>
          <w:tcPr>
            <w:tcW w:w="2382" w:type="dxa"/>
            <w:vAlign w:val="center"/>
          </w:tcPr>
          <w:p w14:paraId="4C36D1E2"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27B006A1" wp14:editId="26FB155F">
                  <wp:extent cx="1260000" cy="576000"/>
                  <wp:effectExtent l="0" t="0" r="0" b="0"/>
                  <wp:docPr id="17" name="Imagen 17" descr="A logo of a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A logo of a research company&#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60000" cy="576000"/>
                          </a:xfrm>
                          <a:prstGeom prst="rect">
                            <a:avLst/>
                          </a:prstGeom>
                        </pic:spPr>
                      </pic:pic>
                    </a:graphicData>
                  </a:graphic>
                </wp:inline>
              </w:drawing>
            </w:r>
          </w:p>
        </w:tc>
        <w:tc>
          <w:tcPr>
            <w:tcW w:w="2164" w:type="dxa"/>
            <w:vAlign w:val="center"/>
          </w:tcPr>
          <w:p w14:paraId="6E1EB499"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096FB0E9" wp14:editId="1CE2947E">
                  <wp:extent cx="871200" cy="1008000"/>
                  <wp:effectExtent l="0" t="0" r="5715" b="1905"/>
                  <wp:docPr id="21" name="Imagen 21" descr="A logo with a tree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A logo with a tree and star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1200" cy="1008000"/>
                          </a:xfrm>
                          <a:prstGeom prst="rect">
                            <a:avLst/>
                          </a:prstGeom>
                        </pic:spPr>
                      </pic:pic>
                    </a:graphicData>
                  </a:graphic>
                </wp:inline>
              </w:drawing>
            </w:r>
          </w:p>
        </w:tc>
      </w:tr>
      <w:tr w:rsidR="004912D7" w:rsidRPr="00190C68" w14:paraId="129BAB6F" w14:textId="77777777" w:rsidTr="00945943">
        <w:trPr>
          <w:trHeight w:val="20"/>
          <w:jc w:val="center"/>
        </w:trPr>
        <w:tc>
          <w:tcPr>
            <w:tcW w:w="2122" w:type="dxa"/>
            <w:vAlign w:val="center"/>
          </w:tcPr>
          <w:p w14:paraId="37F56E52"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3B6761F1" wp14:editId="08252EEC">
                  <wp:extent cx="1008000" cy="1008000"/>
                  <wp:effectExtent l="0" t="0" r="1905" b="1905"/>
                  <wp:docPr id="22" name="Imagen 22" descr="A blue squirrel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A blue squirrel with white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8000" cy="1008000"/>
                          </a:xfrm>
                          <a:prstGeom prst="rect">
                            <a:avLst/>
                          </a:prstGeom>
                        </pic:spPr>
                      </pic:pic>
                    </a:graphicData>
                  </a:graphic>
                </wp:inline>
              </w:drawing>
            </w:r>
          </w:p>
        </w:tc>
        <w:tc>
          <w:tcPr>
            <w:tcW w:w="2126" w:type="dxa"/>
            <w:vAlign w:val="center"/>
          </w:tcPr>
          <w:p w14:paraId="5D96168E"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1585DB72" wp14:editId="107431E5">
                  <wp:extent cx="1260000" cy="227390"/>
                  <wp:effectExtent l="0" t="0" r="0" b="1270"/>
                  <wp:docPr id="23" name="Imagen 2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A close up of a sig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60000" cy="227390"/>
                          </a:xfrm>
                          <a:prstGeom prst="rect">
                            <a:avLst/>
                          </a:prstGeom>
                        </pic:spPr>
                      </pic:pic>
                    </a:graphicData>
                  </a:graphic>
                </wp:inline>
              </w:drawing>
            </w:r>
          </w:p>
        </w:tc>
        <w:tc>
          <w:tcPr>
            <w:tcW w:w="2382" w:type="dxa"/>
            <w:vAlign w:val="center"/>
          </w:tcPr>
          <w:p w14:paraId="61EC2C76"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7D7E82BF" wp14:editId="796AE666">
                  <wp:extent cx="1260000" cy="618904"/>
                  <wp:effectExtent l="0" t="0" r="0" b="0"/>
                  <wp:docPr id="25" name="Imagen 2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A black and white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60000" cy="618904"/>
                          </a:xfrm>
                          <a:prstGeom prst="rect">
                            <a:avLst/>
                          </a:prstGeom>
                        </pic:spPr>
                      </pic:pic>
                    </a:graphicData>
                  </a:graphic>
                </wp:inline>
              </w:drawing>
            </w:r>
          </w:p>
        </w:tc>
        <w:tc>
          <w:tcPr>
            <w:tcW w:w="2164" w:type="dxa"/>
            <w:vAlign w:val="center"/>
          </w:tcPr>
          <w:p w14:paraId="3C7293C4" w14:textId="77777777" w:rsidR="004912D7" w:rsidRPr="00190C68" w:rsidRDefault="004912D7" w:rsidP="00945943">
            <w:pPr>
              <w:spacing w:after="160" w:line="259" w:lineRule="auto"/>
              <w:jc w:val="center"/>
              <w:rPr>
                <w:b/>
              </w:rPr>
            </w:pPr>
            <w:r>
              <w:rPr>
                <w:b/>
                <w:noProof/>
                <w:lang w:val="es-ES" w:eastAsia="es-ES"/>
              </w:rPr>
              <w:drawing>
                <wp:inline distT="0" distB="0" distL="0" distR="0" wp14:anchorId="1515D191" wp14:editId="01155A8E">
                  <wp:extent cx="1260000" cy="349200"/>
                  <wp:effectExtent l="0" t="0" r="0" b="0"/>
                  <wp:docPr id="6" name="Imagen 6"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 black background with red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60000" cy="349200"/>
                          </a:xfrm>
                          <a:prstGeom prst="rect">
                            <a:avLst/>
                          </a:prstGeom>
                        </pic:spPr>
                      </pic:pic>
                    </a:graphicData>
                  </a:graphic>
                </wp:inline>
              </w:drawing>
            </w:r>
          </w:p>
        </w:tc>
      </w:tr>
    </w:tbl>
    <w:p w14:paraId="6B88C73E" w14:textId="77777777" w:rsidR="003242AC" w:rsidRDefault="003242AC" w:rsidP="0041554B">
      <w:pPr>
        <w:rPr>
          <w:b/>
          <w:bCs/>
        </w:rPr>
      </w:pPr>
    </w:p>
    <w:p w14:paraId="61BC4958" w14:textId="523C39F8" w:rsidR="0041554B" w:rsidRPr="001101DC" w:rsidRDefault="0041554B" w:rsidP="0041554B">
      <w:pPr>
        <w:rPr>
          <w:b/>
          <w:bCs/>
        </w:rPr>
      </w:pPr>
      <w:r w:rsidRPr="001101DC">
        <w:rPr>
          <w:b/>
          <w:bCs/>
        </w:rPr>
        <w:t xml:space="preserve">Contact: </w:t>
      </w:r>
    </w:p>
    <w:tbl>
      <w:tblPr>
        <w:tblStyle w:val="GridTable6ColourfulAccent3"/>
        <w:tblW w:w="9252" w:type="dxa"/>
        <w:tblLook w:val="04A0" w:firstRow="1" w:lastRow="0" w:firstColumn="1" w:lastColumn="0" w:noHBand="0" w:noVBand="1"/>
      </w:tblPr>
      <w:tblGrid>
        <w:gridCol w:w="4626"/>
        <w:gridCol w:w="4626"/>
      </w:tblGrid>
      <w:tr w:rsidR="0041554B" w:rsidRPr="006467C7" w14:paraId="1742DC6E" w14:textId="77777777" w:rsidTr="00BE6D39">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4626" w:type="dxa"/>
          </w:tcPr>
          <w:p w14:paraId="0F568E5D" w14:textId="77777777" w:rsidR="0041554B" w:rsidRDefault="0041554B" w:rsidP="00BE6D39">
            <w:pPr>
              <w:rPr>
                <w:b w:val="0"/>
                <w:bCs w:val="0"/>
              </w:rPr>
            </w:pPr>
            <w:r w:rsidRPr="000218FF">
              <w:rPr>
                <w:b w:val="0"/>
                <w:bCs w:val="0"/>
              </w:rPr>
              <w:t>Project Coordinator:</w:t>
            </w:r>
            <w:r w:rsidRPr="006467C7">
              <w:t xml:space="preserve"> </w:t>
            </w:r>
            <w:r>
              <w:t>Pantelis Velanas</w:t>
            </w:r>
          </w:p>
          <w:p w14:paraId="06A02DA7" w14:textId="77777777" w:rsidR="0041554B" w:rsidRPr="009B1A44" w:rsidRDefault="0041554B" w:rsidP="00BE6D39">
            <w:pPr>
              <w:rPr>
                <w:b w:val="0"/>
                <w:bCs w:val="0"/>
              </w:rPr>
            </w:pPr>
            <w:r>
              <w:rPr>
                <w:rFonts w:eastAsia="Times New Roman"/>
                <w:b w:val="0"/>
                <w:bCs w:val="0"/>
                <w:lang w:eastAsia="el-GR"/>
              </w:rPr>
              <w:t>Acceligence Ltd.</w:t>
            </w:r>
          </w:p>
        </w:tc>
        <w:tc>
          <w:tcPr>
            <w:tcW w:w="4626" w:type="dxa"/>
          </w:tcPr>
          <w:p w14:paraId="4A04050F" w14:textId="5445D081" w:rsidR="0041554B" w:rsidRPr="000218FF" w:rsidRDefault="0042607C" w:rsidP="00BE6D39">
            <w:pPr>
              <w:cnfStyle w:val="100000000000" w:firstRow="1" w:lastRow="0" w:firstColumn="0" w:lastColumn="0" w:oddVBand="0" w:evenVBand="0" w:oddHBand="0" w:evenHBand="0" w:firstRowFirstColumn="0" w:firstRowLastColumn="0" w:lastRowFirstColumn="0" w:lastRowLastColumn="0"/>
              <w:rPr>
                <w:b w:val="0"/>
                <w:bCs w:val="0"/>
              </w:rPr>
            </w:pPr>
            <w:hyperlink r:id="rId29" w:history="1">
              <w:r w:rsidR="0041554B" w:rsidRPr="00257620">
                <w:rPr>
                  <w:rStyle w:val="Hyperlink"/>
                </w:rPr>
                <w:t>pvelanas@acceligence.tech</w:t>
              </w:r>
            </w:hyperlink>
          </w:p>
        </w:tc>
      </w:tr>
    </w:tbl>
    <w:p w14:paraId="62B7B9CB" w14:textId="3ACDA690" w:rsidR="00AD564C" w:rsidRPr="00D51D3A" w:rsidRDefault="00AD564C" w:rsidP="00AD564C">
      <w:r w:rsidRPr="00D51D3A">
        <w:t>Copyright © 202</w:t>
      </w:r>
      <w:r w:rsidR="00997173">
        <w:t>4</w:t>
      </w:r>
      <w:r w:rsidRPr="00D51D3A">
        <w:t>.  All rights reserved.</w:t>
      </w:r>
    </w:p>
    <w:p w14:paraId="23FEBFD5" w14:textId="08D5367F" w:rsidR="0041554B" w:rsidRDefault="0041554B">
      <w:pPr>
        <w:spacing w:before="100" w:after="200" w:line="276" w:lineRule="auto"/>
        <w:jc w:val="left"/>
      </w:pPr>
      <w:r>
        <w:br w:type="page"/>
      </w:r>
    </w:p>
    <w:p w14:paraId="1213765A" w14:textId="77777777" w:rsidR="00A07AD6" w:rsidRPr="00F443D1" w:rsidRDefault="00A07AD6" w:rsidP="00A07AD6">
      <w:pPr>
        <w:pStyle w:val="H1noTOC"/>
      </w:pPr>
      <w:r w:rsidRPr="00F443D1">
        <w:lastRenderedPageBreak/>
        <w:t>Revision and history chart</w:t>
      </w:r>
    </w:p>
    <w:tbl>
      <w:tblPr>
        <w:tblStyle w:val="ListTable3-Accent3"/>
        <w:tblW w:w="9209" w:type="dxa"/>
        <w:tblLook w:val="04A0" w:firstRow="1" w:lastRow="0" w:firstColumn="1" w:lastColumn="0" w:noHBand="0" w:noVBand="1"/>
      </w:tblPr>
      <w:tblGrid>
        <w:gridCol w:w="957"/>
        <w:gridCol w:w="1575"/>
        <w:gridCol w:w="1766"/>
        <w:gridCol w:w="4911"/>
      </w:tblGrid>
      <w:tr w:rsidR="00A07AD6" w14:paraId="4EB3B08B" w14:textId="77777777" w:rsidTr="00F666F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 w:type="dxa"/>
          </w:tcPr>
          <w:p w14:paraId="0FB00435" w14:textId="77777777" w:rsidR="00A07AD6" w:rsidRPr="004C5345" w:rsidRDefault="00A07AD6" w:rsidP="00486289">
            <w:pPr>
              <w:pStyle w:val="Tableheaderrow"/>
              <w:rPr>
                <w:lang w:val="en-US"/>
              </w:rPr>
            </w:pPr>
            <w:r w:rsidRPr="004C5345">
              <w:rPr>
                <w:lang w:val="en-US"/>
              </w:rPr>
              <w:t>Version</w:t>
            </w:r>
          </w:p>
        </w:tc>
        <w:tc>
          <w:tcPr>
            <w:tcW w:w="1575" w:type="dxa"/>
          </w:tcPr>
          <w:p w14:paraId="6E9E30DB" w14:textId="77777777" w:rsidR="00A07AD6" w:rsidRPr="004C5345" w:rsidRDefault="00A07AD6" w:rsidP="00486289">
            <w:pPr>
              <w:pStyle w:val="Tableheaderrow"/>
              <w:cnfStyle w:val="100000000000" w:firstRow="1" w:lastRow="0" w:firstColumn="0" w:lastColumn="0" w:oddVBand="0" w:evenVBand="0" w:oddHBand="0" w:evenHBand="0" w:firstRowFirstColumn="0" w:firstRowLastColumn="0" w:lastRowFirstColumn="0" w:lastRowLastColumn="0"/>
              <w:rPr>
                <w:lang w:val="en-US"/>
              </w:rPr>
            </w:pPr>
            <w:r w:rsidRPr="004C5345">
              <w:rPr>
                <w:lang w:val="en-US"/>
              </w:rPr>
              <w:t>Date</w:t>
            </w:r>
          </w:p>
        </w:tc>
        <w:tc>
          <w:tcPr>
            <w:tcW w:w="1766" w:type="dxa"/>
          </w:tcPr>
          <w:p w14:paraId="45C525F6" w14:textId="77777777" w:rsidR="00A07AD6" w:rsidRPr="004C5345" w:rsidRDefault="00A07AD6" w:rsidP="00486289">
            <w:pPr>
              <w:pStyle w:val="Tableheaderrow"/>
              <w:cnfStyle w:val="100000000000" w:firstRow="1" w:lastRow="0" w:firstColumn="0" w:lastColumn="0" w:oddVBand="0" w:evenVBand="0" w:oddHBand="0" w:evenHBand="0" w:firstRowFirstColumn="0" w:firstRowLastColumn="0" w:lastRowFirstColumn="0" w:lastRowLastColumn="0"/>
              <w:rPr>
                <w:lang w:val="en-US"/>
              </w:rPr>
            </w:pPr>
            <w:r>
              <w:rPr>
                <w:lang w:val="en-US"/>
              </w:rPr>
              <w:t>Main author</w:t>
            </w:r>
          </w:p>
        </w:tc>
        <w:tc>
          <w:tcPr>
            <w:tcW w:w="4911" w:type="dxa"/>
          </w:tcPr>
          <w:p w14:paraId="374E377E" w14:textId="77777777" w:rsidR="00A07AD6" w:rsidRPr="004C5345" w:rsidRDefault="00A07AD6" w:rsidP="00486289">
            <w:pPr>
              <w:pStyle w:val="Tableheaderrow"/>
              <w:cnfStyle w:val="100000000000" w:firstRow="1" w:lastRow="0" w:firstColumn="0" w:lastColumn="0" w:oddVBand="0" w:evenVBand="0" w:oddHBand="0" w:evenHBand="0" w:firstRowFirstColumn="0" w:firstRowLastColumn="0" w:lastRowFirstColumn="0" w:lastRowLastColumn="0"/>
              <w:rPr>
                <w:lang w:val="en-US"/>
              </w:rPr>
            </w:pPr>
            <w:r>
              <w:rPr>
                <w:lang w:val="en-US"/>
              </w:rPr>
              <w:t>Summary of changes</w:t>
            </w:r>
          </w:p>
        </w:tc>
      </w:tr>
      <w:tr w:rsidR="00A07AD6" w14:paraId="473224EE" w14:textId="77777777" w:rsidTr="00F66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 w:type="dxa"/>
          </w:tcPr>
          <w:p w14:paraId="5E88A12E" w14:textId="231A795F" w:rsidR="00A07AD6" w:rsidRPr="004C5345" w:rsidRDefault="00054A0B" w:rsidP="00486289">
            <w:pPr>
              <w:rPr>
                <w:lang w:val="en-US"/>
              </w:rPr>
            </w:pPr>
            <w:r>
              <w:rPr>
                <w:lang w:val="en-US"/>
              </w:rPr>
              <w:t>1.0</w:t>
            </w:r>
          </w:p>
        </w:tc>
        <w:tc>
          <w:tcPr>
            <w:tcW w:w="1575" w:type="dxa"/>
          </w:tcPr>
          <w:p w14:paraId="3A9C5600" w14:textId="77777777" w:rsidR="00A07AD6" w:rsidRPr="004C5345" w:rsidRDefault="00A07AD6" w:rsidP="00486289">
            <w:pPr>
              <w:cnfStyle w:val="000000100000" w:firstRow="0" w:lastRow="0" w:firstColumn="0" w:lastColumn="0" w:oddVBand="0" w:evenVBand="0" w:oddHBand="1" w:evenHBand="0" w:firstRowFirstColumn="0" w:firstRowLastColumn="0" w:lastRowFirstColumn="0" w:lastRowLastColumn="0"/>
              <w:rPr>
                <w:lang w:val="en-US"/>
              </w:rPr>
            </w:pPr>
            <w:r>
              <w:rPr>
                <w:lang w:val="en-US"/>
              </w:rPr>
              <w:t>DD/MM/YYYY</w:t>
            </w:r>
          </w:p>
        </w:tc>
        <w:tc>
          <w:tcPr>
            <w:tcW w:w="1766" w:type="dxa"/>
          </w:tcPr>
          <w:p w14:paraId="1A9C143F" w14:textId="77777777" w:rsidR="00A07AD6" w:rsidRPr="004C5345" w:rsidRDefault="00A07AD6" w:rsidP="00486289">
            <w:pPr>
              <w:cnfStyle w:val="000000100000" w:firstRow="0" w:lastRow="0" w:firstColumn="0" w:lastColumn="0" w:oddVBand="0" w:evenVBand="0" w:oddHBand="1" w:evenHBand="0" w:firstRowFirstColumn="0" w:firstRowLastColumn="0" w:lastRowFirstColumn="0" w:lastRowLastColumn="0"/>
              <w:rPr>
                <w:lang w:val="en-US"/>
              </w:rPr>
            </w:pPr>
          </w:p>
        </w:tc>
        <w:tc>
          <w:tcPr>
            <w:tcW w:w="4911" w:type="dxa"/>
          </w:tcPr>
          <w:p w14:paraId="70C16AFB" w14:textId="4FB8973F" w:rsidR="00A07AD6" w:rsidRPr="004C5345" w:rsidRDefault="00F666FD" w:rsidP="00486289">
            <w:pPr>
              <w:cnfStyle w:val="000000100000" w:firstRow="0" w:lastRow="0" w:firstColumn="0" w:lastColumn="0" w:oddVBand="0" w:evenVBand="0" w:oddHBand="1" w:evenHBand="0" w:firstRowFirstColumn="0" w:firstRowLastColumn="0" w:lastRowFirstColumn="0" w:lastRowLastColumn="0"/>
              <w:rPr>
                <w:lang w:val="en-US"/>
              </w:rPr>
            </w:pPr>
            <w:r>
              <w:rPr>
                <w:lang w:val="en-US"/>
              </w:rPr>
              <w:t>First public version</w:t>
            </w:r>
          </w:p>
        </w:tc>
      </w:tr>
      <w:tr w:rsidR="00A07AD6" w14:paraId="024CC5FA" w14:textId="77777777" w:rsidTr="00F666FD">
        <w:tc>
          <w:tcPr>
            <w:cnfStyle w:val="001000000000" w:firstRow="0" w:lastRow="0" w:firstColumn="1" w:lastColumn="0" w:oddVBand="0" w:evenVBand="0" w:oddHBand="0" w:evenHBand="0" w:firstRowFirstColumn="0" w:firstRowLastColumn="0" w:lastRowFirstColumn="0" w:lastRowLastColumn="0"/>
            <w:tcW w:w="957" w:type="dxa"/>
          </w:tcPr>
          <w:p w14:paraId="69BFA124" w14:textId="56CCE12C" w:rsidR="00A07AD6" w:rsidRPr="004C5345" w:rsidRDefault="00054A0B" w:rsidP="00486289">
            <w:pPr>
              <w:rPr>
                <w:lang w:val="en-US"/>
              </w:rPr>
            </w:pPr>
            <w:r>
              <w:rPr>
                <w:lang w:val="en-US"/>
              </w:rPr>
              <w:t>1.1</w:t>
            </w:r>
          </w:p>
        </w:tc>
        <w:tc>
          <w:tcPr>
            <w:tcW w:w="1575" w:type="dxa"/>
          </w:tcPr>
          <w:p w14:paraId="7795C462" w14:textId="5290F54C" w:rsidR="00A07AD6" w:rsidRPr="004C5345" w:rsidRDefault="00F85EE1" w:rsidP="00486289">
            <w:pPr>
              <w:cnfStyle w:val="000000000000" w:firstRow="0" w:lastRow="0" w:firstColumn="0" w:lastColumn="0" w:oddVBand="0" w:evenVBand="0" w:oddHBand="0" w:evenHBand="0" w:firstRowFirstColumn="0" w:firstRowLastColumn="0" w:lastRowFirstColumn="0" w:lastRowLastColumn="0"/>
              <w:rPr>
                <w:lang w:val="en-US"/>
              </w:rPr>
            </w:pPr>
            <w:r>
              <w:rPr>
                <w:lang w:val="en-US"/>
              </w:rPr>
              <w:t>DD/MM/YYYY</w:t>
            </w:r>
          </w:p>
        </w:tc>
        <w:tc>
          <w:tcPr>
            <w:tcW w:w="1766" w:type="dxa"/>
          </w:tcPr>
          <w:p w14:paraId="479BC96E" w14:textId="77777777" w:rsidR="00A07AD6" w:rsidRPr="004C5345" w:rsidRDefault="00A07AD6" w:rsidP="00486289">
            <w:pPr>
              <w:cnfStyle w:val="000000000000" w:firstRow="0" w:lastRow="0" w:firstColumn="0" w:lastColumn="0" w:oddVBand="0" w:evenVBand="0" w:oddHBand="0" w:evenHBand="0" w:firstRowFirstColumn="0" w:firstRowLastColumn="0" w:lastRowFirstColumn="0" w:lastRowLastColumn="0"/>
              <w:rPr>
                <w:lang w:val="en-US"/>
              </w:rPr>
            </w:pPr>
          </w:p>
        </w:tc>
        <w:tc>
          <w:tcPr>
            <w:tcW w:w="4911" w:type="dxa"/>
          </w:tcPr>
          <w:p w14:paraId="3E8B551B" w14:textId="111D36EF" w:rsidR="00A07AD6" w:rsidRPr="004C5345" w:rsidRDefault="00A07AD6" w:rsidP="00486289">
            <w:pPr>
              <w:cnfStyle w:val="000000000000" w:firstRow="0" w:lastRow="0" w:firstColumn="0" w:lastColumn="0" w:oddVBand="0" w:evenVBand="0" w:oddHBand="0" w:evenHBand="0" w:firstRowFirstColumn="0" w:firstRowLastColumn="0" w:lastRowFirstColumn="0" w:lastRowLastColumn="0"/>
              <w:rPr>
                <w:lang w:val="en-US"/>
              </w:rPr>
            </w:pPr>
          </w:p>
        </w:tc>
      </w:tr>
    </w:tbl>
    <w:p w14:paraId="626FBF9A" w14:textId="77777777" w:rsidR="00A07AD6" w:rsidRPr="00D51D3A" w:rsidRDefault="00A07AD6" w:rsidP="00A07AD6">
      <w:r w:rsidRPr="00D51D3A">
        <w:br w:type="page"/>
      </w:r>
    </w:p>
    <w:p w14:paraId="40BC6B29" w14:textId="56D00E5A" w:rsidR="00F70894" w:rsidRPr="00D51D3A" w:rsidRDefault="00D26E1E" w:rsidP="004E3152">
      <w:pPr>
        <w:pStyle w:val="H1noTOC"/>
      </w:pPr>
      <w:r w:rsidRPr="00D51D3A">
        <w:lastRenderedPageBreak/>
        <w:t xml:space="preserve">Table of </w:t>
      </w:r>
      <w:r w:rsidR="00197C51">
        <w:t>C</w:t>
      </w:r>
      <w:r w:rsidRPr="00D51D3A">
        <w:t>ontents</w:t>
      </w:r>
    </w:p>
    <w:p w14:paraId="481A1345" w14:textId="1551DFB6" w:rsidR="00FF0FA4" w:rsidRDefault="00C230E5">
      <w:pPr>
        <w:pStyle w:val="TOC1"/>
        <w:rPr>
          <w:rFonts w:asciiTheme="minorHAnsi" w:hAnsiTheme="minorHAnsi"/>
          <w:b w:val="0"/>
          <w:kern w:val="2"/>
          <w:sz w:val="24"/>
          <w:lang w:eastAsia="en-GB"/>
          <w14:ligatures w14:val="standardContextual"/>
        </w:rPr>
      </w:pPr>
      <w:r w:rsidRPr="00D51D3A">
        <w:fldChar w:fldCharType="begin"/>
      </w:r>
      <w:r w:rsidR="00E839F1" w:rsidRPr="00D51D3A">
        <w:instrText xml:space="preserve"> TOC \o "1-3" \h \z \u </w:instrText>
      </w:r>
      <w:r w:rsidRPr="00D51D3A">
        <w:fldChar w:fldCharType="separate"/>
      </w:r>
      <w:hyperlink w:anchor="_Toc160783956" w:history="1">
        <w:r w:rsidR="00FF0FA4" w:rsidRPr="00E9073C">
          <w:rPr>
            <w:rStyle w:val="Hyperlink"/>
          </w:rPr>
          <w:t>Definitions</w:t>
        </w:r>
        <w:r w:rsidR="00FF0FA4">
          <w:rPr>
            <w:webHidden/>
          </w:rPr>
          <w:tab/>
        </w:r>
        <w:r w:rsidR="00FF0FA4">
          <w:rPr>
            <w:webHidden/>
          </w:rPr>
          <w:fldChar w:fldCharType="begin"/>
        </w:r>
        <w:r w:rsidR="00FF0FA4">
          <w:rPr>
            <w:webHidden/>
          </w:rPr>
          <w:instrText xml:space="preserve"> PAGEREF _Toc160783956 \h </w:instrText>
        </w:r>
        <w:r w:rsidR="00FF0FA4">
          <w:rPr>
            <w:webHidden/>
          </w:rPr>
        </w:r>
        <w:r w:rsidR="00FF0FA4">
          <w:rPr>
            <w:webHidden/>
          </w:rPr>
          <w:fldChar w:fldCharType="separate"/>
        </w:r>
        <w:r w:rsidR="00FF0FA4">
          <w:rPr>
            <w:webHidden/>
          </w:rPr>
          <w:t>5</w:t>
        </w:r>
        <w:r w:rsidR="00FF0FA4">
          <w:rPr>
            <w:webHidden/>
          </w:rPr>
          <w:fldChar w:fldCharType="end"/>
        </w:r>
      </w:hyperlink>
    </w:p>
    <w:p w14:paraId="2B621C1A" w14:textId="5C823D77" w:rsidR="00FF0FA4" w:rsidRDefault="0042607C">
      <w:pPr>
        <w:pStyle w:val="TOC1"/>
        <w:rPr>
          <w:rFonts w:asciiTheme="minorHAnsi" w:hAnsiTheme="minorHAnsi"/>
          <w:b w:val="0"/>
          <w:kern w:val="2"/>
          <w:sz w:val="24"/>
          <w:lang w:eastAsia="en-GB"/>
          <w14:ligatures w14:val="standardContextual"/>
        </w:rPr>
      </w:pPr>
      <w:hyperlink w:anchor="_Toc160783957" w:history="1">
        <w:r w:rsidR="00FF0FA4" w:rsidRPr="00E9073C">
          <w:rPr>
            <w:rStyle w:val="Hyperlink"/>
          </w:rPr>
          <w:t>Instructions [DELETE IN THE FINAL VERSION]</w:t>
        </w:r>
        <w:r w:rsidR="00FF0FA4">
          <w:rPr>
            <w:webHidden/>
          </w:rPr>
          <w:tab/>
        </w:r>
        <w:r w:rsidR="00FF0FA4">
          <w:rPr>
            <w:webHidden/>
          </w:rPr>
          <w:fldChar w:fldCharType="begin"/>
        </w:r>
        <w:r w:rsidR="00FF0FA4">
          <w:rPr>
            <w:webHidden/>
          </w:rPr>
          <w:instrText xml:space="preserve"> PAGEREF _Toc160783957 \h </w:instrText>
        </w:r>
        <w:r w:rsidR="00FF0FA4">
          <w:rPr>
            <w:webHidden/>
          </w:rPr>
        </w:r>
        <w:r w:rsidR="00FF0FA4">
          <w:rPr>
            <w:webHidden/>
          </w:rPr>
          <w:fldChar w:fldCharType="separate"/>
        </w:r>
        <w:r w:rsidR="00FF0FA4">
          <w:rPr>
            <w:webHidden/>
          </w:rPr>
          <w:t>7</w:t>
        </w:r>
        <w:r w:rsidR="00FF0FA4">
          <w:rPr>
            <w:webHidden/>
          </w:rPr>
          <w:fldChar w:fldCharType="end"/>
        </w:r>
      </w:hyperlink>
    </w:p>
    <w:p w14:paraId="6DDCE9B5" w14:textId="409DFF44" w:rsidR="00FF0FA4" w:rsidRDefault="0042607C">
      <w:pPr>
        <w:pStyle w:val="TOC1"/>
        <w:rPr>
          <w:rFonts w:asciiTheme="minorHAnsi" w:hAnsiTheme="minorHAnsi"/>
          <w:b w:val="0"/>
          <w:kern w:val="2"/>
          <w:sz w:val="24"/>
          <w:lang w:eastAsia="en-GB"/>
          <w14:ligatures w14:val="standardContextual"/>
        </w:rPr>
      </w:pPr>
      <w:hyperlink w:anchor="_Toc160783958" w:history="1">
        <w:r w:rsidR="00FF0FA4" w:rsidRPr="00E9073C">
          <w:rPr>
            <w:rStyle w:val="Hyperlink"/>
          </w:rPr>
          <w:t>Sub-Project Description</w:t>
        </w:r>
        <w:r w:rsidR="00FF0FA4">
          <w:rPr>
            <w:webHidden/>
          </w:rPr>
          <w:tab/>
        </w:r>
        <w:r w:rsidR="00FF0FA4">
          <w:rPr>
            <w:webHidden/>
          </w:rPr>
          <w:fldChar w:fldCharType="begin"/>
        </w:r>
        <w:r w:rsidR="00FF0FA4">
          <w:rPr>
            <w:webHidden/>
          </w:rPr>
          <w:instrText xml:space="preserve"> PAGEREF _Toc160783958 \h </w:instrText>
        </w:r>
        <w:r w:rsidR="00FF0FA4">
          <w:rPr>
            <w:webHidden/>
          </w:rPr>
        </w:r>
        <w:r w:rsidR="00FF0FA4">
          <w:rPr>
            <w:webHidden/>
          </w:rPr>
          <w:fldChar w:fldCharType="separate"/>
        </w:r>
        <w:r w:rsidR="00FF0FA4">
          <w:rPr>
            <w:webHidden/>
          </w:rPr>
          <w:t>8</w:t>
        </w:r>
        <w:r w:rsidR="00FF0FA4">
          <w:rPr>
            <w:webHidden/>
          </w:rPr>
          <w:fldChar w:fldCharType="end"/>
        </w:r>
      </w:hyperlink>
    </w:p>
    <w:p w14:paraId="4EFEC3E8" w14:textId="09804C39" w:rsidR="00FF0FA4" w:rsidRDefault="0042607C">
      <w:pPr>
        <w:pStyle w:val="TOC2"/>
        <w:rPr>
          <w:rFonts w:asciiTheme="minorHAnsi" w:hAnsiTheme="minorHAnsi"/>
          <w:kern w:val="2"/>
          <w:lang w:eastAsia="en-GB"/>
          <w14:ligatures w14:val="standardContextual"/>
        </w:rPr>
      </w:pPr>
      <w:hyperlink w:anchor="_Toc160783959" w:history="1">
        <w:r w:rsidR="00FF0FA4" w:rsidRPr="00E9073C">
          <w:rPr>
            <w:rStyle w:val="Hyperlink"/>
          </w:rPr>
          <w:t>General Description</w:t>
        </w:r>
        <w:r w:rsidR="00FF0FA4">
          <w:rPr>
            <w:webHidden/>
          </w:rPr>
          <w:tab/>
        </w:r>
        <w:r w:rsidR="00FF0FA4">
          <w:rPr>
            <w:webHidden/>
          </w:rPr>
          <w:fldChar w:fldCharType="begin"/>
        </w:r>
        <w:r w:rsidR="00FF0FA4">
          <w:rPr>
            <w:webHidden/>
          </w:rPr>
          <w:instrText xml:space="preserve"> PAGEREF _Toc160783959 \h </w:instrText>
        </w:r>
        <w:r w:rsidR="00FF0FA4">
          <w:rPr>
            <w:webHidden/>
          </w:rPr>
        </w:r>
        <w:r w:rsidR="00FF0FA4">
          <w:rPr>
            <w:webHidden/>
          </w:rPr>
          <w:fldChar w:fldCharType="separate"/>
        </w:r>
        <w:r w:rsidR="00FF0FA4">
          <w:rPr>
            <w:webHidden/>
          </w:rPr>
          <w:t>9</w:t>
        </w:r>
        <w:r w:rsidR="00FF0FA4">
          <w:rPr>
            <w:webHidden/>
          </w:rPr>
          <w:fldChar w:fldCharType="end"/>
        </w:r>
      </w:hyperlink>
    </w:p>
    <w:p w14:paraId="1EAE7E90" w14:textId="30461D14" w:rsidR="00FF0FA4" w:rsidRDefault="0042607C">
      <w:pPr>
        <w:pStyle w:val="TOC2"/>
        <w:rPr>
          <w:rFonts w:asciiTheme="minorHAnsi" w:hAnsiTheme="minorHAnsi"/>
          <w:kern w:val="2"/>
          <w:lang w:eastAsia="en-GB"/>
          <w14:ligatures w14:val="standardContextual"/>
        </w:rPr>
      </w:pPr>
      <w:hyperlink w:anchor="_Toc160783960" w:history="1">
        <w:r w:rsidR="00FF0FA4" w:rsidRPr="00E9073C">
          <w:rPr>
            <w:rStyle w:val="Hyperlink"/>
          </w:rPr>
          <w:t>Work Plan</w:t>
        </w:r>
        <w:r w:rsidR="00FF0FA4">
          <w:rPr>
            <w:webHidden/>
          </w:rPr>
          <w:tab/>
        </w:r>
        <w:r w:rsidR="00FF0FA4">
          <w:rPr>
            <w:webHidden/>
          </w:rPr>
          <w:fldChar w:fldCharType="begin"/>
        </w:r>
        <w:r w:rsidR="00FF0FA4">
          <w:rPr>
            <w:webHidden/>
          </w:rPr>
          <w:instrText xml:space="preserve"> PAGEREF _Toc160783960 \h </w:instrText>
        </w:r>
        <w:r w:rsidR="00FF0FA4">
          <w:rPr>
            <w:webHidden/>
          </w:rPr>
        </w:r>
        <w:r w:rsidR="00FF0FA4">
          <w:rPr>
            <w:webHidden/>
          </w:rPr>
          <w:fldChar w:fldCharType="separate"/>
        </w:r>
        <w:r w:rsidR="00FF0FA4">
          <w:rPr>
            <w:webHidden/>
          </w:rPr>
          <w:t>9</w:t>
        </w:r>
        <w:r w:rsidR="00FF0FA4">
          <w:rPr>
            <w:webHidden/>
          </w:rPr>
          <w:fldChar w:fldCharType="end"/>
        </w:r>
      </w:hyperlink>
    </w:p>
    <w:p w14:paraId="273A27A4" w14:textId="3ADDFE79" w:rsidR="00FF0FA4" w:rsidRDefault="0042607C">
      <w:pPr>
        <w:pStyle w:val="TOC2"/>
        <w:rPr>
          <w:rFonts w:asciiTheme="minorHAnsi" w:hAnsiTheme="minorHAnsi"/>
          <w:kern w:val="2"/>
          <w:lang w:eastAsia="en-GB"/>
          <w14:ligatures w14:val="standardContextual"/>
        </w:rPr>
      </w:pPr>
      <w:hyperlink w:anchor="_Toc160783961" w:history="1">
        <w:r w:rsidR="00FF0FA4" w:rsidRPr="00E9073C">
          <w:rPr>
            <w:rStyle w:val="Hyperlink"/>
          </w:rPr>
          <w:t>Technological Approach</w:t>
        </w:r>
        <w:r w:rsidR="00FF0FA4">
          <w:rPr>
            <w:webHidden/>
          </w:rPr>
          <w:tab/>
        </w:r>
        <w:r w:rsidR="00FF0FA4">
          <w:rPr>
            <w:webHidden/>
          </w:rPr>
          <w:fldChar w:fldCharType="begin"/>
        </w:r>
        <w:r w:rsidR="00FF0FA4">
          <w:rPr>
            <w:webHidden/>
          </w:rPr>
          <w:instrText xml:space="preserve"> PAGEREF _Toc160783961 \h </w:instrText>
        </w:r>
        <w:r w:rsidR="00FF0FA4">
          <w:rPr>
            <w:webHidden/>
          </w:rPr>
        </w:r>
        <w:r w:rsidR="00FF0FA4">
          <w:rPr>
            <w:webHidden/>
          </w:rPr>
          <w:fldChar w:fldCharType="separate"/>
        </w:r>
        <w:r w:rsidR="00FF0FA4">
          <w:rPr>
            <w:webHidden/>
          </w:rPr>
          <w:t>9</w:t>
        </w:r>
        <w:r w:rsidR="00FF0FA4">
          <w:rPr>
            <w:webHidden/>
          </w:rPr>
          <w:fldChar w:fldCharType="end"/>
        </w:r>
      </w:hyperlink>
    </w:p>
    <w:p w14:paraId="7D0F836F" w14:textId="33BEAE19" w:rsidR="00FF0FA4" w:rsidRDefault="0042607C">
      <w:pPr>
        <w:pStyle w:val="TOC2"/>
        <w:rPr>
          <w:rFonts w:asciiTheme="minorHAnsi" w:hAnsiTheme="minorHAnsi"/>
          <w:kern w:val="2"/>
          <w:lang w:eastAsia="en-GB"/>
          <w14:ligatures w14:val="standardContextual"/>
        </w:rPr>
      </w:pPr>
      <w:hyperlink w:anchor="_Toc160783962" w:history="1">
        <w:r w:rsidR="00FF0FA4" w:rsidRPr="00E9073C">
          <w:rPr>
            <w:rStyle w:val="Hyperlink"/>
          </w:rPr>
          <w:t>Key Performance Indicators (KPI)</w:t>
        </w:r>
        <w:r w:rsidR="00FF0FA4">
          <w:rPr>
            <w:webHidden/>
          </w:rPr>
          <w:tab/>
        </w:r>
        <w:r w:rsidR="00FF0FA4">
          <w:rPr>
            <w:webHidden/>
          </w:rPr>
          <w:fldChar w:fldCharType="begin"/>
        </w:r>
        <w:r w:rsidR="00FF0FA4">
          <w:rPr>
            <w:webHidden/>
          </w:rPr>
          <w:instrText xml:space="preserve"> PAGEREF _Toc160783962 \h </w:instrText>
        </w:r>
        <w:r w:rsidR="00FF0FA4">
          <w:rPr>
            <w:webHidden/>
          </w:rPr>
        </w:r>
        <w:r w:rsidR="00FF0FA4">
          <w:rPr>
            <w:webHidden/>
          </w:rPr>
          <w:fldChar w:fldCharType="separate"/>
        </w:r>
        <w:r w:rsidR="00FF0FA4">
          <w:rPr>
            <w:webHidden/>
          </w:rPr>
          <w:t>9</w:t>
        </w:r>
        <w:r w:rsidR="00FF0FA4">
          <w:rPr>
            <w:webHidden/>
          </w:rPr>
          <w:fldChar w:fldCharType="end"/>
        </w:r>
      </w:hyperlink>
    </w:p>
    <w:p w14:paraId="573236C1" w14:textId="69AC76DF" w:rsidR="00FF0FA4" w:rsidRDefault="0042607C">
      <w:pPr>
        <w:pStyle w:val="TOC2"/>
        <w:rPr>
          <w:rFonts w:asciiTheme="minorHAnsi" w:hAnsiTheme="minorHAnsi"/>
          <w:kern w:val="2"/>
          <w:lang w:eastAsia="en-GB"/>
          <w14:ligatures w14:val="standardContextual"/>
        </w:rPr>
      </w:pPr>
      <w:hyperlink w:anchor="_Toc160783963" w:history="1">
        <w:r w:rsidR="00FF0FA4" w:rsidRPr="00E9073C">
          <w:rPr>
            <w:rStyle w:val="Hyperlink"/>
          </w:rPr>
          <w:t>Applicant Introduction</w:t>
        </w:r>
        <w:r w:rsidR="00FF0FA4">
          <w:rPr>
            <w:webHidden/>
          </w:rPr>
          <w:tab/>
        </w:r>
        <w:r w:rsidR="00FF0FA4">
          <w:rPr>
            <w:webHidden/>
          </w:rPr>
          <w:fldChar w:fldCharType="begin"/>
        </w:r>
        <w:r w:rsidR="00FF0FA4">
          <w:rPr>
            <w:webHidden/>
          </w:rPr>
          <w:instrText xml:space="preserve"> PAGEREF _Toc160783963 \h </w:instrText>
        </w:r>
        <w:r w:rsidR="00FF0FA4">
          <w:rPr>
            <w:webHidden/>
          </w:rPr>
        </w:r>
        <w:r w:rsidR="00FF0FA4">
          <w:rPr>
            <w:webHidden/>
          </w:rPr>
          <w:fldChar w:fldCharType="separate"/>
        </w:r>
        <w:r w:rsidR="00FF0FA4">
          <w:rPr>
            <w:webHidden/>
          </w:rPr>
          <w:t>9</w:t>
        </w:r>
        <w:r w:rsidR="00FF0FA4">
          <w:rPr>
            <w:webHidden/>
          </w:rPr>
          <w:fldChar w:fldCharType="end"/>
        </w:r>
      </w:hyperlink>
    </w:p>
    <w:p w14:paraId="3C6B66A6" w14:textId="30409883" w:rsidR="00FF0FA4" w:rsidRDefault="0042607C">
      <w:pPr>
        <w:pStyle w:val="TOC2"/>
        <w:rPr>
          <w:rFonts w:asciiTheme="minorHAnsi" w:hAnsiTheme="minorHAnsi"/>
          <w:kern w:val="2"/>
          <w:lang w:eastAsia="en-GB"/>
          <w14:ligatures w14:val="standardContextual"/>
        </w:rPr>
      </w:pPr>
      <w:hyperlink w:anchor="_Toc160783964" w:history="1">
        <w:r w:rsidR="00FF0FA4" w:rsidRPr="00E9073C">
          <w:rPr>
            <w:rStyle w:val="Hyperlink"/>
          </w:rPr>
          <w:t>Dissemination</w:t>
        </w:r>
        <w:r w:rsidR="00FF0FA4">
          <w:rPr>
            <w:webHidden/>
          </w:rPr>
          <w:tab/>
        </w:r>
        <w:r w:rsidR="00FF0FA4">
          <w:rPr>
            <w:webHidden/>
          </w:rPr>
          <w:fldChar w:fldCharType="begin"/>
        </w:r>
        <w:r w:rsidR="00FF0FA4">
          <w:rPr>
            <w:webHidden/>
          </w:rPr>
          <w:instrText xml:space="preserve"> PAGEREF _Toc160783964 \h </w:instrText>
        </w:r>
        <w:r w:rsidR="00FF0FA4">
          <w:rPr>
            <w:webHidden/>
          </w:rPr>
        </w:r>
        <w:r w:rsidR="00FF0FA4">
          <w:rPr>
            <w:webHidden/>
          </w:rPr>
          <w:fldChar w:fldCharType="separate"/>
        </w:r>
        <w:r w:rsidR="00FF0FA4">
          <w:rPr>
            <w:webHidden/>
          </w:rPr>
          <w:t>9</w:t>
        </w:r>
        <w:r w:rsidR="00FF0FA4">
          <w:rPr>
            <w:webHidden/>
          </w:rPr>
          <w:fldChar w:fldCharType="end"/>
        </w:r>
      </w:hyperlink>
    </w:p>
    <w:p w14:paraId="7F4DD4A7" w14:textId="105E6D8B" w:rsidR="00FF0FA4" w:rsidRDefault="0042607C">
      <w:pPr>
        <w:pStyle w:val="TOC1"/>
        <w:rPr>
          <w:rFonts w:asciiTheme="minorHAnsi" w:hAnsiTheme="minorHAnsi"/>
          <w:b w:val="0"/>
          <w:kern w:val="2"/>
          <w:sz w:val="24"/>
          <w:lang w:eastAsia="en-GB"/>
          <w14:ligatures w14:val="standardContextual"/>
        </w:rPr>
      </w:pPr>
      <w:hyperlink w:anchor="_Toc160783965" w:history="1">
        <w:r w:rsidR="00FF0FA4" w:rsidRPr="00E9073C">
          <w:rPr>
            <w:rStyle w:val="Hyperlink"/>
          </w:rPr>
          <w:t>Impact</w:t>
        </w:r>
        <w:r w:rsidR="00FF0FA4">
          <w:rPr>
            <w:webHidden/>
          </w:rPr>
          <w:tab/>
        </w:r>
        <w:r w:rsidR="00FF0FA4">
          <w:rPr>
            <w:webHidden/>
          </w:rPr>
          <w:fldChar w:fldCharType="begin"/>
        </w:r>
        <w:r w:rsidR="00FF0FA4">
          <w:rPr>
            <w:webHidden/>
          </w:rPr>
          <w:instrText xml:space="preserve"> PAGEREF _Toc160783965 \h </w:instrText>
        </w:r>
        <w:r w:rsidR="00FF0FA4">
          <w:rPr>
            <w:webHidden/>
          </w:rPr>
        </w:r>
        <w:r w:rsidR="00FF0FA4">
          <w:rPr>
            <w:webHidden/>
          </w:rPr>
          <w:fldChar w:fldCharType="separate"/>
        </w:r>
        <w:r w:rsidR="00FF0FA4">
          <w:rPr>
            <w:webHidden/>
          </w:rPr>
          <w:t>10</w:t>
        </w:r>
        <w:r w:rsidR="00FF0FA4">
          <w:rPr>
            <w:webHidden/>
          </w:rPr>
          <w:fldChar w:fldCharType="end"/>
        </w:r>
      </w:hyperlink>
    </w:p>
    <w:p w14:paraId="67E40F84" w14:textId="7AD316D0" w:rsidR="00FF0FA4" w:rsidRDefault="0042607C">
      <w:pPr>
        <w:pStyle w:val="TOC2"/>
        <w:rPr>
          <w:rFonts w:asciiTheme="minorHAnsi" w:hAnsiTheme="minorHAnsi"/>
          <w:kern w:val="2"/>
          <w:lang w:eastAsia="en-GB"/>
          <w14:ligatures w14:val="standardContextual"/>
        </w:rPr>
      </w:pPr>
      <w:hyperlink w:anchor="_Toc160783966" w:history="1">
        <w:r w:rsidR="00FF0FA4" w:rsidRPr="00E9073C">
          <w:rPr>
            <w:rStyle w:val="Hyperlink"/>
          </w:rPr>
          <w:t>Business Impact and Exploitation</w:t>
        </w:r>
        <w:r w:rsidR="00FF0FA4">
          <w:rPr>
            <w:webHidden/>
          </w:rPr>
          <w:tab/>
        </w:r>
        <w:r w:rsidR="00FF0FA4">
          <w:rPr>
            <w:webHidden/>
          </w:rPr>
          <w:fldChar w:fldCharType="begin"/>
        </w:r>
        <w:r w:rsidR="00FF0FA4">
          <w:rPr>
            <w:webHidden/>
          </w:rPr>
          <w:instrText xml:space="preserve"> PAGEREF _Toc160783966 \h </w:instrText>
        </w:r>
        <w:r w:rsidR="00FF0FA4">
          <w:rPr>
            <w:webHidden/>
          </w:rPr>
        </w:r>
        <w:r w:rsidR="00FF0FA4">
          <w:rPr>
            <w:webHidden/>
          </w:rPr>
          <w:fldChar w:fldCharType="separate"/>
        </w:r>
        <w:r w:rsidR="00FF0FA4">
          <w:rPr>
            <w:webHidden/>
          </w:rPr>
          <w:t>10</w:t>
        </w:r>
        <w:r w:rsidR="00FF0FA4">
          <w:rPr>
            <w:webHidden/>
          </w:rPr>
          <w:fldChar w:fldCharType="end"/>
        </w:r>
      </w:hyperlink>
    </w:p>
    <w:p w14:paraId="333416BE" w14:textId="2A4005EA" w:rsidR="00FF0FA4" w:rsidRDefault="0042607C">
      <w:pPr>
        <w:pStyle w:val="TOC2"/>
        <w:rPr>
          <w:rFonts w:asciiTheme="minorHAnsi" w:hAnsiTheme="minorHAnsi"/>
          <w:kern w:val="2"/>
          <w:lang w:eastAsia="en-GB"/>
          <w14:ligatures w14:val="standardContextual"/>
        </w:rPr>
      </w:pPr>
      <w:hyperlink w:anchor="_Toc160783967" w:history="1">
        <w:r w:rsidR="00FF0FA4" w:rsidRPr="00E9073C">
          <w:rPr>
            <w:rStyle w:val="Hyperlink"/>
          </w:rPr>
          <w:t>Technological Excelence</w:t>
        </w:r>
        <w:r w:rsidR="00FF0FA4">
          <w:rPr>
            <w:webHidden/>
          </w:rPr>
          <w:tab/>
        </w:r>
        <w:r w:rsidR="00FF0FA4">
          <w:rPr>
            <w:webHidden/>
          </w:rPr>
          <w:fldChar w:fldCharType="begin"/>
        </w:r>
        <w:r w:rsidR="00FF0FA4">
          <w:rPr>
            <w:webHidden/>
          </w:rPr>
          <w:instrText xml:space="preserve"> PAGEREF _Toc160783967 \h </w:instrText>
        </w:r>
        <w:r w:rsidR="00FF0FA4">
          <w:rPr>
            <w:webHidden/>
          </w:rPr>
        </w:r>
        <w:r w:rsidR="00FF0FA4">
          <w:rPr>
            <w:webHidden/>
          </w:rPr>
          <w:fldChar w:fldCharType="separate"/>
        </w:r>
        <w:r w:rsidR="00FF0FA4">
          <w:rPr>
            <w:webHidden/>
          </w:rPr>
          <w:t>10</w:t>
        </w:r>
        <w:r w:rsidR="00FF0FA4">
          <w:rPr>
            <w:webHidden/>
          </w:rPr>
          <w:fldChar w:fldCharType="end"/>
        </w:r>
      </w:hyperlink>
    </w:p>
    <w:p w14:paraId="70593E0E" w14:textId="690574E4" w:rsidR="00FF0FA4" w:rsidRDefault="0042607C">
      <w:pPr>
        <w:pStyle w:val="TOC1"/>
        <w:rPr>
          <w:rFonts w:asciiTheme="minorHAnsi" w:hAnsiTheme="minorHAnsi"/>
          <w:b w:val="0"/>
          <w:kern w:val="2"/>
          <w:sz w:val="24"/>
          <w:lang w:eastAsia="en-GB"/>
          <w14:ligatures w14:val="standardContextual"/>
        </w:rPr>
      </w:pPr>
      <w:hyperlink w:anchor="_Toc160783968" w:history="1">
        <w:r w:rsidR="00FF0FA4" w:rsidRPr="00E9073C">
          <w:rPr>
            <w:rStyle w:val="Hyperlink"/>
          </w:rPr>
          <w:t>Budget</w:t>
        </w:r>
        <w:r w:rsidR="00FF0FA4">
          <w:rPr>
            <w:webHidden/>
          </w:rPr>
          <w:tab/>
        </w:r>
        <w:r w:rsidR="00FF0FA4">
          <w:rPr>
            <w:webHidden/>
          </w:rPr>
          <w:fldChar w:fldCharType="begin"/>
        </w:r>
        <w:r w:rsidR="00FF0FA4">
          <w:rPr>
            <w:webHidden/>
          </w:rPr>
          <w:instrText xml:space="preserve"> PAGEREF _Toc160783968 \h </w:instrText>
        </w:r>
        <w:r w:rsidR="00FF0FA4">
          <w:rPr>
            <w:webHidden/>
          </w:rPr>
        </w:r>
        <w:r w:rsidR="00FF0FA4">
          <w:rPr>
            <w:webHidden/>
          </w:rPr>
          <w:fldChar w:fldCharType="separate"/>
        </w:r>
        <w:r w:rsidR="00FF0FA4">
          <w:rPr>
            <w:webHidden/>
          </w:rPr>
          <w:t>11</w:t>
        </w:r>
        <w:r w:rsidR="00FF0FA4">
          <w:rPr>
            <w:webHidden/>
          </w:rPr>
          <w:fldChar w:fldCharType="end"/>
        </w:r>
      </w:hyperlink>
    </w:p>
    <w:p w14:paraId="5B592493" w14:textId="2AAE806B" w:rsidR="005308D1" w:rsidRDefault="00C230E5" w:rsidP="00587538">
      <w:r w:rsidRPr="00D51D3A">
        <w:fldChar w:fldCharType="end"/>
      </w:r>
      <w:r w:rsidR="005308D1">
        <w:br w:type="page"/>
      </w:r>
    </w:p>
    <w:p w14:paraId="78143F94" w14:textId="5E1CB834" w:rsidR="00F70894" w:rsidRPr="00D51D3A" w:rsidRDefault="00F70894" w:rsidP="004E3152">
      <w:pPr>
        <w:pStyle w:val="H1noTOC"/>
      </w:pPr>
      <w:r w:rsidRPr="00D51D3A">
        <w:lastRenderedPageBreak/>
        <w:t xml:space="preserve">Index of </w:t>
      </w:r>
      <w:r w:rsidR="00197C51">
        <w:t>F</w:t>
      </w:r>
      <w:r w:rsidRPr="001101DC">
        <w:t>igures</w:t>
      </w:r>
      <w:r w:rsidR="006877F0">
        <w:t xml:space="preserve"> </w:t>
      </w:r>
      <w:r w:rsidR="00A803C4">
        <w:t>[REMOVE IF NOT USED]</w:t>
      </w:r>
    </w:p>
    <w:p w14:paraId="61F526A6" w14:textId="24C152A0" w:rsidR="00F70894" w:rsidRDefault="00C230E5" w:rsidP="004E3152">
      <w:r w:rsidRPr="00D51D3A">
        <w:fldChar w:fldCharType="begin"/>
      </w:r>
      <w:r w:rsidR="00BB3BFB" w:rsidRPr="00D51D3A">
        <w:instrText xml:space="preserve"> TOC \h \z \c "Figure" </w:instrText>
      </w:r>
      <w:r w:rsidRPr="00D51D3A">
        <w:fldChar w:fldCharType="separate"/>
      </w:r>
      <w:r w:rsidR="0030654D">
        <w:rPr>
          <w:rFonts w:ascii="Times New Roman" w:hAnsi="Times New Roman"/>
          <w:b/>
          <w:bCs/>
          <w:noProof/>
        </w:rPr>
        <w:t>No table of figures entries found.</w:t>
      </w:r>
      <w:r w:rsidRPr="00D51D3A">
        <w:fldChar w:fldCharType="end"/>
      </w:r>
    </w:p>
    <w:p w14:paraId="38D74691" w14:textId="77777777" w:rsidR="002A4F59" w:rsidRPr="00D51D3A" w:rsidRDefault="002A4F59" w:rsidP="004E3152"/>
    <w:p w14:paraId="14D888BF" w14:textId="38EA7BDD" w:rsidR="00F70894" w:rsidRPr="00D51D3A" w:rsidRDefault="00F70894" w:rsidP="004E3152">
      <w:pPr>
        <w:pStyle w:val="H1noTOC"/>
      </w:pPr>
      <w:r w:rsidRPr="00D51D3A">
        <w:t xml:space="preserve">Index of </w:t>
      </w:r>
      <w:r w:rsidR="00197C51">
        <w:t>T</w:t>
      </w:r>
      <w:r w:rsidRPr="00D51D3A">
        <w:t>ables</w:t>
      </w:r>
    </w:p>
    <w:p w14:paraId="28512195" w14:textId="46B6FD0E" w:rsidR="002938BC" w:rsidRDefault="00C230E5">
      <w:pPr>
        <w:pStyle w:val="TableofFigures"/>
        <w:tabs>
          <w:tab w:val="right" w:leader="dot" w:pos="9152"/>
        </w:tabs>
        <w:rPr>
          <w:rFonts w:asciiTheme="minorHAnsi" w:hAnsiTheme="minorHAnsi"/>
          <w:kern w:val="2"/>
          <w:lang w:eastAsia="en-GB"/>
          <w14:ligatures w14:val="standardContextual"/>
        </w:rPr>
      </w:pPr>
      <w:r w:rsidRPr="00D51D3A">
        <w:fldChar w:fldCharType="begin"/>
      </w:r>
      <w:r w:rsidR="00BB3BFB" w:rsidRPr="00D51D3A">
        <w:instrText xml:space="preserve"> TOC \h \z \c "Table" </w:instrText>
      </w:r>
      <w:r w:rsidRPr="00D51D3A">
        <w:fldChar w:fldCharType="separate"/>
      </w:r>
      <w:hyperlink w:anchor="_Toc140060928" w:history="1">
        <w:r w:rsidR="002938BC" w:rsidRPr="00B267A1">
          <w:rPr>
            <w:rStyle w:val="Hyperlink"/>
            <w:noProof/>
          </w:rPr>
          <w:t>Table 1 - Sub-project details</w:t>
        </w:r>
        <w:r w:rsidR="002938BC">
          <w:rPr>
            <w:noProof/>
            <w:webHidden/>
          </w:rPr>
          <w:tab/>
        </w:r>
        <w:r w:rsidR="002938BC">
          <w:rPr>
            <w:noProof/>
            <w:webHidden/>
          </w:rPr>
          <w:fldChar w:fldCharType="begin"/>
        </w:r>
        <w:r w:rsidR="002938BC">
          <w:rPr>
            <w:noProof/>
            <w:webHidden/>
          </w:rPr>
          <w:instrText xml:space="preserve"> PAGEREF _Toc140060928 \h </w:instrText>
        </w:r>
        <w:r w:rsidR="002938BC">
          <w:rPr>
            <w:noProof/>
            <w:webHidden/>
          </w:rPr>
        </w:r>
        <w:r w:rsidR="002938BC">
          <w:rPr>
            <w:noProof/>
            <w:webHidden/>
          </w:rPr>
          <w:fldChar w:fldCharType="separate"/>
        </w:r>
        <w:r w:rsidR="002938BC">
          <w:rPr>
            <w:noProof/>
            <w:webHidden/>
          </w:rPr>
          <w:t>7</w:t>
        </w:r>
        <w:r w:rsidR="002938BC">
          <w:rPr>
            <w:noProof/>
            <w:webHidden/>
          </w:rPr>
          <w:fldChar w:fldCharType="end"/>
        </w:r>
      </w:hyperlink>
    </w:p>
    <w:p w14:paraId="4B8225A6" w14:textId="5A4F891B" w:rsidR="002938BC" w:rsidRDefault="0042607C">
      <w:pPr>
        <w:pStyle w:val="TableofFigures"/>
        <w:tabs>
          <w:tab w:val="right" w:leader="dot" w:pos="9152"/>
        </w:tabs>
        <w:rPr>
          <w:rFonts w:asciiTheme="minorHAnsi" w:hAnsiTheme="minorHAnsi"/>
          <w:kern w:val="2"/>
          <w:lang w:eastAsia="en-GB"/>
          <w14:ligatures w14:val="standardContextual"/>
        </w:rPr>
      </w:pPr>
      <w:hyperlink w:anchor="_Toc140060929" w:history="1">
        <w:r w:rsidR="002938BC" w:rsidRPr="00B267A1">
          <w:rPr>
            <w:rStyle w:val="Hyperlink"/>
            <w:noProof/>
          </w:rPr>
          <w:t>Table 2 - Applicant's details</w:t>
        </w:r>
        <w:r w:rsidR="002938BC">
          <w:rPr>
            <w:noProof/>
            <w:webHidden/>
          </w:rPr>
          <w:tab/>
        </w:r>
        <w:r w:rsidR="002938BC">
          <w:rPr>
            <w:noProof/>
            <w:webHidden/>
          </w:rPr>
          <w:fldChar w:fldCharType="begin"/>
        </w:r>
        <w:r w:rsidR="002938BC">
          <w:rPr>
            <w:noProof/>
            <w:webHidden/>
          </w:rPr>
          <w:instrText xml:space="preserve"> PAGEREF _Toc140060929 \h </w:instrText>
        </w:r>
        <w:r w:rsidR="002938BC">
          <w:rPr>
            <w:noProof/>
            <w:webHidden/>
          </w:rPr>
        </w:r>
        <w:r w:rsidR="002938BC">
          <w:rPr>
            <w:noProof/>
            <w:webHidden/>
          </w:rPr>
          <w:fldChar w:fldCharType="separate"/>
        </w:r>
        <w:r w:rsidR="002938BC">
          <w:rPr>
            <w:noProof/>
            <w:webHidden/>
          </w:rPr>
          <w:t>7</w:t>
        </w:r>
        <w:r w:rsidR="002938BC">
          <w:rPr>
            <w:noProof/>
            <w:webHidden/>
          </w:rPr>
          <w:fldChar w:fldCharType="end"/>
        </w:r>
      </w:hyperlink>
    </w:p>
    <w:p w14:paraId="5AEB26F2" w14:textId="42CE38F2" w:rsidR="002938BC" w:rsidRDefault="0042607C">
      <w:pPr>
        <w:pStyle w:val="TableofFigures"/>
        <w:tabs>
          <w:tab w:val="right" w:leader="dot" w:pos="9152"/>
        </w:tabs>
        <w:rPr>
          <w:rFonts w:asciiTheme="minorHAnsi" w:hAnsiTheme="minorHAnsi"/>
          <w:kern w:val="2"/>
          <w:lang w:eastAsia="en-GB"/>
          <w14:ligatures w14:val="standardContextual"/>
        </w:rPr>
      </w:pPr>
      <w:hyperlink w:anchor="_Toc140060930" w:history="1">
        <w:r w:rsidR="002938BC" w:rsidRPr="00B267A1">
          <w:rPr>
            <w:rStyle w:val="Hyperlink"/>
            <w:noProof/>
          </w:rPr>
          <w:t>Table 3 - Budget description</w:t>
        </w:r>
        <w:r w:rsidR="002938BC">
          <w:rPr>
            <w:noProof/>
            <w:webHidden/>
          </w:rPr>
          <w:tab/>
        </w:r>
        <w:r w:rsidR="002938BC">
          <w:rPr>
            <w:noProof/>
            <w:webHidden/>
          </w:rPr>
          <w:fldChar w:fldCharType="begin"/>
        </w:r>
        <w:r w:rsidR="002938BC">
          <w:rPr>
            <w:noProof/>
            <w:webHidden/>
          </w:rPr>
          <w:instrText xml:space="preserve"> PAGEREF _Toc140060930 \h </w:instrText>
        </w:r>
        <w:r w:rsidR="002938BC">
          <w:rPr>
            <w:noProof/>
            <w:webHidden/>
          </w:rPr>
        </w:r>
        <w:r w:rsidR="002938BC">
          <w:rPr>
            <w:noProof/>
            <w:webHidden/>
          </w:rPr>
          <w:fldChar w:fldCharType="separate"/>
        </w:r>
        <w:r w:rsidR="002938BC">
          <w:rPr>
            <w:noProof/>
            <w:webHidden/>
          </w:rPr>
          <w:t>10</w:t>
        </w:r>
        <w:r w:rsidR="002938BC">
          <w:rPr>
            <w:noProof/>
            <w:webHidden/>
          </w:rPr>
          <w:fldChar w:fldCharType="end"/>
        </w:r>
      </w:hyperlink>
    </w:p>
    <w:p w14:paraId="60626A62" w14:textId="0A42035C" w:rsidR="002A4F59" w:rsidRPr="00D51D3A" w:rsidRDefault="00C230E5" w:rsidP="004E3152">
      <w:r w:rsidRPr="00D51D3A">
        <w:fldChar w:fldCharType="end"/>
      </w:r>
    </w:p>
    <w:p w14:paraId="518FEDD0" w14:textId="77777777" w:rsidR="004E0459" w:rsidRPr="00DE2650" w:rsidRDefault="004E0459" w:rsidP="004E0459">
      <w:pPr>
        <w:pStyle w:val="SectionHeader0"/>
      </w:pPr>
      <w:bookmarkStart w:id="0" w:name="_Toc138760001"/>
      <w:bookmarkStart w:id="1" w:name="_Toc160783956"/>
      <w:r>
        <w:t>Definitions</w:t>
      </w:r>
      <w:bookmarkEnd w:id="0"/>
      <w:bookmarkEnd w:id="1"/>
    </w:p>
    <w:tbl>
      <w:tblPr>
        <w:tblStyle w:val="ListTable3-Accent3"/>
        <w:tblW w:w="9209" w:type="dxa"/>
        <w:tblLayout w:type="fixed"/>
        <w:tblLook w:val="04A0" w:firstRow="1" w:lastRow="0" w:firstColumn="1" w:lastColumn="0" w:noHBand="0" w:noVBand="1"/>
      </w:tblPr>
      <w:tblGrid>
        <w:gridCol w:w="1838"/>
        <w:gridCol w:w="7371"/>
      </w:tblGrid>
      <w:tr w:rsidR="00B44F0A" w:rsidRPr="00D51D3A" w14:paraId="7E719BED" w14:textId="77777777" w:rsidTr="009459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Pr>
          <w:p w14:paraId="2A4F7C4E" w14:textId="77777777" w:rsidR="00B44F0A" w:rsidRPr="00D51D3A" w:rsidRDefault="00B44F0A" w:rsidP="00945943">
            <w:pPr>
              <w:pStyle w:val="Tableheaderrow"/>
              <w:jc w:val="center"/>
              <w:rPr>
                <w:b/>
              </w:rPr>
            </w:pPr>
            <w:r>
              <w:rPr>
                <w:b/>
              </w:rPr>
              <w:t>Term</w:t>
            </w:r>
          </w:p>
        </w:tc>
        <w:tc>
          <w:tcPr>
            <w:tcW w:w="7371" w:type="dxa"/>
          </w:tcPr>
          <w:p w14:paraId="46607B93" w14:textId="77777777" w:rsidR="00B44F0A" w:rsidRPr="00D51D3A" w:rsidRDefault="00B44F0A" w:rsidP="00945943">
            <w:pPr>
              <w:pStyle w:val="Tableheaderrow"/>
              <w:jc w:val="center"/>
              <w:cnfStyle w:val="100000000000" w:firstRow="1" w:lastRow="0" w:firstColumn="0" w:lastColumn="0" w:oddVBand="0" w:evenVBand="0" w:oddHBand="0" w:evenHBand="0" w:firstRowFirstColumn="0" w:firstRowLastColumn="0" w:lastRowFirstColumn="0" w:lastRowLastColumn="0"/>
              <w:rPr>
                <w:b/>
              </w:rPr>
            </w:pPr>
            <w:r>
              <w:rPr>
                <w:b/>
              </w:rPr>
              <w:t>Definition</w:t>
            </w:r>
          </w:p>
        </w:tc>
      </w:tr>
      <w:tr w:rsidR="00B44F0A" w:rsidRPr="00101A10" w14:paraId="54B61C2F" w14:textId="77777777" w:rsidTr="0094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6777D805" w14:textId="77777777" w:rsidR="00B44F0A" w:rsidRDefault="00B44F0A" w:rsidP="00945943">
            <w:r>
              <w:t>ESR</w:t>
            </w:r>
          </w:p>
        </w:tc>
        <w:tc>
          <w:tcPr>
            <w:tcW w:w="7371" w:type="dxa"/>
            <w:tcBorders>
              <w:left w:val="single" w:sz="4" w:space="0" w:color="auto"/>
            </w:tcBorders>
          </w:tcPr>
          <w:p w14:paraId="7BA71AA5" w14:textId="77777777" w:rsidR="00B44F0A" w:rsidRPr="003F6D1A" w:rsidRDefault="00B44F0A" w:rsidP="00945943">
            <w:pPr>
              <w:jc w:val="left"/>
              <w:cnfStyle w:val="000000100000" w:firstRow="0" w:lastRow="0" w:firstColumn="0" w:lastColumn="0" w:oddVBand="0" w:evenVBand="0" w:oddHBand="1" w:evenHBand="0" w:firstRowFirstColumn="0" w:firstRowLastColumn="0" w:lastRowFirstColumn="0" w:lastRowLastColumn="0"/>
            </w:pPr>
            <w:r>
              <w:t>Each applicant will receive the evaluation result in the form of an Evaluation Summary Report.</w:t>
            </w:r>
          </w:p>
        </w:tc>
      </w:tr>
      <w:tr w:rsidR="00B44F0A" w:rsidRPr="00101A10" w14:paraId="0CC618EB" w14:textId="77777777" w:rsidTr="00945943">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696414CF" w14:textId="77777777" w:rsidR="00B44F0A" w:rsidRDefault="00B44F0A" w:rsidP="00945943">
            <w:r>
              <w:t>Lump Sum</w:t>
            </w:r>
          </w:p>
        </w:tc>
        <w:tc>
          <w:tcPr>
            <w:tcW w:w="7371" w:type="dxa"/>
            <w:tcBorders>
              <w:left w:val="single" w:sz="4" w:space="0" w:color="auto"/>
            </w:tcBorders>
          </w:tcPr>
          <w:p w14:paraId="3F7F2BF4" w14:textId="77777777" w:rsidR="00B44F0A" w:rsidRPr="00101A10" w:rsidRDefault="00B44F0A" w:rsidP="00945943">
            <w:pPr>
              <w:jc w:val="left"/>
              <w:cnfStyle w:val="000000000000" w:firstRow="0" w:lastRow="0" w:firstColumn="0" w:lastColumn="0" w:oddVBand="0" w:evenVBand="0" w:oddHBand="0" w:evenHBand="0" w:firstRowFirstColumn="0" w:firstRowLastColumn="0" w:lastRowFirstColumn="0" w:lastRowLastColumn="0"/>
            </w:pPr>
            <w:r w:rsidRPr="003F6D1A">
              <w:t>The lump sum is a simplified method of settling expenses in projects financed from Horizon Europe funds. It means that you as a beneficiary are not required to present strictly defined accounting documents to prove the cost incurred (e.g. invoices). However, you are obliged to demonstrate the implementation of the project in line with the deliverables set for it. It means that we will carefully assess your progress and the quality of your work during Interim Reviews, not your accountancy. The deliverables will be fixed in the implementation plan elaborated at the beginning of the programme. The lump sum does not release you from the obligation to collect documentation to confirm the costs under fiscal regulation.</w:t>
            </w:r>
            <w:r w:rsidRPr="002172E8">
              <w:rPr>
                <w:lang w:val="en-US"/>
              </w:rPr>
              <w:t xml:space="preserve"> </w:t>
            </w:r>
            <w:r w:rsidRPr="00CF2DE4">
              <w:t>(</w:t>
            </w:r>
            <w:hyperlink r:id="rId30" w:history="1">
              <w:r w:rsidRPr="00CF2DE4">
                <w:rPr>
                  <w:rStyle w:val="Hyperlink"/>
                </w:rPr>
                <w:t>https://ec.europa.eu/info/funding-tenders/opportunities/portal/screen/programmes/horizon/lump-sum</w:t>
              </w:r>
            </w:hyperlink>
            <w:r w:rsidRPr="00CF2DE4">
              <w:t>).</w:t>
            </w:r>
          </w:p>
        </w:tc>
      </w:tr>
      <w:tr w:rsidR="00B44F0A" w:rsidRPr="0099437C" w14:paraId="093D0CC7" w14:textId="77777777" w:rsidTr="0094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26B6AAB7" w14:textId="77777777" w:rsidR="00B44F0A" w:rsidRDefault="00B44F0A" w:rsidP="00945943">
            <w:r>
              <w:t>Open Call</w:t>
            </w:r>
          </w:p>
        </w:tc>
        <w:tc>
          <w:tcPr>
            <w:tcW w:w="7371" w:type="dxa"/>
            <w:tcBorders>
              <w:left w:val="single" w:sz="4" w:space="0" w:color="auto"/>
            </w:tcBorders>
          </w:tcPr>
          <w:p w14:paraId="48C002ED" w14:textId="77777777" w:rsidR="00B44F0A" w:rsidRPr="0099437C" w:rsidRDefault="00B44F0A" w:rsidP="00945943">
            <w:pPr>
              <w:jc w:val="left"/>
              <w:cnfStyle w:val="000000100000" w:firstRow="0" w:lastRow="0" w:firstColumn="0" w:lastColumn="0" w:oddVBand="0" w:evenVBand="0" w:oddHBand="1" w:evenHBand="0" w:firstRowFirstColumn="0" w:firstRowLastColumn="0" w:lastRowFirstColumn="0" w:lastRowLastColumn="0"/>
            </w:pPr>
            <w:r w:rsidRPr="0099437C">
              <w:t>Financial</w:t>
            </w:r>
            <w:r>
              <w:t xml:space="preserve"> support for third parties in the framework of an EU funded project </w:t>
            </w:r>
            <w:r w:rsidRPr="0099437C">
              <w:t>(</w:t>
            </w:r>
            <w:hyperlink r:id="rId31" w:history="1">
              <w:r w:rsidRPr="0099437C">
                <w:rPr>
                  <w:rStyle w:val="Hyperlink"/>
                </w:rPr>
                <w:t>https://webgate.ec.europa.eu/funding-tenders-opportunities/pages/viewpage.action?pageId=25559615</w:t>
              </w:r>
            </w:hyperlink>
            <w:r w:rsidRPr="0099437C">
              <w:t>)</w:t>
            </w:r>
            <w:r>
              <w:t>.</w:t>
            </w:r>
          </w:p>
        </w:tc>
      </w:tr>
      <w:tr w:rsidR="00B44F0A" w:rsidRPr="0099437C" w14:paraId="4E778513" w14:textId="77777777" w:rsidTr="00945943">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061FD722" w14:textId="77777777" w:rsidR="00B44F0A" w:rsidRDefault="00B44F0A" w:rsidP="00945943">
            <w:r>
              <w:t>OCMB</w:t>
            </w:r>
          </w:p>
        </w:tc>
        <w:tc>
          <w:tcPr>
            <w:tcW w:w="7371" w:type="dxa"/>
            <w:tcBorders>
              <w:left w:val="single" w:sz="4" w:space="0" w:color="auto"/>
            </w:tcBorders>
          </w:tcPr>
          <w:p w14:paraId="0E8CE69B" w14:textId="0CB1DC87" w:rsidR="00B44F0A" w:rsidRPr="0099437C" w:rsidRDefault="00B44F0A" w:rsidP="00945943">
            <w:pPr>
              <w:jc w:val="left"/>
              <w:cnfStyle w:val="000000000000" w:firstRow="0" w:lastRow="0" w:firstColumn="0" w:lastColumn="0" w:oddVBand="0" w:evenVBand="0" w:oddHBand="0" w:evenHBand="0" w:firstRowFirstColumn="0" w:firstRowLastColumn="0" w:lastRowFirstColumn="0" w:lastRowLastColumn="0"/>
            </w:pPr>
            <w:r>
              <w:t>The Open Call Management Board (OCMB) consisting of UNPARALLEL Innovation (UNP), Universidad de Salamanca (USAL) and Acceligence Lt</w:t>
            </w:r>
            <w:r w:rsidR="008E56F1">
              <w:t>d</w:t>
            </w:r>
            <w:r>
              <w:t xml:space="preserve"> (ACCELI), who are responsible for the good and timely execution of the sub-projects.</w:t>
            </w:r>
          </w:p>
        </w:tc>
      </w:tr>
      <w:tr w:rsidR="00B44F0A" w:rsidRPr="00D51D3A" w14:paraId="42D987AB" w14:textId="77777777" w:rsidTr="0094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5A390FA7" w14:textId="77777777" w:rsidR="00B44F0A" w:rsidRPr="00D51D3A" w:rsidRDefault="00B44F0A" w:rsidP="00945943">
            <w:r>
              <w:t>Sub-grant agreement</w:t>
            </w:r>
          </w:p>
        </w:tc>
        <w:tc>
          <w:tcPr>
            <w:tcW w:w="7371" w:type="dxa"/>
            <w:tcBorders>
              <w:left w:val="single" w:sz="4" w:space="0" w:color="auto"/>
            </w:tcBorders>
          </w:tcPr>
          <w:p w14:paraId="5A1A6D22" w14:textId="2F5CCC50" w:rsidR="00B44F0A" w:rsidRPr="00D51D3A" w:rsidRDefault="00B44F0A" w:rsidP="00945943">
            <w:pPr>
              <w:jc w:val="left"/>
              <w:cnfStyle w:val="000000100000" w:firstRow="0" w:lastRow="0" w:firstColumn="0" w:lastColumn="0" w:oddVBand="0" w:evenVBand="0" w:oddHBand="1" w:evenHBand="0" w:firstRowFirstColumn="0" w:firstRowLastColumn="0" w:lastRowFirstColumn="0" w:lastRowLastColumn="0"/>
            </w:pPr>
            <w:r>
              <w:t xml:space="preserve">A legal document </w:t>
            </w:r>
            <w:r w:rsidR="00BD6C9C">
              <w:t xml:space="preserve">to be executed by the successful applicants of the Open Call </w:t>
            </w:r>
            <w:r w:rsidR="004C1B92">
              <w:t xml:space="preserve">which will </w:t>
            </w:r>
            <w:r>
              <w:t>establish all the terms and conditions for the sub-project’s execution and financing.</w:t>
            </w:r>
          </w:p>
        </w:tc>
      </w:tr>
      <w:tr w:rsidR="00B44F0A" w:rsidRPr="00D51D3A" w14:paraId="038B8208" w14:textId="77777777" w:rsidTr="00945943">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2E368E8D" w14:textId="77777777" w:rsidR="00B44F0A" w:rsidRDefault="00B44F0A" w:rsidP="00945943">
            <w:r>
              <w:t>SMEs</w:t>
            </w:r>
          </w:p>
        </w:tc>
        <w:tc>
          <w:tcPr>
            <w:tcW w:w="7371" w:type="dxa"/>
            <w:tcBorders>
              <w:left w:val="single" w:sz="4" w:space="0" w:color="auto"/>
            </w:tcBorders>
          </w:tcPr>
          <w:p w14:paraId="7E07927B" w14:textId="77777777" w:rsidR="00B44F0A" w:rsidRDefault="00B44F0A" w:rsidP="00945943">
            <w:pPr>
              <w:jc w:val="left"/>
              <w:cnfStyle w:val="000000000000" w:firstRow="0" w:lastRow="0" w:firstColumn="0" w:lastColumn="0" w:oddVBand="0" w:evenVBand="0" w:oddHBand="0" w:evenHBand="0" w:firstRowFirstColumn="0" w:firstRowLastColumn="0" w:lastRowFirstColumn="0" w:lastRowLastColumn="0"/>
            </w:pPr>
            <w:r w:rsidRPr="0003643B">
              <w:t xml:space="preserve">Entities having up less than 250 employees and up to an annual turnover of 50 million € or up to a balance sheet total of 43 million €. Small and medium-sized enterprises (SMEs) are defined in the EU recommendation </w:t>
            </w:r>
            <w:r w:rsidRPr="0003643B">
              <w:lastRenderedPageBreak/>
              <w:t>2003/361</w:t>
            </w:r>
            <w:r>
              <w:t xml:space="preserve"> (</w:t>
            </w:r>
            <w:hyperlink r:id="rId32" w:history="1">
              <w:r w:rsidRPr="00BD26D2">
                <w:rPr>
                  <w:rStyle w:val="Hyperlink"/>
                  <w:u w:val="none"/>
                </w:rPr>
                <w:t>https://single-market-economy.ec.europa.eu/smes/sme-definition_en</w:t>
              </w:r>
            </w:hyperlink>
            <w:r>
              <w:t>).</w:t>
            </w:r>
          </w:p>
        </w:tc>
      </w:tr>
      <w:tr w:rsidR="00B44F0A" w:rsidRPr="00D51D3A" w14:paraId="261592AA" w14:textId="77777777" w:rsidTr="00945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right w:val="single" w:sz="4" w:space="0" w:color="auto"/>
            </w:tcBorders>
          </w:tcPr>
          <w:p w14:paraId="1A081E70" w14:textId="77777777" w:rsidR="00B44F0A" w:rsidRPr="00D51D3A" w:rsidRDefault="00B44F0A" w:rsidP="00945943">
            <w:r>
              <w:lastRenderedPageBreak/>
              <w:t>Third Parties</w:t>
            </w:r>
          </w:p>
        </w:tc>
        <w:tc>
          <w:tcPr>
            <w:tcW w:w="7371" w:type="dxa"/>
            <w:tcBorders>
              <w:left w:val="single" w:sz="4" w:space="0" w:color="auto"/>
            </w:tcBorders>
          </w:tcPr>
          <w:p w14:paraId="448464A3" w14:textId="77777777" w:rsidR="00B44F0A" w:rsidRPr="00D51D3A" w:rsidRDefault="00B44F0A" w:rsidP="00945943">
            <w:pPr>
              <w:jc w:val="left"/>
              <w:cnfStyle w:val="000000100000" w:firstRow="0" w:lastRow="0" w:firstColumn="0" w:lastColumn="0" w:oddVBand="0" w:evenVBand="0" w:oddHBand="1" w:evenHBand="0" w:firstRowFirstColumn="0" w:firstRowLastColumn="0" w:lastRowFirstColumn="0" w:lastRowLastColumn="0"/>
            </w:pPr>
            <w:r>
              <w:t>Legal entities that participate in Horizon Europe by carrying out some tasks in an action, but which do not sign the Grant Agreement (including entities linked to the beneficiaries). They are not bound by the terms and conditions of the Grant Agreement and consequently, the European Union (represented by the Commission or another funding body) has no obligation vis-à-vis third parties. If necessary to implement the action, beneficiaries may use contracts and sub-contracting for the purchase of goods, works or services, in-kind contributions provided by third parties and also linked third parties carrying out tasks under an action.</w:t>
            </w:r>
          </w:p>
        </w:tc>
      </w:tr>
    </w:tbl>
    <w:p w14:paraId="704D40E4" w14:textId="77777777" w:rsidR="006535F7" w:rsidRPr="00D51D3A" w:rsidRDefault="006535F7" w:rsidP="004E3152"/>
    <w:p w14:paraId="6F3BEA79" w14:textId="2C87253D" w:rsidR="0057751E" w:rsidRPr="00D51D3A" w:rsidRDefault="0057751E" w:rsidP="004E3152">
      <w:pPr>
        <w:sectPr w:rsidR="0057751E" w:rsidRPr="00D51D3A" w:rsidSect="001B62A7">
          <w:headerReference w:type="even" r:id="rId33"/>
          <w:footerReference w:type="default" r:id="rId34"/>
          <w:headerReference w:type="first" r:id="rId35"/>
          <w:pgSz w:w="11906" w:h="16838"/>
          <w:pgMar w:top="1701" w:right="1304" w:bottom="1361" w:left="1440" w:header="709" w:footer="0" w:gutter="0"/>
          <w:cols w:space="708"/>
          <w:formProt w:val="0"/>
          <w:docGrid w:linePitch="360"/>
        </w:sectPr>
      </w:pPr>
    </w:p>
    <w:p w14:paraId="689F0E94" w14:textId="32CE2D4A" w:rsidR="00F70894" w:rsidRDefault="00AB5E07" w:rsidP="004E3152">
      <w:pPr>
        <w:pStyle w:val="Heading1"/>
      </w:pPr>
      <w:bookmarkStart w:id="2" w:name="_Toc160783957"/>
      <w:r>
        <w:lastRenderedPageBreak/>
        <w:t xml:space="preserve">Instructions </w:t>
      </w:r>
      <w:r w:rsidR="00C044B5">
        <w:t>[</w:t>
      </w:r>
      <w:r w:rsidR="00C044B5">
        <w:rPr>
          <w:caps w:val="0"/>
        </w:rPr>
        <w:t>DELETE IN THE FINAL VERSION</w:t>
      </w:r>
      <w:r w:rsidR="00C044B5">
        <w:t>]</w:t>
      </w:r>
      <w:bookmarkEnd w:id="2"/>
    </w:p>
    <w:p w14:paraId="68D54140" w14:textId="38BD31AF" w:rsidR="00F34F08" w:rsidRDefault="00B22BCE" w:rsidP="004E3152">
      <w:pPr>
        <w:rPr>
          <w:lang w:val="en-US"/>
        </w:rPr>
      </w:pPr>
      <w:r>
        <w:rPr>
          <w:lang w:val="en-US"/>
        </w:rPr>
        <w:t>T</w:t>
      </w:r>
      <w:r w:rsidR="00B6117D">
        <w:rPr>
          <w:lang w:val="en-US"/>
        </w:rPr>
        <w:t xml:space="preserve">his </w:t>
      </w:r>
      <w:r w:rsidR="00850233">
        <w:rPr>
          <w:lang w:val="en-US"/>
        </w:rPr>
        <w:t>template must be used for</w:t>
      </w:r>
      <w:r w:rsidR="0093235A">
        <w:rPr>
          <w:lang w:val="en-US"/>
        </w:rPr>
        <w:t xml:space="preserve"> any submitted proposal </w:t>
      </w:r>
      <w:r w:rsidR="001C34B2">
        <w:rPr>
          <w:lang w:val="en-US"/>
        </w:rPr>
        <w:t>t</w:t>
      </w:r>
      <w:r w:rsidR="0093235A">
        <w:rPr>
          <w:lang w:val="en-US"/>
        </w:rPr>
        <w:t>o the CHAMELEON Open Call</w:t>
      </w:r>
      <w:r w:rsidR="0035261F">
        <w:rPr>
          <w:lang w:val="en-US"/>
        </w:rPr>
        <w:t xml:space="preserve"> in order to </w:t>
      </w:r>
      <w:r w:rsidR="00A76536">
        <w:rPr>
          <w:lang w:val="en-US"/>
        </w:rPr>
        <w:t>ensure</w:t>
      </w:r>
      <w:r w:rsidR="0035261F">
        <w:rPr>
          <w:lang w:val="en-US"/>
        </w:rPr>
        <w:t xml:space="preserve"> coherence between </w:t>
      </w:r>
      <w:r w:rsidR="00467854">
        <w:rPr>
          <w:lang w:val="en-US"/>
        </w:rPr>
        <w:t>a</w:t>
      </w:r>
      <w:r w:rsidR="0035261F">
        <w:rPr>
          <w:lang w:val="en-US"/>
        </w:rPr>
        <w:t xml:space="preserve">pplications and </w:t>
      </w:r>
      <w:r w:rsidR="00F34F08">
        <w:rPr>
          <w:lang w:val="en-US"/>
        </w:rPr>
        <w:t>that the expected info is provided.</w:t>
      </w:r>
      <w:r w:rsidR="006D760B">
        <w:rPr>
          <w:lang w:val="en-US"/>
        </w:rPr>
        <w:t xml:space="preserve"> </w:t>
      </w:r>
      <w:r w:rsidR="00681CFA">
        <w:rPr>
          <w:lang w:val="en-US"/>
        </w:rPr>
        <w:t>I</w:t>
      </w:r>
      <w:r w:rsidR="00881D0B">
        <w:rPr>
          <w:lang w:val="en-US"/>
        </w:rPr>
        <w:t>n each chapter/section</w:t>
      </w:r>
      <w:r w:rsidR="00681CFA">
        <w:rPr>
          <w:lang w:val="en-US"/>
        </w:rPr>
        <w:t xml:space="preserve">, </w:t>
      </w:r>
      <w:r w:rsidR="00881D0B">
        <w:rPr>
          <w:lang w:val="en-US"/>
        </w:rPr>
        <w:t>you will find a brief introduction to what’s expected</w:t>
      </w:r>
      <w:r w:rsidR="00F13D95">
        <w:rPr>
          <w:lang w:val="en-US"/>
        </w:rPr>
        <w:t xml:space="preserve">. </w:t>
      </w:r>
      <w:r w:rsidR="00BF65C3">
        <w:rPr>
          <w:lang w:val="en-US"/>
        </w:rPr>
        <w:t xml:space="preserve">Please </w:t>
      </w:r>
      <w:r w:rsidR="00BF65C3" w:rsidRPr="00A0534A">
        <w:rPr>
          <w:b/>
          <w:bCs/>
          <w:lang w:val="en-US"/>
        </w:rPr>
        <w:t>delete this chapter</w:t>
      </w:r>
      <w:r w:rsidR="00BF65C3">
        <w:rPr>
          <w:lang w:val="en-US"/>
        </w:rPr>
        <w:t xml:space="preserve"> as well</w:t>
      </w:r>
      <w:r w:rsidR="00A0534A">
        <w:rPr>
          <w:lang w:val="en-US"/>
        </w:rPr>
        <w:t xml:space="preserve"> as </w:t>
      </w:r>
      <w:r w:rsidR="00A0534A" w:rsidRPr="00D63125">
        <w:rPr>
          <w:b/>
          <w:bCs/>
          <w:lang w:val="en-US"/>
        </w:rPr>
        <w:t>all</w:t>
      </w:r>
      <w:r w:rsidR="00D63125" w:rsidRPr="00D63125">
        <w:rPr>
          <w:b/>
          <w:bCs/>
          <w:lang w:val="en-US"/>
        </w:rPr>
        <w:t xml:space="preserve"> the chapter/section </w:t>
      </w:r>
      <w:r w:rsidR="00262445" w:rsidRPr="00D63125">
        <w:rPr>
          <w:b/>
          <w:bCs/>
          <w:lang w:val="en-US"/>
        </w:rPr>
        <w:t>instructions</w:t>
      </w:r>
      <w:r w:rsidR="00262445">
        <w:rPr>
          <w:b/>
          <w:bCs/>
          <w:lang w:val="en-US"/>
        </w:rPr>
        <w:t xml:space="preserve"> </w:t>
      </w:r>
      <w:r w:rsidR="00262445">
        <w:rPr>
          <w:lang w:val="en-US"/>
        </w:rPr>
        <w:t>in</w:t>
      </w:r>
      <w:r w:rsidR="00F13D95">
        <w:rPr>
          <w:lang w:val="en-US"/>
        </w:rPr>
        <w:t xml:space="preserve"> the final versio</w:t>
      </w:r>
      <w:r w:rsidR="00262445">
        <w:rPr>
          <w:lang w:val="en-US"/>
        </w:rPr>
        <w:t>n of this document.</w:t>
      </w:r>
    </w:p>
    <w:p w14:paraId="0F0E1E9C" w14:textId="244B0160" w:rsidR="006209F2" w:rsidRDefault="00180AE2" w:rsidP="00262445">
      <w:pPr>
        <w:rPr>
          <w:lang w:val="en-US"/>
        </w:rPr>
      </w:pPr>
      <w:r>
        <w:rPr>
          <w:lang w:val="en-US"/>
        </w:rPr>
        <w:t xml:space="preserve">You should </w:t>
      </w:r>
      <w:r w:rsidRPr="00A91BA0">
        <w:rPr>
          <w:b/>
          <w:bCs/>
          <w:lang w:val="en-US"/>
        </w:rPr>
        <w:t>follow the</w:t>
      </w:r>
      <w:r w:rsidR="00D33B30" w:rsidRPr="00A91BA0">
        <w:rPr>
          <w:b/>
          <w:bCs/>
          <w:lang w:val="en-US"/>
        </w:rPr>
        <w:t xml:space="preserve"> formatting provided by this document</w:t>
      </w:r>
      <w:r w:rsidR="00262445">
        <w:rPr>
          <w:lang w:val="en-US"/>
        </w:rPr>
        <w:t>. T</w:t>
      </w:r>
      <w:r w:rsidR="006209F2">
        <w:rPr>
          <w:lang w:val="en-US"/>
        </w:rPr>
        <w:t>his includes</w:t>
      </w:r>
      <w:r w:rsidR="00262445">
        <w:rPr>
          <w:lang w:val="en-US"/>
        </w:rPr>
        <w:t xml:space="preserve"> f</w:t>
      </w:r>
      <w:r w:rsidR="00142DF4">
        <w:rPr>
          <w:lang w:val="en-US"/>
        </w:rPr>
        <w:t xml:space="preserve">ont styles, sizes, colors and </w:t>
      </w:r>
      <w:r w:rsidR="00080B86">
        <w:rPr>
          <w:lang w:val="en-US"/>
        </w:rPr>
        <w:t>associated</w:t>
      </w:r>
      <w:r w:rsidR="00142DF4">
        <w:rPr>
          <w:lang w:val="en-US"/>
        </w:rPr>
        <w:t xml:space="preserve"> </w:t>
      </w:r>
      <w:r w:rsidR="00080B86">
        <w:rPr>
          <w:lang w:val="en-US"/>
        </w:rPr>
        <w:t xml:space="preserve">elements (always select one </w:t>
      </w:r>
      <w:r w:rsidR="00FB12A0">
        <w:rPr>
          <w:lang w:val="en-US"/>
        </w:rPr>
        <w:t>of the provided formats, e.g. Heading 1)</w:t>
      </w:r>
      <w:r w:rsidR="00630462">
        <w:rPr>
          <w:lang w:val="en-US"/>
        </w:rPr>
        <w:t>.</w:t>
      </w:r>
    </w:p>
    <w:p w14:paraId="0E15783F" w14:textId="234E873D" w:rsidR="002303ED" w:rsidRPr="00DD4648" w:rsidRDefault="002303ED" w:rsidP="00262445">
      <w:pPr>
        <w:rPr>
          <w:lang w:val="en-US"/>
        </w:rPr>
      </w:pPr>
      <w:r>
        <w:rPr>
          <w:lang w:val="en-US"/>
        </w:rPr>
        <w:t>Figures and tables sh</w:t>
      </w:r>
      <w:r w:rsidR="0040349D">
        <w:rPr>
          <w:lang w:val="en-US"/>
        </w:rPr>
        <w:t xml:space="preserve">ould </w:t>
      </w:r>
      <w:r w:rsidR="00125E5D">
        <w:rPr>
          <w:lang w:val="en-US"/>
        </w:rPr>
        <w:t xml:space="preserve">all have a </w:t>
      </w:r>
      <w:r w:rsidR="00125E5D" w:rsidRPr="00DD4648">
        <w:rPr>
          <w:b/>
          <w:bCs/>
          <w:lang w:val="en-US"/>
        </w:rPr>
        <w:t>caption</w:t>
      </w:r>
      <w:r w:rsidR="00F56A6A">
        <w:rPr>
          <w:lang w:val="en-US"/>
        </w:rPr>
        <w:t>,</w:t>
      </w:r>
      <w:r w:rsidR="00DD4648">
        <w:rPr>
          <w:lang w:val="en-US"/>
        </w:rPr>
        <w:t xml:space="preserve"> be </w:t>
      </w:r>
      <w:r w:rsidR="00DD4648" w:rsidRPr="00DD4648">
        <w:rPr>
          <w:b/>
          <w:bCs/>
          <w:lang w:val="en-US"/>
        </w:rPr>
        <w:t xml:space="preserve">referred </w:t>
      </w:r>
      <w:r w:rsidR="00490C42">
        <w:rPr>
          <w:b/>
          <w:bCs/>
          <w:lang w:val="en-US"/>
        </w:rPr>
        <w:t xml:space="preserve">to </w:t>
      </w:r>
      <w:r w:rsidR="00DD4648" w:rsidRPr="00DD4648">
        <w:rPr>
          <w:b/>
          <w:bCs/>
          <w:lang w:val="en-US"/>
        </w:rPr>
        <w:t>in the text</w:t>
      </w:r>
      <w:r w:rsidR="00F56A6A">
        <w:rPr>
          <w:lang w:val="en-US"/>
        </w:rPr>
        <w:t xml:space="preserve"> and </w:t>
      </w:r>
      <w:r w:rsidR="00A76536">
        <w:rPr>
          <w:lang w:val="en-US"/>
        </w:rPr>
        <w:t xml:space="preserve">be </w:t>
      </w:r>
      <w:r w:rsidR="00F56A6A">
        <w:rPr>
          <w:lang w:val="en-US"/>
        </w:rPr>
        <w:t xml:space="preserve">included in the </w:t>
      </w:r>
      <w:r w:rsidR="00E929E6">
        <w:rPr>
          <w:lang w:val="en-US"/>
        </w:rPr>
        <w:t>provided list (use the given caption</w:t>
      </w:r>
      <w:r w:rsidR="008A6264">
        <w:rPr>
          <w:lang w:val="en-US"/>
        </w:rPr>
        <w:t xml:space="preserve"> format and update</w:t>
      </w:r>
      <w:r w:rsidR="001E0A59">
        <w:rPr>
          <w:lang w:val="en-US"/>
        </w:rPr>
        <w:t xml:space="preserve"> the list).</w:t>
      </w:r>
    </w:p>
    <w:p w14:paraId="4F1C0D27" w14:textId="42E00E12" w:rsidR="005029DD" w:rsidRDefault="008B50DA" w:rsidP="005029DD">
      <w:pPr>
        <w:rPr>
          <w:lang w:val="en-US"/>
        </w:rPr>
      </w:pPr>
      <w:r>
        <w:rPr>
          <w:lang w:val="en-US"/>
        </w:rPr>
        <w:t xml:space="preserve">Apart from </w:t>
      </w:r>
      <w:r w:rsidR="00907157">
        <w:rPr>
          <w:lang w:val="en-US"/>
        </w:rPr>
        <w:t xml:space="preserve">exceptional cases where the </w:t>
      </w:r>
      <w:r w:rsidR="00D94E87">
        <w:rPr>
          <w:lang w:val="en-US"/>
        </w:rPr>
        <w:t>suggested doesn’t apply, a</w:t>
      </w:r>
      <w:r w:rsidR="00E862BA">
        <w:rPr>
          <w:lang w:val="en-US"/>
        </w:rPr>
        <w:t xml:space="preserve">ll the </w:t>
      </w:r>
      <w:r w:rsidR="00D94E87">
        <w:rPr>
          <w:lang w:val="en-US"/>
        </w:rPr>
        <w:t xml:space="preserve">provided chapters/sections must be </w:t>
      </w:r>
      <w:r w:rsidR="00A76536">
        <w:rPr>
          <w:lang w:val="en-US"/>
        </w:rPr>
        <w:t>filled in</w:t>
      </w:r>
      <w:r w:rsidR="00D94E87">
        <w:rPr>
          <w:lang w:val="en-US"/>
        </w:rPr>
        <w:t xml:space="preserve"> according to the instructions. </w:t>
      </w:r>
      <w:r w:rsidR="008C154E">
        <w:rPr>
          <w:lang w:val="en-US"/>
        </w:rPr>
        <w:t>On the other hand, i</w:t>
      </w:r>
      <w:r w:rsidR="005029DD">
        <w:rPr>
          <w:lang w:val="en-US"/>
        </w:rPr>
        <w:t xml:space="preserve">f for your specific </w:t>
      </w:r>
      <w:r w:rsidR="000B0652">
        <w:rPr>
          <w:lang w:val="en-US"/>
        </w:rPr>
        <w:t>project</w:t>
      </w:r>
      <w:r w:rsidR="00704A68">
        <w:rPr>
          <w:lang w:val="en-US"/>
        </w:rPr>
        <w:t>,</w:t>
      </w:r>
      <w:r w:rsidR="00252D72">
        <w:rPr>
          <w:lang w:val="en-US"/>
        </w:rPr>
        <w:t xml:space="preserve"> you </w:t>
      </w:r>
      <w:r w:rsidR="000536E6">
        <w:rPr>
          <w:lang w:val="en-US"/>
        </w:rPr>
        <w:t>require an additional section</w:t>
      </w:r>
      <w:r w:rsidR="001B47FD">
        <w:rPr>
          <w:lang w:val="en-US"/>
        </w:rPr>
        <w:t xml:space="preserve"> to better describe</w:t>
      </w:r>
      <w:r w:rsidR="000B0652">
        <w:rPr>
          <w:lang w:val="en-US"/>
        </w:rPr>
        <w:t xml:space="preserve"> your proposal</w:t>
      </w:r>
      <w:r w:rsidR="001B47FD">
        <w:rPr>
          <w:lang w:val="en-US"/>
        </w:rPr>
        <w:t xml:space="preserve">, </w:t>
      </w:r>
      <w:r w:rsidR="000B0652">
        <w:rPr>
          <w:lang w:val="en-US"/>
        </w:rPr>
        <w:t>feel free to add it</w:t>
      </w:r>
      <w:r w:rsidR="0057203F">
        <w:rPr>
          <w:lang w:val="en-US"/>
        </w:rPr>
        <w:t xml:space="preserve"> and ensure that</w:t>
      </w:r>
      <w:r w:rsidR="000B0652">
        <w:rPr>
          <w:lang w:val="en-US"/>
        </w:rPr>
        <w:t xml:space="preserve"> it respects the </w:t>
      </w:r>
      <w:r w:rsidR="006F2E8F">
        <w:rPr>
          <w:lang w:val="en-US"/>
        </w:rPr>
        <w:t xml:space="preserve">document formatting. However, this should </w:t>
      </w:r>
      <w:r w:rsidR="00F13D95">
        <w:rPr>
          <w:lang w:val="en-US"/>
        </w:rPr>
        <w:t>be restricted to very specific scenarios</w:t>
      </w:r>
      <w:r w:rsidR="00630462">
        <w:rPr>
          <w:lang w:val="en-US"/>
        </w:rPr>
        <w:t xml:space="preserve"> and </w:t>
      </w:r>
      <w:r w:rsidR="00630462" w:rsidRPr="001D629E">
        <w:rPr>
          <w:b/>
          <w:bCs/>
          <w:lang w:val="en-US"/>
        </w:rPr>
        <w:t xml:space="preserve">should </w:t>
      </w:r>
      <w:r w:rsidR="00774BAF" w:rsidRPr="001D629E">
        <w:rPr>
          <w:b/>
          <w:bCs/>
          <w:lang w:val="en-US"/>
        </w:rPr>
        <w:t>not drastically affect the structure of the document</w:t>
      </w:r>
      <w:r w:rsidR="00774BAF">
        <w:rPr>
          <w:lang w:val="en-US"/>
        </w:rPr>
        <w:t>.</w:t>
      </w:r>
    </w:p>
    <w:p w14:paraId="14B851F3" w14:textId="01B66EB6" w:rsidR="00FF6A17" w:rsidRDefault="004E54A8" w:rsidP="005029DD">
      <w:pPr>
        <w:rPr>
          <w:lang w:val="en-US"/>
        </w:rPr>
      </w:pPr>
      <w:r>
        <w:rPr>
          <w:lang w:val="en-US"/>
        </w:rPr>
        <w:t xml:space="preserve">The final version of this document must not have more than </w:t>
      </w:r>
      <w:r w:rsidRPr="001971B9">
        <w:rPr>
          <w:b/>
          <w:bCs/>
          <w:lang w:val="en-US"/>
        </w:rPr>
        <w:t>10 pages of content</w:t>
      </w:r>
      <w:r w:rsidR="001971B9">
        <w:rPr>
          <w:lang w:val="en-US"/>
        </w:rPr>
        <w:t xml:space="preserve"> (excluding cover, tables and definitions).</w:t>
      </w:r>
    </w:p>
    <w:p w14:paraId="1B0F3A64" w14:textId="7CFD3B57" w:rsidR="007B3A19" w:rsidRPr="006209F2" w:rsidRDefault="001A298B" w:rsidP="001A298B">
      <w:pPr>
        <w:spacing w:before="100" w:after="200" w:line="276" w:lineRule="auto"/>
        <w:jc w:val="left"/>
        <w:rPr>
          <w:lang w:val="en-US"/>
        </w:rPr>
      </w:pPr>
      <w:r>
        <w:rPr>
          <w:lang w:val="en-US"/>
        </w:rPr>
        <w:br w:type="page"/>
      </w:r>
    </w:p>
    <w:p w14:paraId="7B6AE63F" w14:textId="6825DFEC" w:rsidR="000D719E" w:rsidRDefault="00B07111" w:rsidP="004E3152">
      <w:pPr>
        <w:pStyle w:val="Heading1"/>
      </w:pPr>
      <w:bookmarkStart w:id="3" w:name="_Toc160783958"/>
      <w:r>
        <w:lastRenderedPageBreak/>
        <w:t>Sub-Project</w:t>
      </w:r>
      <w:r w:rsidR="00680DE3">
        <w:t xml:space="preserve"> Description</w:t>
      </w:r>
      <w:bookmarkEnd w:id="3"/>
    </w:p>
    <w:p w14:paraId="0E4EF9C2" w14:textId="1913F4CD" w:rsidR="00667E2A" w:rsidRDefault="005862DF" w:rsidP="00667E2A">
      <w:r>
        <w:t>In this chapter you should</w:t>
      </w:r>
      <w:r w:rsidR="00E93FEF">
        <w:t xml:space="preserve"> </w:t>
      </w:r>
      <w:r w:rsidR="00371391">
        <w:t>describe</w:t>
      </w:r>
      <w:r w:rsidR="009B1001">
        <w:t xml:space="preserve"> </w:t>
      </w:r>
      <w:r w:rsidR="00B772A0">
        <w:t>all</w:t>
      </w:r>
      <w:r w:rsidR="00990678">
        <w:t xml:space="preserve"> the technical</w:t>
      </w:r>
      <w:r w:rsidR="00CD3F27">
        <w:t xml:space="preserve"> aspects</w:t>
      </w:r>
      <w:r w:rsidR="007843EB">
        <w:t xml:space="preserve"> of your proposal</w:t>
      </w:r>
      <w:r w:rsidR="00252D39">
        <w:t>.</w:t>
      </w:r>
    </w:p>
    <w:p w14:paraId="4386C442" w14:textId="77777777" w:rsidR="00D858F3" w:rsidRDefault="00D858F3" w:rsidP="00667E2A"/>
    <w:p w14:paraId="50304010" w14:textId="53A22C0B" w:rsidR="00B229C4" w:rsidRDefault="00B229C4" w:rsidP="00B229C4">
      <w:pPr>
        <w:pStyle w:val="Caption"/>
        <w:keepNext/>
      </w:pPr>
      <w:bookmarkStart w:id="4" w:name="_Toc140060928"/>
      <w:r>
        <w:t xml:space="preserve">Table </w:t>
      </w:r>
      <w:r w:rsidR="003B16A3">
        <w:fldChar w:fldCharType="begin"/>
      </w:r>
      <w:r w:rsidR="003B16A3">
        <w:instrText xml:space="preserve"> SEQ Table \* ARABIC </w:instrText>
      </w:r>
      <w:r w:rsidR="003B16A3">
        <w:fldChar w:fldCharType="separate"/>
      </w:r>
      <w:r w:rsidR="001B3CEB">
        <w:rPr>
          <w:noProof/>
        </w:rPr>
        <w:t>1</w:t>
      </w:r>
      <w:r w:rsidR="003B16A3">
        <w:rPr>
          <w:noProof/>
        </w:rPr>
        <w:fldChar w:fldCharType="end"/>
      </w:r>
      <w:r>
        <w:t xml:space="preserve"> - Sub-project details</w:t>
      </w:r>
      <w:bookmarkEnd w:id="4"/>
    </w:p>
    <w:tbl>
      <w:tblPr>
        <w:tblStyle w:val="ListTable3-Accent3"/>
        <w:tblW w:w="9209" w:type="dxa"/>
        <w:tblLook w:val="04A0" w:firstRow="1" w:lastRow="0" w:firstColumn="1" w:lastColumn="0" w:noHBand="0" w:noVBand="1"/>
      </w:tblPr>
      <w:tblGrid>
        <w:gridCol w:w="2122"/>
        <w:gridCol w:w="7087"/>
      </w:tblGrid>
      <w:tr w:rsidR="00F1675A" w:rsidRPr="00D51D3A" w14:paraId="3F5F6017" w14:textId="77777777" w:rsidTr="004F4B5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209" w:type="dxa"/>
            <w:gridSpan w:val="2"/>
          </w:tcPr>
          <w:p w14:paraId="4741B8E7" w14:textId="477ED1DB" w:rsidR="00F1675A" w:rsidRPr="00D51D3A" w:rsidRDefault="00F5122B" w:rsidP="00F1675A">
            <w:pPr>
              <w:pStyle w:val="Tableheaderrow"/>
              <w:jc w:val="center"/>
              <w:rPr>
                <w:b/>
              </w:rPr>
            </w:pPr>
            <w:r>
              <w:rPr>
                <w:b/>
              </w:rPr>
              <w:t>Sub-Project</w:t>
            </w:r>
            <w:r w:rsidR="00A954FA">
              <w:rPr>
                <w:b/>
              </w:rPr>
              <w:t xml:space="preserve"> Details</w:t>
            </w:r>
          </w:p>
        </w:tc>
      </w:tr>
      <w:tr w:rsidR="003F5262" w:rsidRPr="00D51D3A" w14:paraId="6472E085" w14:textId="77777777" w:rsidTr="00281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auto"/>
            </w:tcBorders>
          </w:tcPr>
          <w:p w14:paraId="48F63AF5" w14:textId="63387E80" w:rsidR="003F5262" w:rsidRPr="00D51D3A" w:rsidRDefault="00F5122B" w:rsidP="00DD6A58">
            <w:pPr>
              <w:jc w:val="left"/>
            </w:pPr>
            <w:r>
              <w:t>T</w:t>
            </w:r>
            <w:r w:rsidR="00E65989">
              <w:t>itle</w:t>
            </w:r>
          </w:p>
        </w:tc>
        <w:tc>
          <w:tcPr>
            <w:tcW w:w="7087" w:type="dxa"/>
            <w:tcBorders>
              <w:left w:val="single" w:sz="4" w:space="0" w:color="auto"/>
            </w:tcBorders>
          </w:tcPr>
          <w:p w14:paraId="2D3BA698" w14:textId="3FE2C8A5" w:rsidR="003F5262" w:rsidRPr="002F7255" w:rsidRDefault="003F5262" w:rsidP="00DD6A58">
            <w:pPr>
              <w:jc w:val="left"/>
              <w:cnfStyle w:val="000000100000" w:firstRow="0" w:lastRow="0" w:firstColumn="0" w:lastColumn="0" w:oddVBand="0" w:evenVBand="0" w:oddHBand="1" w:evenHBand="0" w:firstRowFirstColumn="0" w:firstRowLastColumn="0" w:lastRowFirstColumn="0" w:lastRowLastColumn="0"/>
            </w:pPr>
          </w:p>
        </w:tc>
      </w:tr>
      <w:tr w:rsidR="003F5262" w:rsidRPr="00D51D3A" w14:paraId="3105960B" w14:textId="77777777" w:rsidTr="0028138F">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auto"/>
            </w:tcBorders>
          </w:tcPr>
          <w:p w14:paraId="261C3D36" w14:textId="0959E233" w:rsidR="003F5262" w:rsidRPr="00D51D3A" w:rsidRDefault="000C0A03" w:rsidP="00DD6A58">
            <w:pPr>
              <w:jc w:val="left"/>
            </w:pPr>
            <w:r>
              <w:t>Acronym</w:t>
            </w:r>
            <w:r w:rsidR="003F5262">
              <w:t xml:space="preserve"> </w:t>
            </w:r>
          </w:p>
        </w:tc>
        <w:tc>
          <w:tcPr>
            <w:tcW w:w="7087" w:type="dxa"/>
            <w:tcBorders>
              <w:left w:val="single" w:sz="4" w:space="0" w:color="auto"/>
            </w:tcBorders>
          </w:tcPr>
          <w:p w14:paraId="2BD54D5C" w14:textId="32C07121" w:rsidR="006B5536" w:rsidRPr="009C4DEB" w:rsidRDefault="006B5536" w:rsidP="00DD6A58">
            <w:pPr>
              <w:jc w:val="left"/>
              <w:cnfStyle w:val="000000000000" w:firstRow="0" w:lastRow="0" w:firstColumn="0" w:lastColumn="0" w:oddVBand="0" w:evenVBand="0" w:oddHBand="0" w:evenHBand="0" w:firstRowFirstColumn="0" w:firstRowLastColumn="0" w:lastRowFirstColumn="0" w:lastRowLastColumn="0"/>
            </w:pPr>
          </w:p>
        </w:tc>
      </w:tr>
      <w:tr w:rsidR="00C15901" w:rsidRPr="00D51D3A" w14:paraId="172B5C2E" w14:textId="77777777" w:rsidTr="00281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auto"/>
            </w:tcBorders>
          </w:tcPr>
          <w:p w14:paraId="3073D123" w14:textId="10900305" w:rsidR="00C15901" w:rsidRDefault="00C15901" w:rsidP="00DD6A58">
            <w:pPr>
              <w:jc w:val="left"/>
            </w:pPr>
            <w:r>
              <w:t>Bundle Code</w:t>
            </w:r>
            <w:r w:rsidR="006C6C7B">
              <w:t>*</w:t>
            </w:r>
          </w:p>
        </w:tc>
        <w:tc>
          <w:tcPr>
            <w:tcW w:w="7087" w:type="dxa"/>
            <w:tcBorders>
              <w:left w:val="single" w:sz="4" w:space="0" w:color="auto"/>
            </w:tcBorders>
          </w:tcPr>
          <w:p w14:paraId="662AE8A1" w14:textId="77777777" w:rsidR="00C15901" w:rsidRPr="009C4DEB" w:rsidRDefault="00C15901" w:rsidP="00DD6A58">
            <w:pPr>
              <w:jc w:val="left"/>
              <w:cnfStyle w:val="000000100000" w:firstRow="0" w:lastRow="0" w:firstColumn="0" w:lastColumn="0" w:oddVBand="0" w:evenVBand="0" w:oddHBand="1" w:evenHBand="0" w:firstRowFirstColumn="0" w:firstRowLastColumn="0" w:lastRowFirstColumn="0" w:lastRowLastColumn="0"/>
            </w:pPr>
          </w:p>
        </w:tc>
      </w:tr>
    </w:tbl>
    <w:p w14:paraId="342012B3" w14:textId="37E2B7A9" w:rsidR="003F5262" w:rsidRPr="00700694" w:rsidRDefault="006C6C7B" w:rsidP="006C6C7B">
      <w:pPr>
        <w:pStyle w:val="Figurecaption"/>
        <w:jc w:val="left"/>
        <w:rPr>
          <w:b/>
          <w:bCs w:val="0"/>
        </w:rPr>
      </w:pPr>
      <w:r>
        <w:t>*</w:t>
      </w:r>
      <w:r w:rsidR="00CD7614">
        <w:t xml:space="preserve"> </w:t>
      </w:r>
      <w:r w:rsidR="00584CA7">
        <w:t>Please p</w:t>
      </w:r>
      <w:r w:rsidR="000C296D">
        <w:t>rovide</w:t>
      </w:r>
      <w:r w:rsidR="00584CA7">
        <w:t xml:space="preserve"> here</w:t>
      </w:r>
      <w:r w:rsidR="000C296D">
        <w:t xml:space="preserve"> </w:t>
      </w:r>
      <w:r w:rsidR="00584CA7">
        <w:t>the</w:t>
      </w:r>
      <w:r w:rsidR="000C296D">
        <w:t xml:space="preserve"> code</w:t>
      </w:r>
      <w:r w:rsidR="00080BE4">
        <w:t xml:space="preserve"> of the bundle(s)</w:t>
      </w:r>
      <w:r w:rsidR="00872E7F">
        <w:t>, according to the Guide for Applicants</w:t>
      </w:r>
      <w:r w:rsidR="00FE3530">
        <w:t>,</w:t>
      </w:r>
      <w:r w:rsidR="00080BE4">
        <w:t xml:space="preserve"> your propos</w:t>
      </w:r>
      <w:r w:rsidR="00872E7F">
        <w:t>ed sub-project intends to validate</w:t>
      </w:r>
      <w:r w:rsidR="00700694">
        <w:t>.</w:t>
      </w:r>
    </w:p>
    <w:p w14:paraId="4466277A" w14:textId="77777777" w:rsidR="000C296D" w:rsidRDefault="000C296D" w:rsidP="006C6C7B">
      <w:pPr>
        <w:pStyle w:val="Figurecaption"/>
        <w:jc w:val="left"/>
      </w:pPr>
    </w:p>
    <w:p w14:paraId="6E5E328A" w14:textId="261EE63F" w:rsidR="00B229C4" w:rsidRDefault="00B229C4" w:rsidP="00B229C4">
      <w:pPr>
        <w:pStyle w:val="Caption"/>
        <w:keepNext/>
      </w:pPr>
      <w:bookmarkStart w:id="5" w:name="_Toc140060929"/>
      <w:r>
        <w:t xml:space="preserve">Table </w:t>
      </w:r>
      <w:r w:rsidR="003B16A3">
        <w:fldChar w:fldCharType="begin"/>
      </w:r>
      <w:r w:rsidR="003B16A3">
        <w:instrText xml:space="preserve"> SEQ Table \* ARABIC </w:instrText>
      </w:r>
      <w:r w:rsidR="003B16A3">
        <w:fldChar w:fldCharType="separate"/>
      </w:r>
      <w:r w:rsidR="001B3CEB">
        <w:rPr>
          <w:noProof/>
        </w:rPr>
        <w:t>2</w:t>
      </w:r>
      <w:r w:rsidR="003B16A3">
        <w:rPr>
          <w:noProof/>
        </w:rPr>
        <w:fldChar w:fldCharType="end"/>
      </w:r>
      <w:r>
        <w:t xml:space="preserve"> - Applicant's details</w:t>
      </w:r>
      <w:bookmarkEnd w:id="5"/>
    </w:p>
    <w:tbl>
      <w:tblPr>
        <w:tblStyle w:val="ListTable3-Accent3"/>
        <w:tblW w:w="9122" w:type="dxa"/>
        <w:tblLayout w:type="fixed"/>
        <w:tblLook w:val="04A0" w:firstRow="1" w:lastRow="0" w:firstColumn="1" w:lastColumn="0" w:noHBand="0" w:noVBand="1"/>
      </w:tblPr>
      <w:tblGrid>
        <w:gridCol w:w="3308"/>
        <w:gridCol w:w="5814"/>
      </w:tblGrid>
      <w:tr w:rsidR="00A954FA" w:rsidRPr="00D51D3A" w14:paraId="5CF4B457" w14:textId="77777777" w:rsidTr="001C5F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122" w:type="dxa"/>
            <w:gridSpan w:val="2"/>
          </w:tcPr>
          <w:p w14:paraId="7FF45F30" w14:textId="7097CCD8" w:rsidR="00A954FA" w:rsidRPr="00D51D3A" w:rsidRDefault="00EE7EA4" w:rsidP="00DD6A58">
            <w:pPr>
              <w:pStyle w:val="Tableheaderrow"/>
              <w:jc w:val="center"/>
              <w:rPr>
                <w:b/>
              </w:rPr>
            </w:pPr>
            <w:r>
              <w:rPr>
                <w:b/>
              </w:rPr>
              <w:t>Applicant’s Details</w:t>
            </w:r>
          </w:p>
        </w:tc>
      </w:tr>
      <w:tr w:rsidR="00A954FA" w:rsidRPr="00D51D3A" w14:paraId="48560BE2" w14:textId="77777777" w:rsidTr="00492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32B749D8" w14:textId="1D2533A4" w:rsidR="00A954FA" w:rsidRPr="00D51D3A" w:rsidRDefault="00EE7EA4" w:rsidP="00DD6A58">
            <w:pPr>
              <w:jc w:val="left"/>
            </w:pPr>
            <w:r>
              <w:t xml:space="preserve">Company/Organization </w:t>
            </w:r>
            <w:r w:rsidR="00BE09A0">
              <w:t>Name</w:t>
            </w:r>
          </w:p>
        </w:tc>
        <w:tc>
          <w:tcPr>
            <w:tcW w:w="5814" w:type="dxa"/>
            <w:tcBorders>
              <w:left w:val="single" w:sz="4" w:space="0" w:color="auto"/>
            </w:tcBorders>
          </w:tcPr>
          <w:p w14:paraId="3C98ADF3" w14:textId="77777777" w:rsidR="00A954FA" w:rsidRPr="002F7255" w:rsidRDefault="00A954FA" w:rsidP="00DD6A58">
            <w:pPr>
              <w:jc w:val="left"/>
              <w:cnfStyle w:val="000000100000" w:firstRow="0" w:lastRow="0" w:firstColumn="0" w:lastColumn="0" w:oddVBand="0" w:evenVBand="0" w:oddHBand="1" w:evenHBand="0" w:firstRowFirstColumn="0" w:firstRowLastColumn="0" w:lastRowFirstColumn="0" w:lastRowLastColumn="0"/>
            </w:pPr>
          </w:p>
        </w:tc>
      </w:tr>
      <w:tr w:rsidR="00E92C55" w:rsidRPr="00D51D3A" w14:paraId="665C3EFF" w14:textId="77777777" w:rsidTr="00492FBB">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141992F4" w14:textId="5B66922A" w:rsidR="00E92C55" w:rsidRDefault="00E92C55" w:rsidP="00DD6A58">
            <w:pPr>
              <w:jc w:val="left"/>
            </w:pPr>
            <w:r>
              <w:t>Country</w:t>
            </w:r>
          </w:p>
        </w:tc>
        <w:tc>
          <w:tcPr>
            <w:tcW w:w="5814" w:type="dxa"/>
            <w:tcBorders>
              <w:left w:val="single" w:sz="4" w:space="0" w:color="auto"/>
            </w:tcBorders>
          </w:tcPr>
          <w:p w14:paraId="3427650C" w14:textId="77777777" w:rsidR="00E92C55" w:rsidRPr="002F7255" w:rsidRDefault="00E92C55" w:rsidP="00DD6A58">
            <w:pPr>
              <w:jc w:val="left"/>
              <w:cnfStyle w:val="000000000000" w:firstRow="0" w:lastRow="0" w:firstColumn="0" w:lastColumn="0" w:oddVBand="0" w:evenVBand="0" w:oddHBand="0" w:evenHBand="0" w:firstRowFirstColumn="0" w:firstRowLastColumn="0" w:lastRowFirstColumn="0" w:lastRowLastColumn="0"/>
            </w:pPr>
          </w:p>
        </w:tc>
      </w:tr>
      <w:tr w:rsidR="00B1021B" w:rsidRPr="00D51D3A" w14:paraId="34A4225D" w14:textId="77777777" w:rsidTr="00492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19F434DB" w14:textId="5B73F166" w:rsidR="00B1021B" w:rsidRDefault="00500D51" w:rsidP="00DD6A58">
            <w:pPr>
              <w:jc w:val="left"/>
            </w:pPr>
            <w:r>
              <w:t>Fu</w:t>
            </w:r>
            <w:r w:rsidR="00124379">
              <w:t xml:space="preserve">ll </w:t>
            </w:r>
            <w:r w:rsidR="00A67932">
              <w:t>A</w:t>
            </w:r>
            <w:r w:rsidR="00124379">
              <w:t>ddre</w:t>
            </w:r>
            <w:r w:rsidR="00A67932">
              <w:t>ss</w:t>
            </w:r>
          </w:p>
        </w:tc>
        <w:tc>
          <w:tcPr>
            <w:tcW w:w="5814" w:type="dxa"/>
            <w:tcBorders>
              <w:left w:val="single" w:sz="4" w:space="0" w:color="auto"/>
            </w:tcBorders>
          </w:tcPr>
          <w:p w14:paraId="489C70E7" w14:textId="77777777" w:rsidR="00B1021B" w:rsidRPr="009C4DEB" w:rsidRDefault="00B1021B" w:rsidP="00DD6A58">
            <w:pPr>
              <w:jc w:val="left"/>
              <w:cnfStyle w:val="000000100000" w:firstRow="0" w:lastRow="0" w:firstColumn="0" w:lastColumn="0" w:oddVBand="0" w:evenVBand="0" w:oddHBand="1" w:evenHBand="0" w:firstRowFirstColumn="0" w:firstRowLastColumn="0" w:lastRowFirstColumn="0" w:lastRowLastColumn="0"/>
            </w:pPr>
          </w:p>
        </w:tc>
      </w:tr>
      <w:tr w:rsidR="00ED293A" w:rsidRPr="00D51D3A" w14:paraId="16401F52" w14:textId="77777777" w:rsidTr="00492FBB">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1E277698" w14:textId="2F91A848" w:rsidR="00ED293A" w:rsidRDefault="00174F9F" w:rsidP="00DD6A58">
            <w:pPr>
              <w:jc w:val="left"/>
            </w:pPr>
            <w:r>
              <w:t>VAT Number</w:t>
            </w:r>
          </w:p>
        </w:tc>
        <w:tc>
          <w:tcPr>
            <w:tcW w:w="5814" w:type="dxa"/>
            <w:tcBorders>
              <w:left w:val="single" w:sz="4" w:space="0" w:color="auto"/>
            </w:tcBorders>
          </w:tcPr>
          <w:p w14:paraId="6AFD6608" w14:textId="77777777" w:rsidR="00ED293A" w:rsidRPr="009C4DEB" w:rsidRDefault="00ED293A" w:rsidP="00DD6A58">
            <w:pPr>
              <w:jc w:val="left"/>
              <w:cnfStyle w:val="000000000000" w:firstRow="0" w:lastRow="0" w:firstColumn="0" w:lastColumn="0" w:oddVBand="0" w:evenVBand="0" w:oddHBand="0" w:evenHBand="0" w:firstRowFirstColumn="0" w:firstRowLastColumn="0" w:lastRowFirstColumn="0" w:lastRowLastColumn="0"/>
            </w:pPr>
          </w:p>
        </w:tc>
      </w:tr>
      <w:tr w:rsidR="00CB4C8C" w:rsidRPr="00D51D3A" w14:paraId="36F285B4" w14:textId="77777777" w:rsidTr="00492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557A3037" w14:textId="09C904C2" w:rsidR="00CB4C8C" w:rsidRDefault="00CB4C8C" w:rsidP="00DD6A58">
            <w:pPr>
              <w:jc w:val="left"/>
            </w:pPr>
            <w:r>
              <w:t xml:space="preserve">PIC </w:t>
            </w:r>
            <w:r w:rsidR="00800CE7">
              <w:t>Code</w:t>
            </w:r>
            <w:r w:rsidR="0065459D">
              <w:rPr>
                <w:rStyle w:val="FootnoteReference"/>
              </w:rPr>
              <w:footnoteReference w:id="2"/>
            </w:r>
          </w:p>
        </w:tc>
        <w:tc>
          <w:tcPr>
            <w:tcW w:w="5814" w:type="dxa"/>
            <w:tcBorders>
              <w:left w:val="single" w:sz="4" w:space="0" w:color="auto"/>
            </w:tcBorders>
          </w:tcPr>
          <w:p w14:paraId="4B9890A9" w14:textId="77777777" w:rsidR="00CB4C8C" w:rsidRPr="009C4DEB" w:rsidRDefault="00CB4C8C" w:rsidP="00DD6A58">
            <w:pPr>
              <w:jc w:val="left"/>
              <w:cnfStyle w:val="000000100000" w:firstRow="0" w:lastRow="0" w:firstColumn="0" w:lastColumn="0" w:oddVBand="0" w:evenVBand="0" w:oddHBand="1" w:evenHBand="0" w:firstRowFirstColumn="0" w:firstRowLastColumn="0" w:lastRowFirstColumn="0" w:lastRowLastColumn="0"/>
            </w:pPr>
          </w:p>
        </w:tc>
      </w:tr>
      <w:tr w:rsidR="00A94148" w:rsidRPr="00D51D3A" w14:paraId="5CD19E58" w14:textId="77777777" w:rsidTr="00492FBB">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tcPr>
          <w:p w14:paraId="063C20C3" w14:textId="7E9521B3" w:rsidR="00A94148" w:rsidRDefault="000013C2" w:rsidP="00DD6A58">
            <w:pPr>
              <w:jc w:val="left"/>
            </w:pPr>
            <w:r>
              <w:t>Legal Representative</w:t>
            </w:r>
          </w:p>
        </w:tc>
        <w:tc>
          <w:tcPr>
            <w:tcW w:w="5814" w:type="dxa"/>
            <w:tcBorders>
              <w:left w:val="single" w:sz="4" w:space="0" w:color="auto"/>
            </w:tcBorders>
          </w:tcPr>
          <w:p w14:paraId="4BC1972E" w14:textId="77777777" w:rsidR="00A94148" w:rsidRPr="009C4DEB" w:rsidRDefault="00A94148" w:rsidP="00DD6A58">
            <w:pPr>
              <w:jc w:val="left"/>
              <w:cnfStyle w:val="000000000000" w:firstRow="0" w:lastRow="0" w:firstColumn="0" w:lastColumn="0" w:oddVBand="0" w:evenVBand="0" w:oddHBand="0" w:evenHBand="0" w:firstRowFirstColumn="0" w:firstRowLastColumn="0" w:lastRowFirstColumn="0" w:lastRowLastColumn="0"/>
            </w:pPr>
          </w:p>
        </w:tc>
      </w:tr>
      <w:tr w:rsidR="00AD5780" w:rsidRPr="00D51D3A" w14:paraId="4F59B101" w14:textId="77777777" w:rsidTr="003110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vAlign w:val="center"/>
          </w:tcPr>
          <w:p w14:paraId="20875A3D" w14:textId="43633D3D" w:rsidR="00AD5780" w:rsidRDefault="00AD5780" w:rsidP="00311013">
            <w:pPr>
              <w:jc w:val="left"/>
            </w:pPr>
            <w:r>
              <w:t>Email</w:t>
            </w:r>
          </w:p>
        </w:tc>
        <w:tc>
          <w:tcPr>
            <w:tcW w:w="5814" w:type="dxa"/>
            <w:tcBorders>
              <w:left w:val="single" w:sz="4" w:space="0" w:color="auto"/>
            </w:tcBorders>
          </w:tcPr>
          <w:p w14:paraId="039D9494" w14:textId="77777777" w:rsidR="00AD5780" w:rsidRPr="009C4DEB" w:rsidRDefault="00AD5780" w:rsidP="00DD6A58">
            <w:pPr>
              <w:jc w:val="left"/>
              <w:cnfStyle w:val="000000100000" w:firstRow="0" w:lastRow="0" w:firstColumn="0" w:lastColumn="0" w:oddVBand="0" w:evenVBand="0" w:oddHBand="1" w:evenHBand="0" w:firstRowFirstColumn="0" w:firstRowLastColumn="0" w:lastRowFirstColumn="0" w:lastRowLastColumn="0"/>
            </w:pPr>
          </w:p>
        </w:tc>
      </w:tr>
      <w:tr w:rsidR="00DD7904" w:rsidRPr="00D51D3A" w14:paraId="7F2225C7" w14:textId="77777777" w:rsidTr="00311013">
        <w:tc>
          <w:tcPr>
            <w:cnfStyle w:val="001000000000" w:firstRow="0" w:lastRow="0" w:firstColumn="1" w:lastColumn="0" w:oddVBand="0" w:evenVBand="0" w:oddHBand="0" w:evenHBand="0" w:firstRowFirstColumn="0" w:firstRowLastColumn="0" w:lastRowFirstColumn="0" w:lastRowLastColumn="0"/>
            <w:tcW w:w="3308" w:type="dxa"/>
            <w:tcBorders>
              <w:right w:val="single" w:sz="4" w:space="0" w:color="auto"/>
            </w:tcBorders>
            <w:vAlign w:val="center"/>
          </w:tcPr>
          <w:p w14:paraId="6A795EC0" w14:textId="1D02DB5A" w:rsidR="00DD7904" w:rsidRDefault="00DD7904" w:rsidP="00311013">
            <w:pPr>
              <w:jc w:val="left"/>
            </w:pPr>
            <w:r>
              <w:t>Phone Number</w:t>
            </w:r>
          </w:p>
        </w:tc>
        <w:tc>
          <w:tcPr>
            <w:tcW w:w="5814" w:type="dxa"/>
            <w:tcBorders>
              <w:left w:val="single" w:sz="4" w:space="0" w:color="auto"/>
            </w:tcBorders>
          </w:tcPr>
          <w:p w14:paraId="4D34D6D2" w14:textId="77777777" w:rsidR="00DD7904" w:rsidRPr="009C4DEB" w:rsidRDefault="00DD7904" w:rsidP="00DD6A58">
            <w:pPr>
              <w:jc w:val="left"/>
              <w:cnfStyle w:val="000000000000" w:firstRow="0" w:lastRow="0" w:firstColumn="0" w:lastColumn="0" w:oddVBand="0" w:evenVBand="0" w:oddHBand="0" w:evenHBand="0" w:firstRowFirstColumn="0" w:firstRowLastColumn="0" w:lastRowFirstColumn="0" w:lastRowLastColumn="0"/>
            </w:pPr>
          </w:p>
        </w:tc>
      </w:tr>
    </w:tbl>
    <w:p w14:paraId="4356F5D7" w14:textId="77777777" w:rsidR="00FE4AD9" w:rsidRDefault="00FE4AD9" w:rsidP="00667E2A"/>
    <w:p w14:paraId="0ED0DCC5" w14:textId="77777777" w:rsidR="00FE4AD9" w:rsidRDefault="00FE4AD9">
      <w:pPr>
        <w:spacing w:before="100" w:after="200" w:line="276" w:lineRule="auto"/>
        <w:jc w:val="left"/>
      </w:pPr>
      <w:r>
        <w:br w:type="page"/>
      </w:r>
    </w:p>
    <w:p w14:paraId="2CFF7475" w14:textId="2FAC33E7" w:rsidR="00BD5505" w:rsidRDefault="00225A6A" w:rsidP="00BD5505">
      <w:pPr>
        <w:pStyle w:val="Heading2"/>
      </w:pPr>
      <w:bookmarkStart w:id="6" w:name="_Toc160783959"/>
      <w:r>
        <w:lastRenderedPageBreak/>
        <w:t>General Description</w:t>
      </w:r>
      <w:bookmarkEnd w:id="6"/>
    </w:p>
    <w:p w14:paraId="76FB3E23" w14:textId="0464CF7A" w:rsidR="00BD5505" w:rsidRDefault="00D76951" w:rsidP="00667E2A">
      <w:r>
        <w:t>Give an overview of the proposal</w:t>
      </w:r>
      <w:r w:rsidR="00E43901">
        <w:t>. Describe the problem at hand</w:t>
      </w:r>
      <w:r w:rsidR="0064394B">
        <w:t xml:space="preserve">, the proposed approach and </w:t>
      </w:r>
      <w:r w:rsidR="00C11724">
        <w:t>how it will</w:t>
      </w:r>
      <w:r w:rsidR="00015118">
        <w:t xml:space="preserve"> be used</w:t>
      </w:r>
      <w:r w:rsidR="0064394B">
        <w:t>.</w:t>
      </w:r>
      <w:r w:rsidR="00E00C3E">
        <w:t xml:space="preserve"> The main goals of this sub-project should </w:t>
      </w:r>
      <w:r w:rsidR="000D6204">
        <w:t xml:space="preserve">be </w:t>
      </w:r>
      <w:r w:rsidR="00E00C3E">
        <w:t>clearl</w:t>
      </w:r>
      <w:r w:rsidR="000D6204">
        <w:t>y described.</w:t>
      </w:r>
    </w:p>
    <w:p w14:paraId="647F9A8C" w14:textId="77777777" w:rsidR="00305B34" w:rsidRDefault="00305B34" w:rsidP="004E3152"/>
    <w:p w14:paraId="02519981" w14:textId="517377FF" w:rsidR="00BB0CB4" w:rsidRPr="00BB0CB4" w:rsidRDefault="00BB0CB4" w:rsidP="00BB0CB4">
      <w:pPr>
        <w:pStyle w:val="Heading2"/>
      </w:pPr>
      <w:bookmarkStart w:id="7" w:name="_Toc160783960"/>
      <w:r>
        <w:t>Work Plan</w:t>
      </w:r>
      <w:bookmarkEnd w:id="7"/>
    </w:p>
    <w:p w14:paraId="7BB071E9" w14:textId="450D9FA6" w:rsidR="00BB0CB4" w:rsidRDefault="003B6C9F" w:rsidP="00BB0CB4">
      <w:r>
        <w:t xml:space="preserve">List all the activities/stages to be carried </w:t>
      </w:r>
      <w:r w:rsidR="00AB7842">
        <w:t xml:space="preserve">out during the </w:t>
      </w:r>
      <w:r w:rsidR="008C39D3">
        <w:t>project. After this, the reader should clearly understand the sequence</w:t>
      </w:r>
      <w:r w:rsidR="0092610A">
        <w:t xml:space="preserve"> of activities that will lead to the </w:t>
      </w:r>
      <w:r w:rsidR="001B55B9">
        <w:t>objectives listed in the previous section.</w:t>
      </w:r>
    </w:p>
    <w:p w14:paraId="58105B91" w14:textId="77777777" w:rsidR="00D858F3" w:rsidRDefault="00D858F3" w:rsidP="00BB0CB4"/>
    <w:p w14:paraId="1822543E" w14:textId="2B1455CD" w:rsidR="00E01789" w:rsidRDefault="00E01789" w:rsidP="00E01789">
      <w:pPr>
        <w:pStyle w:val="Heading2"/>
      </w:pPr>
      <w:bookmarkStart w:id="8" w:name="_Toc160783961"/>
      <w:r>
        <w:t xml:space="preserve">Technological </w:t>
      </w:r>
      <w:r w:rsidR="0008284B">
        <w:t>Approach</w:t>
      </w:r>
      <w:bookmarkEnd w:id="8"/>
    </w:p>
    <w:p w14:paraId="2B8B1920" w14:textId="0E8CD782" w:rsidR="00E01789" w:rsidRPr="00AC778D" w:rsidRDefault="00E01789" w:rsidP="00E01789">
      <w:r>
        <w:t xml:space="preserve">Describe the proposed technical approach, the tools to be used and/or developed in the scope of the </w:t>
      </w:r>
      <w:r w:rsidR="000C2067">
        <w:t>sub-project</w:t>
      </w:r>
      <w:r>
        <w:t>.</w:t>
      </w:r>
      <w:r w:rsidR="000D6204">
        <w:t xml:space="preserve"> </w:t>
      </w:r>
      <w:r>
        <w:t>Graphical representation of architectures, correlation of elements/components, etc. are welcome</w:t>
      </w:r>
      <w:r w:rsidR="00BB5D47">
        <w:t xml:space="preserve"> (if available at this point)</w:t>
      </w:r>
      <w:r>
        <w:t>.</w:t>
      </w:r>
    </w:p>
    <w:p w14:paraId="7285F559" w14:textId="77777777" w:rsidR="00E01789" w:rsidRDefault="00E01789" w:rsidP="00BB0CB4"/>
    <w:p w14:paraId="7B7B2C47" w14:textId="4E2F38FE" w:rsidR="00C27043" w:rsidRDefault="009E3644" w:rsidP="00C27043">
      <w:pPr>
        <w:pStyle w:val="Heading2"/>
      </w:pPr>
      <w:bookmarkStart w:id="9" w:name="_Toc160783962"/>
      <w:r>
        <w:t>Key Performance Indicators (KPI)</w:t>
      </w:r>
      <w:bookmarkEnd w:id="9"/>
    </w:p>
    <w:p w14:paraId="501A517B" w14:textId="4459D49B" w:rsidR="00C27043" w:rsidRPr="00CB6F9B" w:rsidRDefault="00B14D44" w:rsidP="00BB0CB4">
      <w:r>
        <w:t>T</w:t>
      </w:r>
      <w:r w:rsidR="00CB6F9B" w:rsidRPr="00CB6F9B">
        <w:t>he expected KPIs should be emphasised, as they constitute an important</w:t>
      </w:r>
      <w:r>
        <w:t xml:space="preserve"> evaluation tool</w:t>
      </w:r>
      <w:r w:rsidR="00D54477">
        <w:t>.</w:t>
      </w:r>
    </w:p>
    <w:p w14:paraId="6FECDB6D" w14:textId="77777777" w:rsidR="00CB6F9B" w:rsidRPr="00BB0CB4" w:rsidRDefault="00CB6F9B" w:rsidP="00BB0CB4"/>
    <w:p w14:paraId="489874DC" w14:textId="5565C69B" w:rsidR="000A53E5" w:rsidRDefault="004D5924" w:rsidP="000A53E5">
      <w:pPr>
        <w:pStyle w:val="Heading2"/>
      </w:pPr>
      <w:bookmarkStart w:id="10" w:name="_Toc160783963"/>
      <w:r>
        <w:t xml:space="preserve">Applicant </w:t>
      </w:r>
      <w:r w:rsidR="00451B00">
        <w:t>Introduction</w:t>
      </w:r>
      <w:bookmarkEnd w:id="10"/>
    </w:p>
    <w:p w14:paraId="28267CE3" w14:textId="4EF9D784" w:rsidR="007D2BAF" w:rsidRDefault="00997441" w:rsidP="00B73EC0">
      <w:r>
        <w:t>Introduce the company</w:t>
      </w:r>
      <w:r w:rsidR="00484928">
        <w:t xml:space="preserve"> or consortium responsible for the project. </w:t>
      </w:r>
      <w:r w:rsidR="00EA4062">
        <w:t>Give a background</w:t>
      </w:r>
      <w:r w:rsidR="00B73EC0">
        <w:t xml:space="preserve"> </w:t>
      </w:r>
      <w:r w:rsidR="00EC233C">
        <w:t>and</w:t>
      </w:r>
      <w:r w:rsidR="00B73EC0">
        <w:t xml:space="preserve"> the projects/activities carried out as well as the business ambitions.</w:t>
      </w:r>
    </w:p>
    <w:p w14:paraId="401B198D" w14:textId="77777777" w:rsidR="00F064C3" w:rsidRDefault="00F064C3" w:rsidP="007D2BAF"/>
    <w:p w14:paraId="5A3E76B7" w14:textId="79646380" w:rsidR="00973F63" w:rsidRDefault="00973F63" w:rsidP="00973F63">
      <w:pPr>
        <w:pStyle w:val="Heading2"/>
      </w:pPr>
      <w:bookmarkStart w:id="11" w:name="_Toc160783964"/>
      <w:r>
        <w:t>Dissemination</w:t>
      </w:r>
      <w:bookmarkEnd w:id="11"/>
    </w:p>
    <w:p w14:paraId="11AEC9F0" w14:textId="62A249B0" w:rsidR="00695D59" w:rsidRDefault="000139C6" w:rsidP="007F2E51">
      <w:r>
        <w:t>Describe how you plan to disseminate what will be developed</w:t>
      </w:r>
      <w:r w:rsidR="000E6718">
        <w:t>.</w:t>
      </w:r>
      <w:r w:rsidR="00B918D3">
        <w:t xml:space="preserve"> This should be a general idea of the plan</w:t>
      </w:r>
      <w:r w:rsidR="00867D96">
        <w:t xml:space="preserve"> and not necessarily something</w:t>
      </w:r>
      <w:r w:rsidR="00BD545B">
        <w:t xml:space="preserve"> concrete, as it can be further developed in </w:t>
      </w:r>
      <w:r w:rsidR="00685EF8">
        <w:t>Stage 1</w:t>
      </w:r>
      <w:r w:rsidR="007F2E51">
        <w:t xml:space="preserve">. </w:t>
      </w:r>
      <w:r w:rsidR="00BB5918">
        <w:t xml:space="preserve">In addition to the dissemination methods, the </w:t>
      </w:r>
      <w:r w:rsidR="00A27874">
        <w:t>target(s)</w:t>
      </w:r>
      <w:r w:rsidR="00896F76">
        <w:t xml:space="preserve"> should also be mentioned an</w:t>
      </w:r>
      <w:r w:rsidR="00973CEC">
        <w:t>d</w:t>
      </w:r>
      <w:r w:rsidR="00896F76">
        <w:t xml:space="preserve"> justified.</w:t>
      </w:r>
    </w:p>
    <w:p w14:paraId="6D36F07F" w14:textId="0AD23FC4" w:rsidR="000A53E5" w:rsidRPr="000A53E5" w:rsidRDefault="001A298B" w:rsidP="001A298B">
      <w:pPr>
        <w:spacing w:before="100" w:after="200" w:line="276" w:lineRule="auto"/>
        <w:jc w:val="left"/>
      </w:pPr>
      <w:r>
        <w:br w:type="page"/>
      </w:r>
    </w:p>
    <w:p w14:paraId="53B0BF05" w14:textId="75D1068F" w:rsidR="00B73EC0" w:rsidRDefault="009B0BDC" w:rsidP="009B0BDC">
      <w:pPr>
        <w:pStyle w:val="Heading1"/>
      </w:pPr>
      <w:bookmarkStart w:id="12" w:name="_Toc160783965"/>
      <w:r>
        <w:lastRenderedPageBreak/>
        <w:t>Impact</w:t>
      </w:r>
      <w:bookmarkEnd w:id="12"/>
    </w:p>
    <w:p w14:paraId="2A7BC1B4" w14:textId="77777777" w:rsidR="009B0BDC" w:rsidRDefault="009B0BDC" w:rsidP="009B0BDC"/>
    <w:p w14:paraId="3836B149" w14:textId="067AA83E" w:rsidR="00DF333A" w:rsidRDefault="00DF333A" w:rsidP="00DF333A">
      <w:pPr>
        <w:pStyle w:val="Heading2"/>
      </w:pPr>
      <w:bookmarkStart w:id="13" w:name="_Toc160783966"/>
      <w:r>
        <w:t>Business Impact and Exploitation</w:t>
      </w:r>
      <w:bookmarkEnd w:id="13"/>
    </w:p>
    <w:p w14:paraId="7F4FED83" w14:textId="41CBAD58" w:rsidR="005B2A5F" w:rsidRDefault="002F56F3" w:rsidP="005B2A5F">
      <w:r>
        <w:t>Described the</w:t>
      </w:r>
      <w:r w:rsidR="00C6081C">
        <w:t xml:space="preserve"> expected</w:t>
      </w:r>
      <w:r w:rsidR="00F15038">
        <w:t xml:space="preserve"> business</w:t>
      </w:r>
      <w:r w:rsidR="00C6081C">
        <w:t xml:space="preserve"> impact</w:t>
      </w:r>
      <w:r w:rsidR="00F15038">
        <w:t xml:space="preserve"> of the proposed sub-project</w:t>
      </w:r>
      <w:r w:rsidR="00070DED">
        <w:t xml:space="preserve"> and how the company plan</w:t>
      </w:r>
      <w:r w:rsidR="007257DD">
        <w:t>s</w:t>
      </w:r>
      <w:r w:rsidR="00070DED">
        <w:t xml:space="preserve"> to exploit the results </w:t>
      </w:r>
      <w:r w:rsidR="00ED70C7">
        <w:t>for their own businesses.</w:t>
      </w:r>
    </w:p>
    <w:p w14:paraId="5592431F" w14:textId="77777777" w:rsidR="00ED70C7" w:rsidRDefault="00ED70C7" w:rsidP="005B2A5F"/>
    <w:p w14:paraId="358D0756" w14:textId="3A227B32" w:rsidR="00ED70C7" w:rsidRDefault="00ED70C7" w:rsidP="00ED70C7">
      <w:pPr>
        <w:pStyle w:val="Heading2"/>
      </w:pPr>
      <w:bookmarkStart w:id="14" w:name="_Toc160783967"/>
      <w:r>
        <w:t>Technological Excelence</w:t>
      </w:r>
      <w:bookmarkEnd w:id="14"/>
    </w:p>
    <w:p w14:paraId="661DDCF3" w14:textId="65555D24" w:rsidR="000C2DAB" w:rsidRPr="000C2DAB" w:rsidRDefault="007B38B3" w:rsidP="000C2DAB">
      <w:r>
        <w:t xml:space="preserve">Describe the </w:t>
      </w:r>
      <w:r w:rsidR="00CD2A33">
        <w:t xml:space="preserve">novel/innovative elements of the </w:t>
      </w:r>
      <w:r w:rsidR="004D27A4">
        <w:t>sub-project</w:t>
      </w:r>
      <w:r w:rsidR="00B83524">
        <w:t xml:space="preserve"> and how it is relevant for the CHAMELEON project.</w:t>
      </w:r>
    </w:p>
    <w:p w14:paraId="0C12A1CC" w14:textId="42871801" w:rsidR="00B73EC0" w:rsidRDefault="00B73EC0">
      <w:pPr>
        <w:spacing w:before="100" w:after="200" w:line="276" w:lineRule="auto"/>
        <w:jc w:val="left"/>
      </w:pPr>
      <w:r>
        <w:br w:type="page"/>
      </w:r>
    </w:p>
    <w:p w14:paraId="065F9CBB" w14:textId="52C5DF41" w:rsidR="00A35C59" w:rsidRDefault="002B2B46" w:rsidP="00897D80">
      <w:pPr>
        <w:pStyle w:val="Heading1"/>
      </w:pPr>
      <w:bookmarkStart w:id="15" w:name="_Toc160783968"/>
      <w:r>
        <w:lastRenderedPageBreak/>
        <w:t>Budget</w:t>
      </w:r>
      <w:bookmarkEnd w:id="15"/>
    </w:p>
    <w:p w14:paraId="493F831C" w14:textId="6D47966B" w:rsidR="003862B3" w:rsidRDefault="006944C8" w:rsidP="00331EE3">
      <w:pPr>
        <w:spacing w:before="100" w:after="200" w:line="276" w:lineRule="auto"/>
      </w:pPr>
      <w:r>
        <w:t xml:space="preserve">List all the planned </w:t>
      </w:r>
      <w:r w:rsidR="00F61D56">
        <w:t>costs</w:t>
      </w:r>
      <w:r w:rsidR="002B4448">
        <w:t xml:space="preserve"> </w:t>
      </w:r>
      <w:r w:rsidR="00973F63">
        <w:t>of execution, that will add up to the total budget to be granted.</w:t>
      </w:r>
      <w:r w:rsidR="0048588A">
        <w:t xml:space="preserve"> It should be as detailed as possible</w:t>
      </w:r>
      <w:r w:rsidR="00212BF5">
        <w:t>.</w:t>
      </w:r>
    </w:p>
    <w:p w14:paraId="109A7B34" w14:textId="3CDBCCE4" w:rsidR="001B3CEB" w:rsidRDefault="001B3CEB" w:rsidP="001B3CEB">
      <w:pPr>
        <w:pStyle w:val="Caption"/>
        <w:keepNext/>
      </w:pPr>
      <w:bookmarkStart w:id="16" w:name="_Toc140060930"/>
      <w:r>
        <w:t xml:space="preserve">Table </w:t>
      </w:r>
      <w:r w:rsidR="003B16A3">
        <w:fldChar w:fldCharType="begin"/>
      </w:r>
      <w:r w:rsidR="003B16A3">
        <w:instrText xml:space="preserve"> SEQ Table \* ARABIC </w:instrText>
      </w:r>
      <w:r w:rsidR="003B16A3">
        <w:fldChar w:fldCharType="separate"/>
      </w:r>
      <w:r>
        <w:rPr>
          <w:noProof/>
        </w:rPr>
        <w:t>3</w:t>
      </w:r>
      <w:r w:rsidR="003B16A3">
        <w:rPr>
          <w:noProof/>
        </w:rPr>
        <w:fldChar w:fldCharType="end"/>
      </w:r>
      <w:r>
        <w:t xml:space="preserve"> - Budget description</w:t>
      </w:r>
      <w:bookmarkEnd w:id="16"/>
    </w:p>
    <w:tbl>
      <w:tblPr>
        <w:tblStyle w:val="ListTable3-Accent3"/>
        <w:tblW w:w="9122" w:type="dxa"/>
        <w:tblLayout w:type="fixed"/>
        <w:tblLook w:val="04E0" w:firstRow="1" w:lastRow="1" w:firstColumn="1" w:lastColumn="0" w:noHBand="0" w:noVBand="1"/>
      </w:tblPr>
      <w:tblGrid>
        <w:gridCol w:w="4561"/>
        <w:gridCol w:w="4561"/>
      </w:tblGrid>
      <w:tr w:rsidR="002636CC" w:rsidRPr="002F7255" w14:paraId="318E3D59" w14:textId="77777777" w:rsidTr="00C822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61" w:type="dxa"/>
          </w:tcPr>
          <w:p w14:paraId="492F367A" w14:textId="2C83EDB8" w:rsidR="002636CC" w:rsidRDefault="002636CC" w:rsidP="00BE6D39">
            <w:pPr>
              <w:jc w:val="left"/>
            </w:pPr>
            <w:r>
              <w:t>Type</w:t>
            </w:r>
          </w:p>
        </w:tc>
        <w:tc>
          <w:tcPr>
            <w:tcW w:w="4561" w:type="dxa"/>
          </w:tcPr>
          <w:p w14:paraId="3349CEC5" w14:textId="69C270FD" w:rsidR="002636CC" w:rsidRPr="002F7255" w:rsidRDefault="00262062" w:rsidP="00BE6D39">
            <w:pPr>
              <w:jc w:val="left"/>
              <w:cnfStyle w:val="100000000000" w:firstRow="1" w:lastRow="0" w:firstColumn="0" w:lastColumn="0" w:oddVBand="0" w:evenVBand="0" w:oddHBand="0" w:evenHBand="0" w:firstRowFirstColumn="0" w:firstRowLastColumn="0" w:lastRowFirstColumn="0" w:lastRowLastColumn="0"/>
            </w:pPr>
            <w:r>
              <w:t>Cost</w:t>
            </w:r>
          </w:p>
        </w:tc>
      </w:tr>
      <w:tr w:rsidR="007C3B1B" w:rsidRPr="002F7255" w14:paraId="4F82DA1F" w14:textId="77777777" w:rsidTr="00C82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01FF5664" w14:textId="0F2B32CE" w:rsidR="007C3B1B" w:rsidRPr="00D51D3A" w:rsidRDefault="00262062" w:rsidP="00BE6D39">
            <w:pPr>
              <w:jc w:val="left"/>
            </w:pPr>
            <w:r>
              <w:t>Person</w:t>
            </w:r>
            <w:r w:rsidR="00D755D7">
              <w:t>nel</w:t>
            </w:r>
          </w:p>
        </w:tc>
        <w:tc>
          <w:tcPr>
            <w:tcW w:w="4561" w:type="dxa"/>
            <w:tcBorders>
              <w:left w:val="single" w:sz="4" w:space="0" w:color="auto"/>
            </w:tcBorders>
          </w:tcPr>
          <w:p w14:paraId="3BA1F6B9" w14:textId="77777777" w:rsidR="007C3B1B" w:rsidRPr="002F7255" w:rsidRDefault="007C3B1B" w:rsidP="00BE6D39">
            <w:pPr>
              <w:jc w:val="left"/>
              <w:cnfStyle w:val="000000100000" w:firstRow="0" w:lastRow="0" w:firstColumn="0" w:lastColumn="0" w:oddVBand="0" w:evenVBand="0" w:oddHBand="1" w:evenHBand="0" w:firstRowFirstColumn="0" w:firstRowLastColumn="0" w:lastRowFirstColumn="0" w:lastRowLastColumn="0"/>
            </w:pPr>
          </w:p>
        </w:tc>
      </w:tr>
      <w:tr w:rsidR="007C3B1B" w:rsidRPr="002F7255" w14:paraId="3A2A6F39" w14:textId="77777777" w:rsidTr="00C822D3">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69F6A99B" w14:textId="165F1F79" w:rsidR="007C3B1B" w:rsidRDefault="00E3755C" w:rsidP="00BE6D39">
            <w:pPr>
              <w:jc w:val="left"/>
            </w:pPr>
            <w:r>
              <w:t>Travel</w:t>
            </w:r>
          </w:p>
        </w:tc>
        <w:tc>
          <w:tcPr>
            <w:tcW w:w="4561" w:type="dxa"/>
            <w:tcBorders>
              <w:left w:val="single" w:sz="4" w:space="0" w:color="auto"/>
            </w:tcBorders>
          </w:tcPr>
          <w:p w14:paraId="36D5910D" w14:textId="77777777" w:rsidR="007C3B1B" w:rsidRPr="002F7255" w:rsidRDefault="007C3B1B" w:rsidP="00BE6D39">
            <w:pPr>
              <w:jc w:val="left"/>
              <w:cnfStyle w:val="000000000000" w:firstRow="0" w:lastRow="0" w:firstColumn="0" w:lastColumn="0" w:oddVBand="0" w:evenVBand="0" w:oddHBand="0" w:evenHBand="0" w:firstRowFirstColumn="0" w:firstRowLastColumn="0" w:lastRowFirstColumn="0" w:lastRowLastColumn="0"/>
            </w:pPr>
          </w:p>
        </w:tc>
      </w:tr>
      <w:tr w:rsidR="007C3B1B" w:rsidRPr="002F7255" w14:paraId="5286DF6E" w14:textId="77777777" w:rsidTr="00C82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08F9ACD6" w14:textId="679E3559" w:rsidR="007C3B1B" w:rsidRDefault="00753486" w:rsidP="00BE6D39">
            <w:pPr>
              <w:jc w:val="left"/>
            </w:pPr>
            <w:r>
              <w:t>Equipment</w:t>
            </w:r>
          </w:p>
        </w:tc>
        <w:tc>
          <w:tcPr>
            <w:tcW w:w="4561" w:type="dxa"/>
            <w:tcBorders>
              <w:left w:val="single" w:sz="4" w:space="0" w:color="auto"/>
            </w:tcBorders>
          </w:tcPr>
          <w:p w14:paraId="6D683A06" w14:textId="77777777" w:rsidR="007C3B1B" w:rsidRPr="002F7255" w:rsidRDefault="007C3B1B" w:rsidP="00BE6D39">
            <w:pPr>
              <w:jc w:val="left"/>
              <w:cnfStyle w:val="000000100000" w:firstRow="0" w:lastRow="0" w:firstColumn="0" w:lastColumn="0" w:oddVBand="0" w:evenVBand="0" w:oddHBand="1" w:evenHBand="0" w:firstRowFirstColumn="0" w:firstRowLastColumn="0" w:lastRowFirstColumn="0" w:lastRowLastColumn="0"/>
            </w:pPr>
          </w:p>
        </w:tc>
      </w:tr>
      <w:tr w:rsidR="007C3B1B" w:rsidRPr="009C4DEB" w14:paraId="47EB25C6" w14:textId="77777777" w:rsidTr="00C822D3">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1B36647E" w14:textId="4899930F" w:rsidR="007C3B1B" w:rsidRDefault="00753486" w:rsidP="00BE6D39">
            <w:pPr>
              <w:jc w:val="left"/>
            </w:pPr>
            <w:r>
              <w:t>Other goods/services</w:t>
            </w:r>
          </w:p>
        </w:tc>
        <w:tc>
          <w:tcPr>
            <w:tcW w:w="4561" w:type="dxa"/>
            <w:tcBorders>
              <w:left w:val="single" w:sz="4" w:space="0" w:color="auto"/>
            </w:tcBorders>
          </w:tcPr>
          <w:p w14:paraId="10B9EDF9" w14:textId="77777777" w:rsidR="007C3B1B" w:rsidRPr="009C4DEB" w:rsidRDefault="007C3B1B" w:rsidP="00BE6D39">
            <w:pPr>
              <w:jc w:val="left"/>
              <w:cnfStyle w:val="000000000000" w:firstRow="0" w:lastRow="0" w:firstColumn="0" w:lastColumn="0" w:oddVBand="0" w:evenVBand="0" w:oddHBand="0" w:evenHBand="0" w:firstRowFirstColumn="0" w:firstRowLastColumn="0" w:lastRowFirstColumn="0" w:lastRowLastColumn="0"/>
            </w:pPr>
          </w:p>
        </w:tc>
      </w:tr>
      <w:tr w:rsidR="007C3B1B" w:rsidRPr="009C4DEB" w14:paraId="7E897C31" w14:textId="77777777" w:rsidTr="00C82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2314FF3D" w14:textId="6F16AC5D" w:rsidR="007C3B1B" w:rsidRDefault="00753486" w:rsidP="00BE6D39">
            <w:pPr>
              <w:jc w:val="left"/>
            </w:pPr>
            <w:r>
              <w:t>Subcontra</w:t>
            </w:r>
            <w:r w:rsidR="000F1AE0">
              <w:t>cting</w:t>
            </w:r>
          </w:p>
        </w:tc>
        <w:tc>
          <w:tcPr>
            <w:tcW w:w="4561" w:type="dxa"/>
            <w:tcBorders>
              <w:left w:val="single" w:sz="4" w:space="0" w:color="auto"/>
            </w:tcBorders>
          </w:tcPr>
          <w:p w14:paraId="7790869F" w14:textId="77777777" w:rsidR="007C3B1B" w:rsidRPr="009C4DEB" w:rsidRDefault="007C3B1B" w:rsidP="00BE6D39">
            <w:pPr>
              <w:jc w:val="left"/>
              <w:cnfStyle w:val="000000100000" w:firstRow="0" w:lastRow="0" w:firstColumn="0" w:lastColumn="0" w:oddVBand="0" w:evenVBand="0" w:oddHBand="1" w:evenHBand="0" w:firstRowFirstColumn="0" w:firstRowLastColumn="0" w:lastRowFirstColumn="0" w:lastRowLastColumn="0"/>
            </w:pPr>
          </w:p>
        </w:tc>
      </w:tr>
      <w:tr w:rsidR="007C3B1B" w:rsidRPr="009C4DEB" w14:paraId="4D96518A" w14:textId="77777777" w:rsidTr="00C822D3">
        <w:tc>
          <w:tcPr>
            <w:cnfStyle w:val="001000000000" w:firstRow="0" w:lastRow="0" w:firstColumn="1" w:lastColumn="0" w:oddVBand="0" w:evenVBand="0" w:oddHBand="0" w:evenHBand="0" w:firstRowFirstColumn="0" w:firstRowLastColumn="0" w:lastRowFirstColumn="0" w:lastRowLastColumn="0"/>
            <w:tcW w:w="4561" w:type="dxa"/>
            <w:tcBorders>
              <w:right w:val="single" w:sz="4" w:space="0" w:color="auto"/>
            </w:tcBorders>
          </w:tcPr>
          <w:p w14:paraId="7B6E5C82" w14:textId="1F337E7B" w:rsidR="007C3B1B" w:rsidRDefault="000F1AE0" w:rsidP="00BE6D39">
            <w:pPr>
              <w:jc w:val="left"/>
            </w:pPr>
            <w:r>
              <w:t>Indirect</w:t>
            </w:r>
          </w:p>
        </w:tc>
        <w:tc>
          <w:tcPr>
            <w:tcW w:w="4561" w:type="dxa"/>
            <w:tcBorders>
              <w:left w:val="single" w:sz="4" w:space="0" w:color="auto"/>
            </w:tcBorders>
          </w:tcPr>
          <w:p w14:paraId="53DFD90B" w14:textId="77777777" w:rsidR="007C3B1B" w:rsidRPr="009C4DEB" w:rsidRDefault="007C3B1B" w:rsidP="00BE6D39">
            <w:pPr>
              <w:jc w:val="left"/>
              <w:cnfStyle w:val="000000000000" w:firstRow="0" w:lastRow="0" w:firstColumn="0" w:lastColumn="0" w:oddVBand="0" w:evenVBand="0" w:oddHBand="0" w:evenHBand="0" w:firstRowFirstColumn="0" w:firstRowLastColumn="0" w:lastRowFirstColumn="0" w:lastRowLastColumn="0"/>
            </w:pPr>
          </w:p>
        </w:tc>
      </w:tr>
      <w:tr w:rsidR="007C3B1B" w:rsidRPr="009C4DEB" w14:paraId="2FA84ADC" w14:textId="77777777" w:rsidTr="00C822D3">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4561" w:type="dxa"/>
            <w:tcBorders>
              <w:right w:val="single" w:sz="4" w:space="0" w:color="auto"/>
            </w:tcBorders>
          </w:tcPr>
          <w:p w14:paraId="1AC2ED1B" w14:textId="52B56C4E" w:rsidR="007C3B1B" w:rsidRDefault="000F1AE0" w:rsidP="00BE6D39">
            <w:pPr>
              <w:jc w:val="left"/>
            </w:pPr>
            <w:r>
              <w:t>TOTAL</w:t>
            </w:r>
          </w:p>
        </w:tc>
        <w:tc>
          <w:tcPr>
            <w:tcW w:w="4561" w:type="dxa"/>
            <w:tcBorders>
              <w:left w:val="single" w:sz="4" w:space="0" w:color="auto"/>
            </w:tcBorders>
          </w:tcPr>
          <w:p w14:paraId="430EF3B5" w14:textId="77777777" w:rsidR="007C3B1B" w:rsidRPr="009C4DEB" w:rsidRDefault="007C3B1B" w:rsidP="00BE6D39">
            <w:pPr>
              <w:jc w:val="left"/>
              <w:cnfStyle w:val="010000000000" w:firstRow="0" w:lastRow="1" w:firstColumn="0" w:lastColumn="0" w:oddVBand="0" w:evenVBand="0" w:oddHBand="0" w:evenHBand="0" w:firstRowFirstColumn="0" w:firstRowLastColumn="0" w:lastRowFirstColumn="0" w:lastRowLastColumn="0"/>
            </w:pPr>
          </w:p>
        </w:tc>
      </w:tr>
    </w:tbl>
    <w:p w14:paraId="2FD0AFD8" w14:textId="4376CB43" w:rsidR="009C1867" w:rsidRPr="00D51D3A" w:rsidRDefault="009C1867" w:rsidP="002938BC">
      <w:pPr>
        <w:pStyle w:val="Caption"/>
        <w:keepNext/>
      </w:pPr>
    </w:p>
    <w:sectPr w:rsidR="009C1867" w:rsidRPr="00D51D3A" w:rsidSect="001B62A7">
      <w:headerReference w:type="even" r:id="rId36"/>
      <w:headerReference w:type="default" r:id="rId37"/>
      <w:footerReference w:type="default" r:id="rId38"/>
      <w:headerReference w:type="first" r:id="rId39"/>
      <w:pgSz w:w="11906" w:h="16838"/>
      <w:pgMar w:top="1701" w:right="1304" w:bottom="1361" w:left="1440" w:header="709" w:footer="0"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52A47" w14:textId="77777777" w:rsidR="001B62A7" w:rsidRDefault="001B62A7" w:rsidP="004E3152">
      <w:r>
        <w:separator/>
      </w:r>
    </w:p>
  </w:endnote>
  <w:endnote w:type="continuationSeparator" w:id="0">
    <w:p w14:paraId="2C5E65CC" w14:textId="77777777" w:rsidR="001B62A7" w:rsidRDefault="001B62A7" w:rsidP="004E3152">
      <w:r>
        <w:continuationSeparator/>
      </w:r>
    </w:p>
  </w:endnote>
  <w:endnote w:type="continuationNotice" w:id="1">
    <w:p w14:paraId="4D312BD4" w14:textId="77777777" w:rsidR="001B62A7" w:rsidRDefault="001B62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badi MT">
    <w:altName w:val="Cambria"/>
    <w:panose1 w:val="020B0604020202020204"/>
    <w:charset w:val="00"/>
    <w:family w:val="roman"/>
    <w:notTrueType/>
    <w:pitch w:val="default"/>
  </w:font>
  <w:font w:name="Brandon Grotesque Regular">
    <w:altName w:val="Calibri"/>
    <w:panose1 w:val="020B0604020202020204"/>
    <w:charset w:val="00"/>
    <w:family w:val="swiss"/>
    <w:pitch w:val="variable"/>
    <w:sig w:usb0="A00000AF" w:usb1="5000205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badi bold">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ook w:val="04A0" w:firstRow="1" w:lastRow="0" w:firstColumn="1" w:lastColumn="0" w:noHBand="0" w:noVBand="1"/>
    </w:tblPr>
    <w:tblGrid>
      <w:gridCol w:w="2381"/>
      <w:gridCol w:w="2381"/>
      <w:gridCol w:w="2381"/>
      <w:gridCol w:w="2382"/>
    </w:tblGrid>
    <w:tr w:rsidR="000175C3" w14:paraId="51A16025" w14:textId="77777777" w:rsidTr="000D50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vAlign w:val="center"/>
        </w:tcPr>
        <w:p w14:paraId="245F37F8" w14:textId="4B8263B7" w:rsidR="000175C3" w:rsidRDefault="000175C3" w:rsidP="000D5085">
          <w:pPr>
            <w:pStyle w:val="Footer"/>
            <w:jc w:val="center"/>
          </w:pPr>
        </w:p>
      </w:tc>
      <w:tc>
        <w:tcPr>
          <w:tcW w:w="2381" w:type="dxa"/>
          <w:vAlign w:val="center"/>
        </w:tcPr>
        <w:p w14:paraId="73F2E228" w14:textId="5778AC9A" w:rsidR="000175C3" w:rsidRDefault="000175C3" w:rsidP="000D5085">
          <w:pPr>
            <w:pStyle w:val="Footer"/>
            <w:jc w:val="center"/>
            <w:cnfStyle w:val="100000000000" w:firstRow="1" w:lastRow="0" w:firstColumn="0" w:lastColumn="0" w:oddVBand="0" w:evenVBand="0" w:oddHBand="0" w:evenHBand="0" w:firstRowFirstColumn="0" w:firstRowLastColumn="0" w:lastRowFirstColumn="0" w:lastRowLastColumn="0"/>
          </w:pPr>
        </w:p>
      </w:tc>
      <w:tc>
        <w:tcPr>
          <w:tcW w:w="2381" w:type="dxa"/>
          <w:vAlign w:val="center"/>
        </w:tcPr>
        <w:p w14:paraId="47DB1A28" w14:textId="371C65C3" w:rsidR="000175C3" w:rsidRDefault="000175C3" w:rsidP="000D5085">
          <w:pPr>
            <w:pStyle w:val="Footer"/>
            <w:jc w:val="center"/>
            <w:cnfStyle w:val="100000000000" w:firstRow="1" w:lastRow="0" w:firstColumn="0" w:lastColumn="0" w:oddVBand="0" w:evenVBand="0" w:oddHBand="0" w:evenHBand="0" w:firstRowFirstColumn="0" w:firstRowLastColumn="0" w:lastRowFirstColumn="0" w:lastRowLastColumn="0"/>
          </w:pPr>
        </w:p>
      </w:tc>
      <w:tc>
        <w:tcPr>
          <w:tcW w:w="2382" w:type="dxa"/>
          <w:vAlign w:val="center"/>
        </w:tcPr>
        <w:p w14:paraId="3B8753A9" w14:textId="6F7D5B17" w:rsidR="000175C3" w:rsidRDefault="000175C3" w:rsidP="000D5085">
          <w:pPr>
            <w:pStyle w:val="Footer"/>
            <w:jc w:val="center"/>
            <w:cnfStyle w:val="100000000000" w:firstRow="1" w:lastRow="0" w:firstColumn="0" w:lastColumn="0" w:oddVBand="0" w:evenVBand="0" w:oddHBand="0" w:evenHBand="0" w:firstRowFirstColumn="0" w:firstRowLastColumn="0" w:lastRowFirstColumn="0" w:lastRowLastColumn="0"/>
          </w:pPr>
        </w:p>
      </w:tc>
    </w:tr>
  </w:tbl>
  <w:p w14:paraId="36F25EE8" w14:textId="77777777" w:rsidR="000175C3" w:rsidRDefault="000175C3" w:rsidP="001B72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0" w:type="auto"/>
      <w:tblLook w:val="04A0" w:firstRow="1" w:lastRow="0" w:firstColumn="1" w:lastColumn="0" w:noHBand="0" w:noVBand="1"/>
    </w:tblPr>
    <w:tblGrid>
      <w:gridCol w:w="2381"/>
      <w:gridCol w:w="2381"/>
      <w:gridCol w:w="2381"/>
      <w:gridCol w:w="2382"/>
    </w:tblGrid>
    <w:tr w:rsidR="00093F2E" w14:paraId="3CD1364E" w14:textId="77777777" w:rsidTr="001B72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1" w:type="dxa"/>
          <w:vAlign w:val="center"/>
        </w:tcPr>
        <w:p w14:paraId="48EEC75D" w14:textId="77777777" w:rsidR="00093F2E" w:rsidRDefault="00093F2E" w:rsidP="001B7239">
          <w:pPr>
            <w:pStyle w:val="Footer"/>
            <w:jc w:val="center"/>
          </w:pPr>
          <w:r w:rsidRPr="004C5345">
            <w:rPr>
              <w:noProof/>
              <w:lang w:val="en-US"/>
            </w:rPr>
            <w:drawing>
              <wp:inline distT="0" distB="0" distL="0" distR="0" wp14:anchorId="411D14EB" wp14:editId="13B85942">
                <wp:extent cx="1260000" cy="44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0000" cy="446400"/>
                        </a:xfrm>
                        <a:prstGeom prst="rect">
                          <a:avLst/>
                        </a:prstGeom>
                        <a:noFill/>
                        <a:ln>
                          <a:noFill/>
                        </a:ln>
                      </pic:spPr>
                    </pic:pic>
                  </a:graphicData>
                </a:graphic>
              </wp:inline>
            </w:drawing>
          </w:r>
        </w:p>
      </w:tc>
      <w:tc>
        <w:tcPr>
          <w:tcW w:w="2381" w:type="dxa"/>
          <w:vAlign w:val="center"/>
        </w:tcPr>
        <w:p w14:paraId="0B6327A9" w14:textId="281F5F25" w:rsidR="00093F2E" w:rsidRDefault="00093F2E" w:rsidP="009152F4">
          <w:pPr>
            <w:pStyle w:val="Footer"/>
            <w:cnfStyle w:val="100000000000" w:firstRow="1" w:lastRow="0" w:firstColumn="0" w:lastColumn="0" w:oddVBand="0" w:evenVBand="0" w:oddHBand="0" w:evenHBand="0" w:firstRowFirstColumn="0" w:firstRowLastColumn="0" w:lastRowFirstColumn="0" w:lastRowLastColumn="0"/>
          </w:pPr>
        </w:p>
      </w:tc>
      <w:tc>
        <w:tcPr>
          <w:tcW w:w="2381" w:type="dxa"/>
          <w:vAlign w:val="center"/>
        </w:tcPr>
        <w:p w14:paraId="75F52EF2" w14:textId="76E2C3DE" w:rsidR="00093F2E" w:rsidRDefault="00093F2E" w:rsidP="009152F4">
          <w:pPr>
            <w:pStyle w:val="Footer"/>
            <w:cnfStyle w:val="100000000000" w:firstRow="1" w:lastRow="0" w:firstColumn="0" w:lastColumn="0" w:oddVBand="0" w:evenVBand="0" w:oddHBand="0" w:evenHBand="0" w:firstRowFirstColumn="0" w:firstRowLastColumn="0" w:lastRowFirstColumn="0" w:lastRowLastColumn="0"/>
          </w:pPr>
        </w:p>
      </w:tc>
      <w:tc>
        <w:tcPr>
          <w:tcW w:w="2382" w:type="dxa"/>
          <w:vAlign w:val="center"/>
        </w:tcPr>
        <w:p w14:paraId="5A16EEBA" w14:textId="77777777" w:rsidR="00093F2E" w:rsidRDefault="00093F2E" w:rsidP="001B7239">
          <w:pPr>
            <w:pStyle w:val="Footer"/>
            <w:jc w:val="center"/>
            <w:cnfStyle w:val="100000000000" w:firstRow="1" w:lastRow="0" w:firstColumn="0" w:lastColumn="0" w:oddVBand="0" w:evenVBand="0" w:oddHBand="0" w:evenHBand="0" w:firstRowFirstColumn="0" w:firstRowLastColumn="0" w:lastRowFirstColumn="0" w:lastRowLastColumn="0"/>
          </w:pPr>
          <w:r>
            <w:rPr>
              <w:rStyle w:val="PageNumber"/>
              <w:b w:val="0"/>
            </w:rPr>
            <w:t>P</w:t>
          </w:r>
          <w:r>
            <w:rPr>
              <w:rStyle w:val="PageNumber"/>
            </w:rPr>
            <w:t xml:space="preserve">age </w:t>
          </w:r>
          <w:r>
            <w:rPr>
              <w:rStyle w:val="PageNumber"/>
            </w:rPr>
            <w:fldChar w:fldCharType="begin"/>
          </w:r>
          <w:r>
            <w:rPr>
              <w:rStyle w:val="PageNumber"/>
              <w:b w:val="0"/>
            </w:rPr>
            <w:instrText xml:space="preserve"> PAGE </w:instrText>
          </w:r>
          <w:r>
            <w:rPr>
              <w:rStyle w:val="PageNumber"/>
            </w:rPr>
            <w:fldChar w:fldCharType="separate"/>
          </w:r>
          <w:r>
            <w:rPr>
              <w:rStyle w:val="PageNumber"/>
              <w:b w:val="0"/>
              <w:noProof/>
            </w:rPr>
            <w:t>13</w:t>
          </w:r>
          <w:r>
            <w:rPr>
              <w:rStyle w:val="PageNumber"/>
            </w:rPr>
            <w:fldChar w:fldCharType="end"/>
          </w:r>
        </w:p>
      </w:tc>
    </w:tr>
  </w:tbl>
  <w:p w14:paraId="28868272" w14:textId="77777777" w:rsidR="00093F2E" w:rsidRPr="00982F16" w:rsidRDefault="00093F2E" w:rsidP="00982F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EDBE8" w14:textId="0CB42256" w:rsidR="001F1FBF" w:rsidRDefault="00F658C9" w:rsidP="00044667">
    <w:pPr>
      <w:spacing w:before="0" w:after="0"/>
    </w:pPr>
    <w:r w:rsidRPr="004C5345">
      <w:rPr>
        <w:noProof/>
        <w:lang w:val="en-US"/>
      </w:rPr>
      <w:drawing>
        <wp:anchor distT="0" distB="0" distL="114300" distR="114300" simplePos="0" relativeHeight="251658240" behindDoc="0" locked="0" layoutInCell="1" allowOverlap="1" wp14:anchorId="2167ED7D" wp14:editId="30AE784E">
          <wp:simplePos x="0" y="0"/>
          <wp:positionH relativeFrom="column">
            <wp:posOffset>-635</wp:posOffset>
          </wp:positionH>
          <wp:positionV relativeFrom="paragraph">
            <wp:posOffset>131868</wp:posOffset>
          </wp:positionV>
          <wp:extent cx="1259840" cy="4457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59840" cy="44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C822D3">
      <w:rPr>
        <w:noProof/>
      </w:rPr>
      <mc:AlternateContent>
        <mc:Choice Requires="wps">
          <w:drawing>
            <wp:inline distT="0" distB="0" distL="0" distR="0" wp14:anchorId="02A0BE62" wp14:editId="5BB6C0FE">
              <wp:extent cx="5731510" cy="635"/>
              <wp:effectExtent l="0" t="31750" r="0" b="36830"/>
              <wp:docPr id="1241343414" name="Rectangle 12413434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noTextEdit="1"/>
                    </wps:cNvSpPr>
                    <wps:spPr bwMode="auto">
                      <a:xfrm>
                        <a:off x="0" y="0"/>
                        <a:ext cx="5731510" cy="635"/>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7EDA3D0A" id="Rectangle 1241343414" o:spid="_x0000_s1026" style="width:451.3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" filled="f">
              <o:lock v:ext="edit" rotation="t" aspectratio="t" verticies="t" text="t" shapetype="t"/>
              <w10:anchorlock/>
            </v:rect>
          </w:pict>
        </mc:Fallback>
      </mc:AlternateContent>
    </w:r>
  </w:p>
  <w:tbl>
    <w:tblPr>
      <w:tblStyle w:val="PlainTable4"/>
      <w:tblW w:w="0" w:type="auto"/>
      <w:tblLook w:val="04A0" w:firstRow="1" w:lastRow="0" w:firstColumn="1" w:lastColumn="0" w:noHBand="0" w:noVBand="1"/>
    </w:tblPr>
    <w:tblGrid>
      <w:gridCol w:w="2371"/>
      <w:gridCol w:w="2254"/>
      <w:gridCol w:w="2254"/>
      <w:gridCol w:w="2283"/>
    </w:tblGrid>
    <w:tr w:rsidR="00093F2E" w14:paraId="44C6EBAD" w14:textId="77777777" w:rsidTr="001F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dxa"/>
          <w:vAlign w:val="center"/>
        </w:tcPr>
        <w:p w14:paraId="4F29596E" w14:textId="4E2FFA7F" w:rsidR="00093F2E" w:rsidRDefault="00093F2E" w:rsidP="00064ACA">
          <w:pPr>
            <w:pStyle w:val="Footer"/>
            <w:jc w:val="center"/>
          </w:pPr>
        </w:p>
      </w:tc>
      <w:tc>
        <w:tcPr>
          <w:tcW w:w="2254" w:type="dxa"/>
          <w:vAlign w:val="center"/>
        </w:tcPr>
        <w:p w14:paraId="0058B7FE" w14:textId="34B39391" w:rsidR="00093F2E" w:rsidRDefault="00093F2E" w:rsidP="00064ACA">
          <w:pPr>
            <w:pStyle w:val="Footer"/>
            <w:jc w:val="center"/>
            <w:cnfStyle w:val="100000000000" w:firstRow="1" w:lastRow="0" w:firstColumn="0" w:lastColumn="0" w:oddVBand="0" w:evenVBand="0" w:oddHBand="0" w:evenHBand="0" w:firstRowFirstColumn="0" w:firstRowLastColumn="0" w:lastRowFirstColumn="0" w:lastRowLastColumn="0"/>
          </w:pPr>
        </w:p>
      </w:tc>
      <w:tc>
        <w:tcPr>
          <w:tcW w:w="2254" w:type="dxa"/>
          <w:vAlign w:val="center"/>
        </w:tcPr>
        <w:p w14:paraId="66973562" w14:textId="2D50985F" w:rsidR="00093F2E" w:rsidRDefault="00093F2E" w:rsidP="00064ACA">
          <w:pPr>
            <w:pStyle w:val="Footer"/>
            <w:jc w:val="center"/>
            <w:cnfStyle w:val="100000000000" w:firstRow="1" w:lastRow="0" w:firstColumn="0" w:lastColumn="0" w:oddVBand="0" w:evenVBand="0" w:oddHBand="0" w:evenHBand="0" w:firstRowFirstColumn="0" w:firstRowLastColumn="0" w:lastRowFirstColumn="0" w:lastRowLastColumn="0"/>
          </w:pPr>
        </w:p>
      </w:tc>
      <w:tc>
        <w:tcPr>
          <w:tcW w:w="2283" w:type="dxa"/>
          <w:vAlign w:val="center"/>
        </w:tcPr>
        <w:p w14:paraId="51E7CD97" w14:textId="77777777" w:rsidR="00093F2E" w:rsidRDefault="00093F2E" w:rsidP="00064ACA">
          <w:pPr>
            <w:pStyle w:val="Footer"/>
            <w:jc w:val="center"/>
            <w:cnfStyle w:val="100000000000" w:firstRow="1" w:lastRow="0" w:firstColumn="0" w:lastColumn="0" w:oddVBand="0" w:evenVBand="0" w:oddHBand="0" w:evenHBand="0" w:firstRowFirstColumn="0" w:firstRowLastColumn="0" w:lastRowFirstColumn="0" w:lastRowLastColumn="0"/>
          </w:pPr>
          <w:r>
            <w:rPr>
              <w:rStyle w:val="PageNumber"/>
              <w:b w:val="0"/>
            </w:rPr>
            <w:t>P</w:t>
          </w:r>
          <w:r>
            <w:rPr>
              <w:rStyle w:val="PageNumber"/>
            </w:rPr>
            <w:t xml:space="preserve">age </w:t>
          </w:r>
          <w:r>
            <w:rPr>
              <w:rStyle w:val="PageNumber"/>
            </w:rPr>
            <w:fldChar w:fldCharType="begin"/>
          </w:r>
          <w:r>
            <w:rPr>
              <w:rStyle w:val="PageNumber"/>
              <w:b w:val="0"/>
            </w:rPr>
            <w:instrText xml:space="preserve"> PAGE </w:instrText>
          </w:r>
          <w:r>
            <w:rPr>
              <w:rStyle w:val="PageNumber"/>
            </w:rPr>
            <w:fldChar w:fldCharType="separate"/>
          </w:r>
          <w:r>
            <w:rPr>
              <w:rStyle w:val="PageNumber"/>
              <w:b w:val="0"/>
              <w:noProof/>
            </w:rPr>
            <w:t>13</w:t>
          </w:r>
          <w:r>
            <w:rPr>
              <w:rStyle w:val="PageNumber"/>
            </w:rPr>
            <w:fldChar w:fldCharType="end"/>
          </w:r>
        </w:p>
      </w:tc>
    </w:tr>
  </w:tbl>
  <w:p w14:paraId="02F9E571" w14:textId="2CEACCD0" w:rsidR="00093F2E" w:rsidRPr="00982F16" w:rsidRDefault="00093F2E" w:rsidP="001F1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B906E" w14:textId="77777777" w:rsidR="001B62A7" w:rsidRDefault="001B62A7" w:rsidP="004E3152">
      <w:r>
        <w:separator/>
      </w:r>
    </w:p>
  </w:footnote>
  <w:footnote w:type="continuationSeparator" w:id="0">
    <w:p w14:paraId="1E722326" w14:textId="77777777" w:rsidR="001B62A7" w:rsidRDefault="001B62A7" w:rsidP="004E3152">
      <w:r>
        <w:continuationSeparator/>
      </w:r>
    </w:p>
  </w:footnote>
  <w:footnote w:type="continuationNotice" w:id="1">
    <w:p w14:paraId="76F34866" w14:textId="77777777" w:rsidR="001B62A7" w:rsidRDefault="001B62A7">
      <w:pPr>
        <w:spacing w:before="0" w:after="0" w:line="240" w:lineRule="auto"/>
      </w:pPr>
    </w:p>
  </w:footnote>
  <w:footnote w:id="2">
    <w:p w14:paraId="7FC841F7" w14:textId="3A5E7391" w:rsidR="0065459D" w:rsidRPr="00D46C2B" w:rsidRDefault="0065459D" w:rsidP="00A862F0">
      <w:pPr>
        <w:pStyle w:val="FootnoteText"/>
        <w:spacing w:before="0" w:after="0"/>
        <w:rPr>
          <w:lang w:val="en-US"/>
        </w:rPr>
      </w:pPr>
      <w:r>
        <w:rPr>
          <w:rStyle w:val="FootnoteReference"/>
        </w:rPr>
        <w:footnoteRef/>
      </w:r>
      <w:r>
        <w:t xml:space="preserve"> </w:t>
      </w:r>
      <w:r w:rsidR="00D46C2B" w:rsidRPr="001529CB">
        <w:rPr>
          <w:sz w:val="20"/>
          <w:szCs w:val="21"/>
        </w:rPr>
        <w:t xml:space="preserve">Participant Identification Code (PIC) is a 9 digit code you need for participating in European projects. If you already have </w:t>
      </w:r>
      <w:r w:rsidR="00A862F0" w:rsidRPr="001529CB">
        <w:rPr>
          <w:sz w:val="20"/>
          <w:szCs w:val="21"/>
        </w:rPr>
        <w:t>one,</w:t>
      </w:r>
      <w:r w:rsidR="00D46C2B" w:rsidRPr="001529CB">
        <w:rPr>
          <w:sz w:val="20"/>
          <w:szCs w:val="21"/>
        </w:rPr>
        <w:t xml:space="preserve"> please insert the code. If you have not </w:t>
      </w:r>
      <w:r w:rsidR="00A862F0" w:rsidRPr="001529CB">
        <w:rPr>
          <w:sz w:val="20"/>
          <w:szCs w:val="21"/>
        </w:rPr>
        <w:t>yet,</w:t>
      </w:r>
      <w:r w:rsidR="00D46C2B" w:rsidRPr="001529CB">
        <w:rPr>
          <w:sz w:val="20"/>
          <w:szCs w:val="21"/>
        </w:rPr>
        <w:t xml:space="preserve"> please insert your provisional PIC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816CE" w14:textId="77777777" w:rsidR="00093F2E" w:rsidRDefault="00093F2E" w:rsidP="004E31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FC1F1" w14:textId="77777777" w:rsidR="00093F2E" w:rsidRDefault="00093F2E" w:rsidP="004E31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C4D1" w14:textId="77777777" w:rsidR="00093F2E" w:rsidRDefault="00093F2E" w:rsidP="001101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7A518" w14:textId="77777777" w:rsidR="00345EC4" w:rsidRPr="00345EC4" w:rsidRDefault="00345EC4" w:rsidP="001101DC">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63758" w14:textId="77777777" w:rsidR="00093F2E" w:rsidRDefault="00093F2E" w:rsidP="00110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26BE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82A2A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38610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ECE7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98273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7CD5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A822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34C5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46DE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40F7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56E3C"/>
    <w:multiLevelType w:val="multilevel"/>
    <w:tmpl w:val="A57C0DC8"/>
    <w:lvl w:ilvl="0">
      <w:start w:val="1"/>
      <w:numFmt w:val="lowerLetter"/>
      <w:pStyle w:val="Listlettersa-z"/>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1" w15:restartNumberingAfterBreak="0">
    <w:nsid w:val="05F779DF"/>
    <w:multiLevelType w:val="multilevel"/>
    <w:tmpl w:val="3C52717A"/>
    <w:name w:val="Default List"/>
    <w:lvl w:ilvl="0">
      <w:start w:val="1"/>
      <w:numFmt w:val="bullet"/>
      <w:pStyle w:val="ListBullet"/>
      <w:lvlText w:val=""/>
      <w:lvlJc w:val="left"/>
      <w:pPr>
        <w:ind w:left="783" w:hanging="357"/>
      </w:pPr>
      <w:rPr>
        <w:rFonts w:ascii="Symbol" w:hAnsi="Symbol" w:hint="default"/>
      </w:rPr>
    </w:lvl>
    <w:lvl w:ilvl="1">
      <w:start w:val="1"/>
      <w:numFmt w:val="bullet"/>
      <w:pStyle w:val="ListBullet2"/>
      <w:lvlText w:val=""/>
      <w:lvlJc w:val="left"/>
      <w:pPr>
        <w:ind w:left="1434" w:hanging="357"/>
      </w:pPr>
      <w:rPr>
        <w:rFonts w:ascii="Symbol" w:hAnsi="Symbol" w:hint="default"/>
      </w:rPr>
    </w:lvl>
    <w:lvl w:ilvl="2">
      <w:start w:val="1"/>
      <w:numFmt w:val="bullet"/>
      <w:pStyle w:val="ListBullet3"/>
      <w:lvlText w:val=""/>
      <w:lvlJc w:val="left"/>
      <w:pPr>
        <w:ind w:left="2154" w:hanging="357"/>
      </w:pPr>
      <w:rPr>
        <w:rFonts w:ascii="Wingdings" w:hAnsi="Wingdings" w:hint="default"/>
      </w:rPr>
    </w:lvl>
    <w:lvl w:ilvl="3">
      <w:start w:val="1"/>
      <w:numFmt w:val="bullet"/>
      <w:lvlText w:val=""/>
      <w:lvlJc w:val="left"/>
      <w:pPr>
        <w:ind w:left="2874" w:hanging="357"/>
      </w:pPr>
      <w:rPr>
        <w:rFonts w:ascii="Symbol" w:hAnsi="Symbol" w:hint="default"/>
      </w:rPr>
    </w:lvl>
    <w:lvl w:ilvl="4">
      <w:start w:val="1"/>
      <w:numFmt w:val="bullet"/>
      <w:lvlText w:val="o"/>
      <w:lvlJc w:val="left"/>
      <w:pPr>
        <w:ind w:left="3594" w:hanging="357"/>
      </w:pPr>
      <w:rPr>
        <w:rFonts w:ascii="Courier New" w:hAnsi="Courier New" w:hint="default"/>
      </w:rPr>
    </w:lvl>
    <w:lvl w:ilvl="5">
      <w:start w:val="1"/>
      <w:numFmt w:val="bullet"/>
      <w:lvlText w:val=""/>
      <w:lvlJc w:val="left"/>
      <w:pPr>
        <w:ind w:left="4314" w:hanging="357"/>
      </w:pPr>
      <w:rPr>
        <w:rFonts w:ascii="Wingdings" w:hAnsi="Wingdings" w:hint="default"/>
      </w:rPr>
    </w:lvl>
    <w:lvl w:ilvl="6">
      <w:start w:val="1"/>
      <w:numFmt w:val="bullet"/>
      <w:lvlText w:val=""/>
      <w:lvlJc w:val="left"/>
      <w:pPr>
        <w:ind w:left="5034" w:hanging="357"/>
      </w:pPr>
      <w:rPr>
        <w:rFonts w:ascii="Symbol" w:hAnsi="Symbol" w:hint="default"/>
      </w:rPr>
    </w:lvl>
    <w:lvl w:ilvl="7">
      <w:start w:val="1"/>
      <w:numFmt w:val="bullet"/>
      <w:lvlText w:val="o"/>
      <w:lvlJc w:val="left"/>
      <w:pPr>
        <w:ind w:left="5754" w:hanging="357"/>
      </w:pPr>
      <w:rPr>
        <w:rFonts w:ascii="Courier New" w:hAnsi="Courier New" w:cs="Courier New" w:hint="default"/>
      </w:rPr>
    </w:lvl>
    <w:lvl w:ilvl="8">
      <w:start w:val="1"/>
      <w:numFmt w:val="bullet"/>
      <w:lvlText w:val=""/>
      <w:lvlJc w:val="left"/>
      <w:pPr>
        <w:ind w:left="6474" w:hanging="357"/>
      </w:pPr>
      <w:rPr>
        <w:rFonts w:ascii="Wingdings" w:hAnsi="Wingdings" w:hint="default"/>
      </w:rPr>
    </w:lvl>
  </w:abstractNum>
  <w:abstractNum w:abstractNumId="12" w15:restartNumberingAfterBreak="0">
    <w:nsid w:val="06A8072B"/>
    <w:multiLevelType w:val="multilevel"/>
    <w:tmpl w:val="7D720F8E"/>
    <w:name w:val="Deliverable List Number2"/>
    <w:lvl w:ilvl="0">
      <w:start w:val="1"/>
      <w:numFmt w:val="decimal"/>
      <w:pStyle w:val="ListNumber"/>
      <w:lvlText w:val="%1."/>
      <w:lvlJc w:val="left"/>
      <w:pPr>
        <w:ind w:left="357" w:hanging="357"/>
      </w:pPr>
      <w:rPr>
        <w:rFonts w:hint="default"/>
      </w:rPr>
    </w:lvl>
    <w:lvl w:ilvl="1">
      <w:start w:val="1"/>
      <w:numFmt w:val="decimal"/>
      <w:pStyle w:val="ListNumber2"/>
      <w:lvlText w:val="%1.%2."/>
      <w:lvlJc w:val="left"/>
      <w:pPr>
        <w:ind w:left="714" w:hanging="357"/>
      </w:pPr>
      <w:rPr>
        <w:rFonts w:hint="default"/>
      </w:rPr>
    </w:lvl>
    <w:lvl w:ilvl="2">
      <w:start w:val="1"/>
      <w:numFmt w:val="decimal"/>
      <w:pStyle w:val="ListNumber3"/>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3" w15:restartNumberingAfterBreak="0">
    <w:nsid w:val="0E241AE6"/>
    <w:multiLevelType w:val="hybridMultilevel"/>
    <w:tmpl w:val="5F3AB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613E27"/>
    <w:multiLevelType w:val="multilevel"/>
    <w:tmpl w:val="0809001F"/>
    <w:name w:val="Deliverable 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010499"/>
    <w:multiLevelType w:val="multilevel"/>
    <w:tmpl w:val="25D267F0"/>
    <w:lvl w:ilvl="0">
      <w:start w:val="1"/>
      <w:numFmt w:val="lowerRoman"/>
      <w:lvlText w:val="%1."/>
      <w:lvlJc w:val="righ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6" w15:restartNumberingAfterBreak="0">
    <w:nsid w:val="267B7B15"/>
    <w:multiLevelType w:val="hybridMultilevel"/>
    <w:tmpl w:val="577489E6"/>
    <w:lvl w:ilvl="0" w:tplc="F3441F62">
      <w:start w:val="1"/>
      <w:numFmt w:val="bullet"/>
      <w:lvlText w:val=""/>
      <w:lvlJc w:val="left"/>
      <w:pPr>
        <w:ind w:left="720" w:hanging="360"/>
      </w:pPr>
      <w:rPr>
        <w:rFonts w:ascii="Symbol" w:hAnsi="Symbol" w:hint="default"/>
      </w:rPr>
    </w:lvl>
    <w:lvl w:ilvl="1" w:tplc="64FEBFBA" w:tentative="1">
      <w:start w:val="1"/>
      <w:numFmt w:val="bullet"/>
      <w:lvlText w:val="o"/>
      <w:lvlJc w:val="left"/>
      <w:pPr>
        <w:ind w:left="1440" w:hanging="360"/>
      </w:pPr>
      <w:rPr>
        <w:rFonts w:ascii="Courier New" w:hAnsi="Courier New" w:cs="Courier New" w:hint="default"/>
      </w:rPr>
    </w:lvl>
    <w:lvl w:ilvl="2" w:tplc="ED047950" w:tentative="1">
      <w:start w:val="1"/>
      <w:numFmt w:val="bullet"/>
      <w:lvlText w:val=""/>
      <w:lvlJc w:val="left"/>
      <w:pPr>
        <w:ind w:left="2160" w:hanging="360"/>
      </w:pPr>
      <w:rPr>
        <w:rFonts w:ascii="Wingdings" w:hAnsi="Wingdings" w:hint="default"/>
      </w:rPr>
    </w:lvl>
    <w:lvl w:ilvl="3" w:tplc="68283C6E" w:tentative="1">
      <w:start w:val="1"/>
      <w:numFmt w:val="bullet"/>
      <w:lvlText w:val=""/>
      <w:lvlJc w:val="left"/>
      <w:pPr>
        <w:ind w:left="2880" w:hanging="360"/>
      </w:pPr>
      <w:rPr>
        <w:rFonts w:ascii="Symbol" w:hAnsi="Symbol" w:hint="default"/>
      </w:rPr>
    </w:lvl>
    <w:lvl w:ilvl="4" w:tplc="CE9CDBDC" w:tentative="1">
      <w:start w:val="1"/>
      <w:numFmt w:val="bullet"/>
      <w:lvlText w:val="o"/>
      <w:lvlJc w:val="left"/>
      <w:pPr>
        <w:ind w:left="3600" w:hanging="360"/>
      </w:pPr>
      <w:rPr>
        <w:rFonts w:ascii="Courier New" w:hAnsi="Courier New" w:cs="Courier New" w:hint="default"/>
      </w:rPr>
    </w:lvl>
    <w:lvl w:ilvl="5" w:tplc="24C26DFC" w:tentative="1">
      <w:start w:val="1"/>
      <w:numFmt w:val="bullet"/>
      <w:lvlText w:val=""/>
      <w:lvlJc w:val="left"/>
      <w:pPr>
        <w:ind w:left="4320" w:hanging="360"/>
      </w:pPr>
      <w:rPr>
        <w:rFonts w:ascii="Wingdings" w:hAnsi="Wingdings" w:hint="default"/>
      </w:rPr>
    </w:lvl>
    <w:lvl w:ilvl="6" w:tplc="B59C95D0" w:tentative="1">
      <w:start w:val="1"/>
      <w:numFmt w:val="bullet"/>
      <w:lvlText w:val=""/>
      <w:lvlJc w:val="left"/>
      <w:pPr>
        <w:ind w:left="5040" w:hanging="360"/>
      </w:pPr>
      <w:rPr>
        <w:rFonts w:ascii="Symbol" w:hAnsi="Symbol" w:hint="default"/>
      </w:rPr>
    </w:lvl>
    <w:lvl w:ilvl="7" w:tplc="F6BE6342" w:tentative="1">
      <w:start w:val="1"/>
      <w:numFmt w:val="bullet"/>
      <w:lvlText w:val="o"/>
      <w:lvlJc w:val="left"/>
      <w:pPr>
        <w:ind w:left="5760" w:hanging="360"/>
      </w:pPr>
      <w:rPr>
        <w:rFonts w:ascii="Courier New" w:hAnsi="Courier New" w:cs="Courier New" w:hint="default"/>
      </w:rPr>
    </w:lvl>
    <w:lvl w:ilvl="8" w:tplc="47B07700" w:tentative="1">
      <w:start w:val="1"/>
      <w:numFmt w:val="bullet"/>
      <w:lvlText w:val=""/>
      <w:lvlJc w:val="left"/>
      <w:pPr>
        <w:ind w:left="6480" w:hanging="360"/>
      </w:pPr>
      <w:rPr>
        <w:rFonts w:ascii="Wingdings" w:hAnsi="Wingdings" w:hint="default"/>
      </w:rPr>
    </w:lvl>
  </w:abstractNum>
  <w:abstractNum w:abstractNumId="17" w15:restartNumberingAfterBreak="0">
    <w:nsid w:val="2B300140"/>
    <w:multiLevelType w:val="multilevel"/>
    <w:tmpl w:val="9364EADC"/>
    <w:lvl w:ilvl="0">
      <w:start w:val="1"/>
      <w:numFmt w:val="lowerLetter"/>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8" w15:restartNumberingAfterBreak="0">
    <w:nsid w:val="2F895C21"/>
    <w:multiLevelType w:val="multilevel"/>
    <w:tmpl w:val="BBC03D5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82091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962246B"/>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3176A4"/>
    <w:multiLevelType w:val="hybridMultilevel"/>
    <w:tmpl w:val="A2DEB5FC"/>
    <w:name w:val="Deliverable List2"/>
    <w:lvl w:ilvl="0" w:tplc="4DAE97DC">
      <w:start w:val="1"/>
      <w:numFmt w:val="decimal"/>
      <w:lvlText w:val="%1."/>
      <w:lvlJc w:val="left"/>
      <w:pPr>
        <w:ind w:left="720" w:hanging="360"/>
      </w:pPr>
    </w:lvl>
    <w:lvl w:ilvl="1" w:tplc="3E48CA9C" w:tentative="1">
      <w:start w:val="1"/>
      <w:numFmt w:val="lowerLetter"/>
      <w:lvlText w:val="%2."/>
      <w:lvlJc w:val="left"/>
      <w:pPr>
        <w:ind w:left="1440" w:hanging="360"/>
      </w:pPr>
    </w:lvl>
    <w:lvl w:ilvl="2" w:tplc="55FE59D6" w:tentative="1">
      <w:start w:val="1"/>
      <w:numFmt w:val="lowerRoman"/>
      <w:lvlText w:val="%3."/>
      <w:lvlJc w:val="right"/>
      <w:pPr>
        <w:ind w:left="2160" w:hanging="180"/>
      </w:pPr>
    </w:lvl>
    <w:lvl w:ilvl="3" w:tplc="E200C182" w:tentative="1">
      <w:start w:val="1"/>
      <w:numFmt w:val="decimal"/>
      <w:lvlText w:val="%4."/>
      <w:lvlJc w:val="left"/>
      <w:pPr>
        <w:ind w:left="2880" w:hanging="360"/>
      </w:pPr>
    </w:lvl>
    <w:lvl w:ilvl="4" w:tplc="322420D0" w:tentative="1">
      <w:start w:val="1"/>
      <w:numFmt w:val="lowerLetter"/>
      <w:lvlText w:val="%5."/>
      <w:lvlJc w:val="left"/>
      <w:pPr>
        <w:ind w:left="3600" w:hanging="360"/>
      </w:pPr>
    </w:lvl>
    <w:lvl w:ilvl="5" w:tplc="3A145C0E" w:tentative="1">
      <w:start w:val="1"/>
      <w:numFmt w:val="lowerRoman"/>
      <w:lvlText w:val="%6."/>
      <w:lvlJc w:val="right"/>
      <w:pPr>
        <w:ind w:left="4320" w:hanging="180"/>
      </w:pPr>
    </w:lvl>
    <w:lvl w:ilvl="6" w:tplc="06C62B06" w:tentative="1">
      <w:start w:val="1"/>
      <w:numFmt w:val="decimal"/>
      <w:lvlText w:val="%7."/>
      <w:lvlJc w:val="left"/>
      <w:pPr>
        <w:ind w:left="5040" w:hanging="360"/>
      </w:pPr>
    </w:lvl>
    <w:lvl w:ilvl="7" w:tplc="0812DFB8" w:tentative="1">
      <w:start w:val="1"/>
      <w:numFmt w:val="lowerLetter"/>
      <w:lvlText w:val="%8."/>
      <w:lvlJc w:val="left"/>
      <w:pPr>
        <w:ind w:left="5760" w:hanging="360"/>
      </w:pPr>
    </w:lvl>
    <w:lvl w:ilvl="8" w:tplc="29341D26" w:tentative="1">
      <w:start w:val="1"/>
      <w:numFmt w:val="lowerRoman"/>
      <w:lvlText w:val="%9."/>
      <w:lvlJc w:val="right"/>
      <w:pPr>
        <w:ind w:left="6480" w:hanging="180"/>
      </w:pPr>
    </w:lvl>
  </w:abstractNum>
  <w:abstractNum w:abstractNumId="22" w15:restartNumberingAfterBreak="0">
    <w:nsid w:val="57E37833"/>
    <w:multiLevelType w:val="multilevel"/>
    <w:tmpl w:val="FB78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C22833"/>
    <w:multiLevelType w:val="multilevel"/>
    <w:tmpl w:val="55C27D3C"/>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1288"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1984D03"/>
    <w:multiLevelType w:val="multilevel"/>
    <w:tmpl w:val="F0220082"/>
    <w:lvl w:ilvl="0">
      <w:start w:val="1"/>
      <w:numFmt w:val="lowerLetter"/>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25" w15:restartNumberingAfterBreak="0">
    <w:nsid w:val="65604ECE"/>
    <w:multiLevelType w:val="hybridMultilevel"/>
    <w:tmpl w:val="0576D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106AD8"/>
    <w:multiLevelType w:val="hybridMultilevel"/>
    <w:tmpl w:val="50704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102414"/>
    <w:multiLevelType w:val="hybridMultilevel"/>
    <w:tmpl w:val="943EBB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4E36A8"/>
    <w:multiLevelType w:val="hybridMultilevel"/>
    <w:tmpl w:val="B67652DA"/>
    <w:lvl w:ilvl="0" w:tplc="F6560702">
      <w:start w:val="1"/>
      <w:numFmt w:val="upperLetter"/>
      <w:pStyle w:val="Heading2-Annex"/>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74607AD"/>
    <w:multiLevelType w:val="multilevel"/>
    <w:tmpl w:val="DE1445B8"/>
    <w:name w:val="Deliverable List Number"/>
    <w:lvl w:ilvl="0">
      <w:start w:val="1"/>
      <w:numFmt w:val="decimal"/>
      <w:lvlText w:val="%1."/>
      <w:lvlJc w:val="lef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30" w15:restartNumberingAfterBreak="0">
    <w:nsid w:val="789834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C7031A4"/>
    <w:multiLevelType w:val="multilevel"/>
    <w:tmpl w:val="36502B82"/>
    <w:lvl w:ilvl="0">
      <w:start w:val="1"/>
      <w:numFmt w:val="lowerRoman"/>
      <w:lvlText w:val="%1."/>
      <w:lvlJc w:val="right"/>
      <w:pPr>
        <w:ind w:left="357" w:hanging="357"/>
      </w:pPr>
      <w:rPr>
        <w:rFonts w:hint="default"/>
      </w:rPr>
    </w:lvl>
    <w:lvl w:ilvl="1">
      <w:start w:val="1"/>
      <w:numFmt w:val="decimal"/>
      <w:lvlText w:val="%1.%2."/>
      <w:lvlJc w:val="left"/>
      <w:pPr>
        <w:ind w:left="714" w:hanging="35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num w:numId="1" w16cid:durableId="1773354167">
    <w:abstractNumId w:val="23"/>
  </w:num>
  <w:num w:numId="2" w16cid:durableId="881790167">
    <w:abstractNumId w:val="23"/>
  </w:num>
  <w:num w:numId="3" w16cid:durableId="159390775">
    <w:abstractNumId w:val="23"/>
  </w:num>
  <w:num w:numId="4" w16cid:durableId="980429738">
    <w:abstractNumId w:val="23"/>
  </w:num>
  <w:num w:numId="5" w16cid:durableId="47150502">
    <w:abstractNumId w:val="11"/>
  </w:num>
  <w:num w:numId="6" w16cid:durableId="1070156205">
    <w:abstractNumId w:val="9"/>
  </w:num>
  <w:num w:numId="7" w16cid:durableId="712123500">
    <w:abstractNumId w:val="7"/>
  </w:num>
  <w:num w:numId="8" w16cid:durableId="606157904">
    <w:abstractNumId w:val="6"/>
  </w:num>
  <w:num w:numId="9" w16cid:durableId="357197871">
    <w:abstractNumId w:val="5"/>
  </w:num>
  <w:num w:numId="10" w16cid:durableId="382337029">
    <w:abstractNumId w:val="4"/>
  </w:num>
  <w:num w:numId="11" w16cid:durableId="1902524639">
    <w:abstractNumId w:val="29"/>
  </w:num>
  <w:num w:numId="12" w16cid:durableId="1739789485">
    <w:abstractNumId w:val="14"/>
  </w:num>
  <w:num w:numId="13" w16cid:durableId="848064456">
    <w:abstractNumId w:val="2"/>
  </w:num>
  <w:num w:numId="14" w16cid:durableId="1190950333">
    <w:abstractNumId w:val="1"/>
  </w:num>
  <w:num w:numId="15" w16cid:durableId="1182740028">
    <w:abstractNumId w:val="0"/>
  </w:num>
  <w:num w:numId="16" w16cid:durableId="1525250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2687026">
    <w:abstractNumId w:val="20"/>
  </w:num>
  <w:num w:numId="18" w16cid:durableId="531504732">
    <w:abstractNumId w:val="18"/>
  </w:num>
  <w:num w:numId="19" w16cid:durableId="907762095">
    <w:abstractNumId w:val="16"/>
  </w:num>
  <w:num w:numId="20" w16cid:durableId="1033387966">
    <w:abstractNumId w:val="21"/>
  </w:num>
  <w:num w:numId="21" w16cid:durableId="603612346">
    <w:abstractNumId w:val="19"/>
  </w:num>
  <w:num w:numId="22" w16cid:durableId="1859347430">
    <w:abstractNumId w:val="30"/>
  </w:num>
  <w:num w:numId="23" w16cid:durableId="116338215">
    <w:abstractNumId w:val="27"/>
  </w:num>
  <w:num w:numId="24" w16cid:durableId="905073389">
    <w:abstractNumId w:val="8"/>
  </w:num>
  <w:num w:numId="25" w16cid:durableId="1645046278">
    <w:abstractNumId w:val="3"/>
  </w:num>
  <w:num w:numId="26" w16cid:durableId="2092384311">
    <w:abstractNumId w:val="31"/>
  </w:num>
  <w:num w:numId="27" w16cid:durableId="1763839205">
    <w:abstractNumId w:val="15"/>
  </w:num>
  <w:num w:numId="28" w16cid:durableId="749694495">
    <w:abstractNumId w:val="28"/>
  </w:num>
  <w:num w:numId="29" w16cid:durableId="13306147">
    <w:abstractNumId w:val="23"/>
  </w:num>
  <w:num w:numId="30" w16cid:durableId="2000696754">
    <w:abstractNumId w:val="12"/>
  </w:num>
  <w:num w:numId="31" w16cid:durableId="1953391136">
    <w:abstractNumId w:val="17"/>
  </w:num>
  <w:num w:numId="32" w16cid:durableId="13410828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16978181">
    <w:abstractNumId w:val="10"/>
  </w:num>
  <w:num w:numId="34" w16cid:durableId="6255009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44062914">
    <w:abstractNumId w:val="24"/>
  </w:num>
  <w:num w:numId="36" w16cid:durableId="1149323214">
    <w:abstractNumId w:val="25"/>
  </w:num>
  <w:num w:numId="37" w16cid:durableId="331762182">
    <w:abstractNumId w:val="7"/>
  </w:num>
  <w:num w:numId="38" w16cid:durableId="1459564071">
    <w:abstractNumId w:val="7"/>
  </w:num>
  <w:num w:numId="39" w16cid:durableId="445848742">
    <w:abstractNumId w:val="22"/>
  </w:num>
  <w:num w:numId="40" w16cid:durableId="1177379740">
    <w:abstractNumId w:val="9"/>
  </w:num>
  <w:num w:numId="41" w16cid:durableId="1835880301">
    <w:abstractNumId w:val="11"/>
  </w:num>
  <w:num w:numId="42" w16cid:durableId="735934971">
    <w:abstractNumId w:val="26"/>
  </w:num>
  <w:num w:numId="43" w16cid:durableId="4740342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form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zY1sDQ0sTQ3MzRT0lEKTi0uzszPAykwrAUA/aFpSCwAAAA="/>
  </w:docVars>
  <w:rsids>
    <w:rsidRoot w:val="0005354A"/>
    <w:rsid w:val="000000C0"/>
    <w:rsid w:val="000013C2"/>
    <w:rsid w:val="00002731"/>
    <w:rsid w:val="000033E0"/>
    <w:rsid w:val="00005D59"/>
    <w:rsid w:val="00006B4A"/>
    <w:rsid w:val="0000747C"/>
    <w:rsid w:val="000074A4"/>
    <w:rsid w:val="00011C4D"/>
    <w:rsid w:val="00011F59"/>
    <w:rsid w:val="00012B34"/>
    <w:rsid w:val="000139C6"/>
    <w:rsid w:val="00015118"/>
    <w:rsid w:val="000152E2"/>
    <w:rsid w:val="000158E6"/>
    <w:rsid w:val="000175C3"/>
    <w:rsid w:val="00020752"/>
    <w:rsid w:val="000250D8"/>
    <w:rsid w:val="0002518B"/>
    <w:rsid w:val="00030253"/>
    <w:rsid w:val="000305CE"/>
    <w:rsid w:val="00031063"/>
    <w:rsid w:val="00031C52"/>
    <w:rsid w:val="0003275A"/>
    <w:rsid w:val="00032D5B"/>
    <w:rsid w:val="00033014"/>
    <w:rsid w:val="00034419"/>
    <w:rsid w:val="00034516"/>
    <w:rsid w:val="00034888"/>
    <w:rsid w:val="0003550A"/>
    <w:rsid w:val="00035D45"/>
    <w:rsid w:val="000365A4"/>
    <w:rsid w:val="000371E8"/>
    <w:rsid w:val="0003723B"/>
    <w:rsid w:val="00040C97"/>
    <w:rsid w:val="00042ACF"/>
    <w:rsid w:val="000434E4"/>
    <w:rsid w:val="00043A25"/>
    <w:rsid w:val="00044667"/>
    <w:rsid w:val="00044ED7"/>
    <w:rsid w:val="000466CE"/>
    <w:rsid w:val="00051126"/>
    <w:rsid w:val="00052046"/>
    <w:rsid w:val="0005244C"/>
    <w:rsid w:val="0005318E"/>
    <w:rsid w:val="000531B4"/>
    <w:rsid w:val="0005338D"/>
    <w:rsid w:val="00053491"/>
    <w:rsid w:val="0005354A"/>
    <w:rsid w:val="000536E6"/>
    <w:rsid w:val="00054A0B"/>
    <w:rsid w:val="00054C6C"/>
    <w:rsid w:val="00056EBB"/>
    <w:rsid w:val="000615C2"/>
    <w:rsid w:val="00064ACA"/>
    <w:rsid w:val="000652D4"/>
    <w:rsid w:val="000656F2"/>
    <w:rsid w:val="00065A07"/>
    <w:rsid w:val="00066ABD"/>
    <w:rsid w:val="00067B86"/>
    <w:rsid w:val="00070DED"/>
    <w:rsid w:val="000729A8"/>
    <w:rsid w:val="00076155"/>
    <w:rsid w:val="000764B0"/>
    <w:rsid w:val="000765ED"/>
    <w:rsid w:val="0007715B"/>
    <w:rsid w:val="00077FF7"/>
    <w:rsid w:val="00080B86"/>
    <w:rsid w:val="00080BE4"/>
    <w:rsid w:val="00080FA7"/>
    <w:rsid w:val="00081CD4"/>
    <w:rsid w:val="0008284B"/>
    <w:rsid w:val="00082FF8"/>
    <w:rsid w:val="00083E99"/>
    <w:rsid w:val="00085699"/>
    <w:rsid w:val="0008780F"/>
    <w:rsid w:val="000905DF"/>
    <w:rsid w:val="00093449"/>
    <w:rsid w:val="00093F2E"/>
    <w:rsid w:val="00094349"/>
    <w:rsid w:val="00095BD1"/>
    <w:rsid w:val="0009783A"/>
    <w:rsid w:val="000A1F09"/>
    <w:rsid w:val="000A3972"/>
    <w:rsid w:val="000A4084"/>
    <w:rsid w:val="000A4BC8"/>
    <w:rsid w:val="000A53E5"/>
    <w:rsid w:val="000A63E3"/>
    <w:rsid w:val="000A6665"/>
    <w:rsid w:val="000A768F"/>
    <w:rsid w:val="000A7E32"/>
    <w:rsid w:val="000A7FB3"/>
    <w:rsid w:val="000B0652"/>
    <w:rsid w:val="000B2BD1"/>
    <w:rsid w:val="000B3CF3"/>
    <w:rsid w:val="000B5132"/>
    <w:rsid w:val="000B5572"/>
    <w:rsid w:val="000B5A5A"/>
    <w:rsid w:val="000B758A"/>
    <w:rsid w:val="000C0A03"/>
    <w:rsid w:val="000C15AF"/>
    <w:rsid w:val="000C2067"/>
    <w:rsid w:val="000C296D"/>
    <w:rsid w:val="000C2DAB"/>
    <w:rsid w:val="000C4786"/>
    <w:rsid w:val="000C5030"/>
    <w:rsid w:val="000C5B14"/>
    <w:rsid w:val="000C6C99"/>
    <w:rsid w:val="000C785E"/>
    <w:rsid w:val="000C7978"/>
    <w:rsid w:val="000D0D12"/>
    <w:rsid w:val="000D1E8C"/>
    <w:rsid w:val="000D2EEA"/>
    <w:rsid w:val="000D3738"/>
    <w:rsid w:val="000D4DA9"/>
    <w:rsid w:val="000D5085"/>
    <w:rsid w:val="000D528E"/>
    <w:rsid w:val="000D6204"/>
    <w:rsid w:val="000D719E"/>
    <w:rsid w:val="000E213F"/>
    <w:rsid w:val="000E224F"/>
    <w:rsid w:val="000E3841"/>
    <w:rsid w:val="000E574A"/>
    <w:rsid w:val="000E617A"/>
    <w:rsid w:val="000E6718"/>
    <w:rsid w:val="000E7C61"/>
    <w:rsid w:val="000F1330"/>
    <w:rsid w:val="000F1AE0"/>
    <w:rsid w:val="000F39C2"/>
    <w:rsid w:val="000F54B2"/>
    <w:rsid w:val="000F690F"/>
    <w:rsid w:val="00100111"/>
    <w:rsid w:val="0010012D"/>
    <w:rsid w:val="00100DBB"/>
    <w:rsid w:val="001031E2"/>
    <w:rsid w:val="001035B8"/>
    <w:rsid w:val="00103DF0"/>
    <w:rsid w:val="00107A76"/>
    <w:rsid w:val="001100F1"/>
    <w:rsid w:val="001101DC"/>
    <w:rsid w:val="00112EDA"/>
    <w:rsid w:val="0011317A"/>
    <w:rsid w:val="00113967"/>
    <w:rsid w:val="0011408C"/>
    <w:rsid w:val="00114898"/>
    <w:rsid w:val="00121B4E"/>
    <w:rsid w:val="001227D7"/>
    <w:rsid w:val="00123B82"/>
    <w:rsid w:val="00124379"/>
    <w:rsid w:val="00124701"/>
    <w:rsid w:val="00125E5D"/>
    <w:rsid w:val="001270A7"/>
    <w:rsid w:val="001271E2"/>
    <w:rsid w:val="00130FEE"/>
    <w:rsid w:val="0013110B"/>
    <w:rsid w:val="00131DD7"/>
    <w:rsid w:val="00132AFA"/>
    <w:rsid w:val="00134F64"/>
    <w:rsid w:val="001355D3"/>
    <w:rsid w:val="00140B6C"/>
    <w:rsid w:val="00142DF4"/>
    <w:rsid w:val="001447EB"/>
    <w:rsid w:val="00144E3B"/>
    <w:rsid w:val="00147371"/>
    <w:rsid w:val="00150940"/>
    <w:rsid w:val="00150CDE"/>
    <w:rsid w:val="00150F2A"/>
    <w:rsid w:val="0015132E"/>
    <w:rsid w:val="0015187D"/>
    <w:rsid w:val="001529CB"/>
    <w:rsid w:val="00152E11"/>
    <w:rsid w:val="00153745"/>
    <w:rsid w:val="0015779A"/>
    <w:rsid w:val="00160132"/>
    <w:rsid w:val="0016142D"/>
    <w:rsid w:val="00162B29"/>
    <w:rsid w:val="00162F67"/>
    <w:rsid w:val="001651C7"/>
    <w:rsid w:val="001652D2"/>
    <w:rsid w:val="0016652F"/>
    <w:rsid w:val="00167218"/>
    <w:rsid w:val="00167288"/>
    <w:rsid w:val="0016753E"/>
    <w:rsid w:val="00170121"/>
    <w:rsid w:val="00172581"/>
    <w:rsid w:val="00173E47"/>
    <w:rsid w:val="00174F9F"/>
    <w:rsid w:val="00175328"/>
    <w:rsid w:val="001753FC"/>
    <w:rsid w:val="00176C76"/>
    <w:rsid w:val="0017768B"/>
    <w:rsid w:val="001805B7"/>
    <w:rsid w:val="00180AE2"/>
    <w:rsid w:val="00181DDC"/>
    <w:rsid w:val="00185AD9"/>
    <w:rsid w:val="00187D3F"/>
    <w:rsid w:val="0019011C"/>
    <w:rsid w:val="001913E3"/>
    <w:rsid w:val="00191808"/>
    <w:rsid w:val="001922A5"/>
    <w:rsid w:val="00192520"/>
    <w:rsid w:val="00192D59"/>
    <w:rsid w:val="001951E3"/>
    <w:rsid w:val="001967E4"/>
    <w:rsid w:val="00196C46"/>
    <w:rsid w:val="00196E2A"/>
    <w:rsid w:val="001971B9"/>
    <w:rsid w:val="00197C51"/>
    <w:rsid w:val="001A067C"/>
    <w:rsid w:val="001A298B"/>
    <w:rsid w:val="001A35DF"/>
    <w:rsid w:val="001A5495"/>
    <w:rsid w:val="001A708D"/>
    <w:rsid w:val="001A7456"/>
    <w:rsid w:val="001A74DE"/>
    <w:rsid w:val="001B1BDF"/>
    <w:rsid w:val="001B3CEB"/>
    <w:rsid w:val="001B47FD"/>
    <w:rsid w:val="001B4CF3"/>
    <w:rsid w:val="001B55B9"/>
    <w:rsid w:val="001B62A7"/>
    <w:rsid w:val="001B7239"/>
    <w:rsid w:val="001C1411"/>
    <w:rsid w:val="001C34B2"/>
    <w:rsid w:val="001C35D0"/>
    <w:rsid w:val="001C3DAB"/>
    <w:rsid w:val="001C4C0B"/>
    <w:rsid w:val="001C5662"/>
    <w:rsid w:val="001C5FEF"/>
    <w:rsid w:val="001C63B6"/>
    <w:rsid w:val="001C698A"/>
    <w:rsid w:val="001C6AEA"/>
    <w:rsid w:val="001D199A"/>
    <w:rsid w:val="001D31BB"/>
    <w:rsid w:val="001D629E"/>
    <w:rsid w:val="001D6374"/>
    <w:rsid w:val="001E0A59"/>
    <w:rsid w:val="001E0F25"/>
    <w:rsid w:val="001E2678"/>
    <w:rsid w:val="001E4649"/>
    <w:rsid w:val="001E46A8"/>
    <w:rsid w:val="001E48BE"/>
    <w:rsid w:val="001E4EC5"/>
    <w:rsid w:val="001E5657"/>
    <w:rsid w:val="001E6FA6"/>
    <w:rsid w:val="001E6FF3"/>
    <w:rsid w:val="001E7DE7"/>
    <w:rsid w:val="001F0137"/>
    <w:rsid w:val="001F1FBF"/>
    <w:rsid w:val="001F3402"/>
    <w:rsid w:val="001F5444"/>
    <w:rsid w:val="001F59A0"/>
    <w:rsid w:val="001F5CCD"/>
    <w:rsid w:val="001F6BE6"/>
    <w:rsid w:val="00201FE9"/>
    <w:rsid w:val="00203690"/>
    <w:rsid w:val="00203955"/>
    <w:rsid w:val="00203C7C"/>
    <w:rsid w:val="002044B0"/>
    <w:rsid w:val="002062B8"/>
    <w:rsid w:val="00206C95"/>
    <w:rsid w:val="002070F3"/>
    <w:rsid w:val="00207D36"/>
    <w:rsid w:val="00210EC6"/>
    <w:rsid w:val="0021106B"/>
    <w:rsid w:val="00212BF5"/>
    <w:rsid w:val="00212EFC"/>
    <w:rsid w:val="002132F8"/>
    <w:rsid w:val="002146EE"/>
    <w:rsid w:val="00215669"/>
    <w:rsid w:val="002159E4"/>
    <w:rsid w:val="002167E3"/>
    <w:rsid w:val="00220810"/>
    <w:rsid w:val="00221085"/>
    <w:rsid w:val="00221665"/>
    <w:rsid w:val="0022183E"/>
    <w:rsid w:val="00225A6A"/>
    <w:rsid w:val="0022670C"/>
    <w:rsid w:val="00226982"/>
    <w:rsid w:val="002278C1"/>
    <w:rsid w:val="0022792F"/>
    <w:rsid w:val="002303ED"/>
    <w:rsid w:val="00230C21"/>
    <w:rsid w:val="00232DCA"/>
    <w:rsid w:val="002338D5"/>
    <w:rsid w:val="00233D56"/>
    <w:rsid w:val="00235DA0"/>
    <w:rsid w:val="002367ED"/>
    <w:rsid w:val="002408AD"/>
    <w:rsid w:val="00240C6C"/>
    <w:rsid w:val="00240E21"/>
    <w:rsid w:val="00240FA8"/>
    <w:rsid w:val="00245B3A"/>
    <w:rsid w:val="002462F8"/>
    <w:rsid w:val="0024685E"/>
    <w:rsid w:val="00247AC3"/>
    <w:rsid w:val="00252D39"/>
    <w:rsid w:val="00252D72"/>
    <w:rsid w:val="00255251"/>
    <w:rsid w:val="00257FF5"/>
    <w:rsid w:val="002603A5"/>
    <w:rsid w:val="0026083A"/>
    <w:rsid w:val="00262062"/>
    <w:rsid w:val="00262445"/>
    <w:rsid w:val="002636CC"/>
    <w:rsid w:val="0026455D"/>
    <w:rsid w:val="00264DAA"/>
    <w:rsid w:val="00265295"/>
    <w:rsid w:val="00266895"/>
    <w:rsid w:val="0026771E"/>
    <w:rsid w:val="00271AF7"/>
    <w:rsid w:val="002733F5"/>
    <w:rsid w:val="0027353A"/>
    <w:rsid w:val="0027391D"/>
    <w:rsid w:val="0027393F"/>
    <w:rsid w:val="00275A5D"/>
    <w:rsid w:val="00275EF8"/>
    <w:rsid w:val="00276937"/>
    <w:rsid w:val="00280736"/>
    <w:rsid w:val="00281219"/>
    <w:rsid w:val="0028138F"/>
    <w:rsid w:val="002822B7"/>
    <w:rsid w:val="002822E9"/>
    <w:rsid w:val="00282432"/>
    <w:rsid w:val="00282DA6"/>
    <w:rsid w:val="0028746A"/>
    <w:rsid w:val="002901C0"/>
    <w:rsid w:val="00292F46"/>
    <w:rsid w:val="002938BC"/>
    <w:rsid w:val="00293ABC"/>
    <w:rsid w:val="002A2B85"/>
    <w:rsid w:val="002A3570"/>
    <w:rsid w:val="002A46EB"/>
    <w:rsid w:val="002A4F59"/>
    <w:rsid w:val="002A5049"/>
    <w:rsid w:val="002A5115"/>
    <w:rsid w:val="002A6A4D"/>
    <w:rsid w:val="002A753B"/>
    <w:rsid w:val="002A7DC0"/>
    <w:rsid w:val="002B28D3"/>
    <w:rsid w:val="002B2B46"/>
    <w:rsid w:val="002B4448"/>
    <w:rsid w:val="002B4A91"/>
    <w:rsid w:val="002B4B58"/>
    <w:rsid w:val="002B5E3E"/>
    <w:rsid w:val="002B6E5A"/>
    <w:rsid w:val="002C015D"/>
    <w:rsid w:val="002C2B94"/>
    <w:rsid w:val="002C3279"/>
    <w:rsid w:val="002C4077"/>
    <w:rsid w:val="002D1124"/>
    <w:rsid w:val="002D6635"/>
    <w:rsid w:val="002D7218"/>
    <w:rsid w:val="002E399E"/>
    <w:rsid w:val="002E45CB"/>
    <w:rsid w:val="002E7AFC"/>
    <w:rsid w:val="002F1510"/>
    <w:rsid w:val="002F277A"/>
    <w:rsid w:val="002F2CB8"/>
    <w:rsid w:val="002F4D61"/>
    <w:rsid w:val="002F56F3"/>
    <w:rsid w:val="002F7255"/>
    <w:rsid w:val="0030170D"/>
    <w:rsid w:val="0030185C"/>
    <w:rsid w:val="00301BB5"/>
    <w:rsid w:val="00302104"/>
    <w:rsid w:val="00302B82"/>
    <w:rsid w:val="00303284"/>
    <w:rsid w:val="00303FF5"/>
    <w:rsid w:val="00305269"/>
    <w:rsid w:val="00305B34"/>
    <w:rsid w:val="0030654D"/>
    <w:rsid w:val="003078C8"/>
    <w:rsid w:val="00310D1D"/>
    <w:rsid w:val="00311013"/>
    <w:rsid w:val="00312D07"/>
    <w:rsid w:val="00314AA8"/>
    <w:rsid w:val="003151B3"/>
    <w:rsid w:val="00316C75"/>
    <w:rsid w:val="00316EAB"/>
    <w:rsid w:val="00323855"/>
    <w:rsid w:val="003242AC"/>
    <w:rsid w:val="00325BF2"/>
    <w:rsid w:val="0033086C"/>
    <w:rsid w:val="00330942"/>
    <w:rsid w:val="00331EE3"/>
    <w:rsid w:val="00334DC1"/>
    <w:rsid w:val="0033661C"/>
    <w:rsid w:val="0033782D"/>
    <w:rsid w:val="00337F14"/>
    <w:rsid w:val="00340115"/>
    <w:rsid w:val="0034047A"/>
    <w:rsid w:val="003425FB"/>
    <w:rsid w:val="003445AD"/>
    <w:rsid w:val="00344C41"/>
    <w:rsid w:val="00345EC4"/>
    <w:rsid w:val="0034639B"/>
    <w:rsid w:val="00347A93"/>
    <w:rsid w:val="00352108"/>
    <w:rsid w:val="0035261F"/>
    <w:rsid w:val="00353567"/>
    <w:rsid w:val="0036026E"/>
    <w:rsid w:val="003606BF"/>
    <w:rsid w:val="00361EA0"/>
    <w:rsid w:val="00363470"/>
    <w:rsid w:val="0036360D"/>
    <w:rsid w:val="0036397E"/>
    <w:rsid w:val="00364D75"/>
    <w:rsid w:val="003651AE"/>
    <w:rsid w:val="00365838"/>
    <w:rsid w:val="00365BF2"/>
    <w:rsid w:val="003675E4"/>
    <w:rsid w:val="00367F71"/>
    <w:rsid w:val="003703CF"/>
    <w:rsid w:val="0037056A"/>
    <w:rsid w:val="003706AA"/>
    <w:rsid w:val="00371391"/>
    <w:rsid w:val="00371B62"/>
    <w:rsid w:val="00371CF1"/>
    <w:rsid w:val="003723BA"/>
    <w:rsid w:val="00373473"/>
    <w:rsid w:val="00374DA0"/>
    <w:rsid w:val="003763DF"/>
    <w:rsid w:val="00381868"/>
    <w:rsid w:val="003831EE"/>
    <w:rsid w:val="003837F7"/>
    <w:rsid w:val="00384B01"/>
    <w:rsid w:val="003862B3"/>
    <w:rsid w:val="0038685F"/>
    <w:rsid w:val="00391CDE"/>
    <w:rsid w:val="003923E5"/>
    <w:rsid w:val="00393F52"/>
    <w:rsid w:val="00394375"/>
    <w:rsid w:val="00394564"/>
    <w:rsid w:val="003956F8"/>
    <w:rsid w:val="00396E64"/>
    <w:rsid w:val="003A08FA"/>
    <w:rsid w:val="003A1F55"/>
    <w:rsid w:val="003A20A8"/>
    <w:rsid w:val="003A4C66"/>
    <w:rsid w:val="003A5E6D"/>
    <w:rsid w:val="003B0E00"/>
    <w:rsid w:val="003B16A3"/>
    <w:rsid w:val="003B3008"/>
    <w:rsid w:val="003B3521"/>
    <w:rsid w:val="003B4D57"/>
    <w:rsid w:val="003B4EF9"/>
    <w:rsid w:val="003B5CB5"/>
    <w:rsid w:val="003B6C9F"/>
    <w:rsid w:val="003C05B5"/>
    <w:rsid w:val="003C08D8"/>
    <w:rsid w:val="003C1288"/>
    <w:rsid w:val="003C19BC"/>
    <w:rsid w:val="003C1DF8"/>
    <w:rsid w:val="003C4691"/>
    <w:rsid w:val="003C4ADF"/>
    <w:rsid w:val="003C5191"/>
    <w:rsid w:val="003C526D"/>
    <w:rsid w:val="003C6227"/>
    <w:rsid w:val="003C695A"/>
    <w:rsid w:val="003C739C"/>
    <w:rsid w:val="003D021B"/>
    <w:rsid w:val="003D090A"/>
    <w:rsid w:val="003D1DD8"/>
    <w:rsid w:val="003D320A"/>
    <w:rsid w:val="003D675C"/>
    <w:rsid w:val="003D735D"/>
    <w:rsid w:val="003D74E8"/>
    <w:rsid w:val="003E0428"/>
    <w:rsid w:val="003E0A19"/>
    <w:rsid w:val="003E117E"/>
    <w:rsid w:val="003E24A8"/>
    <w:rsid w:val="003E2802"/>
    <w:rsid w:val="003E4EA8"/>
    <w:rsid w:val="003F0D91"/>
    <w:rsid w:val="003F1ED7"/>
    <w:rsid w:val="003F2CB0"/>
    <w:rsid w:val="003F2E09"/>
    <w:rsid w:val="003F5262"/>
    <w:rsid w:val="004006E3"/>
    <w:rsid w:val="0040164D"/>
    <w:rsid w:val="00402382"/>
    <w:rsid w:val="004023AE"/>
    <w:rsid w:val="0040349D"/>
    <w:rsid w:val="00405656"/>
    <w:rsid w:val="00406744"/>
    <w:rsid w:val="00406857"/>
    <w:rsid w:val="0041174B"/>
    <w:rsid w:val="00411FC5"/>
    <w:rsid w:val="00412518"/>
    <w:rsid w:val="0041554B"/>
    <w:rsid w:val="00421483"/>
    <w:rsid w:val="004214C9"/>
    <w:rsid w:val="00421BA4"/>
    <w:rsid w:val="00421C6B"/>
    <w:rsid w:val="0042226F"/>
    <w:rsid w:val="004228FF"/>
    <w:rsid w:val="00423848"/>
    <w:rsid w:val="00424F8F"/>
    <w:rsid w:val="0042607C"/>
    <w:rsid w:val="004305CF"/>
    <w:rsid w:val="004320B3"/>
    <w:rsid w:val="00433D08"/>
    <w:rsid w:val="00434F30"/>
    <w:rsid w:val="004355C5"/>
    <w:rsid w:val="00435F36"/>
    <w:rsid w:val="00436426"/>
    <w:rsid w:val="00440494"/>
    <w:rsid w:val="00444347"/>
    <w:rsid w:val="00444BCB"/>
    <w:rsid w:val="00445833"/>
    <w:rsid w:val="00445DA3"/>
    <w:rsid w:val="00450B0B"/>
    <w:rsid w:val="00451B00"/>
    <w:rsid w:val="00452992"/>
    <w:rsid w:val="004530F4"/>
    <w:rsid w:val="00453ACF"/>
    <w:rsid w:val="004545DE"/>
    <w:rsid w:val="00454BC6"/>
    <w:rsid w:val="00455B41"/>
    <w:rsid w:val="004562D0"/>
    <w:rsid w:val="00462532"/>
    <w:rsid w:val="00463406"/>
    <w:rsid w:val="00466B9A"/>
    <w:rsid w:val="00467854"/>
    <w:rsid w:val="00470196"/>
    <w:rsid w:val="00471588"/>
    <w:rsid w:val="00471B8A"/>
    <w:rsid w:val="00472B98"/>
    <w:rsid w:val="004753E2"/>
    <w:rsid w:val="0047612A"/>
    <w:rsid w:val="0048062B"/>
    <w:rsid w:val="0048267C"/>
    <w:rsid w:val="00482841"/>
    <w:rsid w:val="004833BF"/>
    <w:rsid w:val="00484928"/>
    <w:rsid w:val="0048588A"/>
    <w:rsid w:val="00487832"/>
    <w:rsid w:val="00487B74"/>
    <w:rsid w:val="00487EE9"/>
    <w:rsid w:val="00490647"/>
    <w:rsid w:val="00490C42"/>
    <w:rsid w:val="004912D7"/>
    <w:rsid w:val="00492158"/>
    <w:rsid w:val="0049242C"/>
    <w:rsid w:val="00492FBB"/>
    <w:rsid w:val="00493508"/>
    <w:rsid w:val="0049360D"/>
    <w:rsid w:val="00493BFF"/>
    <w:rsid w:val="00493D27"/>
    <w:rsid w:val="004A104A"/>
    <w:rsid w:val="004A1610"/>
    <w:rsid w:val="004A40BA"/>
    <w:rsid w:val="004A4C7E"/>
    <w:rsid w:val="004A5124"/>
    <w:rsid w:val="004A53C9"/>
    <w:rsid w:val="004A7FAF"/>
    <w:rsid w:val="004B0451"/>
    <w:rsid w:val="004B0E0B"/>
    <w:rsid w:val="004B1869"/>
    <w:rsid w:val="004B4409"/>
    <w:rsid w:val="004B678F"/>
    <w:rsid w:val="004B6FC6"/>
    <w:rsid w:val="004C0AD9"/>
    <w:rsid w:val="004C1B92"/>
    <w:rsid w:val="004C2BE1"/>
    <w:rsid w:val="004C2F1D"/>
    <w:rsid w:val="004C4410"/>
    <w:rsid w:val="004C4507"/>
    <w:rsid w:val="004C5EB0"/>
    <w:rsid w:val="004D27A4"/>
    <w:rsid w:val="004D5135"/>
    <w:rsid w:val="004D5924"/>
    <w:rsid w:val="004D7693"/>
    <w:rsid w:val="004E0459"/>
    <w:rsid w:val="004E28E9"/>
    <w:rsid w:val="004E3152"/>
    <w:rsid w:val="004E395A"/>
    <w:rsid w:val="004E3F12"/>
    <w:rsid w:val="004E54A8"/>
    <w:rsid w:val="004E7637"/>
    <w:rsid w:val="004F22F8"/>
    <w:rsid w:val="004F469B"/>
    <w:rsid w:val="004F4B55"/>
    <w:rsid w:val="004F569F"/>
    <w:rsid w:val="004F697C"/>
    <w:rsid w:val="004F7A83"/>
    <w:rsid w:val="005000F6"/>
    <w:rsid w:val="00500D51"/>
    <w:rsid w:val="0050123E"/>
    <w:rsid w:val="00501868"/>
    <w:rsid w:val="005029DD"/>
    <w:rsid w:val="00504EDD"/>
    <w:rsid w:val="00504F0B"/>
    <w:rsid w:val="00505B21"/>
    <w:rsid w:val="005066D6"/>
    <w:rsid w:val="00507C9C"/>
    <w:rsid w:val="00507D1D"/>
    <w:rsid w:val="0051038E"/>
    <w:rsid w:val="005115FB"/>
    <w:rsid w:val="0051442B"/>
    <w:rsid w:val="00516E52"/>
    <w:rsid w:val="005177BC"/>
    <w:rsid w:val="00521532"/>
    <w:rsid w:val="0052472A"/>
    <w:rsid w:val="0052479C"/>
    <w:rsid w:val="00524B3D"/>
    <w:rsid w:val="00525916"/>
    <w:rsid w:val="00526279"/>
    <w:rsid w:val="00530291"/>
    <w:rsid w:val="005308D1"/>
    <w:rsid w:val="00530BBD"/>
    <w:rsid w:val="0053320F"/>
    <w:rsid w:val="005356AF"/>
    <w:rsid w:val="0053721B"/>
    <w:rsid w:val="005407E0"/>
    <w:rsid w:val="005419A7"/>
    <w:rsid w:val="00541F14"/>
    <w:rsid w:val="005427C5"/>
    <w:rsid w:val="00542A19"/>
    <w:rsid w:val="00545BC1"/>
    <w:rsid w:val="00545FF5"/>
    <w:rsid w:val="0054660C"/>
    <w:rsid w:val="00546CCA"/>
    <w:rsid w:val="0055039D"/>
    <w:rsid w:val="00550F42"/>
    <w:rsid w:val="00550FA3"/>
    <w:rsid w:val="005526FA"/>
    <w:rsid w:val="00553354"/>
    <w:rsid w:val="00553878"/>
    <w:rsid w:val="0055460B"/>
    <w:rsid w:val="00554773"/>
    <w:rsid w:val="00555E42"/>
    <w:rsid w:val="005566DD"/>
    <w:rsid w:val="00560AA9"/>
    <w:rsid w:val="005610B0"/>
    <w:rsid w:val="0056246B"/>
    <w:rsid w:val="00564E74"/>
    <w:rsid w:val="00565F5E"/>
    <w:rsid w:val="00566D3C"/>
    <w:rsid w:val="0057203F"/>
    <w:rsid w:val="005739CD"/>
    <w:rsid w:val="00576229"/>
    <w:rsid w:val="00576AEE"/>
    <w:rsid w:val="0057751E"/>
    <w:rsid w:val="00580623"/>
    <w:rsid w:val="005807C0"/>
    <w:rsid w:val="00580A4B"/>
    <w:rsid w:val="00580C08"/>
    <w:rsid w:val="00580C0D"/>
    <w:rsid w:val="00580CB9"/>
    <w:rsid w:val="005824D9"/>
    <w:rsid w:val="00582C5E"/>
    <w:rsid w:val="0058328F"/>
    <w:rsid w:val="00583B2E"/>
    <w:rsid w:val="00584CA7"/>
    <w:rsid w:val="00585C28"/>
    <w:rsid w:val="005862DF"/>
    <w:rsid w:val="00587538"/>
    <w:rsid w:val="00595A18"/>
    <w:rsid w:val="005961A7"/>
    <w:rsid w:val="00596464"/>
    <w:rsid w:val="00597386"/>
    <w:rsid w:val="00597CF0"/>
    <w:rsid w:val="005A0541"/>
    <w:rsid w:val="005A11AE"/>
    <w:rsid w:val="005A38D3"/>
    <w:rsid w:val="005A4229"/>
    <w:rsid w:val="005A424F"/>
    <w:rsid w:val="005A4E3B"/>
    <w:rsid w:val="005B21DB"/>
    <w:rsid w:val="005B2A5F"/>
    <w:rsid w:val="005B30F7"/>
    <w:rsid w:val="005B3AB7"/>
    <w:rsid w:val="005B7C4F"/>
    <w:rsid w:val="005C1D8A"/>
    <w:rsid w:val="005C4F78"/>
    <w:rsid w:val="005C548B"/>
    <w:rsid w:val="005C57EA"/>
    <w:rsid w:val="005C6592"/>
    <w:rsid w:val="005C7B1D"/>
    <w:rsid w:val="005C7C1E"/>
    <w:rsid w:val="005D123A"/>
    <w:rsid w:val="005D3A95"/>
    <w:rsid w:val="005D4421"/>
    <w:rsid w:val="005D4C6C"/>
    <w:rsid w:val="005D4EC2"/>
    <w:rsid w:val="005D64BE"/>
    <w:rsid w:val="005E0D71"/>
    <w:rsid w:val="005E117D"/>
    <w:rsid w:val="005E2756"/>
    <w:rsid w:val="005E32BC"/>
    <w:rsid w:val="005E3551"/>
    <w:rsid w:val="005E3983"/>
    <w:rsid w:val="005E408D"/>
    <w:rsid w:val="005E7916"/>
    <w:rsid w:val="005F0E92"/>
    <w:rsid w:val="005F1F37"/>
    <w:rsid w:val="005F710E"/>
    <w:rsid w:val="00601084"/>
    <w:rsid w:val="00605328"/>
    <w:rsid w:val="00605FCA"/>
    <w:rsid w:val="006111E1"/>
    <w:rsid w:val="00612C95"/>
    <w:rsid w:val="00614E21"/>
    <w:rsid w:val="006163B5"/>
    <w:rsid w:val="00616B64"/>
    <w:rsid w:val="0062087E"/>
    <w:rsid w:val="006209F2"/>
    <w:rsid w:val="00621DFC"/>
    <w:rsid w:val="0062250C"/>
    <w:rsid w:val="00622D19"/>
    <w:rsid w:val="0062326D"/>
    <w:rsid w:val="006272C1"/>
    <w:rsid w:val="00630462"/>
    <w:rsid w:val="0063618C"/>
    <w:rsid w:val="00636222"/>
    <w:rsid w:val="006362B5"/>
    <w:rsid w:val="00637EF2"/>
    <w:rsid w:val="006437E3"/>
    <w:rsid w:val="0064394B"/>
    <w:rsid w:val="006447CE"/>
    <w:rsid w:val="0064598C"/>
    <w:rsid w:val="00646019"/>
    <w:rsid w:val="00646571"/>
    <w:rsid w:val="00651882"/>
    <w:rsid w:val="006519A3"/>
    <w:rsid w:val="006535F7"/>
    <w:rsid w:val="0065459D"/>
    <w:rsid w:val="00654907"/>
    <w:rsid w:val="00654B59"/>
    <w:rsid w:val="00655420"/>
    <w:rsid w:val="006560F1"/>
    <w:rsid w:val="00656E2E"/>
    <w:rsid w:val="006605E8"/>
    <w:rsid w:val="00661BFD"/>
    <w:rsid w:val="00665DB6"/>
    <w:rsid w:val="00667E2A"/>
    <w:rsid w:val="0067161A"/>
    <w:rsid w:val="006738D0"/>
    <w:rsid w:val="00675417"/>
    <w:rsid w:val="0067542C"/>
    <w:rsid w:val="006777F5"/>
    <w:rsid w:val="00680DE3"/>
    <w:rsid w:val="00681CFA"/>
    <w:rsid w:val="00683C49"/>
    <w:rsid w:val="00685EF8"/>
    <w:rsid w:val="00686367"/>
    <w:rsid w:val="00686451"/>
    <w:rsid w:val="00686ADA"/>
    <w:rsid w:val="006877F0"/>
    <w:rsid w:val="00690883"/>
    <w:rsid w:val="00690DAC"/>
    <w:rsid w:val="00691BEB"/>
    <w:rsid w:val="00692B4B"/>
    <w:rsid w:val="006943D0"/>
    <w:rsid w:val="006944C8"/>
    <w:rsid w:val="00695D59"/>
    <w:rsid w:val="00695D7F"/>
    <w:rsid w:val="006A01E6"/>
    <w:rsid w:val="006A1827"/>
    <w:rsid w:val="006A3512"/>
    <w:rsid w:val="006A76EA"/>
    <w:rsid w:val="006A7F72"/>
    <w:rsid w:val="006B09BE"/>
    <w:rsid w:val="006B0A7A"/>
    <w:rsid w:val="006B3EB6"/>
    <w:rsid w:val="006B5536"/>
    <w:rsid w:val="006B76E2"/>
    <w:rsid w:val="006C07C1"/>
    <w:rsid w:val="006C2403"/>
    <w:rsid w:val="006C34B5"/>
    <w:rsid w:val="006C37D4"/>
    <w:rsid w:val="006C50C9"/>
    <w:rsid w:val="006C541A"/>
    <w:rsid w:val="006C6C7B"/>
    <w:rsid w:val="006D0904"/>
    <w:rsid w:val="006D6FAA"/>
    <w:rsid w:val="006D7307"/>
    <w:rsid w:val="006D760B"/>
    <w:rsid w:val="006E48A4"/>
    <w:rsid w:val="006E5FA7"/>
    <w:rsid w:val="006E7EFA"/>
    <w:rsid w:val="006F1273"/>
    <w:rsid w:val="006F1350"/>
    <w:rsid w:val="006F2E8F"/>
    <w:rsid w:val="006F49BC"/>
    <w:rsid w:val="006F4EC9"/>
    <w:rsid w:val="006F5D20"/>
    <w:rsid w:val="006F6ABC"/>
    <w:rsid w:val="00700694"/>
    <w:rsid w:val="00700A72"/>
    <w:rsid w:val="00700E05"/>
    <w:rsid w:val="0070153F"/>
    <w:rsid w:val="007018FC"/>
    <w:rsid w:val="00702233"/>
    <w:rsid w:val="00703CD8"/>
    <w:rsid w:val="00703FDD"/>
    <w:rsid w:val="00704A68"/>
    <w:rsid w:val="00706501"/>
    <w:rsid w:val="00706D6A"/>
    <w:rsid w:val="00710146"/>
    <w:rsid w:val="00711634"/>
    <w:rsid w:val="00712563"/>
    <w:rsid w:val="007142F5"/>
    <w:rsid w:val="00715225"/>
    <w:rsid w:val="00715431"/>
    <w:rsid w:val="007155BB"/>
    <w:rsid w:val="0071666D"/>
    <w:rsid w:val="00716C4E"/>
    <w:rsid w:val="0071737A"/>
    <w:rsid w:val="00722423"/>
    <w:rsid w:val="00724ACA"/>
    <w:rsid w:val="007255BD"/>
    <w:rsid w:val="007257DD"/>
    <w:rsid w:val="00726F8E"/>
    <w:rsid w:val="007301A8"/>
    <w:rsid w:val="00731965"/>
    <w:rsid w:val="00732224"/>
    <w:rsid w:val="0073715B"/>
    <w:rsid w:val="007441D0"/>
    <w:rsid w:val="007443DF"/>
    <w:rsid w:val="0074672C"/>
    <w:rsid w:val="007501C3"/>
    <w:rsid w:val="00750503"/>
    <w:rsid w:val="00752D84"/>
    <w:rsid w:val="00752E9C"/>
    <w:rsid w:val="00753486"/>
    <w:rsid w:val="007538A3"/>
    <w:rsid w:val="00754322"/>
    <w:rsid w:val="00754AC3"/>
    <w:rsid w:val="00755AF9"/>
    <w:rsid w:val="00756584"/>
    <w:rsid w:val="00756F9C"/>
    <w:rsid w:val="0075766F"/>
    <w:rsid w:val="00760423"/>
    <w:rsid w:val="00762778"/>
    <w:rsid w:val="00763406"/>
    <w:rsid w:val="0076371F"/>
    <w:rsid w:val="00764012"/>
    <w:rsid w:val="007641BD"/>
    <w:rsid w:val="00764310"/>
    <w:rsid w:val="00766112"/>
    <w:rsid w:val="00766B8A"/>
    <w:rsid w:val="00767EFA"/>
    <w:rsid w:val="00771451"/>
    <w:rsid w:val="007722F3"/>
    <w:rsid w:val="00774B08"/>
    <w:rsid w:val="00774BAF"/>
    <w:rsid w:val="00775124"/>
    <w:rsid w:val="00776847"/>
    <w:rsid w:val="00780501"/>
    <w:rsid w:val="00781543"/>
    <w:rsid w:val="007817FB"/>
    <w:rsid w:val="0078181C"/>
    <w:rsid w:val="00782CAE"/>
    <w:rsid w:val="007843EB"/>
    <w:rsid w:val="00787019"/>
    <w:rsid w:val="00791E2E"/>
    <w:rsid w:val="00794EB2"/>
    <w:rsid w:val="0079515A"/>
    <w:rsid w:val="00795A39"/>
    <w:rsid w:val="0079669F"/>
    <w:rsid w:val="00797596"/>
    <w:rsid w:val="007976C5"/>
    <w:rsid w:val="007A0343"/>
    <w:rsid w:val="007A09BA"/>
    <w:rsid w:val="007A162D"/>
    <w:rsid w:val="007A2D40"/>
    <w:rsid w:val="007A34F0"/>
    <w:rsid w:val="007A5663"/>
    <w:rsid w:val="007A5D29"/>
    <w:rsid w:val="007A6379"/>
    <w:rsid w:val="007B1626"/>
    <w:rsid w:val="007B1EB3"/>
    <w:rsid w:val="007B33B7"/>
    <w:rsid w:val="007B38B3"/>
    <w:rsid w:val="007B3A19"/>
    <w:rsid w:val="007B3E98"/>
    <w:rsid w:val="007B4ACC"/>
    <w:rsid w:val="007B4BC7"/>
    <w:rsid w:val="007B4DA7"/>
    <w:rsid w:val="007B5013"/>
    <w:rsid w:val="007C1AC4"/>
    <w:rsid w:val="007C3472"/>
    <w:rsid w:val="007C3B1B"/>
    <w:rsid w:val="007C4DAB"/>
    <w:rsid w:val="007C6216"/>
    <w:rsid w:val="007C7222"/>
    <w:rsid w:val="007C75BD"/>
    <w:rsid w:val="007D021F"/>
    <w:rsid w:val="007D1BB8"/>
    <w:rsid w:val="007D2BAF"/>
    <w:rsid w:val="007D32E6"/>
    <w:rsid w:val="007D3ED2"/>
    <w:rsid w:val="007D3F4A"/>
    <w:rsid w:val="007D45E3"/>
    <w:rsid w:val="007D4E07"/>
    <w:rsid w:val="007D5A96"/>
    <w:rsid w:val="007D6455"/>
    <w:rsid w:val="007D7681"/>
    <w:rsid w:val="007E275B"/>
    <w:rsid w:val="007E306F"/>
    <w:rsid w:val="007E360F"/>
    <w:rsid w:val="007E3BDC"/>
    <w:rsid w:val="007E421E"/>
    <w:rsid w:val="007E69A7"/>
    <w:rsid w:val="007E69ED"/>
    <w:rsid w:val="007E71F3"/>
    <w:rsid w:val="007F1CE0"/>
    <w:rsid w:val="007F2E51"/>
    <w:rsid w:val="007F3D61"/>
    <w:rsid w:val="007F537D"/>
    <w:rsid w:val="007F6054"/>
    <w:rsid w:val="007F607E"/>
    <w:rsid w:val="007F71B5"/>
    <w:rsid w:val="007F7738"/>
    <w:rsid w:val="008001A9"/>
    <w:rsid w:val="00800B29"/>
    <w:rsid w:val="00800CE7"/>
    <w:rsid w:val="008018D5"/>
    <w:rsid w:val="00803B44"/>
    <w:rsid w:val="008045F1"/>
    <w:rsid w:val="00804F84"/>
    <w:rsid w:val="00805D5E"/>
    <w:rsid w:val="00805D77"/>
    <w:rsid w:val="00810F54"/>
    <w:rsid w:val="0081342A"/>
    <w:rsid w:val="008157C4"/>
    <w:rsid w:val="00817054"/>
    <w:rsid w:val="0082021F"/>
    <w:rsid w:val="00820254"/>
    <w:rsid w:val="00822356"/>
    <w:rsid w:val="008223D4"/>
    <w:rsid w:val="00823AE6"/>
    <w:rsid w:val="008245AE"/>
    <w:rsid w:val="00826F9C"/>
    <w:rsid w:val="00832275"/>
    <w:rsid w:val="00833D4D"/>
    <w:rsid w:val="00834489"/>
    <w:rsid w:val="00835837"/>
    <w:rsid w:val="0083797E"/>
    <w:rsid w:val="00840A7D"/>
    <w:rsid w:val="00844164"/>
    <w:rsid w:val="008443FC"/>
    <w:rsid w:val="00845F3B"/>
    <w:rsid w:val="00846721"/>
    <w:rsid w:val="00850233"/>
    <w:rsid w:val="00851E46"/>
    <w:rsid w:val="008527D7"/>
    <w:rsid w:val="00853CC9"/>
    <w:rsid w:val="008562B5"/>
    <w:rsid w:val="00857155"/>
    <w:rsid w:val="0086017B"/>
    <w:rsid w:val="00863F03"/>
    <w:rsid w:val="00865A18"/>
    <w:rsid w:val="00865E67"/>
    <w:rsid w:val="00866C9E"/>
    <w:rsid w:val="00866E9B"/>
    <w:rsid w:val="00867B4D"/>
    <w:rsid w:val="00867D96"/>
    <w:rsid w:val="00867E2B"/>
    <w:rsid w:val="00872038"/>
    <w:rsid w:val="00872E7F"/>
    <w:rsid w:val="00874AF2"/>
    <w:rsid w:val="00875595"/>
    <w:rsid w:val="00875971"/>
    <w:rsid w:val="0088023B"/>
    <w:rsid w:val="008809B5"/>
    <w:rsid w:val="00880CAB"/>
    <w:rsid w:val="00880D32"/>
    <w:rsid w:val="00880EA3"/>
    <w:rsid w:val="008818F9"/>
    <w:rsid w:val="00881D0B"/>
    <w:rsid w:val="00882DA5"/>
    <w:rsid w:val="00883200"/>
    <w:rsid w:val="00884FD5"/>
    <w:rsid w:val="0088669D"/>
    <w:rsid w:val="0088687B"/>
    <w:rsid w:val="00887E86"/>
    <w:rsid w:val="008926B6"/>
    <w:rsid w:val="008929B0"/>
    <w:rsid w:val="00895803"/>
    <w:rsid w:val="00895CE0"/>
    <w:rsid w:val="00896F76"/>
    <w:rsid w:val="00897D80"/>
    <w:rsid w:val="008A1F7E"/>
    <w:rsid w:val="008A2EA3"/>
    <w:rsid w:val="008A3DB3"/>
    <w:rsid w:val="008A4567"/>
    <w:rsid w:val="008A4734"/>
    <w:rsid w:val="008A4966"/>
    <w:rsid w:val="008A4CCF"/>
    <w:rsid w:val="008A6264"/>
    <w:rsid w:val="008A7AE2"/>
    <w:rsid w:val="008A7E7B"/>
    <w:rsid w:val="008B00D8"/>
    <w:rsid w:val="008B0E9D"/>
    <w:rsid w:val="008B156F"/>
    <w:rsid w:val="008B2690"/>
    <w:rsid w:val="008B3D9F"/>
    <w:rsid w:val="008B50DA"/>
    <w:rsid w:val="008B5368"/>
    <w:rsid w:val="008B5F7C"/>
    <w:rsid w:val="008C154E"/>
    <w:rsid w:val="008C1EAD"/>
    <w:rsid w:val="008C319A"/>
    <w:rsid w:val="008C3434"/>
    <w:rsid w:val="008C39D3"/>
    <w:rsid w:val="008C49D8"/>
    <w:rsid w:val="008C4FAD"/>
    <w:rsid w:val="008C713B"/>
    <w:rsid w:val="008D0AAF"/>
    <w:rsid w:val="008D2B25"/>
    <w:rsid w:val="008D54EC"/>
    <w:rsid w:val="008D5CEC"/>
    <w:rsid w:val="008D618B"/>
    <w:rsid w:val="008E18EB"/>
    <w:rsid w:val="008E1AFD"/>
    <w:rsid w:val="008E2EEA"/>
    <w:rsid w:val="008E3F32"/>
    <w:rsid w:val="008E51CE"/>
    <w:rsid w:val="008E56F1"/>
    <w:rsid w:val="008E630E"/>
    <w:rsid w:val="008E6D31"/>
    <w:rsid w:val="008E7063"/>
    <w:rsid w:val="008F5567"/>
    <w:rsid w:val="008F6472"/>
    <w:rsid w:val="008F767D"/>
    <w:rsid w:val="009024FD"/>
    <w:rsid w:val="00903AB4"/>
    <w:rsid w:val="009055AD"/>
    <w:rsid w:val="009063E7"/>
    <w:rsid w:val="00907157"/>
    <w:rsid w:val="0091183E"/>
    <w:rsid w:val="0091207C"/>
    <w:rsid w:val="00912308"/>
    <w:rsid w:val="00912962"/>
    <w:rsid w:val="0091452C"/>
    <w:rsid w:val="009152F4"/>
    <w:rsid w:val="00917BB7"/>
    <w:rsid w:val="00917F8C"/>
    <w:rsid w:val="0092101C"/>
    <w:rsid w:val="00924C93"/>
    <w:rsid w:val="0092610A"/>
    <w:rsid w:val="00926636"/>
    <w:rsid w:val="00927516"/>
    <w:rsid w:val="0093031C"/>
    <w:rsid w:val="00930DD2"/>
    <w:rsid w:val="00930F5D"/>
    <w:rsid w:val="0093235A"/>
    <w:rsid w:val="0093523E"/>
    <w:rsid w:val="00936EE1"/>
    <w:rsid w:val="009377E7"/>
    <w:rsid w:val="00940E42"/>
    <w:rsid w:val="00941498"/>
    <w:rsid w:val="00941C5B"/>
    <w:rsid w:val="00944246"/>
    <w:rsid w:val="009444C9"/>
    <w:rsid w:val="00945681"/>
    <w:rsid w:val="009465E1"/>
    <w:rsid w:val="0095193B"/>
    <w:rsid w:val="00951EEB"/>
    <w:rsid w:val="009536D9"/>
    <w:rsid w:val="00955D86"/>
    <w:rsid w:val="009561D4"/>
    <w:rsid w:val="00956B86"/>
    <w:rsid w:val="00960B18"/>
    <w:rsid w:val="00961753"/>
    <w:rsid w:val="00961D8A"/>
    <w:rsid w:val="009637D9"/>
    <w:rsid w:val="00967EB8"/>
    <w:rsid w:val="00970135"/>
    <w:rsid w:val="00970BD5"/>
    <w:rsid w:val="00970C39"/>
    <w:rsid w:val="00972256"/>
    <w:rsid w:val="00973CEC"/>
    <w:rsid w:val="00973F63"/>
    <w:rsid w:val="00974247"/>
    <w:rsid w:val="00976353"/>
    <w:rsid w:val="00976402"/>
    <w:rsid w:val="0098063F"/>
    <w:rsid w:val="009818AD"/>
    <w:rsid w:val="00982C07"/>
    <w:rsid w:val="00982F16"/>
    <w:rsid w:val="00984698"/>
    <w:rsid w:val="009867E6"/>
    <w:rsid w:val="00986CFA"/>
    <w:rsid w:val="00990678"/>
    <w:rsid w:val="009913C3"/>
    <w:rsid w:val="00991C37"/>
    <w:rsid w:val="00995D7A"/>
    <w:rsid w:val="00997173"/>
    <w:rsid w:val="00997441"/>
    <w:rsid w:val="00997A66"/>
    <w:rsid w:val="009A1835"/>
    <w:rsid w:val="009A33A8"/>
    <w:rsid w:val="009A682F"/>
    <w:rsid w:val="009A6A94"/>
    <w:rsid w:val="009B0478"/>
    <w:rsid w:val="009B0BDC"/>
    <w:rsid w:val="009B1001"/>
    <w:rsid w:val="009B1D62"/>
    <w:rsid w:val="009B450F"/>
    <w:rsid w:val="009B55DB"/>
    <w:rsid w:val="009B7676"/>
    <w:rsid w:val="009C0937"/>
    <w:rsid w:val="009C1867"/>
    <w:rsid w:val="009C2D17"/>
    <w:rsid w:val="009C3972"/>
    <w:rsid w:val="009C4A51"/>
    <w:rsid w:val="009C4DEB"/>
    <w:rsid w:val="009C5AAC"/>
    <w:rsid w:val="009C65CF"/>
    <w:rsid w:val="009C780B"/>
    <w:rsid w:val="009D220A"/>
    <w:rsid w:val="009D3460"/>
    <w:rsid w:val="009D4A04"/>
    <w:rsid w:val="009D640E"/>
    <w:rsid w:val="009E3644"/>
    <w:rsid w:val="009E58D4"/>
    <w:rsid w:val="009E5B6E"/>
    <w:rsid w:val="009E65E6"/>
    <w:rsid w:val="009E6A9E"/>
    <w:rsid w:val="009E6F26"/>
    <w:rsid w:val="009E7B72"/>
    <w:rsid w:val="009F0BFF"/>
    <w:rsid w:val="009F351B"/>
    <w:rsid w:val="009F40C8"/>
    <w:rsid w:val="009F67AF"/>
    <w:rsid w:val="009F7DE1"/>
    <w:rsid w:val="00A01613"/>
    <w:rsid w:val="00A040CA"/>
    <w:rsid w:val="00A04486"/>
    <w:rsid w:val="00A0534A"/>
    <w:rsid w:val="00A0582B"/>
    <w:rsid w:val="00A0606A"/>
    <w:rsid w:val="00A07AD6"/>
    <w:rsid w:val="00A10DAE"/>
    <w:rsid w:val="00A11EBF"/>
    <w:rsid w:val="00A12087"/>
    <w:rsid w:val="00A13007"/>
    <w:rsid w:val="00A14BAA"/>
    <w:rsid w:val="00A17D0B"/>
    <w:rsid w:val="00A17D5B"/>
    <w:rsid w:val="00A22A9C"/>
    <w:rsid w:val="00A24F6E"/>
    <w:rsid w:val="00A25CE2"/>
    <w:rsid w:val="00A25D32"/>
    <w:rsid w:val="00A27874"/>
    <w:rsid w:val="00A311F8"/>
    <w:rsid w:val="00A32456"/>
    <w:rsid w:val="00A32DB7"/>
    <w:rsid w:val="00A334F1"/>
    <w:rsid w:val="00A34024"/>
    <w:rsid w:val="00A35C59"/>
    <w:rsid w:val="00A360A9"/>
    <w:rsid w:val="00A3610A"/>
    <w:rsid w:val="00A36AF3"/>
    <w:rsid w:val="00A372B5"/>
    <w:rsid w:val="00A4186D"/>
    <w:rsid w:val="00A41F07"/>
    <w:rsid w:val="00A43818"/>
    <w:rsid w:val="00A44009"/>
    <w:rsid w:val="00A44DC2"/>
    <w:rsid w:val="00A52F5C"/>
    <w:rsid w:val="00A53668"/>
    <w:rsid w:val="00A561E5"/>
    <w:rsid w:val="00A565BD"/>
    <w:rsid w:val="00A607F9"/>
    <w:rsid w:val="00A60F8F"/>
    <w:rsid w:val="00A613CE"/>
    <w:rsid w:val="00A62C5C"/>
    <w:rsid w:val="00A63E32"/>
    <w:rsid w:val="00A64961"/>
    <w:rsid w:val="00A655AE"/>
    <w:rsid w:val="00A664EE"/>
    <w:rsid w:val="00A66C58"/>
    <w:rsid w:val="00A67208"/>
    <w:rsid w:val="00A67932"/>
    <w:rsid w:val="00A70275"/>
    <w:rsid w:val="00A73164"/>
    <w:rsid w:val="00A731EF"/>
    <w:rsid w:val="00A73B4B"/>
    <w:rsid w:val="00A74565"/>
    <w:rsid w:val="00A746C6"/>
    <w:rsid w:val="00A75688"/>
    <w:rsid w:val="00A76536"/>
    <w:rsid w:val="00A76952"/>
    <w:rsid w:val="00A779A7"/>
    <w:rsid w:val="00A803C4"/>
    <w:rsid w:val="00A813CA"/>
    <w:rsid w:val="00A81F9B"/>
    <w:rsid w:val="00A8228E"/>
    <w:rsid w:val="00A83327"/>
    <w:rsid w:val="00A85A32"/>
    <w:rsid w:val="00A85DBB"/>
    <w:rsid w:val="00A862F0"/>
    <w:rsid w:val="00A91BA0"/>
    <w:rsid w:val="00A92066"/>
    <w:rsid w:val="00A9241F"/>
    <w:rsid w:val="00A94148"/>
    <w:rsid w:val="00A94E28"/>
    <w:rsid w:val="00A954FA"/>
    <w:rsid w:val="00A95B8B"/>
    <w:rsid w:val="00A95DB7"/>
    <w:rsid w:val="00AA1353"/>
    <w:rsid w:val="00AA4513"/>
    <w:rsid w:val="00AA48AC"/>
    <w:rsid w:val="00AB15F6"/>
    <w:rsid w:val="00AB166C"/>
    <w:rsid w:val="00AB2AEB"/>
    <w:rsid w:val="00AB3200"/>
    <w:rsid w:val="00AB4131"/>
    <w:rsid w:val="00AB5E07"/>
    <w:rsid w:val="00AB6AD2"/>
    <w:rsid w:val="00AB7842"/>
    <w:rsid w:val="00AC2A7B"/>
    <w:rsid w:val="00AC529C"/>
    <w:rsid w:val="00AC5E87"/>
    <w:rsid w:val="00AC6889"/>
    <w:rsid w:val="00AC7509"/>
    <w:rsid w:val="00AC778D"/>
    <w:rsid w:val="00AD4C71"/>
    <w:rsid w:val="00AD564C"/>
    <w:rsid w:val="00AD5780"/>
    <w:rsid w:val="00AD70FE"/>
    <w:rsid w:val="00AD7C06"/>
    <w:rsid w:val="00AE39C0"/>
    <w:rsid w:val="00AE424E"/>
    <w:rsid w:val="00AE437E"/>
    <w:rsid w:val="00AE57BE"/>
    <w:rsid w:val="00AE795C"/>
    <w:rsid w:val="00AE7B1A"/>
    <w:rsid w:val="00AF0C26"/>
    <w:rsid w:val="00AF2293"/>
    <w:rsid w:val="00AF3187"/>
    <w:rsid w:val="00AF38C0"/>
    <w:rsid w:val="00B03057"/>
    <w:rsid w:val="00B057D2"/>
    <w:rsid w:val="00B07111"/>
    <w:rsid w:val="00B1021B"/>
    <w:rsid w:val="00B11758"/>
    <w:rsid w:val="00B14D44"/>
    <w:rsid w:val="00B15FA7"/>
    <w:rsid w:val="00B16987"/>
    <w:rsid w:val="00B16ADF"/>
    <w:rsid w:val="00B171EF"/>
    <w:rsid w:val="00B202B0"/>
    <w:rsid w:val="00B21365"/>
    <w:rsid w:val="00B213EE"/>
    <w:rsid w:val="00B229C4"/>
    <w:rsid w:val="00B22BCE"/>
    <w:rsid w:val="00B252E8"/>
    <w:rsid w:val="00B25509"/>
    <w:rsid w:val="00B260B2"/>
    <w:rsid w:val="00B278D3"/>
    <w:rsid w:val="00B27D52"/>
    <w:rsid w:val="00B30AF6"/>
    <w:rsid w:val="00B32A64"/>
    <w:rsid w:val="00B32F7A"/>
    <w:rsid w:val="00B3336A"/>
    <w:rsid w:val="00B33A2A"/>
    <w:rsid w:val="00B3419C"/>
    <w:rsid w:val="00B3506E"/>
    <w:rsid w:val="00B352F9"/>
    <w:rsid w:val="00B36E8A"/>
    <w:rsid w:val="00B37841"/>
    <w:rsid w:val="00B37B36"/>
    <w:rsid w:val="00B40BE6"/>
    <w:rsid w:val="00B40CA7"/>
    <w:rsid w:val="00B43EF4"/>
    <w:rsid w:val="00B443B7"/>
    <w:rsid w:val="00B44F0A"/>
    <w:rsid w:val="00B45868"/>
    <w:rsid w:val="00B5040A"/>
    <w:rsid w:val="00B507E0"/>
    <w:rsid w:val="00B55956"/>
    <w:rsid w:val="00B570EE"/>
    <w:rsid w:val="00B573EC"/>
    <w:rsid w:val="00B60F3D"/>
    <w:rsid w:val="00B60F77"/>
    <w:rsid w:val="00B6117D"/>
    <w:rsid w:val="00B63FE5"/>
    <w:rsid w:val="00B65237"/>
    <w:rsid w:val="00B653C3"/>
    <w:rsid w:val="00B65DA1"/>
    <w:rsid w:val="00B65DDE"/>
    <w:rsid w:val="00B662B2"/>
    <w:rsid w:val="00B71A3D"/>
    <w:rsid w:val="00B72F61"/>
    <w:rsid w:val="00B73EC0"/>
    <w:rsid w:val="00B7489F"/>
    <w:rsid w:val="00B756D7"/>
    <w:rsid w:val="00B7659A"/>
    <w:rsid w:val="00B772A0"/>
    <w:rsid w:val="00B77433"/>
    <w:rsid w:val="00B81265"/>
    <w:rsid w:val="00B81395"/>
    <w:rsid w:val="00B81679"/>
    <w:rsid w:val="00B81C30"/>
    <w:rsid w:val="00B82BE7"/>
    <w:rsid w:val="00B83524"/>
    <w:rsid w:val="00B83BE9"/>
    <w:rsid w:val="00B85A20"/>
    <w:rsid w:val="00B85C2D"/>
    <w:rsid w:val="00B865E7"/>
    <w:rsid w:val="00B873B7"/>
    <w:rsid w:val="00B9017F"/>
    <w:rsid w:val="00B9082E"/>
    <w:rsid w:val="00B9139A"/>
    <w:rsid w:val="00B918D3"/>
    <w:rsid w:val="00B9433E"/>
    <w:rsid w:val="00B96B88"/>
    <w:rsid w:val="00B96D65"/>
    <w:rsid w:val="00B972C1"/>
    <w:rsid w:val="00B97DF4"/>
    <w:rsid w:val="00BA1185"/>
    <w:rsid w:val="00BA14A1"/>
    <w:rsid w:val="00BA4846"/>
    <w:rsid w:val="00BA52F2"/>
    <w:rsid w:val="00BA589A"/>
    <w:rsid w:val="00BA628B"/>
    <w:rsid w:val="00BA7D15"/>
    <w:rsid w:val="00BA7EE5"/>
    <w:rsid w:val="00BB0CB4"/>
    <w:rsid w:val="00BB3294"/>
    <w:rsid w:val="00BB3BFB"/>
    <w:rsid w:val="00BB56B0"/>
    <w:rsid w:val="00BB5918"/>
    <w:rsid w:val="00BB5D47"/>
    <w:rsid w:val="00BB7218"/>
    <w:rsid w:val="00BC2EDD"/>
    <w:rsid w:val="00BC4E8B"/>
    <w:rsid w:val="00BC593B"/>
    <w:rsid w:val="00BC652C"/>
    <w:rsid w:val="00BC731B"/>
    <w:rsid w:val="00BC7CA8"/>
    <w:rsid w:val="00BD08F1"/>
    <w:rsid w:val="00BD1390"/>
    <w:rsid w:val="00BD1690"/>
    <w:rsid w:val="00BD25EA"/>
    <w:rsid w:val="00BD25FC"/>
    <w:rsid w:val="00BD3293"/>
    <w:rsid w:val="00BD4533"/>
    <w:rsid w:val="00BD4614"/>
    <w:rsid w:val="00BD545B"/>
    <w:rsid w:val="00BD5505"/>
    <w:rsid w:val="00BD6C9C"/>
    <w:rsid w:val="00BD793B"/>
    <w:rsid w:val="00BE05F9"/>
    <w:rsid w:val="00BE09A0"/>
    <w:rsid w:val="00BE1360"/>
    <w:rsid w:val="00BE1892"/>
    <w:rsid w:val="00BE6AA5"/>
    <w:rsid w:val="00BE75E3"/>
    <w:rsid w:val="00BE78DD"/>
    <w:rsid w:val="00BE7E61"/>
    <w:rsid w:val="00BF1605"/>
    <w:rsid w:val="00BF451D"/>
    <w:rsid w:val="00BF4655"/>
    <w:rsid w:val="00BF64B0"/>
    <w:rsid w:val="00BF65C3"/>
    <w:rsid w:val="00BF6A87"/>
    <w:rsid w:val="00BF736C"/>
    <w:rsid w:val="00C02382"/>
    <w:rsid w:val="00C02460"/>
    <w:rsid w:val="00C044B5"/>
    <w:rsid w:val="00C0472E"/>
    <w:rsid w:val="00C0579F"/>
    <w:rsid w:val="00C065B9"/>
    <w:rsid w:val="00C11724"/>
    <w:rsid w:val="00C120F2"/>
    <w:rsid w:val="00C125BC"/>
    <w:rsid w:val="00C13A88"/>
    <w:rsid w:val="00C14C3A"/>
    <w:rsid w:val="00C15466"/>
    <w:rsid w:val="00C15901"/>
    <w:rsid w:val="00C15BB6"/>
    <w:rsid w:val="00C173F8"/>
    <w:rsid w:val="00C20F59"/>
    <w:rsid w:val="00C215A1"/>
    <w:rsid w:val="00C22E6A"/>
    <w:rsid w:val="00C230E5"/>
    <w:rsid w:val="00C23787"/>
    <w:rsid w:val="00C24A1F"/>
    <w:rsid w:val="00C24FA0"/>
    <w:rsid w:val="00C2578C"/>
    <w:rsid w:val="00C25CDE"/>
    <w:rsid w:val="00C25F66"/>
    <w:rsid w:val="00C27043"/>
    <w:rsid w:val="00C278DB"/>
    <w:rsid w:val="00C27AC7"/>
    <w:rsid w:val="00C30244"/>
    <w:rsid w:val="00C30820"/>
    <w:rsid w:val="00C31051"/>
    <w:rsid w:val="00C36D86"/>
    <w:rsid w:val="00C41BAC"/>
    <w:rsid w:val="00C441C5"/>
    <w:rsid w:val="00C4430C"/>
    <w:rsid w:val="00C45F0F"/>
    <w:rsid w:val="00C468B4"/>
    <w:rsid w:val="00C51C4A"/>
    <w:rsid w:val="00C52AD1"/>
    <w:rsid w:val="00C52F5E"/>
    <w:rsid w:val="00C534EA"/>
    <w:rsid w:val="00C535DF"/>
    <w:rsid w:val="00C56CE4"/>
    <w:rsid w:val="00C6081C"/>
    <w:rsid w:val="00C609BA"/>
    <w:rsid w:val="00C6153F"/>
    <w:rsid w:val="00C62E69"/>
    <w:rsid w:val="00C65060"/>
    <w:rsid w:val="00C678CA"/>
    <w:rsid w:val="00C679DE"/>
    <w:rsid w:val="00C67AA4"/>
    <w:rsid w:val="00C71527"/>
    <w:rsid w:val="00C72286"/>
    <w:rsid w:val="00C72676"/>
    <w:rsid w:val="00C730E6"/>
    <w:rsid w:val="00C731D5"/>
    <w:rsid w:val="00C73F7F"/>
    <w:rsid w:val="00C7540C"/>
    <w:rsid w:val="00C75C9B"/>
    <w:rsid w:val="00C77090"/>
    <w:rsid w:val="00C816BD"/>
    <w:rsid w:val="00C822D3"/>
    <w:rsid w:val="00C82C4E"/>
    <w:rsid w:val="00C82CC3"/>
    <w:rsid w:val="00C83464"/>
    <w:rsid w:val="00C84521"/>
    <w:rsid w:val="00C85F44"/>
    <w:rsid w:val="00C86DF3"/>
    <w:rsid w:val="00C914B3"/>
    <w:rsid w:val="00C94849"/>
    <w:rsid w:val="00C94B42"/>
    <w:rsid w:val="00C94B93"/>
    <w:rsid w:val="00C95A0F"/>
    <w:rsid w:val="00CA2AC7"/>
    <w:rsid w:val="00CA3435"/>
    <w:rsid w:val="00CA36E5"/>
    <w:rsid w:val="00CA3CD4"/>
    <w:rsid w:val="00CA62D0"/>
    <w:rsid w:val="00CA75C4"/>
    <w:rsid w:val="00CB0D01"/>
    <w:rsid w:val="00CB24DF"/>
    <w:rsid w:val="00CB4C8C"/>
    <w:rsid w:val="00CB6F9B"/>
    <w:rsid w:val="00CC318A"/>
    <w:rsid w:val="00CC3BA0"/>
    <w:rsid w:val="00CC5DC3"/>
    <w:rsid w:val="00CC78D5"/>
    <w:rsid w:val="00CD0695"/>
    <w:rsid w:val="00CD1F77"/>
    <w:rsid w:val="00CD2A33"/>
    <w:rsid w:val="00CD34D1"/>
    <w:rsid w:val="00CD3F27"/>
    <w:rsid w:val="00CD52E9"/>
    <w:rsid w:val="00CD64C5"/>
    <w:rsid w:val="00CD6F9C"/>
    <w:rsid w:val="00CD7614"/>
    <w:rsid w:val="00CE0553"/>
    <w:rsid w:val="00CE20CA"/>
    <w:rsid w:val="00CE2D4E"/>
    <w:rsid w:val="00CE5BF5"/>
    <w:rsid w:val="00CE725B"/>
    <w:rsid w:val="00CE7B38"/>
    <w:rsid w:val="00CF0E43"/>
    <w:rsid w:val="00CF1BD2"/>
    <w:rsid w:val="00CF2DFB"/>
    <w:rsid w:val="00CF3A1C"/>
    <w:rsid w:val="00CF4460"/>
    <w:rsid w:val="00CF5E09"/>
    <w:rsid w:val="00D00030"/>
    <w:rsid w:val="00D0036F"/>
    <w:rsid w:val="00D0134D"/>
    <w:rsid w:val="00D01DFA"/>
    <w:rsid w:val="00D02464"/>
    <w:rsid w:val="00D058B4"/>
    <w:rsid w:val="00D0704B"/>
    <w:rsid w:val="00D07866"/>
    <w:rsid w:val="00D14951"/>
    <w:rsid w:val="00D15688"/>
    <w:rsid w:val="00D17865"/>
    <w:rsid w:val="00D17E58"/>
    <w:rsid w:val="00D20F05"/>
    <w:rsid w:val="00D2239D"/>
    <w:rsid w:val="00D2402F"/>
    <w:rsid w:val="00D241B0"/>
    <w:rsid w:val="00D24E0E"/>
    <w:rsid w:val="00D26E1E"/>
    <w:rsid w:val="00D27971"/>
    <w:rsid w:val="00D27D1D"/>
    <w:rsid w:val="00D27D86"/>
    <w:rsid w:val="00D30105"/>
    <w:rsid w:val="00D305A6"/>
    <w:rsid w:val="00D323A2"/>
    <w:rsid w:val="00D33B30"/>
    <w:rsid w:val="00D34BA7"/>
    <w:rsid w:val="00D34E2F"/>
    <w:rsid w:val="00D359D0"/>
    <w:rsid w:val="00D40775"/>
    <w:rsid w:val="00D409F1"/>
    <w:rsid w:val="00D41723"/>
    <w:rsid w:val="00D428DC"/>
    <w:rsid w:val="00D43752"/>
    <w:rsid w:val="00D43B8C"/>
    <w:rsid w:val="00D44034"/>
    <w:rsid w:val="00D44098"/>
    <w:rsid w:val="00D447D0"/>
    <w:rsid w:val="00D46B12"/>
    <w:rsid w:val="00D46C2B"/>
    <w:rsid w:val="00D51D3A"/>
    <w:rsid w:val="00D52F75"/>
    <w:rsid w:val="00D54477"/>
    <w:rsid w:val="00D546BA"/>
    <w:rsid w:val="00D548DD"/>
    <w:rsid w:val="00D54F9D"/>
    <w:rsid w:val="00D55ABC"/>
    <w:rsid w:val="00D56270"/>
    <w:rsid w:val="00D567F2"/>
    <w:rsid w:val="00D57C93"/>
    <w:rsid w:val="00D57CE7"/>
    <w:rsid w:val="00D63125"/>
    <w:rsid w:val="00D63A16"/>
    <w:rsid w:val="00D63FE3"/>
    <w:rsid w:val="00D71D26"/>
    <w:rsid w:val="00D7318C"/>
    <w:rsid w:val="00D74108"/>
    <w:rsid w:val="00D74AED"/>
    <w:rsid w:val="00D750B9"/>
    <w:rsid w:val="00D755D7"/>
    <w:rsid w:val="00D768A2"/>
    <w:rsid w:val="00D76951"/>
    <w:rsid w:val="00D8434F"/>
    <w:rsid w:val="00D8488F"/>
    <w:rsid w:val="00D858F3"/>
    <w:rsid w:val="00D85AD5"/>
    <w:rsid w:val="00D86AEA"/>
    <w:rsid w:val="00D90379"/>
    <w:rsid w:val="00D91224"/>
    <w:rsid w:val="00D937CA"/>
    <w:rsid w:val="00D939C8"/>
    <w:rsid w:val="00D93B96"/>
    <w:rsid w:val="00D94E87"/>
    <w:rsid w:val="00D950F8"/>
    <w:rsid w:val="00DA2BD5"/>
    <w:rsid w:val="00DB4147"/>
    <w:rsid w:val="00DB53C0"/>
    <w:rsid w:val="00DB5A0B"/>
    <w:rsid w:val="00DC054B"/>
    <w:rsid w:val="00DC566B"/>
    <w:rsid w:val="00DC6D1E"/>
    <w:rsid w:val="00DC6F5E"/>
    <w:rsid w:val="00DC7FAA"/>
    <w:rsid w:val="00DD0346"/>
    <w:rsid w:val="00DD04E9"/>
    <w:rsid w:val="00DD3EFB"/>
    <w:rsid w:val="00DD4648"/>
    <w:rsid w:val="00DD47AB"/>
    <w:rsid w:val="00DD496C"/>
    <w:rsid w:val="00DD6C09"/>
    <w:rsid w:val="00DD74E9"/>
    <w:rsid w:val="00DD7904"/>
    <w:rsid w:val="00DD7A42"/>
    <w:rsid w:val="00DE1E52"/>
    <w:rsid w:val="00DE1E54"/>
    <w:rsid w:val="00DE2650"/>
    <w:rsid w:val="00DE5C28"/>
    <w:rsid w:val="00DF0D75"/>
    <w:rsid w:val="00DF15C7"/>
    <w:rsid w:val="00DF333A"/>
    <w:rsid w:val="00DF47F4"/>
    <w:rsid w:val="00DF483D"/>
    <w:rsid w:val="00DF5957"/>
    <w:rsid w:val="00DF68E9"/>
    <w:rsid w:val="00E00C3E"/>
    <w:rsid w:val="00E01789"/>
    <w:rsid w:val="00E049C3"/>
    <w:rsid w:val="00E05242"/>
    <w:rsid w:val="00E068AD"/>
    <w:rsid w:val="00E06CDD"/>
    <w:rsid w:val="00E070C4"/>
    <w:rsid w:val="00E078FC"/>
    <w:rsid w:val="00E123B2"/>
    <w:rsid w:val="00E124DC"/>
    <w:rsid w:val="00E16B14"/>
    <w:rsid w:val="00E207E6"/>
    <w:rsid w:val="00E21E0A"/>
    <w:rsid w:val="00E2282E"/>
    <w:rsid w:val="00E23191"/>
    <w:rsid w:val="00E24B29"/>
    <w:rsid w:val="00E25208"/>
    <w:rsid w:val="00E27412"/>
    <w:rsid w:val="00E27883"/>
    <w:rsid w:val="00E31244"/>
    <w:rsid w:val="00E31A30"/>
    <w:rsid w:val="00E32185"/>
    <w:rsid w:val="00E33E4F"/>
    <w:rsid w:val="00E34B9F"/>
    <w:rsid w:val="00E34DCC"/>
    <w:rsid w:val="00E36458"/>
    <w:rsid w:val="00E3755C"/>
    <w:rsid w:val="00E401A2"/>
    <w:rsid w:val="00E40DD1"/>
    <w:rsid w:val="00E4345D"/>
    <w:rsid w:val="00E43901"/>
    <w:rsid w:val="00E43A9C"/>
    <w:rsid w:val="00E44755"/>
    <w:rsid w:val="00E44971"/>
    <w:rsid w:val="00E47203"/>
    <w:rsid w:val="00E47A2B"/>
    <w:rsid w:val="00E47BC2"/>
    <w:rsid w:val="00E50457"/>
    <w:rsid w:val="00E5217D"/>
    <w:rsid w:val="00E560EA"/>
    <w:rsid w:val="00E56BC9"/>
    <w:rsid w:val="00E6028E"/>
    <w:rsid w:val="00E60B9D"/>
    <w:rsid w:val="00E61E5C"/>
    <w:rsid w:val="00E6446D"/>
    <w:rsid w:val="00E65989"/>
    <w:rsid w:val="00E66227"/>
    <w:rsid w:val="00E67D99"/>
    <w:rsid w:val="00E70BFF"/>
    <w:rsid w:val="00E716BA"/>
    <w:rsid w:val="00E71C39"/>
    <w:rsid w:val="00E74A2C"/>
    <w:rsid w:val="00E7629E"/>
    <w:rsid w:val="00E81EB8"/>
    <w:rsid w:val="00E821F3"/>
    <w:rsid w:val="00E839F1"/>
    <w:rsid w:val="00E83A76"/>
    <w:rsid w:val="00E84618"/>
    <w:rsid w:val="00E862BA"/>
    <w:rsid w:val="00E86FD4"/>
    <w:rsid w:val="00E873FB"/>
    <w:rsid w:val="00E90014"/>
    <w:rsid w:val="00E9034F"/>
    <w:rsid w:val="00E90C86"/>
    <w:rsid w:val="00E91EFE"/>
    <w:rsid w:val="00E929E6"/>
    <w:rsid w:val="00E92C55"/>
    <w:rsid w:val="00E93FEF"/>
    <w:rsid w:val="00E94C72"/>
    <w:rsid w:val="00E95937"/>
    <w:rsid w:val="00E97968"/>
    <w:rsid w:val="00E97DD6"/>
    <w:rsid w:val="00EA2A5F"/>
    <w:rsid w:val="00EA39F1"/>
    <w:rsid w:val="00EA3FCC"/>
    <w:rsid w:val="00EA4062"/>
    <w:rsid w:val="00EA42B0"/>
    <w:rsid w:val="00EA6A62"/>
    <w:rsid w:val="00EA6BF5"/>
    <w:rsid w:val="00EB0642"/>
    <w:rsid w:val="00EB07EE"/>
    <w:rsid w:val="00EB11A6"/>
    <w:rsid w:val="00EB2177"/>
    <w:rsid w:val="00EB21DA"/>
    <w:rsid w:val="00EB270E"/>
    <w:rsid w:val="00EB307E"/>
    <w:rsid w:val="00EB3991"/>
    <w:rsid w:val="00EB399A"/>
    <w:rsid w:val="00EB3A71"/>
    <w:rsid w:val="00EB4775"/>
    <w:rsid w:val="00EC1E7E"/>
    <w:rsid w:val="00EC233C"/>
    <w:rsid w:val="00EC28B7"/>
    <w:rsid w:val="00EC2FA7"/>
    <w:rsid w:val="00EC3B9D"/>
    <w:rsid w:val="00EC4353"/>
    <w:rsid w:val="00EC4A3B"/>
    <w:rsid w:val="00EC578E"/>
    <w:rsid w:val="00EC60DE"/>
    <w:rsid w:val="00EC6E4C"/>
    <w:rsid w:val="00EC7BA7"/>
    <w:rsid w:val="00EC7EFF"/>
    <w:rsid w:val="00ED293A"/>
    <w:rsid w:val="00ED70C7"/>
    <w:rsid w:val="00EE1583"/>
    <w:rsid w:val="00EE4305"/>
    <w:rsid w:val="00EE529F"/>
    <w:rsid w:val="00EE7040"/>
    <w:rsid w:val="00EE7EA4"/>
    <w:rsid w:val="00EF109E"/>
    <w:rsid w:val="00EF2FD4"/>
    <w:rsid w:val="00EF57B1"/>
    <w:rsid w:val="00EF696C"/>
    <w:rsid w:val="00EF6AE7"/>
    <w:rsid w:val="00EF76F9"/>
    <w:rsid w:val="00F01CFF"/>
    <w:rsid w:val="00F0349B"/>
    <w:rsid w:val="00F038DF"/>
    <w:rsid w:val="00F05632"/>
    <w:rsid w:val="00F0610D"/>
    <w:rsid w:val="00F064C3"/>
    <w:rsid w:val="00F12240"/>
    <w:rsid w:val="00F13540"/>
    <w:rsid w:val="00F13D95"/>
    <w:rsid w:val="00F13E12"/>
    <w:rsid w:val="00F15038"/>
    <w:rsid w:val="00F1675A"/>
    <w:rsid w:val="00F20D96"/>
    <w:rsid w:val="00F22CA2"/>
    <w:rsid w:val="00F23366"/>
    <w:rsid w:val="00F2467D"/>
    <w:rsid w:val="00F302E8"/>
    <w:rsid w:val="00F34F08"/>
    <w:rsid w:val="00F35DE1"/>
    <w:rsid w:val="00F36814"/>
    <w:rsid w:val="00F37247"/>
    <w:rsid w:val="00F3733A"/>
    <w:rsid w:val="00F43645"/>
    <w:rsid w:val="00F439EC"/>
    <w:rsid w:val="00F443D1"/>
    <w:rsid w:val="00F4499C"/>
    <w:rsid w:val="00F46EFC"/>
    <w:rsid w:val="00F50C4F"/>
    <w:rsid w:val="00F5122B"/>
    <w:rsid w:val="00F5160D"/>
    <w:rsid w:val="00F5233D"/>
    <w:rsid w:val="00F54971"/>
    <w:rsid w:val="00F56596"/>
    <w:rsid w:val="00F56A6A"/>
    <w:rsid w:val="00F57053"/>
    <w:rsid w:val="00F6075F"/>
    <w:rsid w:val="00F61D56"/>
    <w:rsid w:val="00F61F54"/>
    <w:rsid w:val="00F62034"/>
    <w:rsid w:val="00F632A3"/>
    <w:rsid w:val="00F63B86"/>
    <w:rsid w:val="00F65748"/>
    <w:rsid w:val="00F658C9"/>
    <w:rsid w:val="00F65927"/>
    <w:rsid w:val="00F65DE0"/>
    <w:rsid w:val="00F6659F"/>
    <w:rsid w:val="00F666FD"/>
    <w:rsid w:val="00F67344"/>
    <w:rsid w:val="00F70894"/>
    <w:rsid w:val="00F716F6"/>
    <w:rsid w:val="00F77107"/>
    <w:rsid w:val="00F771C7"/>
    <w:rsid w:val="00F80C5D"/>
    <w:rsid w:val="00F82B35"/>
    <w:rsid w:val="00F844C7"/>
    <w:rsid w:val="00F8512D"/>
    <w:rsid w:val="00F85EE1"/>
    <w:rsid w:val="00F861BF"/>
    <w:rsid w:val="00F87018"/>
    <w:rsid w:val="00F87476"/>
    <w:rsid w:val="00F9000F"/>
    <w:rsid w:val="00F91DF9"/>
    <w:rsid w:val="00F9311F"/>
    <w:rsid w:val="00F93E99"/>
    <w:rsid w:val="00F95FD7"/>
    <w:rsid w:val="00FA06A5"/>
    <w:rsid w:val="00FA0C55"/>
    <w:rsid w:val="00FA3707"/>
    <w:rsid w:val="00FA5691"/>
    <w:rsid w:val="00FA7815"/>
    <w:rsid w:val="00FB08B3"/>
    <w:rsid w:val="00FB0D11"/>
    <w:rsid w:val="00FB12A0"/>
    <w:rsid w:val="00FB147A"/>
    <w:rsid w:val="00FB1D35"/>
    <w:rsid w:val="00FB26C4"/>
    <w:rsid w:val="00FB5005"/>
    <w:rsid w:val="00FC2320"/>
    <w:rsid w:val="00FC2D49"/>
    <w:rsid w:val="00FC4B52"/>
    <w:rsid w:val="00FD030A"/>
    <w:rsid w:val="00FD1A52"/>
    <w:rsid w:val="00FD218C"/>
    <w:rsid w:val="00FD27CA"/>
    <w:rsid w:val="00FD4921"/>
    <w:rsid w:val="00FD5A82"/>
    <w:rsid w:val="00FD7407"/>
    <w:rsid w:val="00FE09B5"/>
    <w:rsid w:val="00FE148F"/>
    <w:rsid w:val="00FE1B9C"/>
    <w:rsid w:val="00FE3530"/>
    <w:rsid w:val="00FE489C"/>
    <w:rsid w:val="00FE4AD9"/>
    <w:rsid w:val="00FE4F0F"/>
    <w:rsid w:val="00FE7320"/>
    <w:rsid w:val="00FE7507"/>
    <w:rsid w:val="00FF0316"/>
    <w:rsid w:val="00FF0718"/>
    <w:rsid w:val="00FF0F90"/>
    <w:rsid w:val="00FF0FA4"/>
    <w:rsid w:val="00FF2F9B"/>
    <w:rsid w:val="00FF3382"/>
    <w:rsid w:val="00FF34BB"/>
    <w:rsid w:val="00FF52A9"/>
    <w:rsid w:val="00FF52C8"/>
    <w:rsid w:val="00FF683E"/>
    <w:rsid w:val="00FF6A17"/>
    <w:rsid w:val="00FF6F4D"/>
    <w:rsid w:val="00FF7137"/>
    <w:rsid w:val="00FF717C"/>
    <w:rsid w:val="00FF7A70"/>
    <w:rsid w:val="03506E99"/>
    <w:rsid w:val="0646D299"/>
    <w:rsid w:val="0B26B05D"/>
    <w:rsid w:val="0D2279E3"/>
    <w:rsid w:val="150A504A"/>
    <w:rsid w:val="164BBB8C"/>
    <w:rsid w:val="1AB06E7D"/>
    <w:rsid w:val="23F51E79"/>
    <w:rsid w:val="2CD90E60"/>
    <w:rsid w:val="4495FEA0"/>
    <w:rsid w:val="4770AF06"/>
    <w:rsid w:val="49D8E0BA"/>
    <w:rsid w:val="4AA84FC8"/>
    <w:rsid w:val="4C855CEB"/>
    <w:rsid w:val="537E4192"/>
    <w:rsid w:val="5CB2AB60"/>
    <w:rsid w:val="68D16C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91C74"/>
  <w15:docId w15:val="{BBC1F3F6-71EE-44EA-8B0B-3881A61A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5CF"/>
    <w:pPr>
      <w:spacing w:before="120" w:after="120" w:line="240" w:lineRule="atLeast"/>
      <w:jc w:val="both"/>
    </w:pPr>
    <w:rPr>
      <w:rFonts w:ascii="Brandon Grotesque Regular" w:hAnsi="Brandon Grotesque Regular"/>
      <w:sz w:val="24"/>
      <w:szCs w:val="24"/>
    </w:rPr>
  </w:style>
  <w:style w:type="paragraph" w:styleId="Heading1">
    <w:name w:val="heading 1"/>
    <w:aliases w:val="H1 TOC numbered"/>
    <w:basedOn w:val="Normal"/>
    <w:next w:val="Normal"/>
    <w:link w:val="Heading1Char"/>
    <w:uiPriority w:val="9"/>
    <w:qFormat/>
    <w:rsid w:val="00444347"/>
    <w:pPr>
      <w:pBdr>
        <w:top w:val="single" w:sz="24" w:space="0" w:color="583B69"/>
        <w:left w:val="single" w:sz="24" w:space="0" w:color="583B69"/>
        <w:bottom w:val="single" w:sz="24" w:space="0" w:color="583B69"/>
        <w:right w:val="single" w:sz="24" w:space="0" w:color="583B69"/>
      </w:pBdr>
      <w:shd w:val="clear" w:color="auto" w:fill="583B69"/>
      <w:spacing w:after="0"/>
      <w:outlineLvl w:val="0"/>
    </w:pPr>
    <w:rPr>
      <w:caps/>
      <w:color w:val="FFFFFF" w:themeColor="background1"/>
      <w:spacing w:val="15"/>
      <w:sz w:val="26"/>
      <w:szCs w:val="28"/>
    </w:rPr>
  </w:style>
  <w:style w:type="paragraph" w:styleId="Heading2">
    <w:name w:val="heading 2"/>
    <w:basedOn w:val="Normal"/>
    <w:next w:val="Normal"/>
    <w:link w:val="Heading2Char"/>
    <w:uiPriority w:val="9"/>
    <w:unhideWhenUsed/>
    <w:qFormat/>
    <w:rsid w:val="00444347"/>
    <w:pPr>
      <w:pBdr>
        <w:top w:val="single" w:sz="24" w:space="0" w:color="C4C56E"/>
        <w:left w:val="single" w:sz="24" w:space="0" w:color="C4C56E"/>
        <w:bottom w:val="single" w:sz="24" w:space="0" w:color="C4C56E"/>
        <w:right w:val="single" w:sz="24" w:space="0" w:color="C4C56E"/>
      </w:pBdr>
      <w:shd w:val="clear" w:color="auto" w:fill="C4C56E"/>
      <w:spacing w:after="0"/>
      <w:outlineLvl w:val="1"/>
    </w:pPr>
    <w:rPr>
      <w:b/>
      <w:bCs/>
      <w:caps/>
      <w:spacing w:val="15"/>
    </w:rPr>
  </w:style>
  <w:style w:type="paragraph" w:styleId="Heading3">
    <w:name w:val="heading 3"/>
    <w:basedOn w:val="Normal"/>
    <w:next w:val="Normal"/>
    <w:link w:val="Heading3Char"/>
    <w:uiPriority w:val="9"/>
    <w:unhideWhenUsed/>
    <w:qFormat/>
    <w:rsid w:val="00444347"/>
    <w:pPr>
      <w:pBdr>
        <w:top w:val="single" w:sz="6" w:space="2" w:color="583B69" w:themeColor="accent1"/>
      </w:pBdr>
      <w:spacing w:before="300" w:after="0"/>
      <w:outlineLvl w:val="2"/>
    </w:pPr>
    <w:rPr>
      <w:b/>
      <w:bCs/>
      <w:caps/>
      <w:color w:val="583B69"/>
      <w:spacing w:val="15"/>
    </w:rPr>
  </w:style>
  <w:style w:type="paragraph" w:styleId="Heading4">
    <w:name w:val="heading 4"/>
    <w:basedOn w:val="Normal"/>
    <w:next w:val="Normal"/>
    <w:link w:val="Heading4Char"/>
    <w:uiPriority w:val="9"/>
    <w:unhideWhenUsed/>
    <w:qFormat/>
    <w:rsid w:val="00444347"/>
    <w:pPr>
      <w:pBdr>
        <w:top w:val="dotted" w:sz="6" w:space="2" w:color="583B69" w:themeColor="accent1"/>
      </w:pBdr>
      <w:spacing w:before="200" w:after="0"/>
      <w:outlineLvl w:val="3"/>
    </w:pPr>
    <w:rPr>
      <w:i/>
      <w:iCs/>
      <w:caps/>
      <w:color w:val="583B69"/>
      <w:spacing w:val="10"/>
    </w:rPr>
  </w:style>
  <w:style w:type="paragraph" w:styleId="Heading5">
    <w:name w:val="heading 5"/>
    <w:basedOn w:val="Normal"/>
    <w:next w:val="Normal"/>
    <w:link w:val="Heading5Char"/>
    <w:uiPriority w:val="9"/>
    <w:semiHidden/>
    <w:unhideWhenUsed/>
    <w:qFormat/>
    <w:rsid w:val="00444347"/>
    <w:pPr>
      <w:pBdr>
        <w:bottom w:val="single" w:sz="6" w:space="1" w:color="583B69" w:themeColor="accent1"/>
      </w:pBdr>
      <w:spacing w:before="200" w:after="0"/>
      <w:outlineLvl w:val="4"/>
    </w:pPr>
    <w:rPr>
      <w:caps/>
      <w:color w:val="583B69"/>
      <w:spacing w:val="10"/>
    </w:rPr>
  </w:style>
  <w:style w:type="paragraph" w:styleId="Heading6">
    <w:name w:val="heading 6"/>
    <w:basedOn w:val="Normal"/>
    <w:next w:val="Normal"/>
    <w:link w:val="Heading6Char"/>
    <w:uiPriority w:val="9"/>
    <w:semiHidden/>
    <w:unhideWhenUsed/>
    <w:qFormat/>
    <w:rsid w:val="00DE2650"/>
    <w:pPr>
      <w:pBdr>
        <w:bottom w:val="dotted" w:sz="6" w:space="1" w:color="583B69" w:themeColor="accent1"/>
      </w:pBdr>
      <w:spacing w:before="200" w:after="0"/>
      <w:outlineLvl w:val="5"/>
    </w:pPr>
    <w:rPr>
      <w:caps/>
      <w:color w:val="412C4E" w:themeColor="accent1" w:themeShade="BF"/>
      <w:spacing w:val="10"/>
    </w:rPr>
  </w:style>
  <w:style w:type="paragraph" w:styleId="Heading7">
    <w:name w:val="heading 7"/>
    <w:basedOn w:val="Normal"/>
    <w:next w:val="Normal"/>
    <w:link w:val="Heading7Char"/>
    <w:uiPriority w:val="9"/>
    <w:semiHidden/>
    <w:unhideWhenUsed/>
    <w:qFormat/>
    <w:rsid w:val="00DE2650"/>
    <w:pPr>
      <w:spacing w:before="200" w:after="0"/>
      <w:outlineLvl w:val="6"/>
    </w:pPr>
    <w:rPr>
      <w:caps/>
      <w:color w:val="412C4E" w:themeColor="accent1" w:themeShade="BF"/>
      <w:spacing w:val="10"/>
    </w:rPr>
  </w:style>
  <w:style w:type="paragraph" w:styleId="Heading8">
    <w:name w:val="heading 8"/>
    <w:basedOn w:val="Normal"/>
    <w:next w:val="Normal"/>
    <w:link w:val="Heading8Char"/>
    <w:uiPriority w:val="9"/>
    <w:semiHidden/>
    <w:unhideWhenUsed/>
    <w:qFormat/>
    <w:rsid w:val="00DE265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E265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TOC numbered Char"/>
    <w:basedOn w:val="DefaultParagraphFont"/>
    <w:link w:val="Heading1"/>
    <w:uiPriority w:val="9"/>
    <w:rsid w:val="00444347"/>
    <w:rPr>
      <w:rFonts w:ascii="Brandon Grotesque Regular" w:hAnsi="Brandon Grotesque Regular"/>
      <w:caps/>
      <w:color w:val="FFFFFF" w:themeColor="background1"/>
      <w:spacing w:val="15"/>
      <w:sz w:val="26"/>
      <w:szCs w:val="28"/>
      <w:shd w:val="clear" w:color="auto" w:fill="583B69"/>
    </w:rPr>
  </w:style>
  <w:style w:type="character" w:customStyle="1" w:styleId="Heading2Char">
    <w:name w:val="Heading 2 Char"/>
    <w:basedOn w:val="DefaultParagraphFont"/>
    <w:link w:val="Heading2"/>
    <w:uiPriority w:val="9"/>
    <w:rsid w:val="00444347"/>
    <w:rPr>
      <w:rFonts w:ascii="Brandon Grotesque Regular" w:hAnsi="Brandon Grotesque Regular"/>
      <w:b/>
      <w:bCs/>
      <w:caps/>
      <w:spacing w:val="15"/>
      <w:sz w:val="24"/>
      <w:szCs w:val="24"/>
      <w:shd w:val="clear" w:color="auto" w:fill="C4C56E"/>
    </w:rPr>
  </w:style>
  <w:style w:type="character" w:customStyle="1" w:styleId="Heading3Char">
    <w:name w:val="Heading 3 Char"/>
    <w:basedOn w:val="DefaultParagraphFont"/>
    <w:link w:val="Heading3"/>
    <w:uiPriority w:val="9"/>
    <w:rsid w:val="00444347"/>
    <w:rPr>
      <w:rFonts w:ascii="Brandon Grotesque Regular" w:hAnsi="Brandon Grotesque Regular"/>
      <w:b/>
      <w:bCs/>
      <w:caps/>
      <w:color w:val="583B69"/>
      <w:spacing w:val="15"/>
      <w:sz w:val="24"/>
      <w:szCs w:val="24"/>
    </w:rPr>
  </w:style>
  <w:style w:type="character" w:customStyle="1" w:styleId="Heading4Char">
    <w:name w:val="Heading 4 Char"/>
    <w:basedOn w:val="DefaultParagraphFont"/>
    <w:link w:val="Heading4"/>
    <w:uiPriority w:val="9"/>
    <w:rsid w:val="00444347"/>
    <w:rPr>
      <w:rFonts w:ascii="Brandon Grotesque Regular" w:hAnsi="Brandon Grotesque Regular"/>
      <w:i/>
      <w:iCs/>
      <w:caps/>
      <w:color w:val="583B69"/>
      <w:spacing w:val="10"/>
      <w:sz w:val="24"/>
      <w:szCs w:val="24"/>
    </w:rPr>
  </w:style>
  <w:style w:type="character" w:customStyle="1" w:styleId="Heading5Char">
    <w:name w:val="Heading 5 Char"/>
    <w:basedOn w:val="DefaultParagraphFont"/>
    <w:link w:val="Heading5"/>
    <w:uiPriority w:val="9"/>
    <w:semiHidden/>
    <w:rsid w:val="00444347"/>
    <w:rPr>
      <w:rFonts w:ascii="Brandon Grotesque Regular" w:hAnsi="Brandon Grotesque Regular"/>
      <w:caps/>
      <w:color w:val="583B69"/>
      <w:spacing w:val="10"/>
      <w:sz w:val="24"/>
      <w:szCs w:val="24"/>
    </w:rPr>
  </w:style>
  <w:style w:type="character" w:customStyle="1" w:styleId="Heading6Char">
    <w:name w:val="Heading 6 Char"/>
    <w:basedOn w:val="DefaultParagraphFont"/>
    <w:link w:val="Heading6"/>
    <w:uiPriority w:val="9"/>
    <w:semiHidden/>
    <w:rsid w:val="00DE2650"/>
    <w:rPr>
      <w:caps/>
      <w:color w:val="412C4E" w:themeColor="accent1" w:themeShade="BF"/>
      <w:spacing w:val="10"/>
    </w:rPr>
  </w:style>
  <w:style w:type="character" w:customStyle="1" w:styleId="Heading7Char">
    <w:name w:val="Heading 7 Char"/>
    <w:basedOn w:val="DefaultParagraphFont"/>
    <w:link w:val="Heading7"/>
    <w:uiPriority w:val="9"/>
    <w:semiHidden/>
    <w:rsid w:val="00DE2650"/>
    <w:rPr>
      <w:caps/>
      <w:color w:val="412C4E" w:themeColor="accent1" w:themeShade="BF"/>
      <w:spacing w:val="10"/>
    </w:rPr>
  </w:style>
  <w:style w:type="character" w:customStyle="1" w:styleId="Heading8Char">
    <w:name w:val="Heading 8 Char"/>
    <w:basedOn w:val="DefaultParagraphFont"/>
    <w:link w:val="Heading8"/>
    <w:uiPriority w:val="9"/>
    <w:semiHidden/>
    <w:rsid w:val="00DE2650"/>
    <w:rPr>
      <w:caps/>
      <w:spacing w:val="10"/>
      <w:sz w:val="18"/>
      <w:szCs w:val="18"/>
    </w:rPr>
  </w:style>
  <w:style w:type="character" w:customStyle="1" w:styleId="Heading9Char">
    <w:name w:val="Heading 9 Char"/>
    <w:basedOn w:val="DefaultParagraphFont"/>
    <w:link w:val="Heading9"/>
    <w:uiPriority w:val="9"/>
    <w:semiHidden/>
    <w:rsid w:val="00DE2650"/>
    <w:rPr>
      <w:i/>
      <w:iCs/>
      <w:caps/>
      <w:spacing w:val="10"/>
      <w:sz w:val="18"/>
      <w:szCs w:val="18"/>
    </w:rPr>
  </w:style>
  <w:style w:type="paragraph" w:styleId="BalloonText">
    <w:name w:val="Balloon Text"/>
    <w:basedOn w:val="Normal"/>
    <w:link w:val="BalloonTextChar"/>
    <w:uiPriority w:val="99"/>
    <w:semiHidden/>
    <w:unhideWhenUsed/>
    <w:rsid w:val="005215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1532"/>
    <w:rPr>
      <w:rFonts w:ascii="Tahoma" w:hAnsi="Tahoma" w:cs="Tahoma"/>
      <w:sz w:val="16"/>
      <w:szCs w:val="16"/>
    </w:rPr>
  </w:style>
  <w:style w:type="table" w:styleId="TableGrid">
    <w:name w:val="Table Grid"/>
    <w:basedOn w:val="TableNormal"/>
    <w:uiPriority w:val="39"/>
    <w:rsid w:val="00A74565"/>
    <w:pPr>
      <w:spacing w:after="0" w:line="240" w:lineRule="auto"/>
    </w:pPr>
    <w:tblPr>
      <w:tblBorders>
        <w:top w:val="single" w:sz="2" w:space="0" w:color="595959" w:themeColor="text1" w:themeTint="A6"/>
        <w:bottom w:val="single" w:sz="2" w:space="0" w:color="595959" w:themeColor="text1" w:themeTint="A6"/>
        <w:insideH w:val="single" w:sz="2" w:space="0" w:color="595959" w:themeColor="text1" w:themeTint="A6"/>
        <w:insideV w:val="single" w:sz="2" w:space="0" w:color="595959" w:themeColor="text1" w:themeTint="A6"/>
      </w:tblBorders>
      <w:tblCellMar>
        <w:top w:w="57" w:type="dxa"/>
        <w:bottom w:w="57" w:type="dxa"/>
      </w:tblCellMar>
    </w:tblPr>
    <w:trPr>
      <w:cantSplit/>
    </w:trPr>
    <w:tcPr>
      <w:shd w:val="clear" w:color="auto" w:fill="auto"/>
      <w:tcMar>
        <w:top w:w="0" w:type="dxa"/>
        <w:left w:w="85" w:type="dxa"/>
        <w:bottom w:w="0" w:type="dxa"/>
        <w:right w:w="0" w:type="dxa"/>
      </w:tcMar>
    </w:tcPr>
    <w:tblStylePr w:type="firstRow">
      <w:pPr>
        <w:jc w:val="left"/>
      </w:pPr>
      <w:rPr>
        <w:b/>
      </w:rPr>
      <w:tblPr/>
      <w:tcPr>
        <w:shd w:val="clear" w:color="auto" w:fill="FFDBB4"/>
      </w:tcPr>
    </w:tblStylePr>
  </w:style>
  <w:style w:type="character" w:styleId="PlaceholderText">
    <w:name w:val="Placeholder Text"/>
    <w:basedOn w:val="DefaultParagraphFont"/>
    <w:uiPriority w:val="99"/>
    <w:semiHidden/>
    <w:rsid w:val="007A2D40"/>
    <w:rPr>
      <w:color w:val="808080"/>
    </w:rPr>
  </w:style>
  <w:style w:type="paragraph" w:styleId="Header">
    <w:name w:val="header"/>
    <w:basedOn w:val="Normal"/>
    <w:link w:val="HeaderChar"/>
    <w:uiPriority w:val="99"/>
    <w:unhideWhenUsed/>
    <w:rsid w:val="00FC2D49"/>
    <w:pPr>
      <w:tabs>
        <w:tab w:val="center" w:pos="4513"/>
        <w:tab w:val="right" w:pos="9026"/>
      </w:tabs>
      <w:spacing w:line="240" w:lineRule="auto"/>
    </w:pPr>
  </w:style>
  <w:style w:type="character" w:customStyle="1" w:styleId="HeaderChar">
    <w:name w:val="Header Char"/>
    <w:basedOn w:val="DefaultParagraphFont"/>
    <w:link w:val="Header"/>
    <w:uiPriority w:val="99"/>
    <w:rsid w:val="00FC2D49"/>
    <w:rPr>
      <w:sz w:val="20"/>
    </w:rPr>
  </w:style>
  <w:style w:type="paragraph" w:styleId="Footer">
    <w:name w:val="footer"/>
    <w:basedOn w:val="Normal"/>
    <w:link w:val="FooterChar"/>
    <w:uiPriority w:val="99"/>
    <w:unhideWhenUsed/>
    <w:rsid w:val="00AB6AD2"/>
    <w:pPr>
      <w:tabs>
        <w:tab w:val="center" w:pos="4513"/>
        <w:tab w:val="right" w:pos="9026"/>
      </w:tabs>
      <w:spacing w:line="240" w:lineRule="auto"/>
    </w:pPr>
  </w:style>
  <w:style w:type="character" w:customStyle="1" w:styleId="FooterChar">
    <w:name w:val="Footer Char"/>
    <w:basedOn w:val="DefaultParagraphFont"/>
    <w:link w:val="Footer"/>
    <w:uiPriority w:val="99"/>
    <w:rsid w:val="00AB6AD2"/>
    <w:rPr>
      <w:sz w:val="20"/>
    </w:rPr>
  </w:style>
  <w:style w:type="paragraph" w:styleId="DocumentMap">
    <w:name w:val="Document Map"/>
    <w:basedOn w:val="Normal"/>
    <w:link w:val="DocumentMapChar"/>
    <w:uiPriority w:val="99"/>
    <w:semiHidden/>
    <w:unhideWhenUsed/>
    <w:rsid w:val="001967E4"/>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967E4"/>
    <w:rPr>
      <w:rFonts w:ascii="Tahoma" w:hAnsi="Tahoma" w:cs="Tahoma"/>
      <w:sz w:val="16"/>
      <w:szCs w:val="16"/>
    </w:rPr>
  </w:style>
  <w:style w:type="paragraph" w:styleId="TOCHeading">
    <w:name w:val="TOC Heading"/>
    <w:basedOn w:val="Heading1"/>
    <w:next w:val="Normal"/>
    <w:uiPriority w:val="39"/>
    <w:unhideWhenUsed/>
    <w:qFormat/>
    <w:rsid w:val="00444347"/>
    <w:pPr>
      <w:outlineLvl w:val="9"/>
    </w:pPr>
  </w:style>
  <w:style w:type="paragraph" w:styleId="TOC1">
    <w:name w:val="toc 1"/>
    <w:basedOn w:val="Normal"/>
    <w:next w:val="Normal"/>
    <w:autoRedefine/>
    <w:uiPriority w:val="39"/>
    <w:unhideWhenUsed/>
    <w:rsid w:val="00E71C39"/>
    <w:pPr>
      <w:keepNext/>
      <w:keepLines/>
      <w:tabs>
        <w:tab w:val="left" w:pos="440"/>
        <w:tab w:val="right" w:leader="dot" w:pos="9152"/>
      </w:tabs>
    </w:pPr>
    <w:rPr>
      <w:b/>
      <w:noProof/>
      <w:sz w:val="26"/>
    </w:rPr>
  </w:style>
  <w:style w:type="paragraph" w:styleId="TOC2">
    <w:name w:val="toc 2"/>
    <w:basedOn w:val="Normal"/>
    <w:next w:val="Normal"/>
    <w:autoRedefine/>
    <w:uiPriority w:val="39"/>
    <w:unhideWhenUsed/>
    <w:rsid w:val="00E71C39"/>
    <w:pPr>
      <w:keepLines/>
      <w:tabs>
        <w:tab w:val="left" w:pos="851"/>
        <w:tab w:val="right" w:leader="dot" w:pos="9152"/>
      </w:tabs>
      <w:ind w:left="442"/>
    </w:pPr>
    <w:rPr>
      <w:noProof/>
    </w:rPr>
  </w:style>
  <w:style w:type="paragraph" w:styleId="TOC3">
    <w:name w:val="toc 3"/>
    <w:basedOn w:val="Normal"/>
    <w:next w:val="Normal"/>
    <w:autoRedefine/>
    <w:uiPriority w:val="39"/>
    <w:unhideWhenUsed/>
    <w:rsid w:val="00E71C39"/>
    <w:pPr>
      <w:keepLines/>
      <w:tabs>
        <w:tab w:val="left" w:pos="1418"/>
        <w:tab w:val="right" w:leader="dot" w:pos="9152"/>
      </w:tabs>
      <w:ind w:left="851"/>
    </w:pPr>
    <w:rPr>
      <w:noProof/>
      <w:sz w:val="18"/>
    </w:rPr>
  </w:style>
  <w:style w:type="character" w:styleId="Hyperlink">
    <w:name w:val="Hyperlink"/>
    <w:basedOn w:val="DefaultParagraphFont"/>
    <w:uiPriority w:val="99"/>
    <w:unhideWhenUsed/>
    <w:rsid w:val="00E839F1"/>
    <w:rPr>
      <w:color w:val="0563C1" w:themeColor="hyperlink"/>
      <w:u w:val="single"/>
    </w:rPr>
  </w:style>
  <w:style w:type="paragraph" w:styleId="Caption">
    <w:name w:val="caption"/>
    <w:basedOn w:val="Normal"/>
    <w:next w:val="Normal"/>
    <w:link w:val="CaptionChar"/>
    <w:uiPriority w:val="35"/>
    <w:unhideWhenUsed/>
    <w:qFormat/>
    <w:rsid w:val="00444347"/>
    <w:rPr>
      <w:b/>
      <w:bCs/>
      <w:color w:val="583B69"/>
      <w:sz w:val="16"/>
      <w:szCs w:val="16"/>
    </w:rPr>
  </w:style>
  <w:style w:type="paragraph" w:styleId="TableofFigures">
    <w:name w:val="table of figures"/>
    <w:basedOn w:val="Normal"/>
    <w:next w:val="Normal"/>
    <w:uiPriority w:val="99"/>
    <w:unhideWhenUsed/>
    <w:rsid w:val="00BB3BFB"/>
  </w:style>
  <w:style w:type="paragraph" w:styleId="FootnoteText">
    <w:name w:val="footnote text"/>
    <w:basedOn w:val="Normal"/>
    <w:link w:val="FootnoteTextChar"/>
    <w:uiPriority w:val="99"/>
    <w:unhideWhenUsed/>
    <w:rsid w:val="002278C1"/>
    <w:pPr>
      <w:keepLines/>
      <w:spacing w:line="240" w:lineRule="auto"/>
    </w:pPr>
  </w:style>
  <w:style w:type="character" w:customStyle="1" w:styleId="FootnoteTextChar">
    <w:name w:val="Footnote Text Char"/>
    <w:basedOn w:val="DefaultParagraphFont"/>
    <w:link w:val="FootnoteText"/>
    <w:uiPriority w:val="99"/>
    <w:rsid w:val="002278C1"/>
    <w:rPr>
      <w:rFonts w:ascii="Calibri" w:hAnsi="Calibri"/>
      <w:sz w:val="20"/>
      <w:szCs w:val="20"/>
    </w:rPr>
  </w:style>
  <w:style w:type="character" w:styleId="FootnoteReference">
    <w:name w:val="footnote reference"/>
    <w:basedOn w:val="DefaultParagraphFont"/>
    <w:uiPriority w:val="99"/>
    <w:semiHidden/>
    <w:unhideWhenUsed/>
    <w:rsid w:val="00462532"/>
    <w:rPr>
      <w:vertAlign w:val="superscript"/>
    </w:rPr>
  </w:style>
  <w:style w:type="paragraph" w:styleId="ListParagraph">
    <w:name w:val="List Paragraph"/>
    <w:basedOn w:val="Normal"/>
    <w:link w:val="ListParagraphChar"/>
    <w:uiPriority w:val="34"/>
    <w:qFormat/>
    <w:rsid w:val="00444347"/>
    <w:pPr>
      <w:ind w:left="720"/>
      <w:contextualSpacing/>
    </w:pPr>
  </w:style>
  <w:style w:type="paragraph" w:customStyle="1" w:styleId="ListParagraph2">
    <w:name w:val="List Paragraph 2"/>
    <w:basedOn w:val="ListParagraph"/>
    <w:rsid w:val="00867B4D"/>
    <w:pPr>
      <w:ind w:left="851" w:hanging="360"/>
    </w:pPr>
  </w:style>
  <w:style w:type="paragraph" w:styleId="ListBullet">
    <w:name w:val="List Bullet"/>
    <w:aliases w:val="List Bullet1"/>
    <w:basedOn w:val="ListParagraph"/>
    <w:uiPriority w:val="99"/>
    <w:unhideWhenUsed/>
    <w:qFormat/>
    <w:rsid w:val="00444347"/>
    <w:pPr>
      <w:keepLines/>
      <w:numPr>
        <w:numId w:val="5"/>
      </w:numPr>
    </w:pPr>
  </w:style>
  <w:style w:type="paragraph" w:styleId="ListBullet2">
    <w:name w:val="List Bullet 2"/>
    <w:basedOn w:val="ListParagraph"/>
    <w:link w:val="ListBullet2Char"/>
    <w:uiPriority w:val="99"/>
    <w:unhideWhenUsed/>
    <w:rsid w:val="00C278DB"/>
    <w:pPr>
      <w:numPr>
        <w:ilvl w:val="1"/>
        <w:numId w:val="5"/>
      </w:numPr>
      <w:ind w:left="850"/>
    </w:pPr>
  </w:style>
  <w:style w:type="paragraph" w:styleId="ListBullet3">
    <w:name w:val="List Bullet 3"/>
    <w:basedOn w:val="ListParagraph"/>
    <w:link w:val="ListBullet3Char"/>
    <w:uiPriority w:val="99"/>
    <w:unhideWhenUsed/>
    <w:rsid w:val="00C278DB"/>
    <w:pPr>
      <w:numPr>
        <w:ilvl w:val="2"/>
        <w:numId w:val="5"/>
      </w:numPr>
      <w:ind w:left="1344"/>
    </w:pPr>
  </w:style>
  <w:style w:type="paragraph" w:styleId="ListNumber">
    <w:name w:val="List Number"/>
    <w:basedOn w:val="Normal"/>
    <w:link w:val="ListNumberChar"/>
    <w:uiPriority w:val="99"/>
    <w:unhideWhenUsed/>
    <w:qFormat/>
    <w:rsid w:val="00444347"/>
    <w:pPr>
      <w:keepLines/>
      <w:numPr>
        <w:numId w:val="30"/>
      </w:numPr>
      <w:contextualSpacing/>
    </w:pPr>
  </w:style>
  <w:style w:type="paragraph" w:styleId="ListNumber2">
    <w:name w:val="List Number 2"/>
    <w:basedOn w:val="Normal"/>
    <w:uiPriority w:val="99"/>
    <w:unhideWhenUsed/>
    <w:rsid w:val="005F1F37"/>
    <w:pPr>
      <w:numPr>
        <w:ilvl w:val="1"/>
        <w:numId w:val="30"/>
      </w:numPr>
      <w:contextualSpacing/>
    </w:pPr>
  </w:style>
  <w:style w:type="paragraph" w:styleId="ListNumber3">
    <w:name w:val="List Number 3"/>
    <w:basedOn w:val="ListNumber"/>
    <w:uiPriority w:val="99"/>
    <w:unhideWhenUsed/>
    <w:rsid w:val="005F1F37"/>
    <w:pPr>
      <w:numPr>
        <w:ilvl w:val="2"/>
      </w:numPr>
      <w:ind w:left="1667" w:hanging="680"/>
    </w:pPr>
  </w:style>
  <w:style w:type="character" w:styleId="CommentReference">
    <w:name w:val="annotation reference"/>
    <w:basedOn w:val="DefaultParagraphFont"/>
    <w:uiPriority w:val="99"/>
    <w:semiHidden/>
    <w:unhideWhenUsed/>
    <w:rsid w:val="00EA42B0"/>
    <w:rPr>
      <w:sz w:val="16"/>
      <w:szCs w:val="16"/>
    </w:rPr>
  </w:style>
  <w:style w:type="paragraph" w:styleId="CommentText">
    <w:name w:val="annotation text"/>
    <w:basedOn w:val="Normal"/>
    <w:link w:val="CommentTextChar"/>
    <w:uiPriority w:val="99"/>
    <w:unhideWhenUsed/>
    <w:rsid w:val="00EA42B0"/>
    <w:pPr>
      <w:spacing w:line="240" w:lineRule="auto"/>
    </w:pPr>
    <w:rPr>
      <w:sz w:val="18"/>
    </w:rPr>
  </w:style>
  <w:style w:type="character" w:customStyle="1" w:styleId="CommentTextChar">
    <w:name w:val="Comment Text Char"/>
    <w:basedOn w:val="DefaultParagraphFont"/>
    <w:link w:val="CommentText"/>
    <w:uiPriority w:val="99"/>
    <w:rsid w:val="00EA42B0"/>
    <w:rPr>
      <w:rFonts w:ascii="Arial Unicode MS" w:hAnsi="Arial Unicode MS"/>
      <w:sz w:val="18"/>
      <w:szCs w:val="20"/>
    </w:rPr>
  </w:style>
  <w:style w:type="paragraph" w:styleId="CommentSubject">
    <w:name w:val="annotation subject"/>
    <w:basedOn w:val="CommentText"/>
    <w:next w:val="CommentText"/>
    <w:link w:val="CommentSubjectChar"/>
    <w:uiPriority w:val="99"/>
    <w:semiHidden/>
    <w:unhideWhenUsed/>
    <w:rsid w:val="00EA42B0"/>
    <w:rPr>
      <w:b/>
      <w:bCs/>
    </w:rPr>
  </w:style>
  <w:style w:type="character" w:customStyle="1" w:styleId="CommentSubjectChar">
    <w:name w:val="Comment Subject Char"/>
    <w:basedOn w:val="CommentTextChar"/>
    <w:link w:val="CommentSubject"/>
    <w:uiPriority w:val="99"/>
    <w:semiHidden/>
    <w:rsid w:val="00EA42B0"/>
    <w:rPr>
      <w:rFonts w:ascii="Arial Unicode MS" w:hAnsi="Arial Unicode MS"/>
      <w:b/>
      <w:bCs/>
      <w:sz w:val="18"/>
      <w:szCs w:val="20"/>
    </w:rPr>
  </w:style>
  <w:style w:type="paragraph" w:styleId="EnvelopeReturn">
    <w:name w:val="envelope return"/>
    <w:basedOn w:val="Normal"/>
    <w:uiPriority w:val="99"/>
    <w:unhideWhenUsed/>
    <w:rsid w:val="006447CE"/>
    <w:pPr>
      <w:spacing w:line="240" w:lineRule="auto"/>
    </w:pPr>
    <w:rPr>
      <w:rFonts w:asciiTheme="majorHAnsi" w:eastAsiaTheme="majorEastAsia" w:hAnsiTheme="majorHAnsi" w:cstheme="majorBidi"/>
    </w:rPr>
  </w:style>
  <w:style w:type="paragraph" w:customStyle="1" w:styleId="H1noTOC">
    <w:name w:val="H1 no TOC"/>
    <w:basedOn w:val="Normal"/>
    <w:link w:val="H1noTOCChar"/>
    <w:qFormat/>
    <w:rsid w:val="00444347"/>
    <w:pPr>
      <w:shd w:val="clear" w:color="auto" w:fill="583B69"/>
    </w:pPr>
    <w:rPr>
      <w:b/>
      <w:color w:val="C4C56E"/>
      <w:sz w:val="32"/>
      <w:szCs w:val="40"/>
    </w:rPr>
  </w:style>
  <w:style w:type="character" w:customStyle="1" w:styleId="H1noTOCChar">
    <w:name w:val="H1 no TOC Char"/>
    <w:basedOn w:val="DefaultParagraphFont"/>
    <w:link w:val="H1noTOC"/>
    <w:rsid w:val="00444347"/>
    <w:rPr>
      <w:rFonts w:ascii="Brandon Grotesque Regular" w:hAnsi="Brandon Grotesque Regular"/>
      <w:b/>
      <w:color w:val="C4C56E"/>
      <w:sz w:val="32"/>
      <w:szCs w:val="40"/>
      <w:shd w:val="clear" w:color="auto" w:fill="583B69"/>
    </w:rPr>
  </w:style>
  <w:style w:type="table" w:customStyle="1" w:styleId="LightShading1">
    <w:name w:val="Light Shading1"/>
    <w:basedOn w:val="TableNormal"/>
    <w:uiPriority w:val="60"/>
    <w:rsid w:val="0005338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2-Annex">
    <w:name w:val="Heading 2 - Annex"/>
    <w:basedOn w:val="Heading2"/>
    <w:next w:val="Normal"/>
    <w:link w:val="Heading2-AnnexChar"/>
    <w:rsid w:val="009B0478"/>
    <w:pPr>
      <w:numPr>
        <w:numId w:val="28"/>
      </w:numPr>
      <w:tabs>
        <w:tab w:val="left" w:pos="1276"/>
      </w:tabs>
      <w:ind w:left="284" w:hanging="284"/>
    </w:pPr>
  </w:style>
  <w:style w:type="character" w:customStyle="1" w:styleId="Heading2-AnnexChar">
    <w:name w:val="Heading 2 - Annex Char"/>
    <w:basedOn w:val="Heading2Char"/>
    <w:link w:val="Heading2-Annex"/>
    <w:rsid w:val="009B0478"/>
    <w:rPr>
      <w:rFonts w:ascii="Arial" w:eastAsia="Arial Unicode MS" w:hAnsi="Arial" w:cs="Segoe UI"/>
      <w:b/>
      <w:bCs/>
      <w:caps/>
      <w:spacing w:val="15"/>
      <w:sz w:val="28"/>
      <w:szCs w:val="26"/>
      <w:shd w:val="clear" w:color="auto" w:fill="DED2E6" w:themeFill="accent1" w:themeFillTint="33"/>
    </w:rPr>
  </w:style>
  <w:style w:type="table" w:customStyle="1" w:styleId="LightShading2">
    <w:name w:val="Light Shading2"/>
    <w:basedOn w:val="TableNormal"/>
    <w:uiPriority w:val="60"/>
    <w:rsid w:val="00686AD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Heading1TOC">
    <w:name w:val="Heading 1 TOC"/>
    <w:basedOn w:val="Heading1"/>
    <w:rsid w:val="00924C93"/>
  </w:style>
  <w:style w:type="paragraph" w:customStyle="1" w:styleId="H1TOC">
    <w:name w:val="H1 TOC"/>
    <w:basedOn w:val="Heading1"/>
    <w:link w:val="H1TOCChar"/>
    <w:rsid w:val="00444BCB"/>
    <w:pPr>
      <w:ind w:left="357" w:hanging="357"/>
    </w:pPr>
    <w:rPr>
      <w:szCs w:val="40"/>
    </w:rPr>
  </w:style>
  <w:style w:type="character" w:customStyle="1" w:styleId="H1TOCChar">
    <w:name w:val="H1 TOC Char"/>
    <w:basedOn w:val="Heading1Char"/>
    <w:link w:val="H1TOC"/>
    <w:rsid w:val="00444BCB"/>
    <w:rPr>
      <w:rFonts w:asciiTheme="majorHAnsi" w:eastAsia="Arial Unicode MS" w:hAnsiTheme="majorHAnsi" w:cs="Segoe UI"/>
      <w:b w:val="0"/>
      <w:bCs w:val="0"/>
      <w:caps/>
      <w:color w:val="FFFFFF" w:themeColor="background1"/>
      <w:spacing w:val="4"/>
      <w:sz w:val="40"/>
      <w:szCs w:val="40"/>
      <w:shd w:val="clear" w:color="auto" w:fill="C8C8A7" w:themeFill="background2" w:themeFillShade="E6"/>
    </w:rPr>
  </w:style>
  <w:style w:type="paragraph" w:customStyle="1" w:styleId="projecttitlefrontpage">
    <w:name w:val="project title front page"/>
    <w:basedOn w:val="Normal"/>
    <w:link w:val="projecttitlefrontpageChar"/>
    <w:qFormat/>
    <w:rsid w:val="00444347"/>
    <w:pPr>
      <w:widowControl w:val="0"/>
      <w:jc w:val="center"/>
    </w:pPr>
    <w:rPr>
      <w:color w:val="583B69"/>
      <w:sz w:val="32"/>
      <w:szCs w:val="32"/>
    </w:rPr>
  </w:style>
  <w:style w:type="character" w:styleId="SubtleEmphasis">
    <w:name w:val="Subtle Emphasis"/>
    <w:uiPriority w:val="19"/>
    <w:qFormat/>
    <w:rsid w:val="00444347"/>
    <w:rPr>
      <w:rFonts w:ascii="Brandon Grotesque Regular" w:hAnsi="Brandon Grotesque Regular"/>
      <w:i/>
      <w:iCs/>
      <w:color w:val="583B69"/>
    </w:rPr>
  </w:style>
  <w:style w:type="character" w:customStyle="1" w:styleId="projecttitlefrontpageChar">
    <w:name w:val="project title front page Char"/>
    <w:basedOn w:val="DefaultParagraphFont"/>
    <w:link w:val="projecttitlefrontpage"/>
    <w:rsid w:val="00444347"/>
    <w:rPr>
      <w:rFonts w:ascii="Brandon Grotesque Regular" w:hAnsi="Brandon Grotesque Regular"/>
      <w:color w:val="583B69"/>
      <w:sz w:val="32"/>
      <w:szCs w:val="32"/>
    </w:rPr>
  </w:style>
  <w:style w:type="paragraph" w:customStyle="1" w:styleId="ECtextfooter">
    <w:name w:val="EC text footer"/>
    <w:basedOn w:val="Normal"/>
    <w:link w:val="ECtextfooterChar"/>
    <w:qFormat/>
    <w:rsid w:val="00444347"/>
    <w:rPr>
      <w:i/>
    </w:rPr>
  </w:style>
  <w:style w:type="paragraph" w:customStyle="1" w:styleId="Tableheaderrow">
    <w:name w:val="Table header row"/>
    <w:basedOn w:val="Normal"/>
    <w:link w:val="TableheaderrowChar"/>
    <w:qFormat/>
    <w:rsid w:val="00444347"/>
    <w:rPr>
      <w:b/>
      <w:bCs/>
    </w:rPr>
  </w:style>
  <w:style w:type="character" w:customStyle="1" w:styleId="ECtextfooterChar">
    <w:name w:val="EC text footer Char"/>
    <w:basedOn w:val="DefaultParagraphFont"/>
    <w:link w:val="ECtextfooter"/>
    <w:rsid w:val="00444347"/>
    <w:rPr>
      <w:rFonts w:ascii="Brandon Grotesque Regular" w:hAnsi="Brandon Grotesque Regular"/>
      <w:i/>
      <w:sz w:val="24"/>
      <w:szCs w:val="24"/>
    </w:rPr>
  </w:style>
  <w:style w:type="paragraph" w:customStyle="1" w:styleId="Annexheading">
    <w:name w:val="Annex heading"/>
    <w:basedOn w:val="Heading1"/>
    <w:link w:val="AnnexheadingChar"/>
    <w:qFormat/>
    <w:rsid w:val="00444347"/>
  </w:style>
  <w:style w:type="character" w:customStyle="1" w:styleId="TableheaderrowChar">
    <w:name w:val="Table header row Char"/>
    <w:basedOn w:val="DefaultParagraphFont"/>
    <w:link w:val="Tableheaderrow"/>
    <w:rsid w:val="00444347"/>
    <w:rPr>
      <w:rFonts w:ascii="Brandon Grotesque Regular" w:hAnsi="Brandon Grotesque Regular"/>
      <w:b/>
      <w:bCs/>
      <w:sz w:val="24"/>
      <w:szCs w:val="24"/>
    </w:rPr>
  </w:style>
  <w:style w:type="paragraph" w:customStyle="1" w:styleId="ListBullet20">
    <w:name w:val="List Bullet2"/>
    <w:basedOn w:val="ListBullet2"/>
    <w:link w:val="ListBullet2Char0"/>
    <w:rsid w:val="00FA5691"/>
  </w:style>
  <w:style w:type="character" w:customStyle="1" w:styleId="AnnexheadingChar">
    <w:name w:val="Annex heading Char"/>
    <w:basedOn w:val="Heading1Char"/>
    <w:link w:val="Annexheading"/>
    <w:rsid w:val="00444347"/>
    <w:rPr>
      <w:rFonts w:ascii="Brandon Grotesque Regular" w:hAnsi="Brandon Grotesque Regular"/>
      <w:caps/>
      <w:color w:val="FFFFFF" w:themeColor="background1"/>
      <w:spacing w:val="15"/>
      <w:sz w:val="26"/>
      <w:szCs w:val="28"/>
      <w:shd w:val="clear" w:color="auto" w:fill="583B69"/>
    </w:rPr>
  </w:style>
  <w:style w:type="paragraph" w:customStyle="1" w:styleId="ListBullet30">
    <w:name w:val="List Bullet3"/>
    <w:basedOn w:val="ListBullet3"/>
    <w:link w:val="ListBullet3Char0"/>
    <w:rsid w:val="00FA5691"/>
  </w:style>
  <w:style w:type="character" w:customStyle="1" w:styleId="ListParagraphChar">
    <w:name w:val="List Paragraph Char"/>
    <w:basedOn w:val="DefaultParagraphFont"/>
    <w:link w:val="ListParagraph"/>
    <w:uiPriority w:val="34"/>
    <w:rsid w:val="00444347"/>
    <w:rPr>
      <w:rFonts w:ascii="Brandon Grotesque Regular" w:hAnsi="Brandon Grotesque Regular"/>
      <w:sz w:val="24"/>
      <w:szCs w:val="24"/>
    </w:rPr>
  </w:style>
  <w:style w:type="character" w:customStyle="1" w:styleId="ListBullet2Char">
    <w:name w:val="List Bullet 2 Char"/>
    <w:basedOn w:val="ListParagraphChar"/>
    <w:link w:val="ListBullet2"/>
    <w:uiPriority w:val="99"/>
    <w:rsid w:val="00FA5691"/>
    <w:rPr>
      <w:rFonts w:ascii="Calibri" w:hAnsi="Calibri"/>
      <w:sz w:val="24"/>
      <w:szCs w:val="24"/>
    </w:rPr>
  </w:style>
  <w:style w:type="character" w:customStyle="1" w:styleId="ListBullet2Char0">
    <w:name w:val="List Bullet2 Char"/>
    <w:basedOn w:val="ListBullet2Char"/>
    <w:link w:val="ListBullet20"/>
    <w:rsid w:val="00FA5691"/>
    <w:rPr>
      <w:rFonts w:ascii="Calibri" w:hAnsi="Calibri"/>
      <w:sz w:val="24"/>
      <w:szCs w:val="24"/>
    </w:rPr>
  </w:style>
  <w:style w:type="paragraph" w:customStyle="1" w:styleId="Listlettersa-z">
    <w:name w:val="List letters a-z"/>
    <w:basedOn w:val="ListNumber"/>
    <w:link w:val="Listlettersa-zChar"/>
    <w:qFormat/>
    <w:rsid w:val="00444347"/>
    <w:pPr>
      <w:numPr>
        <w:numId w:val="33"/>
      </w:numPr>
    </w:pPr>
  </w:style>
  <w:style w:type="character" w:customStyle="1" w:styleId="ListBullet3Char">
    <w:name w:val="List Bullet 3 Char"/>
    <w:basedOn w:val="ListParagraphChar"/>
    <w:link w:val="ListBullet3"/>
    <w:uiPriority w:val="99"/>
    <w:rsid w:val="00FA5691"/>
    <w:rPr>
      <w:rFonts w:ascii="Calibri" w:hAnsi="Calibri"/>
      <w:sz w:val="24"/>
      <w:szCs w:val="24"/>
    </w:rPr>
  </w:style>
  <w:style w:type="character" w:customStyle="1" w:styleId="ListBullet3Char0">
    <w:name w:val="List Bullet3 Char"/>
    <w:basedOn w:val="ListBullet3Char"/>
    <w:link w:val="ListBullet30"/>
    <w:rsid w:val="00FA5691"/>
    <w:rPr>
      <w:rFonts w:ascii="Calibri" w:hAnsi="Calibri"/>
      <w:sz w:val="24"/>
      <w:szCs w:val="24"/>
    </w:rPr>
  </w:style>
  <w:style w:type="paragraph" w:customStyle="1" w:styleId="Annexsubtitle">
    <w:name w:val="Annex subtitle"/>
    <w:basedOn w:val="Heading2"/>
    <w:link w:val="AnnexsubtitleChar"/>
    <w:qFormat/>
    <w:rsid w:val="00444347"/>
  </w:style>
  <w:style w:type="character" w:customStyle="1" w:styleId="ListNumberChar">
    <w:name w:val="List Number Char"/>
    <w:basedOn w:val="DefaultParagraphFont"/>
    <w:link w:val="ListNumber"/>
    <w:uiPriority w:val="99"/>
    <w:rsid w:val="00444347"/>
    <w:rPr>
      <w:rFonts w:ascii="Brandon Grotesque Regular" w:hAnsi="Brandon Grotesque Regular"/>
      <w:sz w:val="24"/>
      <w:szCs w:val="24"/>
    </w:rPr>
  </w:style>
  <w:style w:type="character" w:customStyle="1" w:styleId="Listlettersa-zChar">
    <w:name w:val="List letters a-z Char"/>
    <w:basedOn w:val="ListNumberChar"/>
    <w:link w:val="Listlettersa-z"/>
    <w:rsid w:val="00444347"/>
    <w:rPr>
      <w:rFonts w:ascii="Brandon Grotesque Regular" w:hAnsi="Brandon Grotesque Regular"/>
      <w:sz w:val="24"/>
      <w:szCs w:val="24"/>
    </w:rPr>
  </w:style>
  <w:style w:type="paragraph" w:customStyle="1" w:styleId="ExecSumHeading2">
    <w:name w:val="ExecSum Heading2"/>
    <w:basedOn w:val="Annexsubtitle"/>
    <w:link w:val="ExecSumHeading2Char"/>
    <w:qFormat/>
    <w:rsid w:val="00444347"/>
  </w:style>
  <w:style w:type="character" w:customStyle="1" w:styleId="AnnexsubtitleChar">
    <w:name w:val="Annex subtitle Char"/>
    <w:basedOn w:val="Heading2Char"/>
    <w:link w:val="Annexsubtitle"/>
    <w:rsid w:val="00444347"/>
    <w:rPr>
      <w:rFonts w:ascii="Brandon Grotesque Regular" w:hAnsi="Brandon Grotesque Regular"/>
      <w:b/>
      <w:bCs/>
      <w:caps/>
      <w:spacing w:val="15"/>
      <w:sz w:val="24"/>
      <w:szCs w:val="24"/>
      <w:shd w:val="clear" w:color="auto" w:fill="C4C56E"/>
    </w:rPr>
  </w:style>
  <w:style w:type="paragraph" w:customStyle="1" w:styleId="ExecSumHeading3">
    <w:name w:val="ExecSum Heading3"/>
    <w:basedOn w:val="Heading4"/>
    <w:link w:val="ExecSumHeading3Char"/>
    <w:qFormat/>
    <w:rsid w:val="00444347"/>
  </w:style>
  <w:style w:type="character" w:customStyle="1" w:styleId="ExecSumHeading2Char">
    <w:name w:val="ExecSum Heading2 Char"/>
    <w:basedOn w:val="AnnexsubtitleChar"/>
    <w:link w:val="ExecSumHeading2"/>
    <w:rsid w:val="00444347"/>
    <w:rPr>
      <w:rFonts w:ascii="Brandon Grotesque Regular" w:hAnsi="Brandon Grotesque Regular"/>
      <w:b/>
      <w:bCs/>
      <w:caps/>
      <w:spacing w:val="15"/>
      <w:sz w:val="24"/>
      <w:szCs w:val="24"/>
      <w:shd w:val="clear" w:color="auto" w:fill="C4C56E"/>
    </w:rPr>
  </w:style>
  <w:style w:type="character" w:customStyle="1" w:styleId="ExecSumHeading3Char">
    <w:name w:val="ExecSum Heading3 Char"/>
    <w:basedOn w:val="Heading4Char"/>
    <w:link w:val="ExecSumHeading3"/>
    <w:rsid w:val="00444347"/>
    <w:rPr>
      <w:rFonts w:ascii="Brandon Grotesque Regular" w:hAnsi="Brandon Grotesque Regular"/>
      <w:i/>
      <w:iCs/>
      <w:caps/>
      <w:color w:val="583B69"/>
      <w:spacing w:val="10"/>
      <w:sz w:val="24"/>
      <w:szCs w:val="24"/>
    </w:rPr>
  </w:style>
  <w:style w:type="paragraph" w:customStyle="1" w:styleId="Tablecaption">
    <w:name w:val="Table caption"/>
    <w:basedOn w:val="Caption"/>
    <w:link w:val="TablecaptionChar"/>
    <w:qFormat/>
    <w:rsid w:val="00444347"/>
    <w:rPr>
      <w:b w:val="0"/>
      <w:color w:val="333333"/>
      <w:sz w:val="20"/>
      <w:szCs w:val="20"/>
    </w:rPr>
  </w:style>
  <w:style w:type="paragraph" w:customStyle="1" w:styleId="Figurecaption">
    <w:name w:val="Figure caption"/>
    <w:basedOn w:val="Tablecaption"/>
    <w:link w:val="FigurecaptionChar"/>
    <w:qFormat/>
    <w:rsid w:val="00444347"/>
    <w:pPr>
      <w:jc w:val="center"/>
    </w:pPr>
  </w:style>
  <w:style w:type="character" w:customStyle="1" w:styleId="CaptionChar">
    <w:name w:val="Caption Char"/>
    <w:basedOn w:val="DefaultParagraphFont"/>
    <w:link w:val="Caption"/>
    <w:uiPriority w:val="35"/>
    <w:rsid w:val="00444347"/>
    <w:rPr>
      <w:rFonts w:ascii="Brandon Grotesque Regular" w:hAnsi="Brandon Grotesque Regular"/>
      <w:b/>
      <w:bCs/>
      <w:color w:val="583B69"/>
      <w:sz w:val="16"/>
      <w:szCs w:val="16"/>
    </w:rPr>
  </w:style>
  <w:style w:type="character" w:customStyle="1" w:styleId="TablecaptionChar">
    <w:name w:val="Table caption Char"/>
    <w:basedOn w:val="CaptionChar"/>
    <w:link w:val="Tablecaption"/>
    <w:rsid w:val="00444347"/>
    <w:rPr>
      <w:rFonts w:ascii="Brandon Grotesque Regular" w:hAnsi="Brandon Grotesque Regular"/>
      <w:b w:val="0"/>
      <w:bCs/>
      <w:color w:val="333333"/>
      <w:sz w:val="16"/>
      <w:szCs w:val="16"/>
    </w:rPr>
  </w:style>
  <w:style w:type="character" w:customStyle="1" w:styleId="FigurecaptionChar">
    <w:name w:val="Figure caption Char"/>
    <w:basedOn w:val="TablecaptionChar"/>
    <w:link w:val="Figurecaption"/>
    <w:rsid w:val="00444347"/>
    <w:rPr>
      <w:rFonts w:ascii="Brandon Grotesque Regular" w:hAnsi="Brandon Grotesque Regular"/>
      <w:b w:val="0"/>
      <w:bCs/>
      <w:color w:val="333333"/>
      <w:sz w:val="16"/>
      <w:szCs w:val="16"/>
    </w:rPr>
  </w:style>
  <w:style w:type="paragraph" w:customStyle="1" w:styleId="Delivtitle">
    <w:name w:val="Deliv title"/>
    <w:basedOn w:val="projecttitlefrontpage"/>
    <w:link w:val="DelivtitleChar"/>
    <w:qFormat/>
    <w:rsid w:val="00444347"/>
    <w:pPr>
      <w:jc w:val="left"/>
    </w:pPr>
    <w:rPr>
      <w:b/>
      <w:color w:val="3D3D3D"/>
      <w14:textFill>
        <w14:solidFill>
          <w14:srgbClr w14:val="3D3D3D">
            <w14:lumMod w14:val="50000"/>
          </w14:srgbClr>
        </w14:solidFill>
      </w14:textFill>
    </w:rPr>
  </w:style>
  <w:style w:type="paragraph" w:customStyle="1" w:styleId="Imagecentred">
    <w:name w:val="Image (centred)"/>
    <w:basedOn w:val="Figurecaption"/>
    <w:link w:val="ImagecentredChar"/>
    <w:qFormat/>
    <w:rsid w:val="00444347"/>
    <w:rPr>
      <w:noProof/>
      <w:lang w:eastAsia="en-GB"/>
    </w:rPr>
  </w:style>
  <w:style w:type="character" w:customStyle="1" w:styleId="DelivtitleChar">
    <w:name w:val="Deliv title Char"/>
    <w:basedOn w:val="projecttitlefrontpageChar"/>
    <w:link w:val="Delivtitle"/>
    <w:rsid w:val="00444347"/>
    <w:rPr>
      <w:rFonts w:ascii="Brandon Grotesque Regular" w:hAnsi="Brandon Grotesque Regular"/>
      <w:b/>
      <w:color w:val="3D3D3D"/>
      <w:sz w:val="32"/>
      <w:szCs w:val="32"/>
      <w14:textFill>
        <w14:solidFill>
          <w14:srgbClr w14:val="3D3D3D">
            <w14:lumMod w14:val="50000"/>
          </w14:srgbClr>
        </w14:solidFill>
      </w14:textFill>
    </w:rPr>
  </w:style>
  <w:style w:type="character" w:customStyle="1" w:styleId="ImagecentredChar">
    <w:name w:val="Image (centred) Char"/>
    <w:basedOn w:val="FigurecaptionChar"/>
    <w:link w:val="Imagecentred"/>
    <w:rsid w:val="00444347"/>
    <w:rPr>
      <w:rFonts w:ascii="Brandon Grotesque Regular" w:hAnsi="Brandon Grotesque Regular"/>
      <w:b w:val="0"/>
      <w:bCs/>
      <w:noProof/>
      <w:color w:val="333333"/>
      <w:sz w:val="16"/>
      <w:szCs w:val="16"/>
      <w:lang w:eastAsia="en-GB"/>
    </w:rPr>
  </w:style>
  <w:style w:type="paragraph" w:customStyle="1" w:styleId="Sectionheader">
    <w:name w:val="Section header"/>
    <w:basedOn w:val="Header"/>
    <w:link w:val="SectionheaderChar"/>
    <w:rsid w:val="00E33E4F"/>
    <w:rPr>
      <w:rFonts w:ascii="Arial" w:hAnsi="Arial"/>
      <w:b/>
      <w:color w:val="000000" w:themeColor="text2"/>
    </w:rPr>
  </w:style>
  <w:style w:type="table" w:customStyle="1" w:styleId="ListTable3-Accent61">
    <w:name w:val="List Table 3 - Accent 61"/>
    <w:basedOn w:val="TableNormal"/>
    <w:uiPriority w:val="48"/>
    <w:rsid w:val="00E33E4F"/>
    <w:pPr>
      <w:spacing w:after="0" w:line="240" w:lineRule="auto"/>
    </w:pPr>
    <w:tblPr>
      <w:tblStyleRowBandSize w:val="1"/>
      <w:tblStyleColBandSize w:val="1"/>
      <w:tblBorders>
        <w:top w:val="single" w:sz="4" w:space="0" w:color="E2EFD9" w:themeColor="accent6"/>
        <w:left w:val="single" w:sz="4" w:space="0" w:color="E2EFD9" w:themeColor="accent6"/>
        <w:bottom w:val="single" w:sz="4" w:space="0" w:color="E2EFD9" w:themeColor="accent6"/>
        <w:right w:val="single" w:sz="4" w:space="0" w:color="E2EFD9" w:themeColor="accent6"/>
      </w:tblBorders>
    </w:tblPr>
    <w:tblStylePr w:type="firstRow">
      <w:rPr>
        <w:b/>
        <w:bCs/>
        <w:color w:val="FFFFFF" w:themeColor="background1"/>
      </w:rPr>
      <w:tblPr/>
      <w:tcPr>
        <w:shd w:val="clear" w:color="auto" w:fill="E2EFD9" w:themeFill="accent6"/>
      </w:tcPr>
    </w:tblStylePr>
    <w:tblStylePr w:type="lastRow">
      <w:rPr>
        <w:b/>
        <w:bCs/>
      </w:rPr>
      <w:tblPr/>
      <w:tcPr>
        <w:tcBorders>
          <w:top w:val="double" w:sz="4" w:space="0" w:color="E2EFD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2EFD9" w:themeColor="accent6"/>
          <w:right w:val="single" w:sz="4" w:space="0" w:color="E2EFD9" w:themeColor="accent6"/>
        </w:tcBorders>
      </w:tcPr>
    </w:tblStylePr>
    <w:tblStylePr w:type="band1Horz">
      <w:tblPr/>
      <w:tcPr>
        <w:tcBorders>
          <w:top w:val="single" w:sz="4" w:space="0" w:color="E2EFD9" w:themeColor="accent6"/>
          <w:bottom w:val="single" w:sz="4" w:space="0" w:color="E2EFD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2EFD9" w:themeColor="accent6"/>
          <w:left w:val="nil"/>
        </w:tcBorders>
      </w:tcPr>
    </w:tblStylePr>
    <w:tblStylePr w:type="swCell">
      <w:tblPr/>
      <w:tcPr>
        <w:tcBorders>
          <w:top w:val="double" w:sz="4" w:space="0" w:color="E2EFD9" w:themeColor="accent6"/>
          <w:right w:val="nil"/>
        </w:tcBorders>
      </w:tcPr>
    </w:tblStylePr>
  </w:style>
  <w:style w:type="character" w:customStyle="1" w:styleId="SectionheaderChar">
    <w:name w:val="Section header Char"/>
    <w:basedOn w:val="HeaderChar"/>
    <w:link w:val="Sectionheader"/>
    <w:rsid w:val="00E33E4F"/>
    <w:rPr>
      <w:rFonts w:ascii="Arial" w:hAnsi="Arial" w:cs="Arial"/>
      <w:b/>
      <w:color w:val="000000" w:themeColor="text2"/>
      <w:sz w:val="24"/>
      <w:szCs w:val="20"/>
    </w:rPr>
  </w:style>
  <w:style w:type="paragraph" w:customStyle="1" w:styleId="VersioNumber">
    <w:name w:val="VersioNumber"/>
    <w:basedOn w:val="Normal"/>
    <w:link w:val="VersioNumberChar"/>
    <w:qFormat/>
    <w:rsid w:val="00444347"/>
  </w:style>
  <w:style w:type="paragraph" w:customStyle="1" w:styleId="VersionNo">
    <w:name w:val="VersionNo"/>
    <w:basedOn w:val="VersioNumber"/>
    <w:link w:val="VersionNoChar"/>
    <w:rsid w:val="002408AD"/>
  </w:style>
  <w:style w:type="character" w:customStyle="1" w:styleId="VersioNumberChar">
    <w:name w:val="VersioNumber Char"/>
    <w:basedOn w:val="DefaultParagraphFont"/>
    <w:link w:val="VersioNumber"/>
    <w:rsid w:val="00444347"/>
    <w:rPr>
      <w:rFonts w:ascii="Brandon Grotesque Regular" w:hAnsi="Brandon Grotesque Regular"/>
      <w:sz w:val="24"/>
      <w:szCs w:val="24"/>
    </w:rPr>
  </w:style>
  <w:style w:type="table" w:customStyle="1" w:styleId="ListTable3-Accent51">
    <w:name w:val="List Table 3 - Accent 51"/>
    <w:basedOn w:val="TableNormal"/>
    <w:uiPriority w:val="48"/>
    <w:rsid w:val="005F0E92"/>
    <w:pPr>
      <w:spacing w:after="0" w:line="240" w:lineRule="auto"/>
    </w:pPr>
    <w:tblPr>
      <w:tblStyleRowBandSize w:val="1"/>
      <w:tblStyleColBandSize w:val="1"/>
      <w:tblBorders>
        <w:top w:val="single" w:sz="4" w:space="0" w:color="FFF2CC" w:themeColor="accent5"/>
        <w:left w:val="single" w:sz="4" w:space="0" w:color="FFF2CC" w:themeColor="accent5"/>
        <w:bottom w:val="single" w:sz="4" w:space="0" w:color="FFF2CC" w:themeColor="accent5"/>
        <w:right w:val="single" w:sz="4" w:space="0" w:color="FFF2CC" w:themeColor="accent5"/>
      </w:tblBorders>
    </w:tblPr>
    <w:tblStylePr w:type="firstRow">
      <w:rPr>
        <w:b/>
        <w:bCs/>
        <w:color w:val="FFFFFF" w:themeColor="background1"/>
      </w:rPr>
      <w:tblPr/>
      <w:tcPr>
        <w:shd w:val="clear" w:color="auto" w:fill="FFF2CC" w:themeFill="accent5"/>
      </w:tcPr>
    </w:tblStylePr>
    <w:tblStylePr w:type="lastRow">
      <w:rPr>
        <w:b/>
        <w:bCs/>
      </w:rPr>
      <w:tblPr/>
      <w:tcPr>
        <w:tcBorders>
          <w:top w:val="double" w:sz="4" w:space="0" w:color="FFF2C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F2CC" w:themeColor="accent5"/>
          <w:right w:val="single" w:sz="4" w:space="0" w:color="FFF2CC" w:themeColor="accent5"/>
        </w:tcBorders>
      </w:tcPr>
    </w:tblStylePr>
    <w:tblStylePr w:type="band1Horz">
      <w:tblPr/>
      <w:tcPr>
        <w:tcBorders>
          <w:top w:val="single" w:sz="4" w:space="0" w:color="FFF2CC" w:themeColor="accent5"/>
          <w:bottom w:val="single" w:sz="4" w:space="0" w:color="FFF2C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2CC" w:themeColor="accent5"/>
          <w:left w:val="nil"/>
        </w:tcBorders>
      </w:tcPr>
    </w:tblStylePr>
    <w:tblStylePr w:type="swCell">
      <w:tblPr/>
      <w:tcPr>
        <w:tcBorders>
          <w:top w:val="double" w:sz="4" w:space="0" w:color="FFF2CC" w:themeColor="accent5"/>
          <w:right w:val="nil"/>
        </w:tcBorders>
      </w:tcPr>
    </w:tblStylePr>
  </w:style>
  <w:style w:type="character" w:customStyle="1" w:styleId="VersionNoChar">
    <w:name w:val="VersionNo Char"/>
    <w:basedOn w:val="VersioNumberChar"/>
    <w:link w:val="VersionNo"/>
    <w:rsid w:val="002408AD"/>
    <w:rPr>
      <w:rFonts w:ascii="Arial" w:hAnsi="Arial" w:cs="Arial"/>
      <w:sz w:val="20"/>
      <w:szCs w:val="20"/>
    </w:rPr>
  </w:style>
  <w:style w:type="paragraph" w:customStyle="1" w:styleId="SectionHeader0">
    <w:name w:val="Section_Header"/>
    <w:basedOn w:val="H1TOC"/>
    <w:next w:val="Header"/>
    <w:link w:val="SectionHeaderZchn"/>
    <w:uiPriority w:val="2"/>
    <w:qFormat/>
    <w:rsid w:val="00444347"/>
    <w:pPr>
      <w:pBdr>
        <w:top w:val="none" w:sz="0" w:space="0" w:color="auto"/>
        <w:left w:val="none" w:sz="0" w:space="0" w:color="auto"/>
        <w:bottom w:val="none" w:sz="0" w:space="0" w:color="auto"/>
        <w:right w:val="none" w:sz="0" w:space="0" w:color="auto"/>
      </w:pBdr>
      <w:shd w:val="clear" w:color="auto" w:fill="FFFFFF" w:themeFill="background1"/>
    </w:pPr>
    <w:rPr>
      <w:b/>
      <w:bCs/>
      <w:color w:val="583B69"/>
      <w:sz w:val="24"/>
      <w:szCs w:val="44"/>
    </w:rPr>
  </w:style>
  <w:style w:type="character" w:customStyle="1" w:styleId="SectionHeaderZchn">
    <w:name w:val="Section_Header Zchn"/>
    <w:basedOn w:val="DefaultParagraphFont"/>
    <w:link w:val="SectionHeader0"/>
    <w:uiPriority w:val="2"/>
    <w:rsid w:val="00444347"/>
    <w:rPr>
      <w:rFonts w:ascii="Brandon Grotesque Regular" w:hAnsi="Brandon Grotesque Regular"/>
      <w:b/>
      <w:bCs/>
      <w:caps/>
      <w:color w:val="583B69"/>
      <w:spacing w:val="15"/>
      <w:sz w:val="24"/>
      <w:szCs w:val="44"/>
      <w:shd w:val="clear" w:color="auto" w:fill="FFFFFF" w:themeFill="background1"/>
    </w:rPr>
  </w:style>
  <w:style w:type="paragraph" w:styleId="MacroText">
    <w:name w:val="macro"/>
    <w:link w:val="MacroTextChar"/>
    <w:uiPriority w:val="99"/>
    <w:semiHidden/>
    <w:unhideWhenUsed/>
    <w:rsid w:val="00196C46"/>
    <w:pPr>
      <w:tabs>
        <w:tab w:val="left" w:pos="480"/>
        <w:tab w:val="left" w:pos="960"/>
        <w:tab w:val="left" w:pos="1440"/>
        <w:tab w:val="left" w:pos="1920"/>
        <w:tab w:val="left" w:pos="2400"/>
        <w:tab w:val="left" w:pos="2880"/>
        <w:tab w:val="left" w:pos="3360"/>
        <w:tab w:val="left" w:pos="3840"/>
        <w:tab w:val="left" w:pos="4320"/>
      </w:tabs>
      <w:suppressAutoHyphens/>
      <w:spacing w:before="60" w:after="0" w:line="288" w:lineRule="auto"/>
    </w:pPr>
    <w:rPr>
      <w:rFonts w:ascii="Consolas" w:hAnsi="Consolas" w:cs="Arial"/>
      <w:color w:val="000000" w:themeColor="text1"/>
    </w:rPr>
  </w:style>
  <w:style w:type="character" w:customStyle="1" w:styleId="MacroTextChar">
    <w:name w:val="Macro Text Char"/>
    <w:basedOn w:val="DefaultParagraphFont"/>
    <w:link w:val="MacroText"/>
    <w:uiPriority w:val="99"/>
    <w:semiHidden/>
    <w:rsid w:val="00196C46"/>
    <w:rPr>
      <w:rFonts w:ascii="Consolas" w:hAnsi="Consolas" w:cs="Arial"/>
      <w:color w:val="000000" w:themeColor="text1"/>
      <w:sz w:val="20"/>
      <w:szCs w:val="20"/>
    </w:rPr>
  </w:style>
  <w:style w:type="paragraph" w:customStyle="1" w:styleId="Section">
    <w:name w:val="Section"/>
    <w:basedOn w:val="Normal"/>
    <w:next w:val="Normal"/>
    <w:uiPriority w:val="7"/>
    <w:qFormat/>
    <w:rsid w:val="00444347"/>
    <w:pPr>
      <w:spacing w:line="240" w:lineRule="auto"/>
    </w:pPr>
    <w:rPr>
      <w:b/>
    </w:rPr>
  </w:style>
  <w:style w:type="paragraph" w:styleId="Title">
    <w:name w:val="Title"/>
    <w:basedOn w:val="Normal"/>
    <w:next w:val="Normal"/>
    <w:link w:val="TitleChar"/>
    <w:uiPriority w:val="10"/>
    <w:qFormat/>
    <w:rsid w:val="00444347"/>
    <w:pPr>
      <w:spacing w:before="0" w:after="0"/>
    </w:pPr>
    <w:rPr>
      <w:rFonts w:eastAsiaTheme="majorEastAsia" w:cstheme="majorBidi"/>
      <w:caps/>
      <w:color w:val="583B69"/>
      <w:spacing w:val="10"/>
      <w:sz w:val="52"/>
      <w:szCs w:val="52"/>
    </w:rPr>
  </w:style>
  <w:style w:type="character" w:customStyle="1" w:styleId="TitleChar">
    <w:name w:val="Title Char"/>
    <w:basedOn w:val="DefaultParagraphFont"/>
    <w:link w:val="Title"/>
    <w:uiPriority w:val="10"/>
    <w:rsid w:val="00444347"/>
    <w:rPr>
      <w:rFonts w:ascii="Brandon Grotesque Regular" w:eastAsiaTheme="majorEastAsia" w:hAnsi="Brandon Grotesque Regular" w:cstheme="majorBidi"/>
      <w:caps/>
      <w:color w:val="583B69"/>
      <w:spacing w:val="10"/>
      <w:sz w:val="52"/>
      <w:szCs w:val="52"/>
    </w:rPr>
  </w:style>
  <w:style w:type="paragraph" w:styleId="Subtitle">
    <w:name w:val="Subtitle"/>
    <w:basedOn w:val="Normal"/>
    <w:next w:val="Normal"/>
    <w:link w:val="SubtitleChar"/>
    <w:uiPriority w:val="11"/>
    <w:qFormat/>
    <w:rsid w:val="00444347"/>
    <w:pPr>
      <w:spacing w:before="0" w:after="500" w:line="240" w:lineRule="auto"/>
    </w:pPr>
    <w:rPr>
      <w:caps/>
      <w:color w:val="583B69"/>
      <w:spacing w:val="10"/>
      <w:sz w:val="21"/>
      <w:szCs w:val="21"/>
    </w:rPr>
  </w:style>
  <w:style w:type="character" w:customStyle="1" w:styleId="SubtitleChar">
    <w:name w:val="Subtitle Char"/>
    <w:basedOn w:val="DefaultParagraphFont"/>
    <w:link w:val="Subtitle"/>
    <w:uiPriority w:val="11"/>
    <w:rsid w:val="00444347"/>
    <w:rPr>
      <w:rFonts w:ascii="Brandon Grotesque Regular" w:hAnsi="Brandon Grotesque Regular"/>
      <w:caps/>
      <w:color w:val="583B69"/>
      <w:spacing w:val="10"/>
      <w:sz w:val="21"/>
      <w:szCs w:val="21"/>
    </w:rPr>
  </w:style>
  <w:style w:type="character" w:styleId="Strong">
    <w:name w:val="Strong"/>
    <w:uiPriority w:val="22"/>
    <w:qFormat/>
    <w:rsid w:val="00444347"/>
    <w:rPr>
      <w:rFonts w:ascii="Brandon Grotesque Regular" w:hAnsi="Brandon Grotesque Regular"/>
      <w:b/>
      <w:bCs/>
    </w:rPr>
  </w:style>
  <w:style w:type="character" w:styleId="Emphasis">
    <w:name w:val="Emphasis"/>
    <w:uiPriority w:val="20"/>
    <w:qFormat/>
    <w:rsid w:val="00444347"/>
    <w:rPr>
      <w:rFonts w:ascii="Brandon Grotesque Regular" w:hAnsi="Brandon Grotesque Regular"/>
      <w:caps/>
      <w:color w:val="583B69"/>
      <w:spacing w:val="5"/>
    </w:rPr>
  </w:style>
  <w:style w:type="paragraph" w:styleId="NoSpacing">
    <w:name w:val="No Spacing"/>
    <w:uiPriority w:val="1"/>
    <w:qFormat/>
    <w:rsid w:val="00444347"/>
    <w:pPr>
      <w:spacing w:after="0" w:line="240" w:lineRule="auto"/>
    </w:pPr>
    <w:rPr>
      <w:rFonts w:ascii="Brandon Grotesque Regular" w:hAnsi="Brandon Grotesque Regular"/>
    </w:rPr>
  </w:style>
  <w:style w:type="paragraph" w:styleId="Quote">
    <w:name w:val="Quote"/>
    <w:basedOn w:val="Normal"/>
    <w:next w:val="Normal"/>
    <w:link w:val="QuoteChar"/>
    <w:uiPriority w:val="29"/>
    <w:qFormat/>
    <w:rsid w:val="00444347"/>
    <w:rPr>
      <w:i/>
      <w:iCs/>
    </w:rPr>
  </w:style>
  <w:style w:type="character" w:customStyle="1" w:styleId="QuoteChar">
    <w:name w:val="Quote Char"/>
    <w:basedOn w:val="DefaultParagraphFont"/>
    <w:link w:val="Quote"/>
    <w:uiPriority w:val="29"/>
    <w:rsid w:val="00444347"/>
    <w:rPr>
      <w:rFonts w:ascii="Brandon Grotesque Regular" w:hAnsi="Brandon Grotesque Regular"/>
      <w:i/>
      <w:iCs/>
      <w:sz w:val="24"/>
      <w:szCs w:val="24"/>
    </w:rPr>
  </w:style>
  <w:style w:type="paragraph" w:styleId="IntenseQuote">
    <w:name w:val="Intense Quote"/>
    <w:basedOn w:val="Normal"/>
    <w:next w:val="Normal"/>
    <w:link w:val="IntenseQuoteChar"/>
    <w:uiPriority w:val="30"/>
    <w:qFormat/>
    <w:rsid w:val="00444347"/>
    <w:pPr>
      <w:spacing w:before="240" w:after="240" w:line="240" w:lineRule="auto"/>
      <w:ind w:left="1080" w:right="1080"/>
      <w:jc w:val="center"/>
    </w:pPr>
    <w:rPr>
      <w:color w:val="583B69"/>
    </w:rPr>
  </w:style>
  <w:style w:type="character" w:customStyle="1" w:styleId="IntenseQuoteChar">
    <w:name w:val="Intense Quote Char"/>
    <w:basedOn w:val="DefaultParagraphFont"/>
    <w:link w:val="IntenseQuote"/>
    <w:uiPriority w:val="30"/>
    <w:rsid w:val="00444347"/>
    <w:rPr>
      <w:rFonts w:ascii="Brandon Grotesque Regular" w:hAnsi="Brandon Grotesque Regular"/>
      <w:color w:val="583B69"/>
      <w:sz w:val="24"/>
      <w:szCs w:val="24"/>
    </w:rPr>
  </w:style>
  <w:style w:type="character" w:styleId="IntenseEmphasis">
    <w:name w:val="Intense Emphasis"/>
    <w:uiPriority w:val="21"/>
    <w:qFormat/>
    <w:rsid w:val="00444347"/>
    <w:rPr>
      <w:rFonts w:ascii="Brandon Grotesque Regular" w:hAnsi="Brandon Grotesque Regular"/>
      <w:b/>
      <w:bCs/>
      <w:caps/>
      <w:color w:val="583B69"/>
      <w:spacing w:val="10"/>
    </w:rPr>
  </w:style>
  <w:style w:type="character" w:styleId="SubtleReference">
    <w:name w:val="Subtle Reference"/>
    <w:uiPriority w:val="31"/>
    <w:qFormat/>
    <w:rsid w:val="00444347"/>
    <w:rPr>
      <w:rFonts w:ascii="Brandon Grotesque Regular" w:hAnsi="Brandon Grotesque Regular"/>
      <w:b/>
      <w:bCs/>
      <w:color w:val="583B69"/>
    </w:rPr>
  </w:style>
  <w:style w:type="character" w:styleId="IntenseReference">
    <w:name w:val="Intense Reference"/>
    <w:uiPriority w:val="32"/>
    <w:qFormat/>
    <w:rsid w:val="00444347"/>
    <w:rPr>
      <w:rFonts w:ascii="Brandon Grotesque Regular" w:hAnsi="Brandon Grotesque Regular"/>
      <w:b/>
      <w:bCs/>
      <w:i/>
      <w:iCs/>
      <w:caps/>
      <w:color w:val="583B69"/>
    </w:rPr>
  </w:style>
  <w:style w:type="character" w:styleId="BookTitle">
    <w:name w:val="Book Title"/>
    <w:uiPriority w:val="33"/>
    <w:qFormat/>
    <w:rsid w:val="00444347"/>
    <w:rPr>
      <w:rFonts w:ascii="Brandon Grotesque Regular" w:hAnsi="Brandon Grotesque Regular"/>
      <w:b/>
      <w:bCs/>
      <w:i/>
      <w:iCs/>
      <w:spacing w:val="0"/>
    </w:rPr>
  </w:style>
  <w:style w:type="character" w:styleId="UnresolvedMention">
    <w:name w:val="Unresolved Mention"/>
    <w:basedOn w:val="DefaultParagraphFont"/>
    <w:uiPriority w:val="99"/>
    <w:semiHidden/>
    <w:unhideWhenUsed/>
    <w:rsid w:val="001101DC"/>
    <w:rPr>
      <w:color w:val="605E5C"/>
      <w:shd w:val="clear" w:color="auto" w:fill="E1DFDD"/>
    </w:rPr>
  </w:style>
  <w:style w:type="table" w:styleId="TableGridLight">
    <w:name w:val="Grid Table Light"/>
    <w:basedOn w:val="TableNormal"/>
    <w:uiPriority w:val="40"/>
    <w:rsid w:val="00804F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
    <w:name w:val="Style1"/>
    <w:basedOn w:val="TableGrid4"/>
    <w:uiPriority w:val="99"/>
    <w:rsid w:val="00F443D1"/>
    <w:pPr>
      <w:spacing w:before="0" w:after="0" w:line="240" w:lineRule="auto"/>
    </w:pPr>
    <w:rPr>
      <w:sz w:val="22"/>
      <w:lang w:val="en-US" w:eastAsia="nb-NO"/>
    </w:rPr>
    <w:tblPr/>
    <w:tcPr>
      <w:shd w:val="clear" w:color="auto" w:fill="F0F7EB" w:themeFill="accent6" w:themeFillTint="80"/>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dTable1Light">
    <w:name w:val="Grid Table 1 Light"/>
    <w:basedOn w:val="TableNormal"/>
    <w:uiPriority w:val="46"/>
    <w:rsid w:val="00F443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2">
    <w:name w:val="Style2"/>
    <w:basedOn w:val="TableElegant"/>
    <w:uiPriority w:val="99"/>
    <w:rsid w:val="00F443D1"/>
    <w:pPr>
      <w:spacing w:before="0" w:after="0" w:line="240" w:lineRule="auto"/>
    </w:pPr>
    <w:tblPr>
      <w:tblBorders>
        <w:top w:val="double" w:sz="4" w:space="0" w:color="583B69" w:themeColor="accent3"/>
        <w:left w:val="double" w:sz="4" w:space="0" w:color="583B69" w:themeColor="accent3"/>
        <w:bottom w:val="double" w:sz="4" w:space="0" w:color="583B69" w:themeColor="accent3"/>
        <w:right w:val="double" w:sz="4" w:space="0" w:color="583B69" w:themeColor="accent3"/>
        <w:insideH w:val="single" w:sz="4" w:space="0" w:color="583B69" w:themeColor="accent3"/>
        <w:insideV w:val="single" w:sz="4" w:space="0" w:color="583B69" w:themeColor="accent3"/>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443D1"/>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dTable4-Accent2">
    <w:name w:val="Grid Table 4 Accent 2"/>
    <w:basedOn w:val="TableNormal"/>
    <w:uiPriority w:val="49"/>
    <w:rsid w:val="00F443D1"/>
    <w:pPr>
      <w:spacing w:after="0" w:line="240" w:lineRule="auto"/>
    </w:pPr>
    <w:tblPr>
      <w:tblStyleRowBandSize w:val="1"/>
      <w:tblStyleColBandSize w:val="1"/>
      <w:tblBorders>
        <w:top w:val="single" w:sz="4" w:space="0" w:color="DBDCA7" w:themeColor="accent2" w:themeTint="99"/>
        <w:left w:val="single" w:sz="4" w:space="0" w:color="DBDCA7" w:themeColor="accent2" w:themeTint="99"/>
        <w:bottom w:val="single" w:sz="4" w:space="0" w:color="DBDCA7" w:themeColor="accent2" w:themeTint="99"/>
        <w:right w:val="single" w:sz="4" w:space="0" w:color="DBDCA7" w:themeColor="accent2" w:themeTint="99"/>
        <w:insideH w:val="single" w:sz="4" w:space="0" w:color="DBDCA7" w:themeColor="accent2" w:themeTint="99"/>
        <w:insideV w:val="single" w:sz="4" w:space="0" w:color="DBDCA7" w:themeColor="accent2" w:themeTint="99"/>
      </w:tblBorders>
    </w:tblPr>
    <w:tblStylePr w:type="firstRow">
      <w:rPr>
        <w:b/>
        <w:bCs/>
        <w:color w:val="FFFFFF" w:themeColor="background1"/>
      </w:rPr>
      <w:tblPr/>
      <w:tcPr>
        <w:tcBorders>
          <w:top w:val="single" w:sz="4" w:space="0" w:color="C4C56E" w:themeColor="accent2"/>
          <w:left w:val="single" w:sz="4" w:space="0" w:color="C4C56E" w:themeColor="accent2"/>
          <w:bottom w:val="single" w:sz="4" w:space="0" w:color="C4C56E" w:themeColor="accent2"/>
          <w:right w:val="single" w:sz="4" w:space="0" w:color="C4C56E" w:themeColor="accent2"/>
          <w:insideH w:val="nil"/>
          <w:insideV w:val="nil"/>
        </w:tcBorders>
        <w:shd w:val="clear" w:color="auto" w:fill="C4C56E" w:themeFill="accent2"/>
      </w:tcPr>
    </w:tblStylePr>
    <w:tblStylePr w:type="lastRow">
      <w:rPr>
        <w:b/>
        <w:bCs/>
      </w:rPr>
      <w:tblPr/>
      <w:tcPr>
        <w:tcBorders>
          <w:top w:val="double" w:sz="4" w:space="0" w:color="C4C56E" w:themeColor="accent2"/>
        </w:tcBorders>
      </w:tcPr>
    </w:tblStylePr>
    <w:tblStylePr w:type="firstCol">
      <w:rPr>
        <w:b/>
        <w:bCs/>
      </w:rPr>
    </w:tblStylePr>
    <w:tblStylePr w:type="lastCol">
      <w:rPr>
        <w:b/>
        <w:bCs/>
      </w:rPr>
    </w:tblStylePr>
    <w:tblStylePr w:type="band1Vert">
      <w:tblPr/>
      <w:tcPr>
        <w:shd w:val="clear" w:color="auto" w:fill="F3F3E1" w:themeFill="accent2" w:themeFillTint="33"/>
      </w:tcPr>
    </w:tblStylePr>
    <w:tblStylePr w:type="band1Horz">
      <w:tblPr/>
      <w:tcPr>
        <w:shd w:val="clear" w:color="auto" w:fill="F3F3E1" w:themeFill="accent2" w:themeFillTint="33"/>
      </w:tcPr>
    </w:tblStylePr>
  </w:style>
  <w:style w:type="table" w:styleId="GridTable3-Accent6">
    <w:name w:val="Grid Table 3 Accent 6"/>
    <w:basedOn w:val="TableNormal"/>
    <w:uiPriority w:val="48"/>
    <w:rsid w:val="00F443D1"/>
    <w:pPr>
      <w:spacing w:after="0" w:line="240" w:lineRule="auto"/>
    </w:pPr>
    <w:tblPr>
      <w:tblStyleRowBandSize w:val="1"/>
      <w:tblStyleColBandSize w:val="1"/>
      <w:tblBorders>
        <w:top w:val="single" w:sz="4" w:space="0" w:color="EDF5E8" w:themeColor="accent6" w:themeTint="99"/>
        <w:left w:val="single" w:sz="4" w:space="0" w:color="EDF5E8" w:themeColor="accent6" w:themeTint="99"/>
        <w:bottom w:val="single" w:sz="4" w:space="0" w:color="EDF5E8" w:themeColor="accent6" w:themeTint="99"/>
        <w:right w:val="single" w:sz="4" w:space="0" w:color="EDF5E8" w:themeColor="accent6" w:themeTint="99"/>
        <w:insideH w:val="single" w:sz="4" w:space="0" w:color="EDF5E8" w:themeColor="accent6" w:themeTint="99"/>
        <w:insideV w:val="single" w:sz="4" w:space="0" w:color="EDF5E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FBF7" w:themeFill="accent6" w:themeFillTint="33"/>
      </w:tcPr>
    </w:tblStylePr>
    <w:tblStylePr w:type="band1Horz">
      <w:tblPr/>
      <w:tcPr>
        <w:shd w:val="clear" w:color="auto" w:fill="F9FBF7" w:themeFill="accent6" w:themeFillTint="33"/>
      </w:tcPr>
    </w:tblStylePr>
    <w:tblStylePr w:type="neCell">
      <w:tblPr/>
      <w:tcPr>
        <w:tcBorders>
          <w:bottom w:val="single" w:sz="4" w:space="0" w:color="EDF5E8" w:themeColor="accent6" w:themeTint="99"/>
        </w:tcBorders>
      </w:tcPr>
    </w:tblStylePr>
    <w:tblStylePr w:type="nwCell">
      <w:tblPr/>
      <w:tcPr>
        <w:tcBorders>
          <w:bottom w:val="single" w:sz="4" w:space="0" w:color="EDF5E8" w:themeColor="accent6" w:themeTint="99"/>
        </w:tcBorders>
      </w:tcPr>
    </w:tblStylePr>
    <w:tblStylePr w:type="seCell">
      <w:tblPr/>
      <w:tcPr>
        <w:tcBorders>
          <w:top w:val="single" w:sz="4" w:space="0" w:color="EDF5E8" w:themeColor="accent6" w:themeTint="99"/>
        </w:tcBorders>
      </w:tcPr>
    </w:tblStylePr>
    <w:tblStylePr w:type="swCell">
      <w:tblPr/>
      <w:tcPr>
        <w:tcBorders>
          <w:top w:val="single" w:sz="4" w:space="0" w:color="EDF5E8" w:themeColor="accent6" w:themeTint="99"/>
        </w:tcBorders>
      </w:tcPr>
    </w:tblStylePr>
  </w:style>
  <w:style w:type="table" w:styleId="TableElegant">
    <w:name w:val="Table Elegant"/>
    <w:basedOn w:val="TableNormal"/>
    <w:uiPriority w:val="99"/>
    <w:semiHidden/>
    <w:unhideWhenUsed/>
    <w:rsid w:val="00F443D1"/>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Style3">
    <w:name w:val="Style3"/>
    <w:basedOn w:val="TableGrid3"/>
    <w:uiPriority w:val="99"/>
    <w:rsid w:val="00F443D1"/>
    <w:pPr>
      <w:spacing w:before="0" w:after="0" w:line="240" w:lineRule="auto"/>
    </w:pPr>
    <w:tblPr>
      <w:tblBorders>
        <w:top w:val="single" w:sz="4" w:space="0" w:color="583B69" w:themeColor="accent3"/>
        <w:left w:val="single" w:sz="4" w:space="0" w:color="583B69" w:themeColor="accent3"/>
        <w:bottom w:val="single" w:sz="4" w:space="0" w:color="583B69" w:themeColor="accent3"/>
        <w:right w:val="single" w:sz="4" w:space="0" w:color="583B69" w:themeColor="accent3"/>
        <w:insideV w:val="single" w:sz="4" w:space="0" w:color="583B69" w:themeColor="accent3"/>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Style4">
    <w:name w:val="Style4"/>
    <w:basedOn w:val="TableGrid8"/>
    <w:uiPriority w:val="99"/>
    <w:rsid w:val="00F443D1"/>
    <w:pPr>
      <w:spacing w:before="0" w:after="0" w:line="240" w:lineRule="auto"/>
    </w:pPr>
    <w:tblPr/>
    <w:tcPr>
      <w:shd w:val="clear" w:color="auto" w:fill="D6C7DF" w:themeFill="accent1" w:themeFillTint="40"/>
    </w:tcPr>
    <w:tblStylePr w:type="firstRow">
      <w:rPr>
        <w:rFonts w:asciiTheme="majorHAnsi" w:hAnsiTheme="majorHAnsi"/>
        <w:b/>
        <w:bCs/>
        <w:color w:val="583B69" w:themeColor="accent1"/>
        <w:sz w:val="22"/>
      </w:rPr>
      <w:tblPr/>
      <w:tcPr>
        <w:tcBorders>
          <w:tl2br w:val="none" w:sz="0" w:space="0" w:color="auto"/>
          <w:tr2bl w:val="none" w:sz="0" w:space="0" w:color="auto"/>
        </w:tcBorders>
        <w:shd w:val="clear" w:color="auto" w:fill="F7FBF5" w:themeFill="accent6" w:themeFillTint="40"/>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443D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5Dark-Accent2">
    <w:name w:val="List Table 5 Dark Accent 2"/>
    <w:basedOn w:val="TableNormal"/>
    <w:uiPriority w:val="50"/>
    <w:rsid w:val="0003275A"/>
    <w:pPr>
      <w:spacing w:after="0" w:line="240" w:lineRule="auto"/>
    </w:pPr>
    <w:rPr>
      <w:color w:val="FFFFFF" w:themeColor="background1"/>
    </w:rPr>
    <w:tblPr>
      <w:tblStyleRowBandSize w:val="1"/>
      <w:tblStyleColBandSize w:val="1"/>
      <w:tblBorders>
        <w:top w:val="single" w:sz="24" w:space="0" w:color="C4C56E" w:themeColor="accent2"/>
        <w:left w:val="single" w:sz="24" w:space="0" w:color="C4C56E" w:themeColor="accent2"/>
        <w:bottom w:val="single" w:sz="24" w:space="0" w:color="C4C56E" w:themeColor="accent2"/>
        <w:right w:val="single" w:sz="24" w:space="0" w:color="C4C56E" w:themeColor="accent2"/>
      </w:tblBorders>
    </w:tblPr>
    <w:tcPr>
      <w:shd w:val="clear" w:color="auto" w:fill="C4C56E"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03275A"/>
    <w:pPr>
      <w:spacing w:after="0" w:line="240" w:lineRule="auto"/>
    </w:pPr>
    <w:tblPr>
      <w:tblStyleRowBandSize w:val="1"/>
      <w:tblStyleColBandSize w:val="1"/>
      <w:tblBorders>
        <w:top w:val="single" w:sz="4" w:space="0" w:color="C4C56E" w:themeColor="accent2"/>
        <w:left w:val="single" w:sz="4" w:space="0" w:color="C4C56E" w:themeColor="accent2"/>
        <w:bottom w:val="single" w:sz="4" w:space="0" w:color="C4C56E" w:themeColor="accent2"/>
        <w:right w:val="single" w:sz="4" w:space="0" w:color="C4C56E" w:themeColor="accent2"/>
      </w:tblBorders>
    </w:tblPr>
    <w:tblStylePr w:type="firstRow">
      <w:rPr>
        <w:b/>
        <w:bCs/>
        <w:color w:val="FFFFFF" w:themeColor="background1"/>
      </w:rPr>
      <w:tblPr/>
      <w:tcPr>
        <w:shd w:val="clear" w:color="auto" w:fill="C4C56E" w:themeFill="accent2"/>
      </w:tcPr>
    </w:tblStylePr>
    <w:tblStylePr w:type="lastRow">
      <w:rPr>
        <w:b/>
        <w:bCs/>
      </w:rPr>
      <w:tblPr/>
      <w:tcPr>
        <w:tcBorders>
          <w:top w:val="double" w:sz="4" w:space="0" w:color="C4C56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C56E" w:themeColor="accent2"/>
          <w:right w:val="single" w:sz="4" w:space="0" w:color="C4C56E" w:themeColor="accent2"/>
        </w:tcBorders>
      </w:tcPr>
    </w:tblStylePr>
    <w:tblStylePr w:type="band1Horz">
      <w:tblPr/>
      <w:tcPr>
        <w:tcBorders>
          <w:top w:val="single" w:sz="4" w:space="0" w:color="C4C56E" w:themeColor="accent2"/>
          <w:bottom w:val="single" w:sz="4" w:space="0" w:color="C4C56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C56E" w:themeColor="accent2"/>
          <w:left w:val="nil"/>
        </w:tcBorders>
      </w:tcPr>
    </w:tblStylePr>
    <w:tblStylePr w:type="swCell">
      <w:tblPr/>
      <w:tcPr>
        <w:tcBorders>
          <w:top w:val="double" w:sz="4" w:space="0" w:color="C4C56E" w:themeColor="accent2"/>
          <w:right w:val="nil"/>
        </w:tcBorders>
      </w:tcPr>
    </w:tblStylePr>
  </w:style>
  <w:style w:type="table" w:styleId="TableGrid8">
    <w:name w:val="Table Grid 8"/>
    <w:basedOn w:val="TableNormal"/>
    <w:uiPriority w:val="99"/>
    <w:semiHidden/>
    <w:unhideWhenUsed/>
    <w:rsid w:val="00F443D1"/>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stTable3-Accent3">
    <w:name w:val="List Table 3 Accent 3"/>
    <w:basedOn w:val="TableNormal"/>
    <w:uiPriority w:val="48"/>
    <w:rsid w:val="0003275A"/>
    <w:pPr>
      <w:spacing w:after="0" w:line="240" w:lineRule="auto"/>
    </w:pPr>
    <w:tblPr>
      <w:tblStyleRowBandSize w:val="1"/>
      <w:tblStyleColBandSize w:val="1"/>
      <w:tblBorders>
        <w:top w:val="single" w:sz="4" w:space="0" w:color="583B69" w:themeColor="accent3"/>
        <w:left w:val="single" w:sz="4" w:space="0" w:color="583B69" w:themeColor="accent3"/>
        <w:bottom w:val="single" w:sz="4" w:space="0" w:color="583B69" w:themeColor="accent3"/>
        <w:right w:val="single" w:sz="4" w:space="0" w:color="583B69" w:themeColor="accent3"/>
      </w:tblBorders>
    </w:tblPr>
    <w:tblStylePr w:type="firstRow">
      <w:rPr>
        <w:b/>
        <w:bCs/>
        <w:color w:val="FFFFFF" w:themeColor="background1"/>
      </w:rPr>
      <w:tblPr/>
      <w:tcPr>
        <w:shd w:val="clear" w:color="auto" w:fill="583B69" w:themeFill="accent3"/>
      </w:tcPr>
    </w:tblStylePr>
    <w:tblStylePr w:type="lastRow">
      <w:rPr>
        <w:b/>
        <w:bCs/>
      </w:rPr>
      <w:tblPr/>
      <w:tcPr>
        <w:tcBorders>
          <w:top w:val="double" w:sz="4" w:space="0" w:color="583B6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83B69" w:themeColor="accent3"/>
          <w:right w:val="single" w:sz="4" w:space="0" w:color="583B69" w:themeColor="accent3"/>
        </w:tcBorders>
      </w:tcPr>
    </w:tblStylePr>
    <w:tblStylePr w:type="band1Horz">
      <w:tblPr/>
      <w:tcPr>
        <w:tcBorders>
          <w:top w:val="single" w:sz="4" w:space="0" w:color="583B69" w:themeColor="accent3"/>
          <w:bottom w:val="single" w:sz="4" w:space="0" w:color="583B6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3B69" w:themeColor="accent3"/>
          <w:left w:val="nil"/>
        </w:tcBorders>
      </w:tcPr>
    </w:tblStylePr>
    <w:tblStylePr w:type="swCell">
      <w:tblPr/>
      <w:tcPr>
        <w:tcBorders>
          <w:top w:val="double" w:sz="4" w:space="0" w:color="583B69" w:themeColor="accent3"/>
          <w:right w:val="nil"/>
        </w:tcBorders>
      </w:tcPr>
    </w:tblStylePr>
  </w:style>
  <w:style w:type="table" w:styleId="PlainTable4">
    <w:name w:val="Plain Table 4"/>
    <w:basedOn w:val="TableNormal"/>
    <w:uiPriority w:val="44"/>
    <w:rsid w:val="00B63F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B16ADF"/>
    <w:pPr>
      <w:spacing w:before="0" w:after="0" w:line="240" w:lineRule="auto"/>
    </w:pPr>
    <w:rPr>
      <w:sz w:val="21"/>
      <w:szCs w:val="21"/>
    </w:rPr>
    <w:tblPr>
      <w:tblStyleRowBandSize w:val="1"/>
      <w:tblStyleColBandSize w:val="1"/>
      <w:tblBorders>
        <w:top w:val="single" w:sz="4" w:space="0" w:color="BEA6CD" w:themeColor="accent1" w:themeTint="66"/>
        <w:left w:val="single" w:sz="4" w:space="0" w:color="BEA6CD" w:themeColor="accent1" w:themeTint="66"/>
        <w:bottom w:val="single" w:sz="4" w:space="0" w:color="BEA6CD" w:themeColor="accent1" w:themeTint="66"/>
        <w:right w:val="single" w:sz="4" w:space="0" w:color="BEA6CD" w:themeColor="accent1" w:themeTint="66"/>
        <w:insideH w:val="single" w:sz="4" w:space="0" w:color="BEA6CD" w:themeColor="accent1" w:themeTint="66"/>
        <w:insideV w:val="single" w:sz="4" w:space="0" w:color="BEA6CD" w:themeColor="accent1" w:themeTint="66"/>
      </w:tblBorders>
    </w:tblPr>
    <w:tblStylePr w:type="firstRow">
      <w:rPr>
        <w:b/>
        <w:bCs/>
      </w:rPr>
      <w:tblPr/>
      <w:tcPr>
        <w:tcBorders>
          <w:bottom w:val="single" w:sz="12" w:space="0" w:color="9E7AB4" w:themeColor="accent1" w:themeTint="99"/>
        </w:tcBorders>
      </w:tcPr>
    </w:tblStylePr>
    <w:tblStylePr w:type="lastRow">
      <w:rPr>
        <w:b/>
        <w:bCs/>
      </w:rPr>
      <w:tblPr/>
      <w:tcPr>
        <w:tcBorders>
          <w:top w:val="double" w:sz="2" w:space="0" w:color="9E7AB4" w:themeColor="accent1" w:themeTint="99"/>
        </w:tcBorders>
      </w:tcPr>
    </w:tblStylePr>
    <w:tblStylePr w:type="firstCol">
      <w:rPr>
        <w:b/>
        <w:bCs/>
      </w:rPr>
    </w:tblStylePr>
    <w:tblStylePr w:type="lastCol">
      <w:rPr>
        <w:b/>
        <w:bCs/>
      </w:rPr>
    </w:tblStylePr>
  </w:style>
  <w:style w:type="table" w:styleId="GridTable6ColourfulAccent3">
    <w:name w:val="Grid Table 6 Colorful Accent 3"/>
    <w:basedOn w:val="TableNormal"/>
    <w:uiPriority w:val="51"/>
    <w:rsid w:val="00956B86"/>
    <w:pPr>
      <w:spacing w:after="0" w:line="240" w:lineRule="auto"/>
    </w:pPr>
    <w:rPr>
      <w:color w:val="412C4E" w:themeColor="accent3" w:themeShade="BF"/>
    </w:rPr>
    <w:tblPr>
      <w:tblStyleRowBandSize w:val="1"/>
      <w:tblStyleColBandSize w:val="1"/>
      <w:tblBorders>
        <w:top w:val="single" w:sz="4" w:space="0" w:color="9E7AB4" w:themeColor="accent3" w:themeTint="99"/>
        <w:left w:val="single" w:sz="4" w:space="0" w:color="9E7AB4" w:themeColor="accent3" w:themeTint="99"/>
        <w:bottom w:val="single" w:sz="4" w:space="0" w:color="9E7AB4" w:themeColor="accent3" w:themeTint="99"/>
        <w:right w:val="single" w:sz="4" w:space="0" w:color="9E7AB4" w:themeColor="accent3" w:themeTint="99"/>
        <w:insideH w:val="single" w:sz="4" w:space="0" w:color="9E7AB4" w:themeColor="accent3" w:themeTint="99"/>
        <w:insideV w:val="single" w:sz="4" w:space="0" w:color="9E7AB4" w:themeColor="accent3" w:themeTint="99"/>
      </w:tblBorders>
    </w:tblPr>
    <w:tblStylePr w:type="firstRow">
      <w:rPr>
        <w:b/>
        <w:bCs/>
      </w:rPr>
      <w:tblPr/>
      <w:tcPr>
        <w:tcBorders>
          <w:bottom w:val="single" w:sz="12" w:space="0" w:color="9E7AB4" w:themeColor="accent3" w:themeTint="99"/>
        </w:tcBorders>
      </w:tcPr>
    </w:tblStylePr>
    <w:tblStylePr w:type="lastRow">
      <w:rPr>
        <w:b/>
        <w:bCs/>
      </w:rPr>
      <w:tblPr/>
      <w:tcPr>
        <w:tcBorders>
          <w:top w:val="double" w:sz="4" w:space="0" w:color="9E7AB4" w:themeColor="accent3" w:themeTint="99"/>
        </w:tcBorders>
      </w:tcPr>
    </w:tblStylePr>
    <w:tblStylePr w:type="firstCol">
      <w:rPr>
        <w:b/>
        <w:bCs/>
      </w:rPr>
    </w:tblStylePr>
    <w:tblStylePr w:type="lastCol">
      <w:rPr>
        <w:b/>
        <w:bCs/>
      </w:rPr>
    </w:tblStylePr>
    <w:tblStylePr w:type="band1Vert">
      <w:tblPr/>
      <w:tcPr>
        <w:shd w:val="clear" w:color="auto" w:fill="DED2E6" w:themeFill="accent3" w:themeFillTint="33"/>
      </w:tcPr>
    </w:tblStylePr>
    <w:tblStylePr w:type="band1Horz">
      <w:tblPr/>
      <w:tcPr>
        <w:shd w:val="clear" w:color="auto" w:fill="DED2E6" w:themeFill="accent3" w:themeFillTint="33"/>
      </w:tcPr>
    </w:tblStylePr>
  </w:style>
  <w:style w:type="character" w:styleId="PageNumber">
    <w:name w:val="page number"/>
    <w:basedOn w:val="DefaultParagraphFont"/>
    <w:uiPriority w:val="99"/>
    <w:semiHidden/>
    <w:unhideWhenUsed/>
    <w:rsid w:val="001B7239"/>
  </w:style>
  <w:style w:type="character" w:styleId="FollowedHyperlink">
    <w:name w:val="FollowedHyperlink"/>
    <w:basedOn w:val="DefaultParagraphFont"/>
    <w:uiPriority w:val="99"/>
    <w:semiHidden/>
    <w:unhideWhenUsed/>
    <w:rsid w:val="00C731D5"/>
    <w:rPr>
      <w:color w:val="954F72" w:themeColor="followedHyperlink"/>
      <w:u w:val="single"/>
    </w:rPr>
  </w:style>
  <w:style w:type="paragraph" w:styleId="NormalWeb">
    <w:name w:val="Normal (Web)"/>
    <w:basedOn w:val="Normal"/>
    <w:uiPriority w:val="99"/>
    <w:semiHidden/>
    <w:unhideWhenUsed/>
    <w:rsid w:val="000371E8"/>
    <w:pPr>
      <w:spacing w:before="100" w:beforeAutospacing="1" w:after="100" w:afterAutospacing="1" w:line="240" w:lineRule="auto"/>
      <w:jc w:val="left"/>
    </w:pPr>
    <w:rPr>
      <w:rFonts w:ascii="Times New Roman" w:eastAsia="Times New Roman" w:hAnsi="Times New Roman" w:cs="Times New Roman"/>
      <w:lang w:eastAsia="en-GB"/>
    </w:rPr>
  </w:style>
  <w:style w:type="paragraph" w:styleId="Revision">
    <w:name w:val="Revision"/>
    <w:hidden/>
    <w:uiPriority w:val="99"/>
    <w:semiHidden/>
    <w:rsid w:val="00255251"/>
    <w:pPr>
      <w:spacing w:before="0" w:after="0" w:line="240" w:lineRule="auto"/>
    </w:pPr>
    <w:rPr>
      <w:rFonts w:ascii="Brandon Grotesque Regular" w:hAnsi="Brandon Grotesque Regula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50571">
      <w:bodyDiv w:val="1"/>
      <w:marLeft w:val="0"/>
      <w:marRight w:val="0"/>
      <w:marTop w:val="0"/>
      <w:marBottom w:val="0"/>
      <w:divBdr>
        <w:top w:val="none" w:sz="0" w:space="0" w:color="auto"/>
        <w:left w:val="none" w:sz="0" w:space="0" w:color="auto"/>
        <w:bottom w:val="none" w:sz="0" w:space="0" w:color="auto"/>
        <w:right w:val="none" w:sz="0" w:space="0" w:color="auto"/>
      </w:divBdr>
    </w:div>
    <w:div w:id="141042937">
      <w:bodyDiv w:val="1"/>
      <w:marLeft w:val="0"/>
      <w:marRight w:val="0"/>
      <w:marTop w:val="0"/>
      <w:marBottom w:val="0"/>
      <w:divBdr>
        <w:top w:val="none" w:sz="0" w:space="0" w:color="auto"/>
        <w:left w:val="none" w:sz="0" w:space="0" w:color="auto"/>
        <w:bottom w:val="none" w:sz="0" w:space="0" w:color="auto"/>
        <w:right w:val="none" w:sz="0" w:space="0" w:color="auto"/>
      </w:divBdr>
      <w:divsChild>
        <w:div w:id="2083209287">
          <w:marLeft w:val="0"/>
          <w:marRight w:val="0"/>
          <w:marTop w:val="0"/>
          <w:marBottom w:val="0"/>
          <w:divBdr>
            <w:top w:val="none" w:sz="0" w:space="0" w:color="auto"/>
            <w:left w:val="none" w:sz="0" w:space="0" w:color="auto"/>
            <w:bottom w:val="none" w:sz="0" w:space="0" w:color="auto"/>
            <w:right w:val="none" w:sz="0" w:space="0" w:color="auto"/>
          </w:divBdr>
          <w:divsChild>
            <w:div w:id="255947854">
              <w:marLeft w:val="0"/>
              <w:marRight w:val="0"/>
              <w:marTop w:val="0"/>
              <w:marBottom w:val="0"/>
              <w:divBdr>
                <w:top w:val="none" w:sz="0" w:space="0" w:color="auto"/>
                <w:left w:val="none" w:sz="0" w:space="0" w:color="auto"/>
                <w:bottom w:val="none" w:sz="0" w:space="0" w:color="auto"/>
                <w:right w:val="none" w:sz="0" w:space="0" w:color="auto"/>
              </w:divBdr>
              <w:divsChild>
                <w:div w:id="895358274">
                  <w:marLeft w:val="0"/>
                  <w:marRight w:val="0"/>
                  <w:marTop w:val="0"/>
                  <w:marBottom w:val="0"/>
                  <w:divBdr>
                    <w:top w:val="none" w:sz="0" w:space="0" w:color="auto"/>
                    <w:left w:val="none" w:sz="0" w:space="0" w:color="auto"/>
                    <w:bottom w:val="none" w:sz="0" w:space="0" w:color="auto"/>
                    <w:right w:val="none" w:sz="0" w:space="0" w:color="auto"/>
                  </w:divBdr>
                  <w:divsChild>
                    <w:div w:id="909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08693">
      <w:bodyDiv w:val="1"/>
      <w:marLeft w:val="0"/>
      <w:marRight w:val="0"/>
      <w:marTop w:val="0"/>
      <w:marBottom w:val="0"/>
      <w:divBdr>
        <w:top w:val="none" w:sz="0" w:space="0" w:color="auto"/>
        <w:left w:val="none" w:sz="0" w:space="0" w:color="auto"/>
        <w:bottom w:val="none" w:sz="0" w:space="0" w:color="auto"/>
        <w:right w:val="none" w:sz="0" w:space="0" w:color="auto"/>
      </w:divBdr>
      <w:divsChild>
        <w:div w:id="701327457">
          <w:marLeft w:val="0"/>
          <w:marRight w:val="0"/>
          <w:marTop w:val="0"/>
          <w:marBottom w:val="0"/>
          <w:divBdr>
            <w:top w:val="none" w:sz="0" w:space="0" w:color="auto"/>
            <w:left w:val="none" w:sz="0" w:space="0" w:color="auto"/>
            <w:bottom w:val="none" w:sz="0" w:space="0" w:color="auto"/>
            <w:right w:val="none" w:sz="0" w:space="0" w:color="auto"/>
          </w:divBdr>
          <w:divsChild>
            <w:div w:id="1639066364">
              <w:marLeft w:val="0"/>
              <w:marRight w:val="0"/>
              <w:marTop w:val="0"/>
              <w:marBottom w:val="0"/>
              <w:divBdr>
                <w:top w:val="none" w:sz="0" w:space="0" w:color="auto"/>
                <w:left w:val="none" w:sz="0" w:space="0" w:color="auto"/>
                <w:bottom w:val="none" w:sz="0" w:space="0" w:color="auto"/>
                <w:right w:val="none" w:sz="0" w:space="0" w:color="auto"/>
              </w:divBdr>
              <w:divsChild>
                <w:div w:id="3474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481068">
      <w:bodyDiv w:val="1"/>
      <w:marLeft w:val="0"/>
      <w:marRight w:val="0"/>
      <w:marTop w:val="0"/>
      <w:marBottom w:val="0"/>
      <w:divBdr>
        <w:top w:val="none" w:sz="0" w:space="0" w:color="auto"/>
        <w:left w:val="none" w:sz="0" w:space="0" w:color="auto"/>
        <w:bottom w:val="none" w:sz="0" w:space="0" w:color="auto"/>
        <w:right w:val="none" w:sz="0" w:space="0" w:color="auto"/>
      </w:divBdr>
      <w:divsChild>
        <w:div w:id="481046848">
          <w:marLeft w:val="0"/>
          <w:marRight w:val="0"/>
          <w:marTop w:val="0"/>
          <w:marBottom w:val="0"/>
          <w:divBdr>
            <w:top w:val="none" w:sz="0" w:space="0" w:color="auto"/>
            <w:left w:val="none" w:sz="0" w:space="0" w:color="auto"/>
            <w:bottom w:val="none" w:sz="0" w:space="0" w:color="auto"/>
            <w:right w:val="none" w:sz="0" w:space="0" w:color="auto"/>
          </w:divBdr>
          <w:divsChild>
            <w:div w:id="1487280294">
              <w:marLeft w:val="0"/>
              <w:marRight w:val="0"/>
              <w:marTop w:val="0"/>
              <w:marBottom w:val="0"/>
              <w:divBdr>
                <w:top w:val="none" w:sz="0" w:space="0" w:color="auto"/>
                <w:left w:val="none" w:sz="0" w:space="0" w:color="auto"/>
                <w:bottom w:val="none" w:sz="0" w:space="0" w:color="auto"/>
                <w:right w:val="none" w:sz="0" w:space="0" w:color="auto"/>
              </w:divBdr>
              <w:divsChild>
                <w:div w:id="1255551295">
                  <w:marLeft w:val="0"/>
                  <w:marRight w:val="0"/>
                  <w:marTop w:val="0"/>
                  <w:marBottom w:val="0"/>
                  <w:divBdr>
                    <w:top w:val="none" w:sz="0" w:space="0" w:color="auto"/>
                    <w:left w:val="none" w:sz="0" w:space="0" w:color="auto"/>
                    <w:bottom w:val="none" w:sz="0" w:space="0" w:color="auto"/>
                    <w:right w:val="none" w:sz="0" w:space="0" w:color="auto"/>
                  </w:divBdr>
                  <w:divsChild>
                    <w:div w:id="195902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126170">
      <w:bodyDiv w:val="1"/>
      <w:marLeft w:val="0"/>
      <w:marRight w:val="0"/>
      <w:marTop w:val="0"/>
      <w:marBottom w:val="0"/>
      <w:divBdr>
        <w:top w:val="none" w:sz="0" w:space="0" w:color="auto"/>
        <w:left w:val="none" w:sz="0" w:space="0" w:color="auto"/>
        <w:bottom w:val="none" w:sz="0" w:space="0" w:color="auto"/>
        <w:right w:val="none" w:sz="0" w:space="0" w:color="auto"/>
      </w:divBdr>
      <w:divsChild>
        <w:div w:id="1878737121">
          <w:marLeft w:val="0"/>
          <w:marRight w:val="0"/>
          <w:marTop w:val="0"/>
          <w:marBottom w:val="0"/>
          <w:divBdr>
            <w:top w:val="none" w:sz="0" w:space="0" w:color="auto"/>
            <w:left w:val="none" w:sz="0" w:space="0" w:color="auto"/>
            <w:bottom w:val="none" w:sz="0" w:space="0" w:color="auto"/>
            <w:right w:val="none" w:sz="0" w:space="0" w:color="auto"/>
          </w:divBdr>
          <w:divsChild>
            <w:div w:id="484779500">
              <w:marLeft w:val="0"/>
              <w:marRight w:val="0"/>
              <w:marTop w:val="0"/>
              <w:marBottom w:val="0"/>
              <w:divBdr>
                <w:top w:val="none" w:sz="0" w:space="0" w:color="auto"/>
                <w:left w:val="none" w:sz="0" w:space="0" w:color="auto"/>
                <w:bottom w:val="none" w:sz="0" w:space="0" w:color="auto"/>
                <w:right w:val="none" w:sz="0" w:space="0" w:color="auto"/>
              </w:divBdr>
              <w:divsChild>
                <w:div w:id="779883258">
                  <w:marLeft w:val="0"/>
                  <w:marRight w:val="0"/>
                  <w:marTop w:val="0"/>
                  <w:marBottom w:val="0"/>
                  <w:divBdr>
                    <w:top w:val="none" w:sz="0" w:space="0" w:color="auto"/>
                    <w:left w:val="none" w:sz="0" w:space="0" w:color="auto"/>
                    <w:bottom w:val="none" w:sz="0" w:space="0" w:color="auto"/>
                    <w:right w:val="none" w:sz="0" w:space="0" w:color="auto"/>
                  </w:divBdr>
                  <w:divsChild>
                    <w:div w:id="15908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167664">
      <w:bodyDiv w:val="1"/>
      <w:marLeft w:val="0"/>
      <w:marRight w:val="0"/>
      <w:marTop w:val="0"/>
      <w:marBottom w:val="0"/>
      <w:divBdr>
        <w:top w:val="none" w:sz="0" w:space="0" w:color="auto"/>
        <w:left w:val="none" w:sz="0" w:space="0" w:color="auto"/>
        <w:bottom w:val="none" w:sz="0" w:space="0" w:color="auto"/>
        <w:right w:val="none" w:sz="0" w:space="0" w:color="auto"/>
      </w:divBdr>
      <w:divsChild>
        <w:div w:id="754479356">
          <w:marLeft w:val="0"/>
          <w:marRight w:val="0"/>
          <w:marTop w:val="0"/>
          <w:marBottom w:val="0"/>
          <w:divBdr>
            <w:top w:val="none" w:sz="0" w:space="0" w:color="auto"/>
            <w:left w:val="none" w:sz="0" w:space="0" w:color="auto"/>
            <w:bottom w:val="none" w:sz="0" w:space="0" w:color="auto"/>
            <w:right w:val="none" w:sz="0" w:space="0" w:color="auto"/>
          </w:divBdr>
          <w:divsChild>
            <w:div w:id="1721248272">
              <w:marLeft w:val="0"/>
              <w:marRight w:val="0"/>
              <w:marTop w:val="0"/>
              <w:marBottom w:val="0"/>
              <w:divBdr>
                <w:top w:val="none" w:sz="0" w:space="0" w:color="auto"/>
                <w:left w:val="none" w:sz="0" w:space="0" w:color="auto"/>
                <w:bottom w:val="none" w:sz="0" w:space="0" w:color="auto"/>
                <w:right w:val="none" w:sz="0" w:space="0" w:color="auto"/>
              </w:divBdr>
              <w:divsChild>
                <w:div w:id="591282473">
                  <w:marLeft w:val="0"/>
                  <w:marRight w:val="0"/>
                  <w:marTop w:val="0"/>
                  <w:marBottom w:val="0"/>
                  <w:divBdr>
                    <w:top w:val="none" w:sz="0" w:space="0" w:color="auto"/>
                    <w:left w:val="none" w:sz="0" w:space="0" w:color="auto"/>
                    <w:bottom w:val="none" w:sz="0" w:space="0" w:color="auto"/>
                    <w:right w:val="none" w:sz="0" w:space="0" w:color="auto"/>
                  </w:divBdr>
                  <w:divsChild>
                    <w:div w:id="82189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562026">
      <w:bodyDiv w:val="1"/>
      <w:marLeft w:val="0"/>
      <w:marRight w:val="0"/>
      <w:marTop w:val="0"/>
      <w:marBottom w:val="0"/>
      <w:divBdr>
        <w:top w:val="none" w:sz="0" w:space="0" w:color="auto"/>
        <w:left w:val="none" w:sz="0" w:space="0" w:color="auto"/>
        <w:bottom w:val="none" w:sz="0" w:space="0" w:color="auto"/>
        <w:right w:val="none" w:sz="0" w:space="0" w:color="auto"/>
      </w:divBdr>
      <w:divsChild>
        <w:div w:id="992634674">
          <w:marLeft w:val="0"/>
          <w:marRight w:val="0"/>
          <w:marTop w:val="0"/>
          <w:marBottom w:val="0"/>
          <w:divBdr>
            <w:top w:val="none" w:sz="0" w:space="0" w:color="auto"/>
            <w:left w:val="none" w:sz="0" w:space="0" w:color="auto"/>
            <w:bottom w:val="none" w:sz="0" w:space="0" w:color="auto"/>
            <w:right w:val="none" w:sz="0" w:space="0" w:color="auto"/>
          </w:divBdr>
          <w:divsChild>
            <w:div w:id="1692757625">
              <w:marLeft w:val="0"/>
              <w:marRight w:val="0"/>
              <w:marTop w:val="0"/>
              <w:marBottom w:val="0"/>
              <w:divBdr>
                <w:top w:val="none" w:sz="0" w:space="0" w:color="auto"/>
                <w:left w:val="none" w:sz="0" w:space="0" w:color="auto"/>
                <w:bottom w:val="none" w:sz="0" w:space="0" w:color="auto"/>
                <w:right w:val="none" w:sz="0" w:space="0" w:color="auto"/>
              </w:divBdr>
              <w:divsChild>
                <w:div w:id="122467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445448">
      <w:bodyDiv w:val="1"/>
      <w:marLeft w:val="0"/>
      <w:marRight w:val="0"/>
      <w:marTop w:val="0"/>
      <w:marBottom w:val="0"/>
      <w:divBdr>
        <w:top w:val="none" w:sz="0" w:space="0" w:color="auto"/>
        <w:left w:val="none" w:sz="0" w:space="0" w:color="auto"/>
        <w:bottom w:val="none" w:sz="0" w:space="0" w:color="auto"/>
        <w:right w:val="none" w:sz="0" w:space="0" w:color="auto"/>
      </w:divBdr>
      <w:divsChild>
        <w:div w:id="1057238423">
          <w:marLeft w:val="0"/>
          <w:marRight w:val="0"/>
          <w:marTop w:val="0"/>
          <w:marBottom w:val="0"/>
          <w:divBdr>
            <w:top w:val="none" w:sz="0" w:space="0" w:color="auto"/>
            <w:left w:val="none" w:sz="0" w:space="0" w:color="auto"/>
            <w:bottom w:val="none" w:sz="0" w:space="0" w:color="auto"/>
            <w:right w:val="none" w:sz="0" w:space="0" w:color="auto"/>
          </w:divBdr>
          <w:divsChild>
            <w:div w:id="905990822">
              <w:marLeft w:val="0"/>
              <w:marRight w:val="0"/>
              <w:marTop w:val="0"/>
              <w:marBottom w:val="0"/>
              <w:divBdr>
                <w:top w:val="none" w:sz="0" w:space="0" w:color="auto"/>
                <w:left w:val="none" w:sz="0" w:space="0" w:color="auto"/>
                <w:bottom w:val="none" w:sz="0" w:space="0" w:color="auto"/>
                <w:right w:val="none" w:sz="0" w:space="0" w:color="auto"/>
              </w:divBdr>
              <w:divsChild>
                <w:div w:id="82840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523670">
      <w:bodyDiv w:val="1"/>
      <w:marLeft w:val="0"/>
      <w:marRight w:val="0"/>
      <w:marTop w:val="0"/>
      <w:marBottom w:val="0"/>
      <w:divBdr>
        <w:top w:val="none" w:sz="0" w:space="0" w:color="auto"/>
        <w:left w:val="none" w:sz="0" w:space="0" w:color="auto"/>
        <w:bottom w:val="none" w:sz="0" w:space="0" w:color="auto"/>
        <w:right w:val="none" w:sz="0" w:space="0" w:color="auto"/>
      </w:divBdr>
      <w:divsChild>
        <w:div w:id="1215970799">
          <w:marLeft w:val="0"/>
          <w:marRight w:val="0"/>
          <w:marTop w:val="0"/>
          <w:marBottom w:val="0"/>
          <w:divBdr>
            <w:top w:val="none" w:sz="0" w:space="0" w:color="auto"/>
            <w:left w:val="none" w:sz="0" w:space="0" w:color="auto"/>
            <w:bottom w:val="none" w:sz="0" w:space="0" w:color="auto"/>
            <w:right w:val="none" w:sz="0" w:space="0" w:color="auto"/>
          </w:divBdr>
          <w:divsChild>
            <w:div w:id="521361493">
              <w:marLeft w:val="0"/>
              <w:marRight w:val="0"/>
              <w:marTop w:val="0"/>
              <w:marBottom w:val="0"/>
              <w:divBdr>
                <w:top w:val="none" w:sz="0" w:space="0" w:color="auto"/>
                <w:left w:val="none" w:sz="0" w:space="0" w:color="auto"/>
                <w:bottom w:val="none" w:sz="0" w:space="0" w:color="auto"/>
                <w:right w:val="none" w:sz="0" w:space="0" w:color="auto"/>
              </w:divBdr>
              <w:divsChild>
                <w:div w:id="1878159005">
                  <w:marLeft w:val="0"/>
                  <w:marRight w:val="0"/>
                  <w:marTop w:val="0"/>
                  <w:marBottom w:val="0"/>
                  <w:divBdr>
                    <w:top w:val="none" w:sz="0" w:space="0" w:color="auto"/>
                    <w:left w:val="none" w:sz="0" w:space="0" w:color="auto"/>
                    <w:bottom w:val="none" w:sz="0" w:space="0" w:color="auto"/>
                    <w:right w:val="none" w:sz="0" w:space="0" w:color="auto"/>
                  </w:divBdr>
                  <w:divsChild>
                    <w:div w:id="150335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6776">
      <w:bodyDiv w:val="1"/>
      <w:marLeft w:val="0"/>
      <w:marRight w:val="0"/>
      <w:marTop w:val="0"/>
      <w:marBottom w:val="0"/>
      <w:divBdr>
        <w:top w:val="none" w:sz="0" w:space="0" w:color="auto"/>
        <w:left w:val="none" w:sz="0" w:space="0" w:color="auto"/>
        <w:bottom w:val="none" w:sz="0" w:space="0" w:color="auto"/>
        <w:right w:val="none" w:sz="0" w:space="0" w:color="auto"/>
      </w:divBdr>
    </w:div>
    <w:div w:id="669941226">
      <w:bodyDiv w:val="1"/>
      <w:marLeft w:val="0"/>
      <w:marRight w:val="0"/>
      <w:marTop w:val="0"/>
      <w:marBottom w:val="0"/>
      <w:divBdr>
        <w:top w:val="none" w:sz="0" w:space="0" w:color="auto"/>
        <w:left w:val="none" w:sz="0" w:space="0" w:color="auto"/>
        <w:bottom w:val="none" w:sz="0" w:space="0" w:color="auto"/>
        <w:right w:val="none" w:sz="0" w:space="0" w:color="auto"/>
      </w:divBdr>
      <w:divsChild>
        <w:div w:id="1612933465">
          <w:marLeft w:val="0"/>
          <w:marRight w:val="0"/>
          <w:marTop w:val="0"/>
          <w:marBottom w:val="0"/>
          <w:divBdr>
            <w:top w:val="none" w:sz="0" w:space="0" w:color="auto"/>
            <w:left w:val="none" w:sz="0" w:space="0" w:color="auto"/>
            <w:bottom w:val="none" w:sz="0" w:space="0" w:color="auto"/>
            <w:right w:val="none" w:sz="0" w:space="0" w:color="auto"/>
          </w:divBdr>
          <w:divsChild>
            <w:div w:id="1882206908">
              <w:marLeft w:val="0"/>
              <w:marRight w:val="0"/>
              <w:marTop w:val="0"/>
              <w:marBottom w:val="0"/>
              <w:divBdr>
                <w:top w:val="none" w:sz="0" w:space="0" w:color="auto"/>
                <w:left w:val="none" w:sz="0" w:space="0" w:color="auto"/>
                <w:bottom w:val="none" w:sz="0" w:space="0" w:color="auto"/>
                <w:right w:val="none" w:sz="0" w:space="0" w:color="auto"/>
              </w:divBdr>
              <w:divsChild>
                <w:div w:id="1790783100">
                  <w:marLeft w:val="0"/>
                  <w:marRight w:val="0"/>
                  <w:marTop w:val="0"/>
                  <w:marBottom w:val="0"/>
                  <w:divBdr>
                    <w:top w:val="none" w:sz="0" w:space="0" w:color="auto"/>
                    <w:left w:val="none" w:sz="0" w:space="0" w:color="auto"/>
                    <w:bottom w:val="none" w:sz="0" w:space="0" w:color="auto"/>
                    <w:right w:val="none" w:sz="0" w:space="0" w:color="auto"/>
                  </w:divBdr>
                  <w:divsChild>
                    <w:div w:id="6290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892033">
      <w:bodyDiv w:val="1"/>
      <w:marLeft w:val="0"/>
      <w:marRight w:val="0"/>
      <w:marTop w:val="0"/>
      <w:marBottom w:val="0"/>
      <w:divBdr>
        <w:top w:val="none" w:sz="0" w:space="0" w:color="auto"/>
        <w:left w:val="none" w:sz="0" w:space="0" w:color="auto"/>
        <w:bottom w:val="none" w:sz="0" w:space="0" w:color="auto"/>
        <w:right w:val="none" w:sz="0" w:space="0" w:color="auto"/>
      </w:divBdr>
      <w:divsChild>
        <w:div w:id="927693653">
          <w:marLeft w:val="0"/>
          <w:marRight w:val="0"/>
          <w:marTop w:val="0"/>
          <w:marBottom w:val="0"/>
          <w:divBdr>
            <w:top w:val="none" w:sz="0" w:space="0" w:color="auto"/>
            <w:left w:val="none" w:sz="0" w:space="0" w:color="auto"/>
            <w:bottom w:val="none" w:sz="0" w:space="0" w:color="auto"/>
            <w:right w:val="none" w:sz="0" w:space="0" w:color="auto"/>
          </w:divBdr>
          <w:divsChild>
            <w:div w:id="1331757851">
              <w:marLeft w:val="0"/>
              <w:marRight w:val="0"/>
              <w:marTop w:val="0"/>
              <w:marBottom w:val="0"/>
              <w:divBdr>
                <w:top w:val="none" w:sz="0" w:space="0" w:color="auto"/>
                <w:left w:val="none" w:sz="0" w:space="0" w:color="auto"/>
                <w:bottom w:val="none" w:sz="0" w:space="0" w:color="auto"/>
                <w:right w:val="none" w:sz="0" w:space="0" w:color="auto"/>
              </w:divBdr>
              <w:divsChild>
                <w:div w:id="143177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556603">
      <w:bodyDiv w:val="1"/>
      <w:marLeft w:val="0"/>
      <w:marRight w:val="0"/>
      <w:marTop w:val="0"/>
      <w:marBottom w:val="0"/>
      <w:divBdr>
        <w:top w:val="none" w:sz="0" w:space="0" w:color="auto"/>
        <w:left w:val="none" w:sz="0" w:space="0" w:color="auto"/>
        <w:bottom w:val="none" w:sz="0" w:space="0" w:color="auto"/>
        <w:right w:val="none" w:sz="0" w:space="0" w:color="auto"/>
      </w:divBdr>
    </w:div>
    <w:div w:id="918640856">
      <w:bodyDiv w:val="1"/>
      <w:marLeft w:val="0"/>
      <w:marRight w:val="0"/>
      <w:marTop w:val="0"/>
      <w:marBottom w:val="0"/>
      <w:divBdr>
        <w:top w:val="none" w:sz="0" w:space="0" w:color="auto"/>
        <w:left w:val="none" w:sz="0" w:space="0" w:color="auto"/>
        <w:bottom w:val="none" w:sz="0" w:space="0" w:color="auto"/>
        <w:right w:val="none" w:sz="0" w:space="0" w:color="auto"/>
      </w:divBdr>
      <w:divsChild>
        <w:div w:id="685525756">
          <w:marLeft w:val="0"/>
          <w:marRight w:val="0"/>
          <w:marTop w:val="0"/>
          <w:marBottom w:val="0"/>
          <w:divBdr>
            <w:top w:val="none" w:sz="0" w:space="0" w:color="auto"/>
            <w:left w:val="none" w:sz="0" w:space="0" w:color="auto"/>
            <w:bottom w:val="none" w:sz="0" w:space="0" w:color="auto"/>
            <w:right w:val="none" w:sz="0" w:space="0" w:color="auto"/>
          </w:divBdr>
          <w:divsChild>
            <w:div w:id="948270783">
              <w:marLeft w:val="0"/>
              <w:marRight w:val="0"/>
              <w:marTop w:val="0"/>
              <w:marBottom w:val="0"/>
              <w:divBdr>
                <w:top w:val="none" w:sz="0" w:space="0" w:color="auto"/>
                <w:left w:val="none" w:sz="0" w:space="0" w:color="auto"/>
                <w:bottom w:val="none" w:sz="0" w:space="0" w:color="auto"/>
                <w:right w:val="none" w:sz="0" w:space="0" w:color="auto"/>
              </w:divBdr>
              <w:divsChild>
                <w:div w:id="69299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5642">
      <w:bodyDiv w:val="1"/>
      <w:marLeft w:val="0"/>
      <w:marRight w:val="0"/>
      <w:marTop w:val="0"/>
      <w:marBottom w:val="0"/>
      <w:divBdr>
        <w:top w:val="none" w:sz="0" w:space="0" w:color="auto"/>
        <w:left w:val="none" w:sz="0" w:space="0" w:color="auto"/>
        <w:bottom w:val="none" w:sz="0" w:space="0" w:color="auto"/>
        <w:right w:val="none" w:sz="0" w:space="0" w:color="auto"/>
      </w:divBdr>
      <w:divsChild>
        <w:div w:id="708341991">
          <w:marLeft w:val="0"/>
          <w:marRight w:val="0"/>
          <w:marTop w:val="0"/>
          <w:marBottom w:val="0"/>
          <w:divBdr>
            <w:top w:val="none" w:sz="0" w:space="0" w:color="auto"/>
            <w:left w:val="none" w:sz="0" w:space="0" w:color="auto"/>
            <w:bottom w:val="none" w:sz="0" w:space="0" w:color="auto"/>
            <w:right w:val="none" w:sz="0" w:space="0" w:color="auto"/>
          </w:divBdr>
          <w:divsChild>
            <w:div w:id="167064355">
              <w:marLeft w:val="0"/>
              <w:marRight w:val="0"/>
              <w:marTop w:val="0"/>
              <w:marBottom w:val="0"/>
              <w:divBdr>
                <w:top w:val="none" w:sz="0" w:space="0" w:color="auto"/>
                <w:left w:val="none" w:sz="0" w:space="0" w:color="auto"/>
                <w:bottom w:val="none" w:sz="0" w:space="0" w:color="auto"/>
                <w:right w:val="none" w:sz="0" w:space="0" w:color="auto"/>
              </w:divBdr>
              <w:divsChild>
                <w:div w:id="1631592771">
                  <w:marLeft w:val="0"/>
                  <w:marRight w:val="0"/>
                  <w:marTop w:val="0"/>
                  <w:marBottom w:val="0"/>
                  <w:divBdr>
                    <w:top w:val="none" w:sz="0" w:space="0" w:color="auto"/>
                    <w:left w:val="none" w:sz="0" w:space="0" w:color="auto"/>
                    <w:bottom w:val="none" w:sz="0" w:space="0" w:color="auto"/>
                    <w:right w:val="none" w:sz="0" w:space="0" w:color="auto"/>
                  </w:divBdr>
                </w:div>
              </w:divsChild>
            </w:div>
            <w:div w:id="1909219707">
              <w:marLeft w:val="0"/>
              <w:marRight w:val="0"/>
              <w:marTop w:val="0"/>
              <w:marBottom w:val="0"/>
              <w:divBdr>
                <w:top w:val="none" w:sz="0" w:space="0" w:color="auto"/>
                <w:left w:val="none" w:sz="0" w:space="0" w:color="auto"/>
                <w:bottom w:val="none" w:sz="0" w:space="0" w:color="auto"/>
                <w:right w:val="none" w:sz="0" w:space="0" w:color="auto"/>
              </w:divBdr>
              <w:divsChild>
                <w:div w:id="1349990040">
                  <w:marLeft w:val="0"/>
                  <w:marRight w:val="0"/>
                  <w:marTop w:val="0"/>
                  <w:marBottom w:val="0"/>
                  <w:divBdr>
                    <w:top w:val="none" w:sz="0" w:space="0" w:color="auto"/>
                    <w:left w:val="none" w:sz="0" w:space="0" w:color="auto"/>
                    <w:bottom w:val="none" w:sz="0" w:space="0" w:color="auto"/>
                    <w:right w:val="none" w:sz="0" w:space="0" w:color="auto"/>
                  </w:divBdr>
                </w:div>
              </w:divsChild>
            </w:div>
            <w:div w:id="1788504629">
              <w:marLeft w:val="0"/>
              <w:marRight w:val="0"/>
              <w:marTop w:val="0"/>
              <w:marBottom w:val="0"/>
              <w:divBdr>
                <w:top w:val="none" w:sz="0" w:space="0" w:color="auto"/>
                <w:left w:val="none" w:sz="0" w:space="0" w:color="auto"/>
                <w:bottom w:val="none" w:sz="0" w:space="0" w:color="auto"/>
                <w:right w:val="none" w:sz="0" w:space="0" w:color="auto"/>
              </w:divBdr>
              <w:divsChild>
                <w:div w:id="1947300454">
                  <w:marLeft w:val="0"/>
                  <w:marRight w:val="0"/>
                  <w:marTop w:val="0"/>
                  <w:marBottom w:val="0"/>
                  <w:divBdr>
                    <w:top w:val="none" w:sz="0" w:space="0" w:color="auto"/>
                    <w:left w:val="none" w:sz="0" w:space="0" w:color="auto"/>
                    <w:bottom w:val="none" w:sz="0" w:space="0" w:color="auto"/>
                    <w:right w:val="none" w:sz="0" w:space="0" w:color="auto"/>
                  </w:divBdr>
                  <w:divsChild>
                    <w:div w:id="1721782230">
                      <w:marLeft w:val="0"/>
                      <w:marRight w:val="0"/>
                      <w:marTop w:val="0"/>
                      <w:marBottom w:val="0"/>
                      <w:divBdr>
                        <w:top w:val="none" w:sz="0" w:space="0" w:color="auto"/>
                        <w:left w:val="none" w:sz="0" w:space="0" w:color="auto"/>
                        <w:bottom w:val="none" w:sz="0" w:space="0" w:color="auto"/>
                        <w:right w:val="none" w:sz="0" w:space="0" w:color="auto"/>
                      </w:divBdr>
                      <w:divsChild>
                        <w:div w:id="13678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568325">
                  <w:marLeft w:val="0"/>
                  <w:marRight w:val="0"/>
                  <w:marTop w:val="0"/>
                  <w:marBottom w:val="0"/>
                  <w:divBdr>
                    <w:top w:val="none" w:sz="0" w:space="0" w:color="auto"/>
                    <w:left w:val="none" w:sz="0" w:space="0" w:color="auto"/>
                    <w:bottom w:val="none" w:sz="0" w:space="0" w:color="auto"/>
                    <w:right w:val="none" w:sz="0" w:space="0" w:color="auto"/>
                  </w:divBdr>
                  <w:divsChild>
                    <w:div w:id="855777648">
                      <w:marLeft w:val="0"/>
                      <w:marRight w:val="0"/>
                      <w:marTop w:val="0"/>
                      <w:marBottom w:val="0"/>
                      <w:divBdr>
                        <w:top w:val="none" w:sz="0" w:space="0" w:color="auto"/>
                        <w:left w:val="none" w:sz="0" w:space="0" w:color="auto"/>
                        <w:bottom w:val="none" w:sz="0" w:space="0" w:color="auto"/>
                        <w:right w:val="none" w:sz="0" w:space="0" w:color="auto"/>
                      </w:divBdr>
                      <w:divsChild>
                        <w:div w:id="17510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684498">
              <w:marLeft w:val="0"/>
              <w:marRight w:val="0"/>
              <w:marTop w:val="0"/>
              <w:marBottom w:val="0"/>
              <w:divBdr>
                <w:top w:val="none" w:sz="0" w:space="0" w:color="auto"/>
                <w:left w:val="none" w:sz="0" w:space="0" w:color="auto"/>
                <w:bottom w:val="none" w:sz="0" w:space="0" w:color="auto"/>
                <w:right w:val="none" w:sz="0" w:space="0" w:color="auto"/>
              </w:divBdr>
              <w:divsChild>
                <w:div w:id="33037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20283">
          <w:marLeft w:val="0"/>
          <w:marRight w:val="0"/>
          <w:marTop w:val="0"/>
          <w:marBottom w:val="0"/>
          <w:divBdr>
            <w:top w:val="none" w:sz="0" w:space="0" w:color="auto"/>
            <w:left w:val="none" w:sz="0" w:space="0" w:color="auto"/>
            <w:bottom w:val="none" w:sz="0" w:space="0" w:color="auto"/>
            <w:right w:val="none" w:sz="0" w:space="0" w:color="auto"/>
          </w:divBdr>
          <w:divsChild>
            <w:div w:id="623849999">
              <w:marLeft w:val="0"/>
              <w:marRight w:val="0"/>
              <w:marTop w:val="0"/>
              <w:marBottom w:val="0"/>
              <w:divBdr>
                <w:top w:val="none" w:sz="0" w:space="0" w:color="auto"/>
                <w:left w:val="none" w:sz="0" w:space="0" w:color="auto"/>
                <w:bottom w:val="none" w:sz="0" w:space="0" w:color="auto"/>
                <w:right w:val="none" w:sz="0" w:space="0" w:color="auto"/>
              </w:divBdr>
              <w:divsChild>
                <w:div w:id="18993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739440">
      <w:bodyDiv w:val="1"/>
      <w:marLeft w:val="0"/>
      <w:marRight w:val="0"/>
      <w:marTop w:val="0"/>
      <w:marBottom w:val="0"/>
      <w:divBdr>
        <w:top w:val="none" w:sz="0" w:space="0" w:color="auto"/>
        <w:left w:val="none" w:sz="0" w:space="0" w:color="auto"/>
        <w:bottom w:val="none" w:sz="0" w:space="0" w:color="auto"/>
        <w:right w:val="none" w:sz="0" w:space="0" w:color="auto"/>
      </w:divBdr>
      <w:divsChild>
        <w:div w:id="1414086528">
          <w:marLeft w:val="0"/>
          <w:marRight w:val="0"/>
          <w:marTop w:val="0"/>
          <w:marBottom w:val="0"/>
          <w:divBdr>
            <w:top w:val="none" w:sz="0" w:space="0" w:color="auto"/>
            <w:left w:val="none" w:sz="0" w:space="0" w:color="auto"/>
            <w:bottom w:val="none" w:sz="0" w:space="0" w:color="auto"/>
            <w:right w:val="none" w:sz="0" w:space="0" w:color="auto"/>
          </w:divBdr>
          <w:divsChild>
            <w:div w:id="1346128780">
              <w:marLeft w:val="0"/>
              <w:marRight w:val="0"/>
              <w:marTop w:val="0"/>
              <w:marBottom w:val="0"/>
              <w:divBdr>
                <w:top w:val="none" w:sz="0" w:space="0" w:color="auto"/>
                <w:left w:val="none" w:sz="0" w:space="0" w:color="auto"/>
                <w:bottom w:val="none" w:sz="0" w:space="0" w:color="auto"/>
                <w:right w:val="none" w:sz="0" w:space="0" w:color="auto"/>
              </w:divBdr>
              <w:divsChild>
                <w:div w:id="102212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447442">
      <w:bodyDiv w:val="1"/>
      <w:marLeft w:val="0"/>
      <w:marRight w:val="0"/>
      <w:marTop w:val="0"/>
      <w:marBottom w:val="0"/>
      <w:divBdr>
        <w:top w:val="none" w:sz="0" w:space="0" w:color="auto"/>
        <w:left w:val="none" w:sz="0" w:space="0" w:color="auto"/>
        <w:bottom w:val="none" w:sz="0" w:space="0" w:color="auto"/>
        <w:right w:val="none" w:sz="0" w:space="0" w:color="auto"/>
      </w:divBdr>
      <w:divsChild>
        <w:div w:id="664167473">
          <w:marLeft w:val="0"/>
          <w:marRight w:val="0"/>
          <w:marTop w:val="0"/>
          <w:marBottom w:val="0"/>
          <w:divBdr>
            <w:top w:val="none" w:sz="0" w:space="0" w:color="auto"/>
            <w:left w:val="none" w:sz="0" w:space="0" w:color="auto"/>
            <w:bottom w:val="none" w:sz="0" w:space="0" w:color="auto"/>
            <w:right w:val="none" w:sz="0" w:space="0" w:color="auto"/>
          </w:divBdr>
          <w:divsChild>
            <w:div w:id="145442999">
              <w:marLeft w:val="0"/>
              <w:marRight w:val="0"/>
              <w:marTop w:val="0"/>
              <w:marBottom w:val="0"/>
              <w:divBdr>
                <w:top w:val="none" w:sz="0" w:space="0" w:color="auto"/>
                <w:left w:val="none" w:sz="0" w:space="0" w:color="auto"/>
                <w:bottom w:val="none" w:sz="0" w:space="0" w:color="auto"/>
                <w:right w:val="none" w:sz="0" w:space="0" w:color="auto"/>
              </w:divBdr>
              <w:divsChild>
                <w:div w:id="17529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339609">
      <w:bodyDiv w:val="1"/>
      <w:marLeft w:val="0"/>
      <w:marRight w:val="0"/>
      <w:marTop w:val="0"/>
      <w:marBottom w:val="0"/>
      <w:divBdr>
        <w:top w:val="none" w:sz="0" w:space="0" w:color="auto"/>
        <w:left w:val="none" w:sz="0" w:space="0" w:color="auto"/>
        <w:bottom w:val="none" w:sz="0" w:space="0" w:color="auto"/>
        <w:right w:val="none" w:sz="0" w:space="0" w:color="auto"/>
      </w:divBdr>
      <w:divsChild>
        <w:div w:id="58091169">
          <w:marLeft w:val="0"/>
          <w:marRight w:val="0"/>
          <w:marTop w:val="0"/>
          <w:marBottom w:val="0"/>
          <w:divBdr>
            <w:top w:val="none" w:sz="0" w:space="0" w:color="auto"/>
            <w:left w:val="none" w:sz="0" w:space="0" w:color="auto"/>
            <w:bottom w:val="none" w:sz="0" w:space="0" w:color="auto"/>
            <w:right w:val="none" w:sz="0" w:space="0" w:color="auto"/>
          </w:divBdr>
          <w:divsChild>
            <w:div w:id="778449927">
              <w:marLeft w:val="0"/>
              <w:marRight w:val="0"/>
              <w:marTop w:val="0"/>
              <w:marBottom w:val="0"/>
              <w:divBdr>
                <w:top w:val="none" w:sz="0" w:space="0" w:color="auto"/>
                <w:left w:val="none" w:sz="0" w:space="0" w:color="auto"/>
                <w:bottom w:val="none" w:sz="0" w:space="0" w:color="auto"/>
                <w:right w:val="none" w:sz="0" w:space="0" w:color="auto"/>
              </w:divBdr>
              <w:divsChild>
                <w:div w:id="1967003767">
                  <w:marLeft w:val="0"/>
                  <w:marRight w:val="0"/>
                  <w:marTop w:val="0"/>
                  <w:marBottom w:val="0"/>
                  <w:divBdr>
                    <w:top w:val="none" w:sz="0" w:space="0" w:color="auto"/>
                    <w:left w:val="none" w:sz="0" w:space="0" w:color="auto"/>
                    <w:bottom w:val="none" w:sz="0" w:space="0" w:color="auto"/>
                    <w:right w:val="none" w:sz="0" w:space="0" w:color="auto"/>
                  </w:divBdr>
                  <w:divsChild>
                    <w:div w:id="77420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41472">
      <w:bodyDiv w:val="1"/>
      <w:marLeft w:val="0"/>
      <w:marRight w:val="0"/>
      <w:marTop w:val="0"/>
      <w:marBottom w:val="0"/>
      <w:divBdr>
        <w:top w:val="none" w:sz="0" w:space="0" w:color="auto"/>
        <w:left w:val="none" w:sz="0" w:space="0" w:color="auto"/>
        <w:bottom w:val="none" w:sz="0" w:space="0" w:color="auto"/>
        <w:right w:val="none" w:sz="0" w:space="0" w:color="auto"/>
      </w:divBdr>
    </w:div>
    <w:div w:id="133765716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9">
          <w:marLeft w:val="0"/>
          <w:marRight w:val="0"/>
          <w:marTop w:val="0"/>
          <w:marBottom w:val="0"/>
          <w:divBdr>
            <w:top w:val="none" w:sz="0" w:space="0" w:color="auto"/>
            <w:left w:val="none" w:sz="0" w:space="0" w:color="auto"/>
            <w:bottom w:val="none" w:sz="0" w:space="0" w:color="auto"/>
            <w:right w:val="none" w:sz="0" w:space="0" w:color="auto"/>
          </w:divBdr>
          <w:divsChild>
            <w:div w:id="1963799043">
              <w:marLeft w:val="0"/>
              <w:marRight w:val="0"/>
              <w:marTop w:val="0"/>
              <w:marBottom w:val="0"/>
              <w:divBdr>
                <w:top w:val="none" w:sz="0" w:space="0" w:color="auto"/>
                <w:left w:val="none" w:sz="0" w:space="0" w:color="auto"/>
                <w:bottom w:val="none" w:sz="0" w:space="0" w:color="auto"/>
                <w:right w:val="none" w:sz="0" w:space="0" w:color="auto"/>
              </w:divBdr>
              <w:divsChild>
                <w:div w:id="338703784">
                  <w:marLeft w:val="0"/>
                  <w:marRight w:val="0"/>
                  <w:marTop w:val="0"/>
                  <w:marBottom w:val="0"/>
                  <w:divBdr>
                    <w:top w:val="none" w:sz="0" w:space="0" w:color="auto"/>
                    <w:left w:val="none" w:sz="0" w:space="0" w:color="auto"/>
                    <w:bottom w:val="none" w:sz="0" w:space="0" w:color="auto"/>
                    <w:right w:val="none" w:sz="0" w:space="0" w:color="auto"/>
                  </w:divBdr>
                  <w:divsChild>
                    <w:div w:id="118273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542921">
      <w:bodyDiv w:val="1"/>
      <w:marLeft w:val="0"/>
      <w:marRight w:val="0"/>
      <w:marTop w:val="0"/>
      <w:marBottom w:val="0"/>
      <w:divBdr>
        <w:top w:val="none" w:sz="0" w:space="0" w:color="auto"/>
        <w:left w:val="none" w:sz="0" w:space="0" w:color="auto"/>
        <w:bottom w:val="none" w:sz="0" w:space="0" w:color="auto"/>
        <w:right w:val="none" w:sz="0" w:space="0" w:color="auto"/>
      </w:divBdr>
      <w:divsChild>
        <w:div w:id="1233277503">
          <w:marLeft w:val="0"/>
          <w:marRight w:val="0"/>
          <w:marTop w:val="0"/>
          <w:marBottom w:val="0"/>
          <w:divBdr>
            <w:top w:val="none" w:sz="0" w:space="0" w:color="auto"/>
            <w:left w:val="none" w:sz="0" w:space="0" w:color="auto"/>
            <w:bottom w:val="none" w:sz="0" w:space="0" w:color="auto"/>
            <w:right w:val="none" w:sz="0" w:space="0" w:color="auto"/>
          </w:divBdr>
          <w:divsChild>
            <w:div w:id="1566523168">
              <w:marLeft w:val="0"/>
              <w:marRight w:val="0"/>
              <w:marTop w:val="0"/>
              <w:marBottom w:val="0"/>
              <w:divBdr>
                <w:top w:val="none" w:sz="0" w:space="0" w:color="auto"/>
                <w:left w:val="none" w:sz="0" w:space="0" w:color="auto"/>
                <w:bottom w:val="none" w:sz="0" w:space="0" w:color="auto"/>
                <w:right w:val="none" w:sz="0" w:space="0" w:color="auto"/>
              </w:divBdr>
              <w:divsChild>
                <w:div w:id="150342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479597">
      <w:bodyDiv w:val="1"/>
      <w:marLeft w:val="0"/>
      <w:marRight w:val="0"/>
      <w:marTop w:val="0"/>
      <w:marBottom w:val="0"/>
      <w:divBdr>
        <w:top w:val="none" w:sz="0" w:space="0" w:color="auto"/>
        <w:left w:val="none" w:sz="0" w:space="0" w:color="auto"/>
        <w:bottom w:val="none" w:sz="0" w:space="0" w:color="auto"/>
        <w:right w:val="none" w:sz="0" w:space="0" w:color="auto"/>
      </w:divBdr>
      <w:divsChild>
        <w:div w:id="222722369">
          <w:marLeft w:val="0"/>
          <w:marRight w:val="0"/>
          <w:marTop w:val="0"/>
          <w:marBottom w:val="0"/>
          <w:divBdr>
            <w:top w:val="none" w:sz="0" w:space="0" w:color="auto"/>
            <w:left w:val="none" w:sz="0" w:space="0" w:color="auto"/>
            <w:bottom w:val="none" w:sz="0" w:space="0" w:color="auto"/>
            <w:right w:val="none" w:sz="0" w:space="0" w:color="auto"/>
          </w:divBdr>
          <w:divsChild>
            <w:div w:id="1220559143">
              <w:marLeft w:val="0"/>
              <w:marRight w:val="0"/>
              <w:marTop w:val="0"/>
              <w:marBottom w:val="0"/>
              <w:divBdr>
                <w:top w:val="none" w:sz="0" w:space="0" w:color="auto"/>
                <w:left w:val="none" w:sz="0" w:space="0" w:color="auto"/>
                <w:bottom w:val="none" w:sz="0" w:space="0" w:color="auto"/>
                <w:right w:val="none" w:sz="0" w:space="0" w:color="auto"/>
              </w:divBdr>
              <w:divsChild>
                <w:div w:id="215900152">
                  <w:marLeft w:val="0"/>
                  <w:marRight w:val="0"/>
                  <w:marTop w:val="0"/>
                  <w:marBottom w:val="0"/>
                  <w:divBdr>
                    <w:top w:val="none" w:sz="0" w:space="0" w:color="auto"/>
                    <w:left w:val="none" w:sz="0" w:space="0" w:color="auto"/>
                    <w:bottom w:val="none" w:sz="0" w:space="0" w:color="auto"/>
                    <w:right w:val="none" w:sz="0" w:space="0" w:color="auto"/>
                  </w:divBdr>
                  <w:divsChild>
                    <w:div w:id="81745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6196">
      <w:bodyDiv w:val="1"/>
      <w:marLeft w:val="0"/>
      <w:marRight w:val="0"/>
      <w:marTop w:val="0"/>
      <w:marBottom w:val="0"/>
      <w:divBdr>
        <w:top w:val="none" w:sz="0" w:space="0" w:color="auto"/>
        <w:left w:val="none" w:sz="0" w:space="0" w:color="auto"/>
        <w:bottom w:val="none" w:sz="0" w:space="0" w:color="auto"/>
        <w:right w:val="none" w:sz="0" w:space="0" w:color="auto"/>
      </w:divBdr>
      <w:divsChild>
        <w:div w:id="209154168">
          <w:marLeft w:val="0"/>
          <w:marRight w:val="0"/>
          <w:marTop w:val="0"/>
          <w:marBottom w:val="0"/>
          <w:divBdr>
            <w:top w:val="none" w:sz="0" w:space="0" w:color="auto"/>
            <w:left w:val="none" w:sz="0" w:space="0" w:color="auto"/>
            <w:bottom w:val="none" w:sz="0" w:space="0" w:color="auto"/>
            <w:right w:val="none" w:sz="0" w:space="0" w:color="auto"/>
          </w:divBdr>
          <w:divsChild>
            <w:div w:id="1793666755">
              <w:marLeft w:val="0"/>
              <w:marRight w:val="0"/>
              <w:marTop w:val="0"/>
              <w:marBottom w:val="0"/>
              <w:divBdr>
                <w:top w:val="none" w:sz="0" w:space="0" w:color="auto"/>
                <w:left w:val="none" w:sz="0" w:space="0" w:color="auto"/>
                <w:bottom w:val="none" w:sz="0" w:space="0" w:color="auto"/>
                <w:right w:val="none" w:sz="0" w:space="0" w:color="auto"/>
              </w:divBdr>
              <w:divsChild>
                <w:div w:id="1292443556">
                  <w:marLeft w:val="0"/>
                  <w:marRight w:val="0"/>
                  <w:marTop w:val="0"/>
                  <w:marBottom w:val="0"/>
                  <w:divBdr>
                    <w:top w:val="none" w:sz="0" w:space="0" w:color="auto"/>
                    <w:left w:val="none" w:sz="0" w:space="0" w:color="auto"/>
                    <w:bottom w:val="none" w:sz="0" w:space="0" w:color="auto"/>
                    <w:right w:val="none" w:sz="0" w:space="0" w:color="auto"/>
                  </w:divBdr>
                  <w:divsChild>
                    <w:div w:id="201368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249080">
      <w:bodyDiv w:val="1"/>
      <w:marLeft w:val="0"/>
      <w:marRight w:val="0"/>
      <w:marTop w:val="0"/>
      <w:marBottom w:val="0"/>
      <w:divBdr>
        <w:top w:val="none" w:sz="0" w:space="0" w:color="auto"/>
        <w:left w:val="none" w:sz="0" w:space="0" w:color="auto"/>
        <w:bottom w:val="none" w:sz="0" w:space="0" w:color="auto"/>
        <w:right w:val="none" w:sz="0" w:space="0" w:color="auto"/>
      </w:divBdr>
      <w:divsChild>
        <w:div w:id="588543570">
          <w:marLeft w:val="0"/>
          <w:marRight w:val="0"/>
          <w:marTop w:val="0"/>
          <w:marBottom w:val="0"/>
          <w:divBdr>
            <w:top w:val="none" w:sz="0" w:space="0" w:color="auto"/>
            <w:left w:val="none" w:sz="0" w:space="0" w:color="auto"/>
            <w:bottom w:val="none" w:sz="0" w:space="0" w:color="auto"/>
            <w:right w:val="none" w:sz="0" w:space="0" w:color="auto"/>
          </w:divBdr>
          <w:divsChild>
            <w:div w:id="289678172">
              <w:marLeft w:val="0"/>
              <w:marRight w:val="0"/>
              <w:marTop w:val="0"/>
              <w:marBottom w:val="0"/>
              <w:divBdr>
                <w:top w:val="none" w:sz="0" w:space="0" w:color="auto"/>
                <w:left w:val="none" w:sz="0" w:space="0" w:color="auto"/>
                <w:bottom w:val="none" w:sz="0" w:space="0" w:color="auto"/>
                <w:right w:val="none" w:sz="0" w:space="0" w:color="auto"/>
              </w:divBdr>
              <w:divsChild>
                <w:div w:id="5800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6776">
      <w:bodyDiv w:val="1"/>
      <w:marLeft w:val="0"/>
      <w:marRight w:val="0"/>
      <w:marTop w:val="0"/>
      <w:marBottom w:val="0"/>
      <w:divBdr>
        <w:top w:val="none" w:sz="0" w:space="0" w:color="auto"/>
        <w:left w:val="none" w:sz="0" w:space="0" w:color="auto"/>
        <w:bottom w:val="none" w:sz="0" w:space="0" w:color="auto"/>
        <w:right w:val="none" w:sz="0" w:space="0" w:color="auto"/>
      </w:divBdr>
      <w:divsChild>
        <w:div w:id="408577274">
          <w:marLeft w:val="0"/>
          <w:marRight w:val="0"/>
          <w:marTop w:val="0"/>
          <w:marBottom w:val="0"/>
          <w:divBdr>
            <w:top w:val="none" w:sz="0" w:space="0" w:color="auto"/>
            <w:left w:val="none" w:sz="0" w:space="0" w:color="auto"/>
            <w:bottom w:val="none" w:sz="0" w:space="0" w:color="auto"/>
            <w:right w:val="none" w:sz="0" w:space="0" w:color="auto"/>
          </w:divBdr>
          <w:divsChild>
            <w:div w:id="696395065">
              <w:marLeft w:val="0"/>
              <w:marRight w:val="0"/>
              <w:marTop w:val="0"/>
              <w:marBottom w:val="0"/>
              <w:divBdr>
                <w:top w:val="none" w:sz="0" w:space="0" w:color="auto"/>
                <w:left w:val="none" w:sz="0" w:space="0" w:color="auto"/>
                <w:bottom w:val="none" w:sz="0" w:space="0" w:color="auto"/>
                <w:right w:val="none" w:sz="0" w:space="0" w:color="auto"/>
              </w:divBdr>
              <w:divsChild>
                <w:div w:id="113013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3541">
      <w:bodyDiv w:val="1"/>
      <w:marLeft w:val="0"/>
      <w:marRight w:val="0"/>
      <w:marTop w:val="0"/>
      <w:marBottom w:val="0"/>
      <w:divBdr>
        <w:top w:val="none" w:sz="0" w:space="0" w:color="auto"/>
        <w:left w:val="none" w:sz="0" w:space="0" w:color="auto"/>
        <w:bottom w:val="none" w:sz="0" w:space="0" w:color="auto"/>
        <w:right w:val="none" w:sz="0" w:space="0" w:color="auto"/>
      </w:divBdr>
    </w:div>
    <w:div w:id="1667051803">
      <w:bodyDiv w:val="1"/>
      <w:marLeft w:val="0"/>
      <w:marRight w:val="0"/>
      <w:marTop w:val="0"/>
      <w:marBottom w:val="0"/>
      <w:divBdr>
        <w:top w:val="none" w:sz="0" w:space="0" w:color="auto"/>
        <w:left w:val="none" w:sz="0" w:space="0" w:color="auto"/>
        <w:bottom w:val="none" w:sz="0" w:space="0" w:color="auto"/>
        <w:right w:val="none" w:sz="0" w:space="0" w:color="auto"/>
      </w:divBdr>
      <w:divsChild>
        <w:div w:id="1424305975">
          <w:marLeft w:val="0"/>
          <w:marRight w:val="0"/>
          <w:marTop w:val="0"/>
          <w:marBottom w:val="0"/>
          <w:divBdr>
            <w:top w:val="none" w:sz="0" w:space="0" w:color="auto"/>
            <w:left w:val="none" w:sz="0" w:space="0" w:color="auto"/>
            <w:bottom w:val="none" w:sz="0" w:space="0" w:color="auto"/>
            <w:right w:val="none" w:sz="0" w:space="0" w:color="auto"/>
          </w:divBdr>
          <w:divsChild>
            <w:div w:id="1497918390">
              <w:marLeft w:val="0"/>
              <w:marRight w:val="0"/>
              <w:marTop w:val="0"/>
              <w:marBottom w:val="0"/>
              <w:divBdr>
                <w:top w:val="none" w:sz="0" w:space="0" w:color="auto"/>
                <w:left w:val="none" w:sz="0" w:space="0" w:color="auto"/>
                <w:bottom w:val="none" w:sz="0" w:space="0" w:color="auto"/>
                <w:right w:val="none" w:sz="0" w:space="0" w:color="auto"/>
              </w:divBdr>
              <w:divsChild>
                <w:div w:id="5732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2797">
      <w:bodyDiv w:val="1"/>
      <w:marLeft w:val="0"/>
      <w:marRight w:val="0"/>
      <w:marTop w:val="0"/>
      <w:marBottom w:val="0"/>
      <w:divBdr>
        <w:top w:val="none" w:sz="0" w:space="0" w:color="auto"/>
        <w:left w:val="none" w:sz="0" w:space="0" w:color="auto"/>
        <w:bottom w:val="none" w:sz="0" w:space="0" w:color="auto"/>
        <w:right w:val="none" w:sz="0" w:space="0" w:color="auto"/>
      </w:divBdr>
      <w:divsChild>
        <w:div w:id="245581688">
          <w:marLeft w:val="0"/>
          <w:marRight w:val="0"/>
          <w:marTop w:val="0"/>
          <w:marBottom w:val="0"/>
          <w:divBdr>
            <w:top w:val="none" w:sz="0" w:space="0" w:color="auto"/>
            <w:left w:val="none" w:sz="0" w:space="0" w:color="auto"/>
            <w:bottom w:val="none" w:sz="0" w:space="0" w:color="auto"/>
            <w:right w:val="none" w:sz="0" w:space="0" w:color="auto"/>
          </w:divBdr>
          <w:divsChild>
            <w:div w:id="1356686327">
              <w:marLeft w:val="0"/>
              <w:marRight w:val="0"/>
              <w:marTop w:val="0"/>
              <w:marBottom w:val="0"/>
              <w:divBdr>
                <w:top w:val="none" w:sz="0" w:space="0" w:color="auto"/>
                <w:left w:val="none" w:sz="0" w:space="0" w:color="auto"/>
                <w:bottom w:val="none" w:sz="0" w:space="0" w:color="auto"/>
                <w:right w:val="none" w:sz="0" w:space="0" w:color="auto"/>
              </w:divBdr>
              <w:divsChild>
                <w:div w:id="1418213292">
                  <w:marLeft w:val="0"/>
                  <w:marRight w:val="0"/>
                  <w:marTop w:val="0"/>
                  <w:marBottom w:val="0"/>
                  <w:divBdr>
                    <w:top w:val="none" w:sz="0" w:space="0" w:color="auto"/>
                    <w:left w:val="none" w:sz="0" w:space="0" w:color="auto"/>
                    <w:bottom w:val="none" w:sz="0" w:space="0" w:color="auto"/>
                    <w:right w:val="none" w:sz="0" w:space="0" w:color="auto"/>
                  </w:divBdr>
                  <w:divsChild>
                    <w:div w:id="10723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236835">
      <w:bodyDiv w:val="1"/>
      <w:marLeft w:val="0"/>
      <w:marRight w:val="0"/>
      <w:marTop w:val="0"/>
      <w:marBottom w:val="0"/>
      <w:divBdr>
        <w:top w:val="none" w:sz="0" w:space="0" w:color="auto"/>
        <w:left w:val="none" w:sz="0" w:space="0" w:color="auto"/>
        <w:bottom w:val="none" w:sz="0" w:space="0" w:color="auto"/>
        <w:right w:val="none" w:sz="0" w:space="0" w:color="auto"/>
      </w:divBdr>
      <w:divsChild>
        <w:div w:id="1581908318">
          <w:marLeft w:val="0"/>
          <w:marRight w:val="0"/>
          <w:marTop w:val="0"/>
          <w:marBottom w:val="0"/>
          <w:divBdr>
            <w:top w:val="none" w:sz="0" w:space="0" w:color="auto"/>
            <w:left w:val="none" w:sz="0" w:space="0" w:color="auto"/>
            <w:bottom w:val="none" w:sz="0" w:space="0" w:color="auto"/>
            <w:right w:val="none" w:sz="0" w:space="0" w:color="auto"/>
          </w:divBdr>
          <w:divsChild>
            <w:div w:id="61871393">
              <w:marLeft w:val="0"/>
              <w:marRight w:val="0"/>
              <w:marTop w:val="0"/>
              <w:marBottom w:val="0"/>
              <w:divBdr>
                <w:top w:val="none" w:sz="0" w:space="0" w:color="auto"/>
                <w:left w:val="none" w:sz="0" w:space="0" w:color="auto"/>
                <w:bottom w:val="none" w:sz="0" w:space="0" w:color="auto"/>
                <w:right w:val="none" w:sz="0" w:space="0" w:color="auto"/>
              </w:divBdr>
              <w:divsChild>
                <w:div w:id="574440066">
                  <w:marLeft w:val="0"/>
                  <w:marRight w:val="0"/>
                  <w:marTop w:val="0"/>
                  <w:marBottom w:val="0"/>
                  <w:divBdr>
                    <w:top w:val="none" w:sz="0" w:space="0" w:color="auto"/>
                    <w:left w:val="none" w:sz="0" w:space="0" w:color="auto"/>
                    <w:bottom w:val="none" w:sz="0" w:space="0" w:color="auto"/>
                    <w:right w:val="none" w:sz="0" w:space="0" w:color="auto"/>
                  </w:divBdr>
                </w:div>
              </w:divsChild>
            </w:div>
            <w:div w:id="2014989273">
              <w:marLeft w:val="0"/>
              <w:marRight w:val="0"/>
              <w:marTop w:val="0"/>
              <w:marBottom w:val="0"/>
              <w:divBdr>
                <w:top w:val="none" w:sz="0" w:space="0" w:color="auto"/>
                <w:left w:val="none" w:sz="0" w:space="0" w:color="auto"/>
                <w:bottom w:val="none" w:sz="0" w:space="0" w:color="auto"/>
                <w:right w:val="none" w:sz="0" w:space="0" w:color="auto"/>
              </w:divBdr>
              <w:divsChild>
                <w:div w:id="51788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header" Target="header5.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svg"/><Relationship Id="rId29" Type="http://schemas.openxmlformats.org/officeDocument/2006/relationships/hyperlink" Target="mailto:pvelanas@acceligence.tech."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hyperlink" Target="https://single-market-economy.ec.europa.eu/smes/sme-definition_en" TargetMode="External"/><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s://webgate.ec.europa.eu/funding-tenders-opportunities/pages/viewpage.action?pageId=2555961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hyperlink" Target="https://ec.europa.eu/info/funding-tenders/opportunities/portal/screen/programmes/horizon/lump-sum" TargetMode="External"/><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header" Target="header1.xml"/><Relationship Id="rId38"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HAMELEON">
      <a:dk1>
        <a:srgbClr val="000000"/>
      </a:dk1>
      <a:lt1>
        <a:srgbClr val="FFFFFF"/>
      </a:lt1>
      <a:dk2>
        <a:srgbClr val="000000"/>
      </a:dk2>
      <a:lt2>
        <a:srgbClr val="D8D8C0"/>
      </a:lt2>
      <a:accent1>
        <a:srgbClr val="583B69"/>
      </a:accent1>
      <a:accent2>
        <a:srgbClr val="C4C56E"/>
      </a:accent2>
      <a:accent3>
        <a:srgbClr val="583B69"/>
      </a:accent3>
      <a:accent4>
        <a:srgbClr val="FDC900"/>
      </a:accent4>
      <a:accent5>
        <a:srgbClr val="FFF2CC"/>
      </a:accent5>
      <a:accent6>
        <a:srgbClr val="E2EFD9"/>
      </a:accent6>
      <a:hlink>
        <a:srgbClr val="0563C1"/>
      </a:hlink>
      <a:folHlink>
        <a:srgbClr val="954F72"/>
      </a:folHlink>
    </a:clrScheme>
    <a:fontScheme name="DRYADS">
      <a:majorFont>
        <a:latin typeface="Abadi bold"/>
        <a:ea typeface=""/>
        <a:cs typeface=""/>
      </a:majorFont>
      <a:minorFont>
        <a:latin typeface="Abadi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f76d1f0-039b-4d0d-8b4d-e8a424ea97d3" xsi:nil="true"/>
    <lcf76f155ced4ddcb4097134ff3c332f xmlns="4968023d-3377-4186-982b-edac5b3a849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664CD0ACB9EEC44BA29E10840AC03B1E" ma:contentTypeVersion="17" ma:contentTypeDescription="Create a new document." ma:contentTypeScope="" ma:versionID="82f868d72dea457211e51a0d4a1ad897">
  <xsd:schema xmlns:xsd="http://www.w3.org/2001/XMLSchema" xmlns:xs="http://www.w3.org/2001/XMLSchema" xmlns:p="http://schemas.microsoft.com/office/2006/metadata/properties" xmlns:ns2="4968023d-3377-4186-982b-edac5b3a849c" xmlns:ns3="9f76d1f0-039b-4d0d-8b4d-e8a424ea97d3" targetNamespace="http://schemas.microsoft.com/office/2006/metadata/properties" ma:root="true" ma:fieldsID="ee47a8e95dbb8082596d9f807a20455a" ns2:_="" ns3:_="">
    <xsd:import namespace="4968023d-3377-4186-982b-edac5b3a849c"/>
    <xsd:import namespace="9f76d1f0-039b-4d0d-8b4d-e8a424ea97d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8023d-3377-4186-982b-edac5b3a84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cc3a1b4-c369-4cb3-9957-703e59c15eb1"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76d1f0-039b-4d0d-8b4d-e8a424ea97d3" elementFormDefault="qualified">
    <xsd:import namespace="http://schemas.microsoft.com/office/2006/documentManagement/types"/>
    <xsd:import namespace="http://schemas.microsoft.com/office/infopath/2007/PartnerControls"/>
    <xsd:element name="TaxCatchAll" ma:index="12" nillable="true" ma:displayName="Εντοπισμός όλων των στηλών ταξινόμησης" ma:hidden="true" ma:list="{5c73b3c5-f1af-4a6a-8d97-5b6119b92d38}" ma:internalName="TaxCatchAll" ma:showField="CatchAllData" ma:web="9f76d1f0-039b-4d0d-8b4d-e8a424ea97d3">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33DC90-A9EB-4147-9C6F-DBD1F265AB90}">
  <ds:schemaRefs>
    <ds:schemaRef ds:uri="http://schemas.microsoft.com/sharepoint/v3/contenttype/forms"/>
  </ds:schemaRefs>
</ds:datastoreItem>
</file>

<file path=customXml/itemProps3.xml><?xml version="1.0" encoding="utf-8"?>
<ds:datastoreItem xmlns:ds="http://schemas.openxmlformats.org/officeDocument/2006/customXml" ds:itemID="{5EF30753-1E9C-4021-BB9E-491224439E54}">
  <ds:schemaRefs>
    <ds:schemaRef ds:uri="http://schemas.microsoft.com/office/2006/metadata/properties"/>
    <ds:schemaRef ds:uri="http://schemas.microsoft.com/office/infopath/2007/PartnerControls"/>
    <ds:schemaRef ds:uri="b92d626f-3661-4cdc-9116-2971d9e96202"/>
    <ds:schemaRef ds:uri="310f86b5-40d0-4a1d-a7b5-7368446282d1"/>
  </ds:schemaRefs>
</ds:datastoreItem>
</file>

<file path=customXml/itemProps4.xml><?xml version="1.0" encoding="utf-8"?>
<ds:datastoreItem xmlns:ds="http://schemas.openxmlformats.org/officeDocument/2006/customXml" ds:itemID="{5A898FE6-4435-418F-9D50-785A78DAE51A}">
  <ds:schemaRefs>
    <ds:schemaRef ds:uri="http://schemas.openxmlformats.org/officeDocument/2006/bibliography"/>
  </ds:schemaRefs>
</ds:datastoreItem>
</file>

<file path=customXml/itemProps5.xml><?xml version="1.0" encoding="utf-8"?>
<ds:datastoreItem xmlns:ds="http://schemas.openxmlformats.org/officeDocument/2006/customXml" ds:itemID="{3CF33975-62C2-4078-8F85-3478B99325D4}"/>
</file>

<file path=docProps/app.xml><?xml version="1.0" encoding="utf-8"?>
<Properties xmlns="http://schemas.openxmlformats.org/officeDocument/2006/extended-properties" xmlns:vt="http://schemas.openxmlformats.org/officeDocument/2006/docPropsVTypes">
  <Template>Normal.dotm</Template>
  <TotalTime>1879</TotalTime>
  <Pages>11</Pages>
  <Words>1401</Words>
  <Characters>7990</Characters>
  <Application>Microsoft Office Word</Application>
  <DocSecurity>0</DocSecurity>
  <Lines>66</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vt:lpstr>
      <vt:lpstr>Title</vt:lpstr>
    </vt:vector>
  </TitlesOfParts>
  <Company/>
  <LinksUpToDate>false</LinksUpToDate>
  <CharactersWithSpaces>9373</CharactersWithSpaces>
  <SharedDoc>false</SharedDoc>
  <HLinks>
    <vt:vector size="120" baseType="variant">
      <vt:variant>
        <vt:i4>4325412</vt:i4>
      </vt:variant>
      <vt:variant>
        <vt:i4>117</vt:i4>
      </vt:variant>
      <vt:variant>
        <vt:i4>0</vt:i4>
      </vt:variant>
      <vt:variant>
        <vt:i4>5</vt:i4>
      </vt:variant>
      <vt:variant>
        <vt:lpwstr>https://single-market-economy.ec.europa.eu/smes/sme-definition_en</vt:lpwstr>
      </vt:variant>
      <vt:variant>
        <vt:lpwstr/>
      </vt:variant>
      <vt:variant>
        <vt:i4>5898244</vt:i4>
      </vt:variant>
      <vt:variant>
        <vt:i4>114</vt:i4>
      </vt:variant>
      <vt:variant>
        <vt:i4>0</vt:i4>
      </vt:variant>
      <vt:variant>
        <vt:i4>5</vt:i4>
      </vt:variant>
      <vt:variant>
        <vt:lpwstr>https://ec.europa.eu/info/funding-tenders/opportunities/portal/screen/programmes/horizon/lump-sum</vt:lpwstr>
      </vt:variant>
      <vt:variant>
        <vt:lpwstr/>
      </vt:variant>
      <vt:variant>
        <vt:i4>1900551</vt:i4>
      </vt:variant>
      <vt:variant>
        <vt:i4>111</vt:i4>
      </vt:variant>
      <vt:variant>
        <vt:i4>0</vt:i4>
      </vt:variant>
      <vt:variant>
        <vt:i4>5</vt:i4>
      </vt:variant>
      <vt:variant>
        <vt:lpwstr>https://webgate.ec.europa.eu/funding-tenders-opportunities/pages/viewpage.action?pageId=25559615</vt:lpwstr>
      </vt:variant>
      <vt:variant>
        <vt:lpwstr/>
      </vt:variant>
      <vt:variant>
        <vt:i4>1048638</vt:i4>
      </vt:variant>
      <vt:variant>
        <vt:i4>104</vt:i4>
      </vt:variant>
      <vt:variant>
        <vt:i4>0</vt:i4>
      </vt:variant>
      <vt:variant>
        <vt:i4>5</vt:i4>
      </vt:variant>
      <vt:variant>
        <vt:lpwstr/>
      </vt:variant>
      <vt:variant>
        <vt:lpwstr>_Toc140060930</vt:lpwstr>
      </vt:variant>
      <vt:variant>
        <vt:i4>1114174</vt:i4>
      </vt:variant>
      <vt:variant>
        <vt:i4>98</vt:i4>
      </vt:variant>
      <vt:variant>
        <vt:i4>0</vt:i4>
      </vt:variant>
      <vt:variant>
        <vt:i4>5</vt:i4>
      </vt:variant>
      <vt:variant>
        <vt:lpwstr/>
      </vt:variant>
      <vt:variant>
        <vt:lpwstr>_Toc140060929</vt:lpwstr>
      </vt:variant>
      <vt:variant>
        <vt:i4>1114174</vt:i4>
      </vt:variant>
      <vt:variant>
        <vt:i4>92</vt:i4>
      </vt:variant>
      <vt:variant>
        <vt:i4>0</vt:i4>
      </vt:variant>
      <vt:variant>
        <vt:i4>5</vt:i4>
      </vt:variant>
      <vt:variant>
        <vt:lpwstr/>
      </vt:variant>
      <vt:variant>
        <vt:lpwstr>_Toc140060928</vt:lpwstr>
      </vt:variant>
      <vt:variant>
        <vt:i4>1114174</vt:i4>
      </vt:variant>
      <vt:variant>
        <vt:i4>80</vt:i4>
      </vt:variant>
      <vt:variant>
        <vt:i4>0</vt:i4>
      </vt:variant>
      <vt:variant>
        <vt:i4>5</vt:i4>
      </vt:variant>
      <vt:variant>
        <vt:lpwstr/>
      </vt:variant>
      <vt:variant>
        <vt:lpwstr>_Toc140060927</vt:lpwstr>
      </vt:variant>
      <vt:variant>
        <vt:i4>1114174</vt:i4>
      </vt:variant>
      <vt:variant>
        <vt:i4>74</vt:i4>
      </vt:variant>
      <vt:variant>
        <vt:i4>0</vt:i4>
      </vt:variant>
      <vt:variant>
        <vt:i4>5</vt:i4>
      </vt:variant>
      <vt:variant>
        <vt:lpwstr/>
      </vt:variant>
      <vt:variant>
        <vt:lpwstr>_Toc140060926</vt:lpwstr>
      </vt:variant>
      <vt:variant>
        <vt:i4>1114174</vt:i4>
      </vt:variant>
      <vt:variant>
        <vt:i4>68</vt:i4>
      </vt:variant>
      <vt:variant>
        <vt:i4>0</vt:i4>
      </vt:variant>
      <vt:variant>
        <vt:i4>5</vt:i4>
      </vt:variant>
      <vt:variant>
        <vt:lpwstr/>
      </vt:variant>
      <vt:variant>
        <vt:lpwstr>_Toc140060925</vt:lpwstr>
      </vt:variant>
      <vt:variant>
        <vt:i4>1114174</vt:i4>
      </vt:variant>
      <vt:variant>
        <vt:i4>62</vt:i4>
      </vt:variant>
      <vt:variant>
        <vt:i4>0</vt:i4>
      </vt:variant>
      <vt:variant>
        <vt:i4>5</vt:i4>
      </vt:variant>
      <vt:variant>
        <vt:lpwstr/>
      </vt:variant>
      <vt:variant>
        <vt:lpwstr>_Toc140060924</vt:lpwstr>
      </vt:variant>
      <vt:variant>
        <vt:i4>1114174</vt:i4>
      </vt:variant>
      <vt:variant>
        <vt:i4>56</vt:i4>
      </vt:variant>
      <vt:variant>
        <vt:i4>0</vt:i4>
      </vt:variant>
      <vt:variant>
        <vt:i4>5</vt:i4>
      </vt:variant>
      <vt:variant>
        <vt:lpwstr/>
      </vt:variant>
      <vt:variant>
        <vt:lpwstr>_Toc140060923</vt:lpwstr>
      </vt:variant>
      <vt:variant>
        <vt:i4>1114174</vt:i4>
      </vt:variant>
      <vt:variant>
        <vt:i4>50</vt:i4>
      </vt:variant>
      <vt:variant>
        <vt:i4>0</vt:i4>
      </vt:variant>
      <vt:variant>
        <vt:i4>5</vt:i4>
      </vt:variant>
      <vt:variant>
        <vt:lpwstr/>
      </vt:variant>
      <vt:variant>
        <vt:lpwstr>_Toc140060922</vt:lpwstr>
      </vt:variant>
      <vt:variant>
        <vt:i4>1114174</vt:i4>
      </vt:variant>
      <vt:variant>
        <vt:i4>44</vt:i4>
      </vt:variant>
      <vt:variant>
        <vt:i4>0</vt:i4>
      </vt:variant>
      <vt:variant>
        <vt:i4>5</vt:i4>
      </vt:variant>
      <vt:variant>
        <vt:lpwstr/>
      </vt:variant>
      <vt:variant>
        <vt:lpwstr>_Toc140060921</vt:lpwstr>
      </vt:variant>
      <vt:variant>
        <vt:i4>1114174</vt:i4>
      </vt:variant>
      <vt:variant>
        <vt:i4>38</vt:i4>
      </vt:variant>
      <vt:variant>
        <vt:i4>0</vt:i4>
      </vt:variant>
      <vt:variant>
        <vt:i4>5</vt:i4>
      </vt:variant>
      <vt:variant>
        <vt:lpwstr/>
      </vt:variant>
      <vt:variant>
        <vt:lpwstr>_Toc140060920</vt:lpwstr>
      </vt:variant>
      <vt:variant>
        <vt:i4>1179710</vt:i4>
      </vt:variant>
      <vt:variant>
        <vt:i4>32</vt:i4>
      </vt:variant>
      <vt:variant>
        <vt:i4>0</vt:i4>
      </vt:variant>
      <vt:variant>
        <vt:i4>5</vt:i4>
      </vt:variant>
      <vt:variant>
        <vt:lpwstr/>
      </vt:variant>
      <vt:variant>
        <vt:lpwstr>_Toc140060919</vt:lpwstr>
      </vt:variant>
      <vt:variant>
        <vt:i4>1179710</vt:i4>
      </vt:variant>
      <vt:variant>
        <vt:i4>26</vt:i4>
      </vt:variant>
      <vt:variant>
        <vt:i4>0</vt:i4>
      </vt:variant>
      <vt:variant>
        <vt:i4>5</vt:i4>
      </vt:variant>
      <vt:variant>
        <vt:lpwstr/>
      </vt:variant>
      <vt:variant>
        <vt:lpwstr>_Toc140060918</vt:lpwstr>
      </vt:variant>
      <vt:variant>
        <vt:i4>1179710</vt:i4>
      </vt:variant>
      <vt:variant>
        <vt:i4>20</vt:i4>
      </vt:variant>
      <vt:variant>
        <vt:i4>0</vt:i4>
      </vt:variant>
      <vt:variant>
        <vt:i4>5</vt:i4>
      </vt:variant>
      <vt:variant>
        <vt:lpwstr/>
      </vt:variant>
      <vt:variant>
        <vt:lpwstr>_Toc140060917</vt:lpwstr>
      </vt:variant>
      <vt:variant>
        <vt:i4>1179710</vt:i4>
      </vt:variant>
      <vt:variant>
        <vt:i4>14</vt:i4>
      </vt:variant>
      <vt:variant>
        <vt:i4>0</vt:i4>
      </vt:variant>
      <vt:variant>
        <vt:i4>5</vt:i4>
      </vt:variant>
      <vt:variant>
        <vt:lpwstr/>
      </vt:variant>
      <vt:variant>
        <vt:lpwstr>_Toc140060916</vt:lpwstr>
      </vt:variant>
      <vt:variant>
        <vt:i4>1179710</vt:i4>
      </vt:variant>
      <vt:variant>
        <vt:i4>8</vt:i4>
      </vt:variant>
      <vt:variant>
        <vt:i4>0</vt:i4>
      </vt:variant>
      <vt:variant>
        <vt:i4>5</vt:i4>
      </vt:variant>
      <vt:variant>
        <vt:lpwstr/>
      </vt:variant>
      <vt:variant>
        <vt:lpwstr>_Toc140060915</vt:lpwstr>
      </vt:variant>
      <vt:variant>
        <vt:i4>8192088</vt:i4>
      </vt:variant>
      <vt:variant>
        <vt:i4>3</vt:i4>
      </vt:variant>
      <vt:variant>
        <vt:i4>0</vt:i4>
      </vt:variant>
      <vt:variant>
        <vt:i4>5</vt:i4>
      </vt:variant>
      <vt:variant>
        <vt:lpwstr>mailto:pvelanas@acceligence.te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User</dc:creator>
  <cp:lastModifiedBy>Tiago Teixeira</cp:lastModifiedBy>
  <cp:revision>1199</cp:revision>
  <cp:lastPrinted>2012-05-18T08:56:00Z</cp:lastPrinted>
  <dcterms:created xsi:type="dcterms:W3CDTF">2022-07-26T08:48:00Z</dcterms:created>
  <dcterms:modified xsi:type="dcterms:W3CDTF">2024-03-29T10:51:00Z</dcterms:modified>
  <dc:language>English</dc:language>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r8>2</vt:r8>
  </property>
  <property fmtid="{D5CDD505-2E9C-101B-9397-08002B2CF9AE}" pid="3" name="ContentTypeId">
    <vt:lpwstr>0x010100664CD0ACB9EEC44BA29E10840AC03B1E</vt:lpwstr>
  </property>
  <property fmtid="{D5CDD505-2E9C-101B-9397-08002B2CF9AE}" pid="4" name="MediaServiceImageTags">
    <vt:lpwstr/>
  </property>
</Properties>
</file>